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F16B16" w14:textId="6FAE8145" w:rsidR="009451F4" w:rsidRDefault="00043C01" w:rsidP="00043C01">
      <w:pPr>
        <w:jc w:val="center"/>
      </w:pPr>
      <w:r>
        <w:t>1</w:t>
      </w:r>
    </w:p>
    <w:tbl>
      <w:tblPr>
        <w:tblStyle w:val="TableGrid"/>
        <w:tblW w:w="7726" w:type="dxa"/>
        <w:tblLook w:val="04A0" w:firstRow="1" w:lastRow="0" w:firstColumn="1" w:lastColumn="0" w:noHBand="0" w:noVBand="1"/>
      </w:tblPr>
      <w:tblGrid>
        <w:gridCol w:w="971"/>
        <w:gridCol w:w="1310"/>
        <w:gridCol w:w="1089"/>
        <w:gridCol w:w="1089"/>
        <w:gridCol w:w="1089"/>
        <w:gridCol w:w="1089"/>
        <w:gridCol w:w="1089"/>
      </w:tblGrid>
      <w:tr w:rsidR="005114EE" w:rsidRPr="00043C01" w14:paraId="02ECE9D0" w14:textId="592A8A06" w:rsidTr="005114EE">
        <w:trPr>
          <w:trHeight w:val="300"/>
        </w:trPr>
        <w:tc>
          <w:tcPr>
            <w:tcW w:w="971" w:type="dxa"/>
            <w:noWrap/>
            <w:hideMark/>
          </w:tcPr>
          <w:p w14:paraId="06BD6740" w14:textId="77777777" w:rsidR="005114EE" w:rsidRPr="00043C0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10" w:type="dxa"/>
            <w:noWrap/>
            <w:hideMark/>
          </w:tcPr>
          <w:p w14:paraId="2B2EBF65" w14:textId="77777777" w:rsidR="005114EE" w:rsidRPr="00043C0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3B71418F" w14:textId="77777777" w:rsidR="005114EE" w:rsidRPr="00043C0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2911FAC5" w14:textId="6D16DAA1" w:rsidR="005114EE" w:rsidRPr="00043C0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6A5628F1" w14:textId="20CE46EE" w:rsidR="005114EE" w:rsidRPr="00043C0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0275DB0C" w14:textId="2483D66E" w:rsidR="005114EE" w:rsidRPr="00043C0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4FFDF1E7" w14:textId="70C5F5C0" w:rsidR="005114EE" w:rsidRPr="00043C0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6A1EE9" w:rsidRPr="00043C01" w14:paraId="019333A3" w14:textId="0007F8B0" w:rsidTr="005114EE">
        <w:trPr>
          <w:trHeight w:val="300"/>
        </w:trPr>
        <w:tc>
          <w:tcPr>
            <w:tcW w:w="971" w:type="dxa"/>
            <w:noWrap/>
            <w:hideMark/>
          </w:tcPr>
          <w:p w14:paraId="55D28264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HOXC6</w:t>
            </w:r>
          </w:p>
        </w:tc>
        <w:tc>
          <w:tcPr>
            <w:tcW w:w="1310" w:type="dxa"/>
            <w:noWrap/>
            <w:hideMark/>
          </w:tcPr>
          <w:p w14:paraId="07E10828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DKK3</w:t>
            </w:r>
          </w:p>
        </w:tc>
        <w:tc>
          <w:tcPr>
            <w:tcW w:w="1089" w:type="dxa"/>
            <w:noWrap/>
            <w:hideMark/>
          </w:tcPr>
          <w:p w14:paraId="5F029822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AFC6669" w14:textId="6011DDE1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FB0125" w14:textId="4B0CC14C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682313" w14:textId="16D49140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DC3202" w14:textId="371368C9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5AF6B461" w14:textId="3D099EFA" w:rsidTr="005114EE">
        <w:trPr>
          <w:trHeight w:val="300"/>
        </w:trPr>
        <w:tc>
          <w:tcPr>
            <w:tcW w:w="971" w:type="dxa"/>
            <w:noWrap/>
            <w:hideMark/>
          </w:tcPr>
          <w:p w14:paraId="07309B2E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HOXC6</w:t>
            </w:r>
          </w:p>
        </w:tc>
        <w:tc>
          <w:tcPr>
            <w:tcW w:w="1310" w:type="dxa"/>
            <w:noWrap/>
            <w:hideMark/>
          </w:tcPr>
          <w:p w14:paraId="6EBDF892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IF1</w:t>
            </w:r>
          </w:p>
        </w:tc>
        <w:tc>
          <w:tcPr>
            <w:tcW w:w="1089" w:type="dxa"/>
            <w:noWrap/>
            <w:hideMark/>
          </w:tcPr>
          <w:p w14:paraId="08F5DB9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E9B4C6" w14:textId="2879E691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FBFEF8F" w14:textId="43606F81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8D82B8A" w14:textId="73D4FA6C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24B6CF" w14:textId="7EA7CB0C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1B954998" w14:textId="0E7C754F" w:rsidTr="005114EE">
        <w:trPr>
          <w:trHeight w:val="300"/>
        </w:trPr>
        <w:tc>
          <w:tcPr>
            <w:tcW w:w="971" w:type="dxa"/>
            <w:noWrap/>
            <w:hideMark/>
          </w:tcPr>
          <w:p w14:paraId="4572DCBB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HOXC6</w:t>
            </w:r>
          </w:p>
        </w:tc>
        <w:tc>
          <w:tcPr>
            <w:tcW w:w="1310" w:type="dxa"/>
            <w:noWrap/>
            <w:hideMark/>
          </w:tcPr>
          <w:p w14:paraId="628AD68F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FRP1</w:t>
            </w:r>
          </w:p>
        </w:tc>
        <w:tc>
          <w:tcPr>
            <w:tcW w:w="1089" w:type="dxa"/>
            <w:noWrap/>
            <w:hideMark/>
          </w:tcPr>
          <w:p w14:paraId="035629F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A1E9828" w14:textId="678F1CBE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BEDD19B" w14:textId="65A27B1B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F2FE47" w14:textId="4C97E796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AD1C68" w14:textId="06257802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727BE4D2" w14:textId="05F0AA1F" w:rsidTr="005114EE">
        <w:trPr>
          <w:trHeight w:val="300"/>
        </w:trPr>
        <w:tc>
          <w:tcPr>
            <w:tcW w:w="971" w:type="dxa"/>
            <w:noWrap/>
            <w:hideMark/>
          </w:tcPr>
          <w:p w14:paraId="493503A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HOXC6</w:t>
            </w:r>
          </w:p>
        </w:tc>
        <w:tc>
          <w:tcPr>
            <w:tcW w:w="1310" w:type="dxa"/>
            <w:noWrap/>
            <w:hideMark/>
          </w:tcPr>
          <w:p w14:paraId="11DA7A7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FRP2</w:t>
            </w:r>
          </w:p>
        </w:tc>
        <w:tc>
          <w:tcPr>
            <w:tcW w:w="1089" w:type="dxa"/>
            <w:noWrap/>
            <w:hideMark/>
          </w:tcPr>
          <w:p w14:paraId="0599A5D7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5AF44D3" w14:textId="784E9D94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4C7CCC1" w14:textId="2559B372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94BE34" w14:textId="0640F588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CBB084D" w14:textId="6679A6E3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1B6FE1EF" w14:textId="2D2A576A" w:rsidTr="005114EE">
        <w:trPr>
          <w:trHeight w:val="300"/>
        </w:trPr>
        <w:tc>
          <w:tcPr>
            <w:tcW w:w="971" w:type="dxa"/>
            <w:noWrap/>
            <w:hideMark/>
          </w:tcPr>
          <w:p w14:paraId="16064394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DKK3</w:t>
            </w:r>
          </w:p>
        </w:tc>
        <w:tc>
          <w:tcPr>
            <w:tcW w:w="1310" w:type="dxa"/>
            <w:noWrap/>
            <w:hideMark/>
          </w:tcPr>
          <w:p w14:paraId="095B3ED7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089" w:type="dxa"/>
            <w:noWrap/>
            <w:hideMark/>
          </w:tcPr>
          <w:p w14:paraId="0C8668D1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E9C5886" w14:textId="04FF9A88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C1CE8F1" w14:textId="7D45E0D2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D6B548" w14:textId="57EE6946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68393A" w14:textId="64043B36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22C5F3E5" w14:textId="54F986D3" w:rsidTr="005114EE">
        <w:trPr>
          <w:trHeight w:val="300"/>
        </w:trPr>
        <w:tc>
          <w:tcPr>
            <w:tcW w:w="971" w:type="dxa"/>
            <w:noWrap/>
            <w:hideMark/>
          </w:tcPr>
          <w:p w14:paraId="2E3B56A8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IF1</w:t>
            </w:r>
          </w:p>
        </w:tc>
        <w:tc>
          <w:tcPr>
            <w:tcW w:w="1310" w:type="dxa"/>
            <w:noWrap/>
            <w:hideMark/>
          </w:tcPr>
          <w:p w14:paraId="357833C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089" w:type="dxa"/>
            <w:noWrap/>
            <w:hideMark/>
          </w:tcPr>
          <w:p w14:paraId="5F678E2B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CD27FC2" w14:textId="53C7E890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7FBB756" w14:textId="447567FF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18A92AE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B63B07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A1EE9" w:rsidRPr="00043C01" w14:paraId="79E6CECE" w14:textId="6056439E" w:rsidTr="005114EE">
        <w:trPr>
          <w:trHeight w:val="300"/>
        </w:trPr>
        <w:tc>
          <w:tcPr>
            <w:tcW w:w="971" w:type="dxa"/>
            <w:noWrap/>
            <w:hideMark/>
          </w:tcPr>
          <w:p w14:paraId="1F2A5DB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FRP1</w:t>
            </w:r>
          </w:p>
        </w:tc>
        <w:tc>
          <w:tcPr>
            <w:tcW w:w="1310" w:type="dxa"/>
            <w:noWrap/>
            <w:hideMark/>
          </w:tcPr>
          <w:p w14:paraId="375A71A0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089" w:type="dxa"/>
            <w:noWrap/>
            <w:hideMark/>
          </w:tcPr>
          <w:p w14:paraId="23C5E4C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91BF222" w14:textId="3731D120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574CF79" w14:textId="2565962E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A68C7F2" w14:textId="704980C3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86CFC35" w14:textId="11608446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A1EE9" w:rsidRPr="00043C01" w14:paraId="5803F1E6" w14:textId="1D718BE7" w:rsidTr="005114EE">
        <w:trPr>
          <w:trHeight w:val="300"/>
        </w:trPr>
        <w:tc>
          <w:tcPr>
            <w:tcW w:w="971" w:type="dxa"/>
            <w:noWrap/>
            <w:hideMark/>
          </w:tcPr>
          <w:p w14:paraId="2698A23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FRP2</w:t>
            </w:r>
          </w:p>
        </w:tc>
        <w:tc>
          <w:tcPr>
            <w:tcW w:w="1310" w:type="dxa"/>
            <w:noWrap/>
            <w:hideMark/>
          </w:tcPr>
          <w:p w14:paraId="489492C4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089" w:type="dxa"/>
            <w:noWrap/>
            <w:hideMark/>
          </w:tcPr>
          <w:p w14:paraId="06CF412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F9ABB94" w14:textId="0D309949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6C384C9" w14:textId="453F38F4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6C928A8" w14:textId="4EDDACFA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810CD1A" w14:textId="3EBF3C5C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A1EE9" w:rsidRPr="00043C01" w14:paraId="2AF69187" w14:textId="6DE26915" w:rsidTr="005114EE">
        <w:trPr>
          <w:trHeight w:val="300"/>
        </w:trPr>
        <w:tc>
          <w:tcPr>
            <w:tcW w:w="971" w:type="dxa"/>
            <w:noWrap/>
            <w:hideMark/>
          </w:tcPr>
          <w:p w14:paraId="2A63F83F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310" w:type="dxa"/>
            <w:noWrap/>
            <w:hideMark/>
          </w:tcPr>
          <w:p w14:paraId="58374DBF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PSEN1</w:t>
            </w:r>
          </w:p>
        </w:tc>
        <w:tc>
          <w:tcPr>
            <w:tcW w:w="1089" w:type="dxa"/>
            <w:noWrap/>
            <w:hideMark/>
          </w:tcPr>
          <w:p w14:paraId="5CAE6F74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B114A0C" w14:textId="1C754523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AA76AF0" w14:textId="2578C51B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EB428FB" w14:textId="5F84D735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1E63E2C" w14:textId="497B6179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2D62A12A" w14:textId="42DDFB46" w:rsidTr="005114EE">
        <w:trPr>
          <w:trHeight w:val="300"/>
        </w:trPr>
        <w:tc>
          <w:tcPr>
            <w:tcW w:w="971" w:type="dxa"/>
            <w:noWrap/>
            <w:hideMark/>
          </w:tcPr>
          <w:p w14:paraId="5039C075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310" w:type="dxa"/>
            <w:noWrap/>
            <w:hideMark/>
          </w:tcPr>
          <w:p w14:paraId="52992F3B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OX4</w:t>
            </w:r>
          </w:p>
        </w:tc>
        <w:tc>
          <w:tcPr>
            <w:tcW w:w="1089" w:type="dxa"/>
            <w:noWrap/>
            <w:hideMark/>
          </w:tcPr>
          <w:p w14:paraId="59B5C565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521832" w14:textId="5CD81232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3CD359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997A440" w14:textId="0AC91705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8FD8CA3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A1EE9" w:rsidRPr="00043C01" w14:paraId="5257FD68" w14:textId="233C642F" w:rsidTr="005114EE">
        <w:trPr>
          <w:trHeight w:val="300"/>
        </w:trPr>
        <w:tc>
          <w:tcPr>
            <w:tcW w:w="971" w:type="dxa"/>
            <w:noWrap/>
            <w:hideMark/>
          </w:tcPr>
          <w:p w14:paraId="3BCD8A32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310" w:type="dxa"/>
            <w:noWrap/>
            <w:hideMark/>
          </w:tcPr>
          <w:p w14:paraId="573B7402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DLL1</w:t>
            </w:r>
          </w:p>
        </w:tc>
        <w:tc>
          <w:tcPr>
            <w:tcW w:w="1089" w:type="dxa"/>
            <w:noWrap/>
            <w:hideMark/>
          </w:tcPr>
          <w:p w14:paraId="1EDE5462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FD9C95A" w14:textId="02C29261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53454C1" w14:textId="252E55D5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1731DF9" w14:textId="5F7A1CDB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DC3265" w14:textId="1D5746CF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3BCBB5FD" w14:textId="7EDFE687" w:rsidTr="005114EE">
        <w:trPr>
          <w:trHeight w:val="300"/>
        </w:trPr>
        <w:tc>
          <w:tcPr>
            <w:tcW w:w="971" w:type="dxa"/>
            <w:noWrap/>
            <w:hideMark/>
          </w:tcPr>
          <w:p w14:paraId="14A15567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BMP7</w:t>
            </w:r>
          </w:p>
        </w:tc>
        <w:tc>
          <w:tcPr>
            <w:tcW w:w="1310" w:type="dxa"/>
            <w:noWrap/>
            <w:hideMark/>
          </w:tcPr>
          <w:p w14:paraId="0C560300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NOTCH1</w:t>
            </w:r>
          </w:p>
        </w:tc>
        <w:tc>
          <w:tcPr>
            <w:tcW w:w="1089" w:type="dxa"/>
            <w:noWrap/>
            <w:hideMark/>
          </w:tcPr>
          <w:p w14:paraId="5ABDBB6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C74CD1B" w14:textId="220F3CA2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EB18AEE" w14:textId="58C31796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5A2E1B1" w14:textId="6AB1D3F3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E9BBAB5" w14:textId="65C1D988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A1EE9" w:rsidRPr="00043C01" w14:paraId="006377C2" w14:textId="75D2E441" w:rsidTr="005114EE">
        <w:trPr>
          <w:trHeight w:val="300"/>
        </w:trPr>
        <w:tc>
          <w:tcPr>
            <w:tcW w:w="971" w:type="dxa"/>
            <w:noWrap/>
            <w:hideMark/>
          </w:tcPr>
          <w:p w14:paraId="111174A5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PSEN1</w:t>
            </w:r>
          </w:p>
        </w:tc>
        <w:tc>
          <w:tcPr>
            <w:tcW w:w="1310" w:type="dxa"/>
            <w:noWrap/>
            <w:hideMark/>
          </w:tcPr>
          <w:p w14:paraId="65B4873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NOTCH1</w:t>
            </w:r>
          </w:p>
        </w:tc>
        <w:tc>
          <w:tcPr>
            <w:tcW w:w="1089" w:type="dxa"/>
            <w:noWrap/>
            <w:hideMark/>
          </w:tcPr>
          <w:p w14:paraId="59B49921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1BF9297" w14:textId="3F1EB9A9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0C9B91B" w14:textId="7D9F889E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F55CCCA" w14:textId="431CFBAD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8B78A4" w14:textId="38444399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40548AE2" w14:textId="5C8E359B" w:rsidTr="005114EE">
        <w:trPr>
          <w:trHeight w:val="300"/>
        </w:trPr>
        <w:tc>
          <w:tcPr>
            <w:tcW w:w="971" w:type="dxa"/>
            <w:noWrap/>
            <w:hideMark/>
          </w:tcPr>
          <w:p w14:paraId="02F60F1E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DLL1</w:t>
            </w:r>
          </w:p>
        </w:tc>
        <w:tc>
          <w:tcPr>
            <w:tcW w:w="1310" w:type="dxa"/>
            <w:noWrap/>
            <w:hideMark/>
          </w:tcPr>
          <w:p w14:paraId="34AEA9DF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NOTCH1</w:t>
            </w:r>
          </w:p>
        </w:tc>
        <w:tc>
          <w:tcPr>
            <w:tcW w:w="1089" w:type="dxa"/>
            <w:noWrap/>
            <w:hideMark/>
          </w:tcPr>
          <w:p w14:paraId="2BB7AC2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B4005A" w14:textId="0B077B56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FD792DE" w14:textId="6C491719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1F825F7" w14:textId="49EFF2FD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6AB54C6" w14:textId="2DE21A9A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A1EE9" w:rsidRPr="00043C01" w14:paraId="55703D41" w14:textId="47E00454" w:rsidTr="005114EE">
        <w:trPr>
          <w:trHeight w:val="300"/>
        </w:trPr>
        <w:tc>
          <w:tcPr>
            <w:tcW w:w="971" w:type="dxa"/>
            <w:noWrap/>
            <w:hideMark/>
          </w:tcPr>
          <w:p w14:paraId="0660C41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OX4</w:t>
            </w:r>
          </w:p>
        </w:tc>
        <w:tc>
          <w:tcPr>
            <w:tcW w:w="1310" w:type="dxa"/>
            <w:noWrap/>
            <w:hideMark/>
          </w:tcPr>
          <w:p w14:paraId="494FD9E2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TNC</w:t>
            </w:r>
          </w:p>
        </w:tc>
        <w:tc>
          <w:tcPr>
            <w:tcW w:w="1089" w:type="dxa"/>
            <w:noWrap/>
            <w:hideMark/>
          </w:tcPr>
          <w:p w14:paraId="17669509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8BB6A3" w14:textId="68A3DA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09C225" w14:textId="4B08041B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8A14288" w14:textId="1549B745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12E7F3" w14:textId="56234D80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5EBFA603" w14:textId="78C57D0B" w:rsidTr="005114EE">
        <w:trPr>
          <w:trHeight w:val="300"/>
        </w:trPr>
        <w:tc>
          <w:tcPr>
            <w:tcW w:w="971" w:type="dxa"/>
            <w:noWrap/>
            <w:hideMark/>
          </w:tcPr>
          <w:p w14:paraId="4DEACF4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TNC</w:t>
            </w:r>
          </w:p>
        </w:tc>
        <w:tc>
          <w:tcPr>
            <w:tcW w:w="1310" w:type="dxa"/>
            <w:noWrap/>
            <w:hideMark/>
          </w:tcPr>
          <w:p w14:paraId="441F1A35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METASTASIS</w:t>
            </w:r>
          </w:p>
        </w:tc>
        <w:tc>
          <w:tcPr>
            <w:tcW w:w="1089" w:type="dxa"/>
            <w:noWrap/>
            <w:hideMark/>
          </w:tcPr>
          <w:p w14:paraId="783D324D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3E43519" w14:textId="358B7CD1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AE20CAB" w14:textId="0D925A8D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7F1C873" w14:textId="48087FFF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B5B1977" w14:textId="23611340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A1EE9" w:rsidRPr="00043C01" w14:paraId="1253E1D9" w14:textId="780FFE89" w:rsidTr="005114EE">
        <w:trPr>
          <w:trHeight w:val="300"/>
        </w:trPr>
        <w:tc>
          <w:tcPr>
            <w:tcW w:w="971" w:type="dxa"/>
            <w:noWrap/>
            <w:hideMark/>
          </w:tcPr>
          <w:p w14:paraId="7950AC9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DAM10</w:t>
            </w:r>
          </w:p>
        </w:tc>
        <w:tc>
          <w:tcPr>
            <w:tcW w:w="1310" w:type="dxa"/>
            <w:noWrap/>
            <w:hideMark/>
          </w:tcPr>
          <w:p w14:paraId="26FACF9D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NOTCH1</w:t>
            </w:r>
          </w:p>
        </w:tc>
        <w:tc>
          <w:tcPr>
            <w:tcW w:w="1089" w:type="dxa"/>
            <w:noWrap/>
            <w:hideMark/>
          </w:tcPr>
          <w:p w14:paraId="7EFB8615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873712" w14:textId="4CCF5E4B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A985D0" w14:textId="42A8856D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11B5005" w14:textId="092340BE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8A4C89E" w14:textId="5E2C395E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9EAB8C9" w14:textId="77777777" w:rsidR="00043C01" w:rsidRDefault="00043C01" w:rsidP="00043C01">
      <w:pPr>
        <w:jc w:val="center"/>
      </w:pPr>
    </w:p>
    <w:p w14:paraId="66C9F94C" w14:textId="6D6DD3FA" w:rsidR="00043C01" w:rsidRDefault="00043C01" w:rsidP="00043C01">
      <w:pPr>
        <w:jc w:val="center"/>
      </w:pPr>
      <w:r>
        <w:t>2</w:t>
      </w:r>
    </w:p>
    <w:tbl>
      <w:tblPr>
        <w:tblStyle w:val="TableGrid"/>
        <w:tblW w:w="8720" w:type="dxa"/>
        <w:tblLook w:val="04A0" w:firstRow="1" w:lastRow="0" w:firstColumn="1" w:lastColumn="0" w:noHBand="0" w:noVBand="1"/>
      </w:tblPr>
      <w:tblGrid>
        <w:gridCol w:w="960"/>
        <w:gridCol w:w="1295"/>
        <w:gridCol w:w="1293"/>
        <w:gridCol w:w="1293"/>
        <w:gridCol w:w="1293"/>
        <w:gridCol w:w="1293"/>
        <w:gridCol w:w="1293"/>
      </w:tblGrid>
      <w:tr w:rsidR="005114EE" w:rsidRPr="003E05F2" w14:paraId="6CA632FF" w14:textId="7F6BAB10" w:rsidTr="005114EE">
        <w:trPr>
          <w:trHeight w:val="300"/>
        </w:trPr>
        <w:tc>
          <w:tcPr>
            <w:tcW w:w="960" w:type="dxa"/>
            <w:noWrap/>
            <w:hideMark/>
          </w:tcPr>
          <w:p w14:paraId="43CD24D5" w14:textId="77777777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95" w:type="dxa"/>
            <w:noWrap/>
            <w:hideMark/>
          </w:tcPr>
          <w:p w14:paraId="300ADB2B" w14:textId="77777777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293" w:type="dxa"/>
            <w:noWrap/>
            <w:hideMark/>
          </w:tcPr>
          <w:p w14:paraId="2B86C7A8" w14:textId="77777777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293" w:type="dxa"/>
          </w:tcPr>
          <w:p w14:paraId="73D49BDA" w14:textId="00C26DE0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93" w:type="dxa"/>
          </w:tcPr>
          <w:p w14:paraId="5CBDEDAD" w14:textId="3DFDDD8D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93" w:type="dxa"/>
          </w:tcPr>
          <w:p w14:paraId="022F81FF" w14:textId="4F294663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93" w:type="dxa"/>
          </w:tcPr>
          <w:p w14:paraId="608E7068" w14:textId="7D7E12F0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472EE1" w:rsidRPr="003E05F2" w14:paraId="04201684" w14:textId="5832CCEB" w:rsidTr="005114EE">
        <w:trPr>
          <w:trHeight w:val="300"/>
        </w:trPr>
        <w:tc>
          <w:tcPr>
            <w:tcW w:w="960" w:type="dxa"/>
            <w:noWrap/>
            <w:hideMark/>
          </w:tcPr>
          <w:p w14:paraId="3EFF5EF7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NFÎ±</w:t>
            </w:r>
          </w:p>
        </w:tc>
        <w:tc>
          <w:tcPr>
            <w:tcW w:w="1295" w:type="dxa"/>
            <w:noWrap/>
            <w:hideMark/>
          </w:tcPr>
          <w:p w14:paraId="65EB0D29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293" w:type="dxa"/>
            <w:noWrap/>
            <w:hideMark/>
          </w:tcPr>
          <w:p w14:paraId="0564B929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18BB9DB8" w14:textId="44A529DF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0DFFE408" w14:textId="4B414271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19DD892E" w14:textId="13249C1A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2FEC287E" w14:textId="4F8BFD9F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72EE1" w:rsidRPr="003E05F2" w14:paraId="4FE71546" w14:textId="44D690E1" w:rsidTr="005114EE">
        <w:trPr>
          <w:trHeight w:val="300"/>
        </w:trPr>
        <w:tc>
          <w:tcPr>
            <w:tcW w:w="960" w:type="dxa"/>
            <w:noWrap/>
            <w:hideMark/>
          </w:tcPr>
          <w:p w14:paraId="5E0C7767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295" w:type="dxa"/>
            <w:noWrap/>
            <w:hideMark/>
          </w:tcPr>
          <w:p w14:paraId="1F4DA620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293" w:type="dxa"/>
            <w:noWrap/>
            <w:hideMark/>
          </w:tcPr>
          <w:p w14:paraId="00EAEF33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3E5D0508" w14:textId="5B0F41B9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537882FB" w14:textId="219ED8EC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0850C186" w14:textId="7E85400C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7680F19C" w14:textId="488D968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72EE1" w:rsidRPr="003E05F2" w14:paraId="3CDD21DA" w14:textId="75B44EE1" w:rsidTr="005114EE">
        <w:trPr>
          <w:trHeight w:val="300"/>
        </w:trPr>
        <w:tc>
          <w:tcPr>
            <w:tcW w:w="960" w:type="dxa"/>
            <w:noWrap/>
            <w:hideMark/>
          </w:tcPr>
          <w:p w14:paraId="6F27FC8A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295" w:type="dxa"/>
            <w:noWrap/>
            <w:hideMark/>
          </w:tcPr>
          <w:p w14:paraId="6C1024D4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93" w:type="dxa"/>
            <w:noWrap/>
            <w:hideMark/>
          </w:tcPr>
          <w:p w14:paraId="4261CC08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257ABE9A" w14:textId="5E0FD94B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5F5B8E23" w14:textId="07095F28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4DBB662D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21430D7E" w14:textId="6BE77AFF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72EE1" w:rsidRPr="003E05F2" w14:paraId="49DA05AF" w14:textId="038051FC" w:rsidTr="005114EE">
        <w:trPr>
          <w:trHeight w:val="300"/>
        </w:trPr>
        <w:tc>
          <w:tcPr>
            <w:tcW w:w="960" w:type="dxa"/>
            <w:noWrap/>
            <w:hideMark/>
          </w:tcPr>
          <w:p w14:paraId="0A6884F6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295" w:type="dxa"/>
            <w:noWrap/>
            <w:hideMark/>
          </w:tcPr>
          <w:p w14:paraId="66C17FE5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SN2</w:t>
            </w:r>
          </w:p>
        </w:tc>
        <w:tc>
          <w:tcPr>
            <w:tcW w:w="1293" w:type="dxa"/>
            <w:noWrap/>
            <w:hideMark/>
          </w:tcPr>
          <w:p w14:paraId="28546CAE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3D53A282" w14:textId="18CD565C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0C473F58" w14:textId="725781BE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6623C10B" w14:textId="58F70BD0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6CD5EB83" w14:textId="45CF13E6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72EE1" w:rsidRPr="003E05F2" w14:paraId="5986F725" w14:textId="134673BD" w:rsidTr="005114EE">
        <w:trPr>
          <w:trHeight w:val="300"/>
        </w:trPr>
        <w:tc>
          <w:tcPr>
            <w:tcW w:w="960" w:type="dxa"/>
            <w:noWrap/>
            <w:hideMark/>
          </w:tcPr>
          <w:p w14:paraId="4C18E670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SN2</w:t>
            </w:r>
          </w:p>
        </w:tc>
        <w:tc>
          <w:tcPr>
            <w:tcW w:w="1295" w:type="dxa"/>
            <w:noWrap/>
            <w:hideMark/>
          </w:tcPr>
          <w:p w14:paraId="724D24AF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293" w:type="dxa"/>
            <w:noWrap/>
            <w:hideMark/>
          </w:tcPr>
          <w:p w14:paraId="14855127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3EF1638B" w14:textId="1876B462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428927D4" w14:textId="221945AB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693999CE" w14:textId="188D035B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10D2D648" w14:textId="343B2C68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72EE1" w:rsidRPr="003E05F2" w14:paraId="601EDD06" w14:textId="24C5CE06" w:rsidTr="005114EE">
        <w:trPr>
          <w:trHeight w:val="300"/>
        </w:trPr>
        <w:tc>
          <w:tcPr>
            <w:tcW w:w="960" w:type="dxa"/>
            <w:noWrap/>
            <w:hideMark/>
          </w:tcPr>
          <w:p w14:paraId="29C42634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UPS</w:t>
            </w:r>
          </w:p>
        </w:tc>
        <w:tc>
          <w:tcPr>
            <w:tcW w:w="1295" w:type="dxa"/>
            <w:noWrap/>
            <w:hideMark/>
          </w:tcPr>
          <w:p w14:paraId="64FA519C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Trcp</w:t>
            </w:r>
          </w:p>
        </w:tc>
        <w:tc>
          <w:tcPr>
            <w:tcW w:w="1293" w:type="dxa"/>
            <w:noWrap/>
            <w:hideMark/>
          </w:tcPr>
          <w:p w14:paraId="7219BAC4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7909E9A7" w14:textId="7B6513B6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6BCC8745" w14:textId="3E927D79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4BCE6A81" w14:textId="74C676E6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537D8070" w14:textId="5D23610E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72EE1" w:rsidRPr="003E05F2" w14:paraId="261FB871" w14:textId="4119D74D" w:rsidTr="005114EE">
        <w:trPr>
          <w:trHeight w:val="300"/>
        </w:trPr>
        <w:tc>
          <w:tcPr>
            <w:tcW w:w="960" w:type="dxa"/>
            <w:noWrap/>
            <w:hideMark/>
          </w:tcPr>
          <w:p w14:paraId="1B1217B5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Trcp</w:t>
            </w:r>
          </w:p>
        </w:tc>
        <w:tc>
          <w:tcPr>
            <w:tcW w:w="1295" w:type="dxa"/>
            <w:noWrap/>
            <w:hideMark/>
          </w:tcPr>
          <w:p w14:paraId="20243D25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293" w:type="dxa"/>
            <w:noWrap/>
            <w:hideMark/>
          </w:tcPr>
          <w:p w14:paraId="294A655F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Degradation</w:t>
            </w:r>
          </w:p>
        </w:tc>
        <w:tc>
          <w:tcPr>
            <w:tcW w:w="1293" w:type="dxa"/>
          </w:tcPr>
          <w:p w14:paraId="06CA3BD4" w14:textId="7AFC24A4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6C6A28BB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6B40DB4C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17658183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72EE1" w:rsidRPr="003E05F2" w14:paraId="6AB3DABE" w14:textId="52667CF6" w:rsidTr="005114EE">
        <w:trPr>
          <w:trHeight w:val="300"/>
        </w:trPr>
        <w:tc>
          <w:tcPr>
            <w:tcW w:w="960" w:type="dxa"/>
            <w:noWrap/>
            <w:hideMark/>
          </w:tcPr>
          <w:p w14:paraId="29F3931B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95" w:type="dxa"/>
            <w:noWrap/>
            <w:hideMark/>
          </w:tcPr>
          <w:p w14:paraId="005F344D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GSK-3Î²</w:t>
            </w:r>
          </w:p>
        </w:tc>
        <w:tc>
          <w:tcPr>
            <w:tcW w:w="1293" w:type="dxa"/>
            <w:noWrap/>
            <w:hideMark/>
          </w:tcPr>
          <w:p w14:paraId="5F661801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47BF43B2" w14:textId="47255074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1A93221D" w14:textId="14E46852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7E4DF043" w14:textId="7CCC4246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40D4CFCB" w14:textId="314F36AB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72EE1" w:rsidRPr="003E05F2" w14:paraId="758A9930" w14:textId="5D9A15B3" w:rsidTr="005114EE">
        <w:trPr>
          <w:trHeight w:val="300"/>
        </w:trPr>
        <w:tc>
          <w:tcPr>
            <w:tcW w:w="960" w:type="dxa"/>
            <w:noWrap/>
            <w:hideMark/>
          </w:tcPr>
          <w:p w14:paraId="10DBA755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GSK-3Î²</w:t>
            </w:r>
          </w:p>
        </w:tc>
        <w:tc>
          <w:tcPr>
            <w:tcW w:w="1295" w:type="dxa"/>
            <w:noWrap/>
            <w:hideMark/>
          </w:tcPr>
          <w:p w14:paraId="55AF2877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293" w:type="dxa"/>
            <w:noWrap/>
            <w:hideMark/>
          </w:tcPr>
          <w:p w14:paraId="3BB04D19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7487D4BD" w14:textId="7D8C3D5D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4B00E85A" w14:textId="1982D1B5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087DE0C7" w14:textId="431766D9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7B3F55F5" w14:textId="46F11D21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72EE1" w:rsidRPr="003E05F2" w14:paraId="1BE3690E" w14:textId="2D70C694" w:rsidTr="005114EE">
        <w:trPr>
          <w:trHeight w:val="300"/>
        </w:trPr>
        <w:tc>
          <w:tcPr>
            <w:tcW w:w="960" w:type="dxa"/>
            <w:noWrap/>
            <w:hideMark/>
          </w:tcPr>
          <w:p w14:paraId="6123AFDC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GSK-3Î²</w:t>
            </w:r>
          </w:p>
        </w:tc>
        <w:tc>
          <w:tcPr>
            <w:tcW w:w="1295" w:type="dxa"/>
            <w:noWrap/>
            <w:hideMark/>
          </w:tcPr>
          <w:p w14:paraId="311E7AA4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293" w:type="dxa"/>
            <w:noWrap/>
            <w:hideMark/>
          </w:tcPr>
          <w:p w14:paraId="7953B8BF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73C823AF" w14:textId="081B2714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2BCBA2FD" w14:textId="4AB3BDE8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2C2827CE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5A7EE292" w14:textId="09712FCB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72EE1" w:rsidRPr="003E05F2" w14:paraId="4DEFCC98" w14:textId="37928C20" w:rsidTr="005114EE">
        <w:trPr>
          <w:trHeight w:val="300"/>
        </w:trPr>
        <w:tc>
          <w:tcPr>
            <w:tcW w:w="960" w:type="dxa"/>
            <w:noWrap/>
            <w:hideMark/>
          </w:tcPr>
          <w:p w14:paraId="7E4206B0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295" w:type="dxa"/>
            <w:noWrap/>
            <w:hideMark/>
          </w:tcPr>
          <w:p w14:paraId="46078E84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-cad</w:t>
            </w:r>
          </w:p>
        </w:tc>
        <w:tc>
          <w:tcPr>
            <w:tcW w:w="1293" w:type="dxa"/>
            <w:noWrap/>
            <w:hideMark/>
          </w:tcPr>
          <w:p w14:paraId="2AF32C1B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07061262" w14:textId="14B6DB59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3C33882F" w14:textId="07236A25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1E6289C7" w14:textId="73D17091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0C167FAB" w14:textId="564338D1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72EE1" w:rsidRPr="003E05F2" w14:paraId="1628EA89" w14:textId="21B0360F" w:rsidTr="005114EE">
        <w:trPr>
          <w:trHeight w:val="300"/>
        </w:trPr>
        <w:tc>
          <w:tcPr>
            <w:tcW w:w="960" w:type="dxa"/>
            <w:noWrap/>
            <w:hideMark/>
          </w:tcPr>
          <w:p w14:paraId="0388B352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295" w:type="dxa"/>
            <w:noWrap/>
            <w:hideMark/>
          </w:tcPr>
          <w:p w14:paraId="2E540AEF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1293" w:type="dxa"/>
            <w:noWrap/>
            <w:hideMark/>
          </w:tcPr>
          <w:p w14:paraId="69344ADD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22ADB9F4" w14:textId="460997D5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554D4275" w14:textId="6A603796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67D2FC5C" w14:textId="44D84D6E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0016B100" w14:textId="6F55857A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72EE1" w:rsidRPr="003E05F2" w14:paraId="270980A2" w14:textId="0AC45CAC" w:rsidTr="005114EE">
        <w:trPr>
          <w:trHeight w:val="300"/>
        </w:trPr>
        <w:tc>
          <w:tcPr>
            <w:tcW w:w="960" w:type="dxa"/>
            <w:noWrap/>
            <w:hideMark/>
          </w:tcPr>
          <w:p w14:paraId="3ABA52FA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295" w:type="dxa"/>
            <w:noWrap/>
            <w:hideMark/>
          </w:tcPr>
          <w:p w14:paraId="190E060F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293" w:type="dxa"/>
            <w:noWrap/>
            <w:hideMark/>
          </w:tcPr>
          <w:p w14:paraId="4A0B1AA1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6A90A2A9" w14:textId="6FB22F1D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5B44A337" w14:textId="74ABAF62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45FA0331" w14:textId="391F5E63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2A23E211" w14:textId="3EEE8165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72EE1" w:rsidRPr="003E05F2" w14:paraId="625F8846" w14:textId="1ACA9EDD" w:rsidTr="005114EE">
        <w:trPr>
          <w:trHeight w:val="300"/>
        </w:trPr>
        <w:tc>
          <w:tcPr>
            <w:tcW w:w="960" w:type="dxa"/>
            <w:noWrap/>
            <w:hideMark/>
          </w:tcPr>
          <w:p w14:paraId="3298A124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295" w:type="dxa"/>
            <w:noWrap/>
            <w:hideMark/>
          </w:tcPr>
          <w:p w14:paraId="246AB733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293" w:type="dxa"/>
            <w:noWrap/>
            <w:hideMark/>
          </w:tcPr>
          <w:p w14:paraId="2D02E031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11F9D4F0" w14:textId="5D0BF9D2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096427E1" w14:textId="08415E9F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18F94386" w14:textId="0374C540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6A3D4758" w14:textId="5EE6E511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4991A2C" w14:textId="77777777" w:rsidR="00043C01" w:rsidRDefault="00043C01" w:rsidP="00043C01">
      <w:pPr>
        <w:jc w:val="center"/>
      </w:pPr>
    </w:p>
    <w:p w14:paraId="265E464F" w14:textId="09BC0A76" w:rsidR="003E05F2" w:rsidRDefault="003E05F2" w:rsidP="00043C01">
      <w:pPr>
        <w:jc w:val="center"/>
      </w:pPr>
      <w:r>
        <w:t>3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30"/>
        <w:gridCol w:w="1530"/>
        <w:gridCol w:w="1570"/>
        <w:gridCol w:w="1180"/>
        <w:gridCol w:w="1180"/>
        <w:gridCol w:w="1180"/>
        <w:gridCol w:w="1180"/>
      </w:tblGrid>
      <w:tr w:rsidR="005114EE" w:rsidRPr="003E05F2" w14:paraId="27E0432B" w14:textId="4A410E03" w:rsidTr="005114EE">
        <w:trPr>
          <w:trHeight w:val="300"/>
        </w:trPr>
        <w:tc>
          <w:tcPr>
            <w:tcW w:w="1530" w:type="dxa"/>
            <w:noWrap/>
            <w:hideMark/>
          </w:tcPr>
          <w:p w14:paraId="266EF2A1" w14:textId="77777777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lastRenderedPageBreak/>
              <w:t>Starter</w:t>
            </w:r>
          </w:p>
        </w:tc>
        <w:tc>
          <w:tcPr>
            <w:tcW w:w="1530" w:type="dxa"/>
            <w:noWrap/>
            <w:hideMark/>
          </w:tcPr>
          <w:p w14:paraId="095EBF17" w14:textId="77777777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570" w:type="dxa"/>
            <w:noWrap/>
            <w:hideMark/>
          </w:tcPr>
          <w:p w14:paraId="12D59C77" w14:textId="77777777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180" w:type="dxa"/>
          </w:tcPr>
          <w:p w14:paraId="42C28BC7" w14:textId="3D75377D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80" w:type="dxa"/>
          </w:tcPr>
          <w:p w14:paraId="5BF8AA75" w14:textId="54DE9CD6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80" w:type="dxa"/>
          </w:tcPr>
          <w:p w14:paraId="4D3E217D" w14:textId="7B33A331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80" w:type="dxa"/>
          </w:tcPr>
          <w:p w14:paraId="3CC376C9" w14:textId="07088CC2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AB1AC0" w:rsidRPr="003E05F2" w14:paraId="4BF687AF" w14:textId="47711FFB" w:rsidTr="005114EE">
        <w:trPr>
          <w:trHeight w:val="300"/>
        </w:trPr>
        <w:tc>
          <w:tcPr>
            <w:tcW w:w="1530" w:type="dxa"/>
            <w:noWrap/>
            <w:hideMark/>
          </w:tcPr>
          <w:p w14:paraId="617D9C77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OB1</w:t>
            </w:r>
          </w:p>
        </w:tc>
        <w:tc>
          <w:tcPr>
            <w:tcW w:w="1530" w:type="dxa"/>
            <w:noWrap/>
            <w:hideMark/>
          </w:tcPr>
          <w:p w14:paraId="2AE864E3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GF receptor</w:t>
            </w:r>
          </w:p>
        </w:tc>
        <w:tc>
          <w:tcPr>
            <w:tcW w:w="1570" w:type="dxa"/>
            <w:noWrap/>
            <w:hideMark/>
          </w:tcPr>
          <w:p w14:paraId="30732245" w14:textId="441046A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 xml:space="preserve"> Inhibition</w:t>
            </w:r>
          </w:p>
        </w:tc>
        <w:tc>
          <w:tcPr>
            <w:tcW w:w="1180" w:type="dxa"/>
          </w:tcPr>
          <w:p w14:paraId="1DB32F73" w14:textId="126E3CCA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 xml:space="preserve"> Inhibition</w:t>
            </w:r>
          </w:p>
        </w:tc>
        <w:tc>
          <w:tcPr>
            <w:tcW w:w="1180" w:type="dxa"/>
          </w:tcPr>
          <w:p w14:paraId="73510514" w14:textId="619195AA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 xml:space="preserve"> Inhibition</w:t>
            </w:r>
          </w:p>
        </w:tc>
        <w:tc>
          <w:tcPr>
            <w:tcW w:w="1180" w:type="dxa"/>
          </w:tcPr>
          <w:p w14:paraId="3FA5F67B" w14:textId="6DF4126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 xml:space="preserve"> Inhibition</w:t>
            </w:r>
          </w:p>
        </w:tc>
        <w:tc>
          <w:tcPr>
            <w:tcW w:w="1180" w:type="dxa"/>
          </w:tcPr>
          <w:p w14:paraId="59E4C5C9" w14:textId="4C63FE8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 xml:space="preserve"> Inhibition</w:t>
            </w:r>
          </w:p>
        </w:tc>
      </w:tr>
      <w:tr w:rsidR="00AB1AC0" w:rsidRPr="003E05F2" w14:paraId="4A7AE13D" w14:textId="69B8BD8D" w:rsidTr="005114EE">
        <w:trPr>
          <w:trHeight w:val="300"/>
        </w:trPr>
        <w:tc>
          <w:tcPr>
            <w:tcW w:w="1530" w:type="dxa"/>
            <w:noWrap/>
            <w:hideMark/>
          </w:tcPr>
          <w:p w14:paraId="4BC01D84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GF receptor</w:t>
            </w:r>
          </w:p>
        </w:tc>
        <w:tc>
          <w:tcPr>
            <w:tcW w:w="1530" w:type="dxa"/>
            <w:noWrap/>
            <w:hideMark/>
          </w:tcPr>
          <w:p w14:paraId="24391BB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70" w:type="dxa"/>
            <w:noWrap/>
            <w:hideMark/>
          </w:tcPr>
          <w:p w14:paraId="3DE9B96A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C052972" w14:textId="2A1EDC8A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151D8CD0" w14:textId="2927859B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90E4CA8" w14:textId="57A32AD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6F4CAC87" w14:textId="3327E2E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04594707" w14:textId="50BB36C5" w:rsidTr="005114EE">
        <w:trPr>
          <w:trHeight w:val="300"/>
        </w:trPr>
        <w:tc>
          <w:tcPr>
            <w:tcW w:w="1530" w:type="dxa"/>
            <w:noWrap/>
            <w:hideMark/>
          </w:tcPr>
          <w:p w14:paraId="671FB0CF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30" w:type="dxa"/>
            <w:noWrap/>
            <w:hideMark/>
          </w:tcPr>
          <w:p w14:paraId="45CED243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70" w:type="dxa"/>
            <w:noWrap/>
            <w:hideMark/>
          </w:tcPr>
          <w:p w14:paraId="2A651EBF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896D8DC" w14:textId="7CFF54B9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13AF21DC" w14:textId="6C3D65E5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29E4417" w14:textId="79366349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39310A38" w14:textId="1C3950D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39F1669B" w14:textId="2ACD014E" w:rsidTr="005114EE">
        <w:trPr>
          <w:trHeight w:val="300"/>
        </w:trPr>
        <w:tc>
          <w:tcPr>
            <w:tcW w:w="1530" w:type="dxa"/>
            <w:noWrap/>
            <w:hideMark/>
          </w:tcPr>
          <w:p w14:paraId="70068F83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30" w:type="dxa"/>
            <w:noWrap/>
            <w:hideMark/>
          </w:tcPr>
          <w:p w14:paraId="46BC88BB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570" w:type="dxa"/>
            <w:noWrap/>
            <w:hideMark/>
          </w:tcPr>
          <w:p w14:paraId="49D63664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529A93B5" w14:textId="5A58CA6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4F1DAE50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5CB4B385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15B7E4B5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B1AC0" w:rsidRPr="003E05F2" w14:paraId="07592D05" w14:textId="28A090CA" w:rsidTr="005114EE">
        <w:trPr>
          <w:trHeight w:val="300"/>
        </w:trPr>
        <w:tc>
          <w:tcPr>
            <w:tcW w:w="1530" w:type="dxa"/>
            <w:noWrap/>
            <w:hideMark/>
          </w:tcPr>
          <w:p w14:paraId="7CFA1EB3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530" w:type="dxa"/>
            <w:noWrap/>
            <w:hideMark/>
          </w:tcPr>
          <w:p w14:paraId="2278A36D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70" w:type="dxa"/>
            <w:noWrap/>
            <w:hideMark/>
          </w:tcPr>
          <w:p w14:paraId="092263B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01798E72" w14:textId="5619F40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6F318377" w14:textId="0A7AF33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1DC12709" w14:textId="368BD7C3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32DF6243" w14:textId="5DDE875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B1AC0" w:rsidRPr="003E05F2" w14:paraId="772DB90F" w14:textId="00D7BCA4" w:rsidTr="005114EE">
        <w:trPr>
          <w:trHeight w:val="300"/>
        </w:trPr>
        <w:tc>
          <w:tcPr>
            <w:tcW w:w="1530" w:type="dxa"/>
            <w:noWrap/>
            <w:hideMark/>
          </w:tcPr>
          <w:p w14:paraId="0320C6C0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OB1</w:t>
            </w:r>
          </w:p>
        </w:tc>
        <w:tc>
          <w:tcPr>
            <w:tcW w:w="1530" w:type="dxa"/>
            <w:noWrap/>
            <w:hideMark/>
          </w:tcPr>
          <w:p w14:paraId="1B75747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70" w:type="dxa"/>
            <w:noWrap/>
            <w:hideMark/>
          </w:tcPr>
          <w:p w14:paraId="0402B6D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667F04C3" w14:textId="3CB442C8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21F69885" w14:textId="29D0289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1475409F" w14:textId="004E51C2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6F6C8065" w14:textId="3CFBFD63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B1AC0" w:rsidRPr="003E05F2" w14:paraId="23865E88" w14:textId="7F3C9456" w:rsidTr="005114EE">
        <w:trPr>
          <w:trHeight w:val="300"/>
        </w:trPr>
        <w:tc>
          <w:tcPr>
            <w:tcW w:w="1530" w:type="dxa"/>
            <w:noWrap/>
            <w:hideMark/>
          </w:tcPr>
          <w:p w14:paraId="30217BE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30" w:type="dxa"/>
            <w:noWrap/>
            <w:hideMark/>
          </w:tcPr>
          <w:p w14:paraId="0F9BCFC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RK/p38MAPK</w:t>
            </w:r>
          </w:p>
        </w:tc>
        <w:tc>
          <w:tcPr>
            <w:tcW w:w="1570" w:type="dxa"/>
            <w:noWrap/>
            <w:hideMark/>
          </w:tcPr>
          <w:p w14:paraId="677F8E63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7C212C9" w14:textId="6A72C50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0D87D23F" w14:textId="31B3075F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33D08190" w14:textId="3337B729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5213A14D" w14:textId="2A348972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2321AD85" w14:textId="062B4A18" w:rsidTr="005114EE">
        <w:trPr>
          <w:trHeight w:val="300"/>
        </w:trPr>
        <w:tc>
          <w:tcPr>
            <w:tcW w:w="1530" w:type="dxa"/>
            <w:noWrap/>
            <w:hideMark/>
          </w:tcPr>
          <w:p w14:paraId="74E556D4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30" w:type="dxa"/>
            <w:noWrap/>
            <w:hideMark/>
          </w:tcPr>
          <w:p w14:paraId="1D40F18A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70" w:type="dxa"/>
            <w:noWrap/>
            <w:hideMark/>
          </w:tcPr>
          <w:p w14:paraId="5F7EEB9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36FD1A66" w14:textId="4FFC82B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27F22634" w14:textId="3C2E9669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3AD908FB" w14:textId="7B7A62CD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45C634B7" w14:textId="3C89A305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B1AC0" w:rsidRPr="003E05F2" w14:paraId="7726F72A" w14:textId="11487438" w:rsidTr="005114EE">
        <w:trPr>
          <w:trHeight w:val="300"/>
        </w:trPr>
        <w:tc>
          <w:tcPr>
            <w:tcW w:w="1530" w:type="dxa"/>
            <w:noWrap/>
            <w:hideMark/>
          </w:tcPr>
          <w:p w14:paraId="5E0A85BB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30" w:type="dxa"/>
            <w:noWrap/>
            <w:hideMark/>
          </w:tcPr>
          <w:p w14:paraId="54B93C89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NF-ÎºB (p50/p65)</w:t>
            </w:r>
          </w:p>
        </w:tc>
        <w:tc>
          <w:tcPr>
            <w:tcW w:w="1570" w:type="dxa"/>
            <w:noWrap/>
            <w:hideMark/>
          </w:tcPr>
          <w:p w14:paraId="6154394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32449286" w14:textId="25308286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70074CE" w14:textId="34E85D5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2C465951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239F549F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B1AC0" w:rsidRPr="003E05F2" w14:paraId="7267EDB8" w14:textId="58C729D1" w:rsidTr="005114EE">
        <w:trPr>
          <w:trHeight w:val="300"/>
        </w:trPr>
        <w:tc>
          <w:tcPr>
            <w:tcW w:w="1530" w:type="dxa"/>
            <w:noWrap/>
            <w:hideMark/>
          </w:tcPr>
          <w:p w14:paraId="2CE50F4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RK/p38MAPK</w:t>
            </w:r>
          </w:p>
        </w:tc>
        <w:tc>
          <w:tcPr>
            <w:tcW w:w="1530" w:type="dxa"/>
            <w:noWrap/>
            <w:hideMark/>
          </w:tcPr>
          <w:p w14:paraId="6A88DF5A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570" w:type="dxa"/>
            <w:noWrap/>
            <w:hideMark/>
          </w:tcPr>
          <w:p w14:paraId="1FED6C7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1CE9F2E2" w14:textId="510C1DC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39C87785" w14:textId="438E4A8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6B1E88E5" w14:textId="212D5A8B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6B9C1A47" w14:textId="073FD109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B1AC0" w:rsidRPr="003E05F2" w14:paraId="479367F3" w14:textId="01BD590E" w:rsidTr="005114EE">
        <w:trPr>
          <w:trHeight w:val="300"/>
        </w:trPr>
        <w:tc>
          <w:tcPr>
            <w:tcW w:w="1530" w:type="dxa"/>
            <w:noWrap/>
            <w:hideMark/>
          </w:tcPr>
          <w:p w14:paraId="1817A4C8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530" w:type="dxa"/>
            <w:noWrap/>
            <w:hideMark/>
          </w:tcPr>
          <w:p w14:paraId="5E1946B9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NF-ÎºB (p50/p65)</w:t>
            </w:r>
          </w:p>
        </w:tc>
        <w:tc>
          <w:tcPr>
            <w:tcW w:w="1570" w:type="dxa"/>
            <w:noWrap/>
            <w:hideMark/>
          </w:tcPr>
          <w:p w14:paraId="0ABB1EA5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6F4D8178" w14:textId="7841460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5484695B" w14:textId="44CCF4C1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502F142B" w14:textId="63F75AF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580E1C77" w14:textId="3642EE0F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1934D908" w14:textId="25898DEC" w:rsidTr="005114EE">
        <w:trPr>
          <w:trHeight w:val="300"/>
        </w:trPr>
        <w:tc>
          <w:tcPr>
            <w:tcW w:w="1530" w:type="dxa"/>
            <w:noWrap/>
            <w:hideMark/>
          </w:tcPr>
          <w:p w14:paraId="7D079E1B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30" w:type="dxa"/>
            <w:noWrap/>
            <w:hideMark/>
          </w:tcPr>
          <w:p w14:paraId="284960E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570" w:type="dxa"/>
            <w:noWrap/>
            <w:hideMark/>
          </w:tcPr>
          <w:p w14:paraId="22184C53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0BB99DD4" w14:textId="2D3067F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88D49FE" w14:textId="05D66B4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16CBF8ED" w14:textId="23689E3A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9166CAE" w14:textId="40B37A3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111BBA3B" w14:textId="2D38FBEE" w:rsidTr="005114EE">
        <w:trPr>
          <w:trHeight w:val="300"/>
        </w:trPr>
        <w:tc>
          <w:tcPr>
            <w:tcW w:w="1530" w:type="dxa"/>
            <w:noWrap/>
            <w:hideMark/>
          </w:tcPr>
          <w:p w14:paraId="1B76C952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530" w:type="dxa"/>
            <w:noWrap/>
            <w:hideMark/>
          </w:tcPr>
          <w:p w14:paraId="37161838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MMPs</w:t>
            </w:r>
          </w:p>
        </w:tc>
        <w:tc>
          <w:tcPr>
            <w:tcW w:w="1570" w:type="dxa"/>
            <w:noWrap/>
            <w:hideMark/>
          </w:tcPr>
          <w:p w14:paraId="65ABF67B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26C261A0" w14:textId="3510213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210D4573" w14:textId="0DDF44FD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6C20B902" w14:textId="7F8AE64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7E259C85" w14:textId="40651FE5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B1AC0" w:rsidRPr="003E05F2" w14:paraId="2AE46E25" w14:textId="3ADB6634" w:rsidTr="005114EE">
        <w:trPr>
          <w:trHeight w:val="300"/>
        </w:trPr>
        <w:tc>
          <w:tcPr>
            <w:tcW w:w="1530" w:type="dxa"/>
            <w:noWrap/>
            <w:hideMark/>
          </w:tcPr>
          <w:p w14:paraId="6FC43256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³-catenin</w:t>
            </w:r>
          </w:p>
        </w:tc>
        <w:tc>
          <w:tcPr>
            <w:tcW w:w="1530" w:type="dxa"/>
            <w:noWrap/>
            <w:hideMark/>
          </w:tcPr>
          <w:p w14:paraId="54CC0354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70" w:type="dxa"/>
            <w:noWrap/>
            <w:hideMark/>
          </w:tcPr>
          <w:p w14:paraId="31A8918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13EC867" w14:textId="46D69883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DABA7C4" w14:textId="4966537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B8F9D66" w14:textId="0EB0BEAF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0DECBF2C" w14:textId="028574B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2AF5A387" w14:textId="3F0BD2E9" w:rsidTr="005114EE">
        <w:trPr>
          <w:trHeight w:val="300"/>
        </w:trPr>
        <w:tc>
          <w:tcPr>
            <w:tcW w:w="1530" w:type="dxa"/>
            <w:noWrap/>
            <w:hideMark/>
          </w:tcPr>
          <w:p w14:paraId="18624375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±-catenin</w:t>
            </w:r>
          </w:p>
        </w:tc>
        <w:tc>
          <w:tcPr>
            <w:tcW w:w="1530" w:type="dxa"/>
            <w:noWrap/>
            <w:hideMark/>
          </w:tcPr>
          <w:p w14:paraId="0CC293F5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70" w:type="dxa"/>
            <w:noWrap/>
            <w:hideMark/>
          </w:tcPr>
          <w:p w14:paraId="1FB2D72D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D1F6DBD" w14:textId="31A5C48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919C9DF" w14:textId="759D9103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405C04A" w14:textId="33A3036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43A71D9F" w14:textId="54DACF11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22B414C4" w14:textId="062CAD0F" w:rsidTr="005114EE">
        <w:trPr>
          <w:trHeight w:val="300"/>
        </w:trPr>
        <w:tc>
          <w:tcPr>
            <w:tcW w:w="1530" w:type="dxa"/>
            <w:noWrap/>
            <w:hideMark/>
          </w:tcPr>
          <w:p w14:paraId="2C8F4524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30" w:type="dxa"/>
            <w:noWrap/>
            <w:hideMark/>
          </w:tcPr>
          <w:p w14:paraId="0F5C3A6B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MMPs</w:t>
            </w:r>
          </w:p>
        </w:tc>
        <w:tc>
          <w:tcPr>
            <w:tcW w:w="1570" w:type="dxa"/>
            <w:noWrap/>
            <w:hideMark/>
          </w:tcPr>
          <w:p w14:paraId="6039C128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CD653FB" w14:textId="3F70B726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537389CC" w14:textId="38D11F8B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950EE68" w14:textId="07D07B5D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AF7D656" w14:textId="6946A96D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799959DD" w14:textId="4F1ECB49" w:rsidTr="005114EE">
        <w:trPr>
          <w:trHeight w:val="300"/>
        </w:trPr>
        <w:tc>
          <w:tcPr>
            <w:tcW w:w="1530" w:type="dxa"/>
            <w:noWrap/>
            <w:hideMark/>
          </w:tcPr>
          <w:p w14:paraId="718D78F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30" w:type="dxa"/>
            <w:noWrap/>
            <w:hideMark/>
          </w:tcPr>
          <w:p w14:paraId="5B67A7A6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570" w:type="dxa"/>
            <w:noWrap/>
            <w:hideMark/>
          </w:tcPr>
          <w:p w14:paraId="3297836A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06A99C9E" w14:textId="622EF34F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1F090398" w14:textId="49B3F049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103AD8ED" w14:textId="0FC5DFF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6B69805D" w14:textId="56DE9AC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3599C45A" w14:textId="5DA0F1CE" w:rsidTr="005114EE">
        <w:trPr>
          <w:trHeight w:val="300"/>
        </w:trPr>
        <w:tc>
          <w:tcPr>
            <w:tcW w:w="1530" w:type="dxa"/>
            <w:noWrap/>
            <w:hideMark/>
          </w:tcPr>
          <w:p w14:paraId="0B1963C2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NF-ÎºB (p50/p65)</w:t>
            </w:r>
          </w:p>
        </w:tc>
        <w:tc>
          <w:tcPr>
            <w:tcW w:w="1530" w:type="dxa"/>
            <w:noWrap/>
            <w:hideMark/>
          </w:tcPr>
          <w:p w14:paraId="6814AF50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570" w:type="dxa"/>
            <w:noWrap/>
            <w:hideMark/>
          </w:tcPr>
          <w:p w14:paraId="7C9685D9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D92B23A" w14:textId="3E391AFB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48668968" w14:textId="171603BA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4B7F970" w14:textId="388CFBFF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02695650" w14:textId="34E5B35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4CAF702A" w14:textId="066F6400" w:rsidTr="005114EE">
        <w:trPr>
          <w:trHeight w:val="300"/>
        </w:trPr>
        <w:tc>
          <w:tcPr>
            <w:tcW w:w="1530" w:type="dxa"/>
            <w:noWrap/>
            <w:hideMark/>
          </w:tcPr>
          <w:p w14:paraId="670E8789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MMPs</w:t>
            </w:r>
          </w:p>
        </w:tc>
        <w:tc>
          <w:tcPr>
            <w:tcW w:w="1530" w:type="dxa"/>
            <w:noWrap/>
            <w:hideMark/>
          </w:tcPr>
          <w:p w14:paraId="3372809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Metastasis</w:t>
            </w:r>
          </w:p>
        </w:tc>
        <w:tc>
          <w:tcPr>
            <w:tcW w:w="1570" w:type="dxa"/>
            <w:noWrap/>
            <w:hideMark/>
          </w:tcPr>
          <w:p w14:paraId="4ABCEBD0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958726A" w14:textId="7B28768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223FDCB8" w14:textId="030D7D28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09FAC3EA" w14:textId="13AC4912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A5C0839" w14:textId="37549851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B1AC0" w:rsidRPr="003E05F2" w14:paraId="45EED839" w14:textId="2259D303" w:rsidTr="005114EE">
        <w:trPr>
          <w:trHeight w:val="300"/>
        </w:trPr>
        <w:tc>
          <w:tcPr>
            <w:tcW w:w="1530" w:type="dxa"/>
            <w:noWrap/>
            <w:hideMark/>
          </w:tcPr>
          <w:p w14:paraId="016EE0CA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530" w:type="dxa"/>
            <w:noWrap/>
            <w:hideMark/>
          </w:tcPr>
          <w:p w14:paraId="15B25D95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umor growth</w:t>
            </w:r>
          </w:p>
        </w:tc>
        <w:tc>
          <w:tcPr>
            <w:tcW w:w="1570" w:type="dxa"/>
            <w:noWrap/>
            <w:hideMark/>
          </w:tcPr>
          <w:p w14:paraId="76BCD972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8B086CE" w14:textId="615F7082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1211F3C2" w14:textId="4299BCE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0B9FD93" w14:textId="537BEC7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B00E8FD" w14:textId="6B1EF18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6538E87" w14:textId="77777777" w:rsidR="003E05F2" w:rsidRDefault="003E05F2" w:rsidP="00043C01">
      <w:pPr>
        <w:jc w:val="center"/>
      </w:pPr>
    </w:p>
    <w:p w14:paraId="10B925C9" w14:textId="29EB4EE3" w:rsidR="003E05F2" w:rsidRDefault="003E05F2" w:rsidP="00043C01">
      <w:pPr>
        <w:jc w:val="center"/>
      </w:pPr>
      <w:r>
        <w:t>4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685"/>
        <w:gridCol w:w="2038"/>
        <w:gridCol w:w="1363"/>
        <w:gridCol w:w="1066"/>
        <w:gridCol w:w="1066"/>
        <w:gridCol w:w="1066"/>
        <w:gridCol w:w="1066"/>
      </w:tblGrid>
      <w:tr w:rsidR="00F90DAD" w:rsidRPr="003E05F2" w14:paraId="7E297035" w14:textId="2FAF81AB" w:rsidTr="00F90DAD">
        <w:trPr>
          <w:trHeight w:val="469"/>
        </w:trPr>
        <w:tc>
          <w:tcPr>
            <w:tcW w:w="1678" w:type="dxa"/>
            <w:noWrap/>
            <w:hideMark/>
          </w:tcPr>
          <w:p w14:paraId="0F0F2E45" w14:textId="77777777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030" w:type="dxa"/>
            <w:noWrap/>
            <w:hideMark/>
          </w:tcPr>
          <w:p w14:paraId="546ED705" w14:textId="77777777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94" w:type="dxa"/>
            <w:noWrap/>
            <w:hideMark/>
          </w:tcPr>
          <w:p w14:paraId="3B3BBF5F" w14:textId="77777777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62" w:type="dxa"/>
          </w:tcPr>
          <w:p w14:paraId="595EE845" w14:textId="31AFAD2E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62" w:type="dxa"/>
          </w:tcPr>
          <w:p w14:paraId="7F27BA8E" w14:textId="3B938DF6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62" w:type="dxa"/>
          </w:tcPr>
          <w:p w14:paraId="066CEB04" w14:textId="26B9DE73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62" w:type="dxa"/>
          </w:tcPr>
          <w:p w14:paraId="7B0E4234" w14:textId="4397B193" w:rsidR="005114EE" w:rsidRPr="003E05F2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90DAD" w:rsidRPr="003E05F2" w14:paraId="6F9CF428" w14:textId="14973630" w:rsidTr="00F90DAD">
        <w:trPr>
          <w:trHeight w:val="469"/>
        </w:trPr>
        <w:tc>
          <w:tcPr>
            <w:tcW w:w="1678" w:type="dxa"/>
            <w:noWrap/>
            <w:hideMark/>
          </w:tcPr>
          <w:p w14:paraId="16C29326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X-RAY</w:t>
            </w:r>
          </w:p>
        </w:tc>
        <w:tc>
          <w:tcPr>
            <w:tcW w:w="2030" w:type="dxa"/>
            <w:noWrap/>
            <w:hideMark/>
          </w:tcPr>
          <w:p w14:paraId="4193CFE1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ytokine Receptor/Growth Factor Receptor</w:t>
            </w:r>
          </w:p>
        </w:tc>
        <w:tc>
          <w:tcPr>
            <w:tcW w:w="1394" w:type="dxa"/>
            <w:noWrap/>
            <w:hideMark/>
          </w:tcPr>
          <w:p w14:paraId="5E9AB19E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435A25FE" w14:textId="408E63A5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7D195523" w14:textId="31766DC3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AB33F1F" w14:textId="37DEBAFB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08068816" w14:textId="6D5001D6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3E8B6290" w14:textId="5704384F" w:rsidTr="00F90DAD">
        <w:trPr>
          <w:trHeight w:val="469"/>
        </w:trPr>
        <w:tc>
          <w:tcPr>
            <w:tcW w:w="1678" w:type="dxa"/>
            <w:noWrap/>
            <w:hideMark/>
          </w:tcPr>
          <w:p w14:paraId="734F82BD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ytokine Receptor/Growth Factor Receptor</w:t>
            </w:r>
          </w:p>
        </w:tc>
        <w:tc>
          <w:tcPr>
            <w:tcW w:w="2030" w:type="dxa"/>
            <w:noWrap/>
            <w:hideMark/>
          </w:tcPr>
          <w:p w14:paraId="4C576F31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phk1</w:t>
            </w:r>
          </w:p>
        </w:tc>
        <w:tc>
          <w:tcPr>
            <w:tcW w:w="1394" w:type="dxa"/>
            <w:noWrap/>
            <w:hideMark/>
          </w:tcPr>
          <w:p w14:paraId="51517F3F" w14:textId="727D8081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5EE7D2A6" w14:textId="527ED539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2" w:type="dxa"/>
          </w:tcPr>
          <w:p w14:paraId="2C33ED30" w14:textId="477FCA5A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0143583C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2" w:type="dxa"/>
          </w:tcPr>
          <w:p w14:paraId="57F121F0" w14:textId="1F797CCC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71F15F91" w14:textId="3C5A6B09" w:rsidTr="00F90DAD">
        <w:trPr>
          <w:trHeight w:val="469"/>
        </w:trPr>
        <w:tc>
          <w:tcPr>
            <w:tcW w:w="1678" w:type="dxa"/>
            <w:noWrap/>
            <w:hideMark/>
          </w:tcPr>
          <w:p w14:paraId="0450FD84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phk1</w:t>
            </w:r>
          </w:p>
        </w:tc>
        <w:tc>
          <w:tcPr>
            <w:tcW w:w="2030" w:type="dxa"/>
            <w:noWrap/>
            <w:hideMark/>
          </w:tcPr>
          <w:p w14:paraId="321A6435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1394" w:type="dxa"/>
            <w:noWrap/>
            <w:hideMark/>
          </w:tcPr>
          <w:p w14:paraId="39830205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4F92849A" w14:textId="3469B02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0B6B6680" w14:textId="0C82C07B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2" w:type="dxa"/>
          </w:tcPr>
          <w:p w14:paraId="3E8FD4E2" w14:textId="0EB4AC0B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73C8FF86" w14:textId="12B55C01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3E05F2" w14:paraId="542E606A" w14:textId="3A6C839B" w:rsidTr="00F90DAD">
        <w:trPr>
          <w:trHeight w:val="469"/>
        </w:trPr>
        <w:tc>
          <w:tcPr>
            <w:tcW w:w="1678" w:type="dxa"/>
            <w:noWrap/>
            <w:hideMark/>
          </w:tcPr>
          <w:p w14:paraId="53EC3124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2030" w:type="dxa"/>
            <w:noWrap/>
            <w:hideMark/>
          </w:tcPr>
          <w:p w14:paraId="27260879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 Receptor</w:t>
            </w:r>
          </w:p>
        </w:tc>
        <w:tc>
          <w:tcPr>
            <w:tcW w:w="1394" w:type="dxa"/>
            <w:noWrap/>
            <w:hideMark/>
          </w:tcPr>
          <w:p w14:paraId="791FCDFD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74EF080B" w14:textId="55979831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43F0DE61" w14:textId="2F136DDA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1C985ED" w14:textId="4438D65F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7001975D" w14:textId="1092D874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42E1EB4B" w14:textId="45904D8E" w:rsidTr="00F90DAD">
        <w:trPr>
          <w:trHeight w:val="469"/>
        </w:trPr>
        <w:tc>
          <w:tcPr>
            <w:tcW w:w="1678" w:type="dxa"/>
            <w:noWrap/>
            <w:hideMark/>
          </w:tcPr>
          <w:p w14:paraId="1235A5F1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FTY720</w:t>
            </w:r>
          </w:p>
        </w:tc>
        <w:tc>
          <w:tcPr>
            <w:tcW w:w="2030" w:type="dxa"/>
            <w:noWrap/>
            <w:hideMark/>
          </w:tcPr>
          <w:p w14:paraId="2F2BC374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1394" w:type="dxa"/>
            <w:noWrap/>
            <w:hideMark/>
          </w:tcPr>
          <w:p w14:paraId="3CF5F5C2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0DA65472" w14:textId="33B6695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4F8FDED1" w14:textId="5B8542A8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7E0BADCE" w14:textId="29A27491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4BFC0D16" w14:textId="01443474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58F1AD9B" w14:textId="5F8623A3" w:rsidTr="00F90DAD">
        <w:trPr>
          <w:trHeight w:val="469"/>
        </w:trPr>
        <w:tc>
          <w:tcPr>
            <w:tcW w:w="1678" w:type="dxa"/>
            <w:noWrap/>
            <w:hideMark/>
          </w:tcPr>
          <w:p w14:paraId="700C7196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 Receptor</w:t>
            </w:r>
          </w:p>
        </w:tc>
        <w:tc>
          <w:tcPr>
            <w:tcW w:w="2030" w:type="dxa"/>
            <w:noWrap/>
            <w:hideMark/>
          </w:tcPr>
          <w:p w14:paraId="286E836D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G1</w:t>
            </w:r>
          </w:p>
        </w:tc>
        <w:tc>
          <w:tcPr>
            <w:tcW w:w="1394" w:type="dxa"/>
            <w:noWrap/>
            <w:hideMark/>
          </w:tcPr>
          <w:p w14:paraId="32B4B0DC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752AFBAA" w14:textId="66C6DB6C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2" w:type="dxa"/>
          </w:tcPr>
          <w:p w14:paraId="6BD1980A" w14:textId="225B1BEC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C56D832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2" w:type="dxa"/>
          </w:tcPr>
          <w:p w14:paraId="3811FD01" w14:textId="309CF905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6D86A5A2" w14:textId="5C5FBF09" w:rsidTr="00F90DAD">
        <w:trPr>
          <w:trHeight w:val="469"/>
        </w:trPr>
        <w:tc>
          <w:tcPr>
            <w:tcW w:w="1678" w:type="dxa"/>
            <w:noWrap/>
            <w:hideMark/>
          </w:tcPr>
          <w:p w14:paraId="4A9DEA4D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lastRenderedPageBreak/>
              <w:t>S1P Receptor</w:t>
            </w:r>
          </w:p>
        </w:tc>
        <w:tc>
          <w:tcPr>
            <w:tcW w:w="2030" w:type="dxa"/>
            <w:noWrap/>
            <w:hideMark/>
          </w:tcPr>
          <w:p w14:paraId="27326165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94" w:type="dxa"/>
            <w:noWrap/>
            <w:hideMark/>
          </w:tcPr>
          <w:p w14:paraId="52CF15DD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6E91DB2F" w14:textId="684DEB13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788FB723" w14:textId="1C4AEE00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2" w:type="dxa"/>
          </w:tcPr>
          <w:p w14:paraId="68448288" w14:textId="585EB165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6030931C" w14:textId="1109F51C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3E05F2" w14:paraId="28061A57" w14:textId="318D820A" w:rsidTr="00F90DAD">
        <w:trPr>
          <w:trHeight w:val="469"/>
        </w:trPr>
        <w:tc>
          <w:tcPr>
            <w:tcW w:w="1678" w:type="dxa"/>
            <w:noWrap/>
            <w:hideMark/>
          </w:tcPr>
          <w:p w14:paraId="618D3CB3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 Receptor</w:t>
            </w:r>
          </w:p>
        </w:tc>
        <w:tc>
          <w:tcPr>
            <w:tcW w:w="2030" w:type="dxa"/>
            <w:noWrap/>
            <w:hideMark/>
          </w:tcPr>
          <w:p w14:paraId="025E7AD2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94" w:type="dxa"/>
            <w:noWrap/>
            <w:hideMark/>
          </w:tcPr>
          <w:p w14:paraId="7D9A6AF4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28E6319B" w14:textId="10402B12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4E8EB891" w14:textId="6D0C912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579B82C" w14:textId="78C794E6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CC278CD" w14:textId="78D24636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5136E831" w14:textId="0BCC1CDB" w:rsidTr="00F90DAD">
        <w:trPr>
          <w:trHeight w:val="469"/>
        </w:trPr>
        <w:tc>
          <w:tcPr>
            <w:tcW w:w="1678" w:type="dxa"/>
            <w:noWrap/>
            <w:hideMark/>
          </w:tcPr>
          <w:p w14:paraId="0D2D4437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 Receptor</w:t>
            </w:r>
          </w:p>
        </w:tc>
        <w:tc>
          <w:tcPr>
            <w:tcW w:w="2030" w:type="dxa"/>
            <w:noWrap/>
            <w:hideMark/>
          </w:tcPr>
          <w:p w14:paraId="1C9EA5D5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94" w:type="dxa"/>
            <w:noWrap/>
            <w:hideMark/>
          </w:tcPr>
          <w:p w14:paraId="0D4CAA88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54B7CE23" w14:textId="08C10BFD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7D6638C" w14:textId="4F05EC38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257AFA8" w14:textId="1EB6227C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07BC3FE" w14:textId="6471A43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76F10171" w14:textId="03766C17" w:rsidTr="00F90DAD">
        <w:trPr>
          <w:trHeight w:val="469"/>
        </w:trPr>
        <w:tc>
          <w:tcPr>
            <w:tcW w:w="1678" w:type="dxa"/>
            <w:noWrap/>
            <w:hideMark/>
          </w:tcPr>
          <w:p w14:paraId="42766FE6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G1</w:t>
            </w:r>
          </w:p>
        </w:tc>
        <w:tc>
          <w:tcPr>
            <w:tcW w:w="2030" w:type="dxa"/>
            <w:noWrap/>
            <w:hideMark/>
          </w:tcPr>
          <w:p w14:paraId="54AFAB10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94" w:type="dxa"/>
            <w:noWrap/>
            <w:hideMark/>
          </w:tcPr>
          <w:p w14:paraId="72425CDA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5C33AE45" w14:textId="70F59018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23AE506C" w14:textId="16A29D1B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F6D75A3" w14:textId="1125685B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711D58E9" w14:textId="3405F805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4A1AFE4D" w14:textId="16472481" w:rsidTr="00F90DAD">
        <w:trPr>
          <w:trHeight w:val="469"/>
        </w:trPr>
        <w:tc>
          <w:tcPr>
            <w:tcW w:w="1678" w:type="dxa"/>
            <w:noWrap/>
            <w:hideMark/>
          </w:tcPr>
          <w:p w14:paraId="16D13BC6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030" w:type="dxa"/>
            <w:noWrap/>
            <w:hideMark/>
          </w:tcPr>
          <w:p w14:paraId="73EEC7CF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94" w:type="dxa"/>
            <w:noWrap/>
            <w:hideMark/>
          </w:tcPr>
          <w:p w14:paraId="2A7448D6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2BBF070" w14:textId="17A5E8D9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5EEC0D9D" w14:textId="629C1002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59DCC6EA" w14:textId="632130BD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42502D93" w14:textId="3C1B9123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3E05F2" w14:paraId="6001518C" w14:textId="1E26CFF0" w:rsidTr="00F90DAD">
        <w:trPr>
          <w:trHeight w:val="469"/>
        </w:trPr>
        <w:tc>
          <w:tcPr>
            <w:tcW w:w="1678" w:type="dxa"/>
            <w:noWrap/>
            <w:hideMark/>
          </w:tcPr>
          <w:p w14:paraId="089AB188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030" w:type="dxa"/>
            <w:noWrap/>
            <w:hideMark/>
          </w:tcPr>
          <w:p w14:paraId="319974EA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394" w:type="dxa"/>
            <w:noWrap/>
            <w:hideMark/>
          </w:tcPr>
          <w:p w14:paraId="67270BEC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4D47F83D" w14:textId="290F719D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4C56BD0D" w14:textId="181F1630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2B660A67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2" w:type="dxa"/>
          </w:tcPr>
          <w:p w14:paraId="5203F1BE" w14:textId="089BB260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3455DE8D" w14:textId="146F5657" w:rsidTr="00F90DAD">
        <w:trPr>
          <w:trHeight w:val="469"/>
        </w:trPr>
        <w:tc>
          <w:tcPr>
            <w:tcW w:w="1678" w:type="dxa"/>
            <w:noWrap/>
            <w:hideMark/>
          </w:tcPr>
          <w:p w14:paraId="2DA24885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030" w:type="dxa"/>
            <w:noWrap/>
            <w:hideMark/>
          </w:tcPr>
          <w:p w14:paraId="45C4D5EE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94" w:type="dxa"/>
            <w:noWrap/>
            <w:hideMark/>
          </w:tcPr>
          <w:p w14:paraId="2B4FED78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1AF23E8" w14:textId="4E719039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2796E07C" w14:textId="7BA2F3C5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2" w:type="dxa"/>
          </w:tcPr>
          <w:p w14:paraId="15C56B23" w14:textId="406E2EDF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0E500340" w14:textId="5816CB5D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3E05F2" w14:paraId="5D984617" w14:textId="6FB2B11C" w:rsidTr="00F90DAD">
        <w:trPr>
          <w:trHeight w:val="469"/>
        </w:trPr>
        <w:tc>
          <w:tcPr>
            <w:tcW w:w="1678" w:type="dxa"/>
            <w:noWrap/>
            <w:hideMark/>
          </w:tcPr>
          <w:p w14:paraId="5D478569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30" w:type="dxa"/>
            <w:noWrap/>
            <w:hideMark/>
          </w:tcPr>
          <w:p w14:paraId="1BD60435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94" w:type="dxa"/>
            <w:noWrap/>
            <w:hideMark/>
          </w:tcPr>
          <w:p w14:paraId="7C6C30C7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0815B4A3" w14:textId="4E27ABCA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68A90FC" w14:textId="74B88A12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6F2B1246" w14:textId="19F3CA3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5417110" w14:textId="6348D3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3E05F2" w14:paraId="0538634D" w14:textId="1227E1C0" w:rsidTr="00F90DAD">
        <w:trPr>
          <w:trHeight w:val="469"/>
        </w:trPr>
        <w:tc>
          <w:tcPr>
            <w:tcW w:w="1678" w:type="dxa"/>
            <w:noWrap/>
            <w:hideMark/>
          </w:tcPr>
          <w:p w14:paraId="35C5CDAD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030" w:type="dxa"/>
            <w:noWrap/>
            <w:hideMark/>
          </w:tcPr>
          <w:p w14:paraId="00704037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utophagy/Apoptosis</w:t>
            </w:r>
          </w:p>
        </w:tc>
        <w:tc>
          <w:tcPr>
            <w:tcW w:w="1394" w:type="dxa"/>
            <w:noWrap/>
            <w:hideMark/>
          </w:tcPr>
          <w:p w14:paraId="6D5C33B4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0EBB4468" w14:textId="62F63468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ADA8453" w14:textId="6695D7A9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7C45550C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2" w:type="dxa"/>
          </w:tcPr>
          <w:p w14:paraId="1F0C3C99" w14:textId="7BE55B29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0F12DF8" w14:textId="77777777" w:rsidR="003E05F2" w:rsidRDefault="003E05F2" w:rsidP="00043C01">
      <w:pPr>
        <w:jc w:val="center"/>
      </w:pPr>
    </w:p>
    <w:p w14:paraId="23B8AD0E" w14:textId="77777777" w:rsidR="003E05F2" w:rsidRDefault="003E05F2" w:rsidP="00043C01">
      <w:pPr>
        <w:jc w:val="center"/>
      </w:pPr>
    </w:p>
    <w:p w14:paraId="1A71C0BE" w14:textId="18FC0048" w:rsidR="003E05F2" w:rsidRDefault="003E05F2" w:rsidP="00043C01">
      <w:pPr>
        <w:jc w:val="center"/>
      </w:pPr>
      <w:r>
        <w:t>5</w:t>
      </w:r>
    </w:p>
    <w:p w14:paraId="1D58F083" w14:textId="77777777" w:rsidR="003E05F2" w:rsidRDefault="003E05F2" w:rsidP="00043C01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435"/>
        <w:gridCol w:w="1350"/>
        <w:gridCol w:w="1350"/>
        <w:gridCol w:w="1303"/>
        <w:gridCol w:w="1304"/>
        <w:gridCol w:w="1304"/>
        <w:gridCol w:w="1304"/>
      </w:tblGrid>
      <w:tr w:rsidR="005114EE" w:rsidRPr="009F0058" w14:paraId="3B55EC40" w14:textId="10DBB492" w:rsidTr="005114EE">
        <w:trPr>
          <w:trHeight w:val="300"/>
        </w:trPr>
        <w:tc>
          <w:tcPr>
            <w:tcW w:w="1435" w:type="dxa"/>
            <w:noWrap/>
            <w:hideMark/>
          </w:tcPr>
          <w:p w14:paraId="46209EF2" w14:textId="77777777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50" w:type="dxa"/>
            <w:noWrap/>
            <w:hideMark/>
          </w:tcPr>
          <w:p w14:paraId="6C7E8972" w14:textId="77777777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50" w:type="dxa"/>
            <w:noWrap/>
            <w:hideMark/>
          </w:tcPr>
          <w:p w14:paraId="4D6BCAF5" w14:textId="77777777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303" w:type="dxa"/>
          </w:tcPr>
          <w:p w14:paraId="310F0EDB" w14:textId="335468FE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04" w:type="dxa"/>
          </w:tcPr>
          <w:p w14:paraId="405D3EB7" w14:textId="484C97F7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04" w:type="dxa"/>
          </w:tcPr>
          <w:p w14:paraId="0F681019" w14:textId="3D6EB858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04" w:type="dxa"/>
          </w:tcPr>
          <w:p w14:paraId="57AB0A59" w14:textId="5BA2EB19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90DAD" w:rsidRPr="009F0058" w14:paraId="65EA7091" w14:textId="3469C670" w:rsidTr="005114EE">
        <w:trPr>
          <w:trHeight w:val="300"/>
        </w:trPr>
        <w:tc>
          <w:tcPr>
            <w:tcW w:w="1435" w:type="dxa"/>
            <w:noWrap/>
            <w:hideMark/>
          </w:tcPr>
          <w:p w14:paraId="6A55258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</w:t>
            </w:r>
          </w:p>
        </w:tc>
        <w:tc>
          <w:tcPr>
            <w:tcW w:w="1350" w:type="dxa"/>
            <w:noWrap/>
            <w:hideMark/>
          </w:tcPr>
          <w:p w14:paraId="5F8D4A1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4A6027F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2947B698" w14:textId="148EE2B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43234E9" w14:textId="7EE1AFB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375806E7" w14:textId="12D62CD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58EE8849" w14:textId="05161FD0" w:rsidR="00F90DAD" w:rsidRPr="00F90DAD" w:rsidRDefault="00F90DAD" w:rsidP="00F90DAD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792A9FED" w14:textId="7C3A0FEE" w:rsidTr="005114EE">
        <w:trPr>
          <w:trHeight w:val="300"/>
        </w:trPr>
        <w:tc>
          <w:tcPr>
            <w:tcW w:w="1435" w:type="dxa"/>
            <w:noWrap/>
            <w:hideMark/>
          </w:tcPr>
          <w:p w14:paraId="6DED673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479D31B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748A4FF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0191F077" w14:textId="489C5455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05EF54E7" w14:textId="3320305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DE1BE99" w14:textId="3D83C632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5A821352" w14:textId="3CCF2B2E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7494D44C" w14:textId="5425CDD4" w:rsidTr="005114EE">
        <w:trPr>
          <w:trHeight w:val="300"/>
        </w:trPr>
        <w:tc>
          <w:tcPr>
            <w:tcW w:w="1435" w:type="dxa"/>
            <w:noWrap/>
            <w:hideMark/>
          </w:tcPr>
          <w:p w14:paraId="73464832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F-1</w:t>
            </w:r>
          </w:p>
        </w:tc>
        <w:tc>
          <w:tcPr>
            <w:tcW w:w="1350" w:type="dxa"/>
            <w:noWrap/>
            <w:hideMark/>
          </w:tcPr>
          <w:p w14:paraId="6A4CA52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F-1</w:t>
            </w:r>
          </w:p>
        </w:tc>
        <w:tc>
          <w:tcPr>
            <w:tcW w:w="1350" w:type="dxa"/>
            <w:noWrap/>
            <w:hideMark/>
          </w:tcPr>
          <w:p w14:paraId="196937F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1B6B9776" w14:textId="305C102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30E8059D" w14:textId="74EB607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34EF52B" w14:textId="0357309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495623D8" w14:textId="72B85B8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30B251C1" w14:textId="04B1EB53" w:rsidTr="005114EE">
        <w:trPr>
          <w:trHeight w:val="300"/>
        </w:trPr>
        <w:tc>
          <w:tcPr>
            <w:tcW w:w="1435" w:type="dxa"/>
            <w:noWrap/>
            <w:hideMark/>
          </w:tcPr>
          <w:p w14:paraId="0CA1521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F-1</w:t>
            </w:r>
          </w:p>
        </w:tc>
        <w:tc>
          <w:tcPr>
            <w:tcW w:w="1350" w:type="dxa"/>
            <w:noWrap/>
            <w:hideMark/>
          </w:tcPr>
          <w:p w14:paraId="23D6CDD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1350" w:type="dxa"/>
            <w:noWrap/>
            <w:hideMark/>
          </w:tcPr>
          <w:p w14:paraId="02A28AC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45B09C8D" w14:textId="56E488C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3275673A" w14:textId="04E1379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1B097605" w14:textId="42EF4B0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389D8088" w14:textId="259C1F6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1BFABA6F" w14:textId="59A8CB11" w:rsidTr="005114EE">
        <w:trPr>
          <w:trHeight w:val="300"/>
        </w:trPr>
        <w:tc>
          <w:tcPr>
            <w:tcW w:w="1435" w:type="dxa"/>
            <w:noWrap/>
            <w:hideMark/>
          </w:tcPr>
          <w:p w14:paraId="43F716B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1350" w:type="dxa"/>
            <w:noWrap/>
            <w:hideMark/>
          </w:tcPr>
          <w:p w14:paraId="792EF41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2</w:t>
            </w:r>
          </w:p>
        </w:tc>
        <w:tc>
          <w:tcPr>
            <w:tcW w:w="1350" w:type="dxa"/>
            <w:noWrap/>
            <w:hideMark/>
          </w:tcPr>
          <w:p w14:paraId="195639F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16CF602B" w14:textId="00CBD58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44772FDC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00C94A22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3B832CC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9F0058" w14:paraId="5A612611" w14:textId="7DF4A9C3" w:rsidTr="005114EE">
        <w:trPr>
          <w:trHeight w:val="300"/>
        </w:trPr>
        <w:tc>
          <w:tcPr>
            <w:tcW w:w="1435" w:type="dxa"/>
            <w:noWrap/>
            <w:hideMark/>
          </w:tcPr>
          <w:p w14:paraId="7CCEF7E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2</w:t>
            </w:r>
          </w:p>
        </w:tc>
        <w:tc>
          <w:tcPr>
            <w:tcW w:w="1350" w:type="dxa"/>
            <w:noWrap/>
            <w:hideMark/>
          </w:tcPr>
          <w:p w14:paraId="2B09795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1350" w:type="dxa"/>
            <w:noWrap/>
            <w:hideMark/>
          </w:tcPr>
          <w:p w14:paraId="2580D46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3137FCED" w14:textId="1179549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E18BF48" w14:textId="4F1E345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1C8004E2" w14:textId="711DF3E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E21A157" w14:textId="716CEE9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7E81F198" w14:textId="46C31CA1" w:rsidTr="005114EE">
        <w:trPr>
          <w:trHeight w:val="300"/>
        </w:trPr>
        <w:tc>
          <w:tcPr>
            <w:tcW w:w="1435" w:type="dxa"/>
            <w:noWrap/>
            <w:hideMark/>
          </w:tcPr>
          <w:p w14:paraId="5BFE524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1350" w:type="dxa"/>
            <w:noWrap/>
            <w:hideMark/>
          </w:tcPr>
          <w:p w14:paraId="46A79AE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2</w:t>
            </w:r>
          </w:p>
        </w:tc>
        <w:tc>
          <w:tcPr>
            <w:tcW w:w="1350" w:type="dxa"/>
            <w:noWrap/>
            <w:hideMark/>
          </w:tcPr>
          <w:p w14:paraId="26ED73D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023274FA" w14:textId="2B66AC69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068A50D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5BAE6D4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462E173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9F0058" w14:paraId="60DAFC8F" w14:textId="300A525C" w:rsidTr="005114EE">
        <w:trPr>
          <w:trHeight w:val="300"/>
        </w:trPr>
        <w:tc>
          <w:tcPr>
            <w:tcW w:w="1435" w:type="dxa"/>
            <w:noWrap/>
            <w:hideMark/>
          </w:tcPr>
          <w:p w14:paraId="5A1E430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2</w:t>
            </w:r>
          </w:p>
        </w:tc>
        <w:tc>
          <w:tcPr>
            <w:tcW w:w="1350" w:type="dxa"/>
            <w:noWrap/>
            <w:hideMark/>
          </w:tcPr>
          <w:p w14:paraId="55FEA2FC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90RSK</w:t>
            </w:r>
          </w:p>
        </w:tc>
        <w:tc>
          <w:tcPr>
            <w:tcW w:w="1350" w:type="dxa"/>
            <w:noWrap/>
            <w:hideMark/>
          </w:tcPr>
          <w:p w14:paraId="24BF7AE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34AA349E" w14:textId="46FCF78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7E98508" w14:textId="54CB701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626AE212" w14:textId="2523C7A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1706549D" w14:textId="7B0AA1B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115A7843" w14:textId="43CFA333" w:rsidTr="005114EE">
        <w:trPr>
          <w:trHeight w:val="300"/>
        </w:trPr>
        <w:tc>
          <w:tcPr>
            <w:tcW w:w="1435" w:type="dxa"/>
            <w:noWrap/>
            <w:hideMark/>
          </w:tcPr>
          <w:p w14:paraId="4C17D17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GFR Family Receptors</w:t>
            </w:r>
          </w:p>
        </w:tc>
        <w:tc>
          <w:tcPr>
            <w:tcW w:w="1350" w:type="dxa"/>
            <w:noWrap/>
            <w:hideMark/>
          </w:tcPr>
          <w:p w14:paraId="48CBA210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90RSK</w:t>
            </w:r>
          </w:p>
        </w:tc>
        <w:tc>
          <w:tcPr>
            <w:tcW w:w="1350" w:type="dxa"/>
            <w:noWrap/>
            <w:hideMark/>
          </w:tcPr>
          <w:p w14:paraId="471525D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08674C2F" w14:textId="71B14E82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1E7CB21B" w14:textId="1B98AEF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1024CFC" w14:textId="68AE412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FB4AF00" w14:textId="61EC1CE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1A59F25D" w14:textId="1E899534" w:rsidTr="005114EE">
        <w:trPr>
          <w:trHeight w:val="300"/>
        </w:trPr>
        <w:tc>
          <w:tcPr>
            <w:tcW w:w="1435" w:type="dxa"/>
            <w:noWrap/>
            <w:hideMark/>
          </w:tcPr>
          <w:p w14:paraId="56C4682C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50" w:type="dxa"/>
            <w:noWrap/>
            <w:hideMark/>
          </w:tcPr>
          <w:p w14:paraId="47DD44E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50" w:type="dxa"/>
            <w:noWrap/>
            <w:hideMark/>
          </w:tcPr>
          <w:p w14:paraId="0EA99230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7DCDBABF" w14:textId="3A1DC83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F9113B3" w14:textId="4B7D674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5901D210" w14:textId="23EFE2E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1F2DB014" w14:textId="3A1D1E1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460734B6" w14:textId="3886A5A7" w:rsidTr="005114EE">
        <w:trPr>
          <w:trHeight w:val="300"/>
        </w:trPr>
        <w:tc>
          <w:tcPr>
            <w:tcW w:w="1435" w:type="dxa"/>
            <w:noWrap/>
            <w:hideMark/>
          </w:tcPr>
          <w:p w14:paraId="07B392BC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50" w:type="dxa"/>
            <w:noWrap/>
            <w:hideMark/>
          </w:tcPr>
          <w:p w14:paraId="0F10EB93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50" w:type="dxa"/>
            <w:noWrap/>
            <w:hideMark/>
          </w:tcPr>
          <w:p w14:paraId="172A1F80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29360029" w14:textId="2396AA8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D76B56D" w14:textId="24EF6942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44ED070" w14:textId="6E1CD5F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08DD7BA" w14:textId="0A1801D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283AC04A" w14:textId="1C83E3F9" w:rsidTr="005114EE">
        <w:trPr>
          <w:trHeight w:val="300"/>
        </w:trPr>
        <w:tc>
          <w:tcPr>
            <w:tcW w:w="1435" w:type="dxa"/>
            <w:noWrap/>
            <w:hideMark/>
          </w:tcPr>
          <w:p w14:paraId="1D7E015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50" w:type="dxa"/>
            <w:noWrap/>
            <w:hideMark/>
          </w:tcPr>
          <w:p w14:paraId="0606043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50" w:type="dxa"/>
            <w:noWrap/>
            <w:hideMark/>
          </w:tcPr>
          <w:p w14:paraId="2FDC0F1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10AA68DF" w14:textId="661951B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5C073B8A" w14:textId="65F0F59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0C75E25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0ACD7B7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9F0058" w14:paraId="1CDD5711" w14:textId="324E8BB0" w:rsidTr="005114EE">
        <w:trPr>
          <w:trHeight w:val="300"/>
        </w:trPr>
        <w:tc>
          <w:tcPr>
            <w:tcW w:w="1435" w:type="dxa"/>
            <w:noWrap/>
            <w:hideMark/>
          </w:tcPr>
          <w:p w14:paraId="70EFAAC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50" w:type="dxa"/>
            <w:noWrap/>
            <w:hideMark/>
          </w:tcPr>
          <w:p w14:paraId="3578651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ro-apoptotic Factors (FOXO, BIM, BAX)</w:t>
            </w:r>
          </w:p>
        </w:tc>
        <w:tc>
          <w:tcPr>
            <w:tcW w:w="1350" w:type="dxa"/>
            <w:noWrap/>
            <w:hideMark/>
          </w:tcPr>
          <w:p w14:paraId="66CB35D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6D602120" w14:textId="1CF1028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06D5AB85" w14:textId="1F0D8D4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34E6DF29" w14:textId="44E12B5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0A51B87B" w14:textId="560C6D4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3132A990" w14:textId="74F50EBF" w:rsidTr="005114EE">
        <w:trPr>
          <w:trHeight w:val="300"/>
        </w:trPr>
        <w:tc>
          <w:tcPr>
            <w:tcW w:w="1435" w:type="dxa"/>
            <w:noWrap/>
            <w:hideMark/>
          </w:tcPr>
          <w:p w14:paraId="7261F87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350" w:type="dxa"/>
            <w:noWrap/>
            <w:hideMark/>
          </w:tcPr>
          <w:p w14:paraId="338616D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Anti-apoptotic </w:t>
            </w:r>
            <w:r w:rsidRPr="009F0058">
              <w:rPr>
                <w:rFonts w:ascii="Aptos Narrow" w:eastAsia="Times New Roman" w:hAnsi="Aptos Narrow" w:cs="Times New Roman"/>
                <w:color w:val="000000"/>
              </w:rPr>
              <w:lastRenderedPageBreak/>
              <w:t>Factors (Bcl-2, MCL1)</w:t>
            </w:r>
          </w:p>
        </w:tc>
        <w:tc>
          <w:tcPr>
            <w:tcW w:w="1350" w:type="dxa"/>
            <w:noWrap/>
            <w:hideMark/>
          </w:tcPr>
          <w:p w14:paraId="3A28257B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lastRenderedPageBreak/>
              <w:t>Activation</w:t>
            </w:r>
          </w:p>
        </w:tc>
        <w:tc>
          <w:tcPr>
            <w:tcW w:w="1303" w:type="dxa"/>
          </w:tcPr>
          <w:p w14:paraId="17E0F750" w14:textId="1768111E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22BCD0E" w14:textId="64389FF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8118A1E" w14:textId="75D0A58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843BC8E" w14:textId="35C814A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334F7D80" w14:textId="078EC248" w:rsidTr="005114EE">
        <w:trPr>
          <w:trHeight w:val="300"/>
        </w:trPr>
        <w:tc>
          <w:tcPr>
            <w:tcW w:w="1435" w:type="dxa"/>
            <w:noWrap/>
            <w:hideMark/>
          </w:tcPr>
          <w:p w14:paraId="7F9FD6E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45</w:t>
            </w:r>
          </w:p>
        </w:tc>
        <w:tc>
          <w:tcPr>
            <w:tcW w:w="1350" w:type="dxa"/>
            <w:noWrap/>
            <w:hideMark/>
          </w:tcPr>
          <w:p w14:paraId="32040A60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50" w:type="dxa"/>
            <w:noWrap/>
            <w:hideMark/>
          </w:tcPr>
          <w:p w14:paraId="600ED00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00B10D01" w14:textId="0E657A5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7B0B5AAA" w14:textId="6B5CBE0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09BA9CD1" w14:textId="606BD8F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0ABFF730" w14:textId="57CD33C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1FC54ED6" w14:textId="241FC08D" w:rsidTr="005114EE">
        <w:trPr>
          <w:trHeight w:val="300"/>
        </w:trPr>
        <w:tc>
          <w:tcPr>
            <w:tcW w:w="1435" w:type="dxa"/>
            <w:noWrap/>
            <w:hideMark/>
          </w:tcPr>
          <w:p w14:paraId="0B8E72FE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14</w:t>
            </w:r>
          </w:p>
        </w:tc>
        <w:tc>
          <w:tcPr>
            <w:tcW w:w="1350" w:type="dxa"/>
            <w:noWrap/>
            <w:hideMark/>
          </w:tcPr>
          <w:p w14:paraId="72DE256E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N-RAS</w:t>
            </w:r>
          </w:p>
        </w:tc>
        <w:tc>
          <w:tcPr>
            <w:tcW w:w="1350" w:type="dxa"/>
            <w:noWrap/>
            <w:hideMark/>
          </w:tcPr>
          <w:p w14:paraId="4F4EDEC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70FA1D65" w14:textId="661388F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4F870FCF" w14:textId="5FF439A9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7D1A814D" w14:textId="0D494809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712AA734" w14:textId="7648C68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5615E62A" w14:textId="725B3D0C" w:rsidTr="005114EE">
        <w:trPr>
          <w:trHeight w:val="300"/>
        </w:trPr>
        <w:tc>
          <w:tcPr>
            <w:tcW w:w="1435" w:type="dxa"/>
            <w:noWrap/>
            <w:hideMark/>
          </w:tcPr>
          <w:p w14:paraId="6F6E39B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43</w:t>
            </w:r>
          </w:p>
        </w:tc>
        <w:tc>
          <w:tcPr>
            <w:tcW w:w="1350" w:type="dxa"/>
            <w:noWrap/>
            <w:hideMark/>
          </w:tcPr>
          <w:p w14:paraId="72A8F06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N-RAS</w:t>
            </w:r>
          </w:p>
        </w:tc>
        <w:tc>
          <w:tcPr>
            <w:tcW w:w="1350" w:type="dxa"/>
            <w:noWrap/>
            <w:hideMark/>
          </w:tcPr>
          <w:p w14:paraId="561A9D6B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5E97DBE9" w14:textId="167B37E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5E365197" w14:textId="3754FE1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494E6848" w14:textId="4FA53B5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141EFDE" w14:textId="60F492A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3151B6FB" w14:textId="6D9E21E4" w:rsidTr="005114EE">
        <w:trPr>
          <w:trHeight w:val="300"/>
        </w:trPr>
        <w:tc>
          <w:tcPr>
            <w:tcW w:w="1435" w:type="dxa"/>
            <w:noWrap/>
            <w:hideMark/>
          </w:tcPr>
          <w:p w14:paraId="212BC05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81a</w:t>
            </w:r>
          </w:p>
        </w:tc>
        <w:tc>
          <w:tcPr>
            <w:tcW w:w="1350" w:type="dxa"/>
            <w:noWrap/>
            <w:hideMark/>
          </w:tcPr>
          <w:p w14:paraId="267F60D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K-RAS</w:t>
            </w:r>
          </w:p>
        </w:tc>
        <w:tc>
          <w:tcPr>
            <w:tcW w:w="1350" w:type="dxa"/>
            <w:noWrap/>
            <w:hideMark/>
          </w:tcPr>
          <w:p w14:paraId="7FB3D72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1C181A92" w14:textId="64FB9CD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422FE59E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5DB717C4" w14:textId="4F5D2C0E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6687197E" w14:textId="14FFB92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056D750D" w14:textId="3B20E650" w:rsidTr="005114EE">
        <w:trPr>
          <w:trHeight w:val="300"/>
        </w:trPr>
        <w:tc>
          <w:tcPr>
            <w:tcW w:w="1435" w:type="dxa"/>
            <w:noWrap/>
            <w:hideMark/>
          </w:tcPr>
          <w:p w14:paraId="26E57D7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17</w:t>
            </w:r>
          </w:p>
        </w:tc>
        <w:tc>
          <w:tcPr>
            <w:tcW w:w="1350" w:type="dxa"/>
            <w:noWrap/>
            <w:hideMark/>
          </w:tcPr>
          <w:p w14:paraId="4D0C417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K-RAS</w:t>
            </w:r>
          </w:p>
        </w:tc>
        <w:tc>
          <w:tcPr>
            <w:tcW w:w="1350" w:type="dxa"/>
            <w:noWrap/>
            <w:hideMark/>
          </w:tcPr>
          <w:p w14:paraId="6A381AE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0021452E" w14:textId="18A5A8E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C716953" w14:textId="52A5395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01F969E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78304FD8" w14:textId="304F332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9F0058" w14:paraId="4B88271E" w14:textId="5D978314" w:rsidTr="005114EE">
        <w:trPr>
          <w:trHeight w:val="300"/>
        </w:trPr>
        <w:tc>
          <w:tcPr>
            <w:tcW w:w="1435" w:type="dxa"/>
            <w:noWrap/>
            <w:hideMark/>
          </w:tcPr>
          <w:p w14:paraId="533038BB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95</w:t>
            </w:r>
          </w:p>
        </w:tc>
        <w:tc>
          <w:tcPr>
            <w:tcW w:w="1350" w:type="dxa"/>
            <w:noWrap/>
            <w:hideMark/>
          </w:tcPr>
          <w:p w14:paraId="7BFD42E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K-RAS</w:t>
            </w:r>
          </w:p>
        </w:tc>
        <w:tc>
          <w:tcPr>
            <w:tcW w:w="1350" w:type="dxa"/>
            <w:noWrap/>
            <w:hideMark/>
          </w:tcPr>
          <w:p w14:paraId="3DFDC55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40E5CDC6" w14:textId="264DD73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2BE7AED5" w14:textId="2796595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68706B2" w14:textId="3433F0A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88C835D" w14:textId="21EDE9F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707108F6" w14:textId="025E083E" w:rsidTr="005114EE">
        <w:trPr>
          <w:trHeight w:val="300"/>
        </w:trPr>
        <w:tc>
          <w:tcPr>
            <w:tcW w:w="1435" w:type="dxa"/>
            <w:noWrap/>
            <w:hideMark/>
          </w:tcPr>
          <w:p w14:paraId="4151908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97</w:t>
            </w:r>
          </w:p>
        </w:tc>
        <w:tc>
          <w:tcPr>
            <w:tcW w:w="1350" w:type="dxa"/>
            <w:noWrap/>
            <w:hideMark/>
          </w:tcPr>
          <w:p w14:paraId="7123453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F-1</w:t>
            </w:r>
          </w:p>
        </w:tc>
        <w:tc>
          <w:tcPr>
            <w:tcW w:w="1350" w:type="dxa"/>
            <w:noWrap/>
            <w:hideMark/>
          </w:tcPr>
          <w:p w14:paraId="71234092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1DEC7DCD" w14:textId="23BD8242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58622B9F" w14:textId="3DEE706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A76A9F9" w14:textId="47A49AA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C6EE792" w14:textId="3F35F429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15D28ADB" w14:textId="72BCC63A" w:rsidTr="005114EE">
        <w:trPr>
          <w:trHeight w:val="300"/>
        </w:trPr>
        <w:tc>
          <w:tcPr>
            <w:tcW w:w="1435" w:type="dxa"/>
            <w:noWrap/>
            <w:hideMark/>
          </w:tcPr>
          <w:p w14:paraId="3B71C32C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350" w:type="dxa"/>
            <w:noWrap/>
            <w:hideMark/>
          </w:tcPr>
          <w:p w14:paraId="165947E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1350" w:type="dxa"/>
            <w:noWrap/>
            <w:hideMark/>
          </w:tcPr>
          <w:p w14:paraId="7A2919D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364F21A3" w14:textId="6EBACC9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429C34E" w14:textId="4DED123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CBAB0F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4F0D9BD3" w14:textId="46E331F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9F0058" w14:paraId="1DA8E334" w14:textId="6B220887" w:rsidTr="005114EE">
        <w:trPr>
          <w:trHeight w:val="300"/>
        </w:trPr>
        <w:tc>
          <w:tcPr>
            <w:tcW w:w="1435" w:type="dxa"/>
            <w:noWrap/>
            <w:hideMark/>
          </w:tcPr>
          <w:p w14:paraId="4925BD5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97</w:t>
            </w:r>
          </w:p>
        </w:tc>
        <w:tc>
          <w:tcPr>
            <w:tcW w:w="1350" w:type="dxa"/>
            <w:noWrap/>
            <w:hideMark/>
          </w:tcPr>
          <w:p w14:paraId="47DE6F6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1350" w:type="dxa"/>
            <w:noWrap/>
            <w:hideMark/>
          </w:tcPr>
          <w:p w14:paraId="3B649B5C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78F08F43" w14:textId="0F47E705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2B55AACF" w14:textId="1AE01AF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9586169" w14:textId="10CEAE6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3AE1E14" w14:textId="4626EDC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4E51F33A" w14:textId="3E05599F" w:rsidTr="005114EE">
        <w:trPr>
          <w:trHeight w:val="300"/>
        </w:trPr>
        <w:tc>
          <w:tcPr>
            <w:tcW w:w="1435" w:type="dxa"/>
            <w:noWrap/>
            <w:hideMark/>
          </w:tcPr>
          <w:p w14:paraId="7321000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826</w:t>
            </w:r>
          </w:p>
        </w:tc>
        <w:tc>
          <w:tcPr>
            <w:tcW w:w="1350" w:type="dxa"/>
            <w:noWrap/>
            <w:hideMark/>
          </w:tcPr>
          <w:p w14:paraId="540A167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1350" w:type="dxa"/>
            <w:noWrap/>
            <w:hideMark/>
          </w:tcPr>
          <w:p w14:paraId="220C562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5D590DC9" w14:textId="547671C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4474430" w14:textId="2276AFC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1B9B72B" w14:textId="4A23A0D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6E4C0213" w14:textId="5E7BCBD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570E3B45" w14:textId="258C4723" w:rsidTr="005114EE">
        <w:trPr>
          <w:trHeight w:val="300"/>
        </w:trPr>
        <w:tc>
          <w:tcPr>
            <w:tcW w:w="1435" w:type="dxa"/>
            <w:noWrap/>
            <w:hideMark/>
          </w:tcPr>
          <w:p w14:paraId="38ECE8D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24</w:t>
            </w:r>
          </w:p>
        </w:tc>
        <w:tc>
          <w:tcPr>
            <w:tcW w:w="1350" w:type="dxa"/>
            <w:noWrap/>
            <w:hideMark/>
          </w:tcPr>
          <w:p w14:paraId="73AD41B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1350" w:type="dxa"/>
            <w:noWrap/>
            <w:hideMark/>
          </w:tcPr>
          <w:p w14:paraId="58BFF45B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2EA61F6C" w14:textId="5EF7934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5E34DE24" w14:textId="1A33527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5595E43D" w14:textId="5E1ED40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191CAAE" w14:textId="316ED56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1F01D65C" w14:textId="16DF9A0F" w:rsidTr="005114EE">
        <w:trPr>
          <w:trHeight w:val="300"/>
        </w:trPr>
        <w:tc>
          <w:tcPr>
            <w:tcW w:w="1435" w:type="dxa"/>
            <w:noWrap/>
            <w:hideMark/>
          </w:tcPr>
          <w:p w14:paraId="5804BBB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14</w:t>
            </w:r>
          </w:p>
        </w:tc>
        <w:tc>
          <w:tcPr>
            <w:tcW w:w="1350" w:type="dxa"/>
            <w:noWrap/>
            <w:hideMark/>
          </w:tcPr>
          <w:p w14:paraId="48A1C8F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1350" w:type="dxa"/>
            <w:noWrap/>
            <w:hideMark/>
          </w:tcPr>
          <w:p w14:paraId="01A7D77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73946B87" w14:textId="5ADA8055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D5E5600" w14:textId="627E87B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4DA63165" w14:textId="230D23D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</w:t>
            </w:r>
          </w:p>
        </w:tc>
        <w:tc>
          <w:tcPr>
            <w:tcW w:w="1304" w:type="dxa"/>
          </w:tcPr>
          <w:p w14:paraId="1B25E920" w14:textId="4E48094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0299FC18" w14:textId="7CCC6795" w:rsidTr="005114EE">
        <w:trPr>
          <w:trHeight w:val="300"/>
        </w:trPr>
        <w:tc>
          <w:tcPr>
            <w:tcW w:w="1435" w:type="dxa"/>
            <w:noWrap/>
            <w:hideMark/>
          </w:tcPr>
          <w:p w14:paraId="2489510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5p</w:t>
            </w:r>
          </w:p>
        </w:tc>
        <w:tc>
          <w:tcPr>
            <w:tcW w:w="1350" w:type="dxa"/>
            <w:noWrap/>
            <w:hideMark/>
          </w:tcPr>
          <w:p w14:paraId="42F5609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1350" w:type="dxa"/>
            <w:noWrap/>
            <w:hideMark/>
          </w:tcPr>
          <w:p w14:paraId="5A86DB5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0D5082AE" w14:textId="0B7A1FC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4DA45620" w14:textId="2B2998F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2D1ACAED" w14:textId="6754A4D5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48AEABDA" w14:textId="3C994455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478284E9" w14:textId="0AE55596" w:rsidTr="005114EE">
        <w:trPr>
          <w:trHeight w:val="300"/>
        </w:trPr>
        <w:tc>
          <w:tcPr>
            <w:tcW w:w="1435" w:type="dxa"/>
            <w:noWrap/>
            <w:hideMark/>
          </w:tcPr>
          <w:p w14:paraId="6868C383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7-5p</w:t>
            </w:r>
          </w:p>
        </w:tc>
        <w:tc>
          <w:tcPr>
            <w:tcW w:w="1350" w:type="dxa"/>
            <w:noWrap/>
            <w:hideMark/>
          </w:tcPr>
          <w:p w14:paraId="16216B8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1B272350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6B69D342" w14:textId="672232D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2BFFB939" w14:textId="75DD8CD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B40C76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1B110A1A" w14:textId="03FD87C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9F0058" w14:paraId="460004E1" w14:textId="513BE943" w:rsidTr="005114EE">
        <w:trPr>
          <w:trHeight w:val="300"/>
        </w:trPr>
        <w:tc>
          <w:tcPr>
            <w:tcW w:w="1435" w:type="dxa"/>
            <w:noWrap/>
            <w:hideMark/>
          </w:tcPr>
          <w:p w14:paraId="7531B81B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1</w:t>
            </w:r>
          </w:p>
        </w:tc>
        <w:tc>
          <w:tcPr>
            <w:tcW w:w="1350" w:type="dxa"/>
            <w:noWrap/>
            <w:hideMark/>
          </w:tcPr>
          <w:p w14:paraId="0F70DF5E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7835E0D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43E9D529" w14:textId="7B33EA09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DD27868" w14:textId="4F705FB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4E743385" w14:textId="354461C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270A030" w14:textId="3872F8C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3A0A75DF" w14:textId="7AFA1EBF" w:rsidTr="005114EE">
        <w:trPr>
          <w:trHeight w:val="300"/>
        </w:trPr>
        <w:tc>
          <w:tcPr>
            <w:tcW w:w="1435" w:type="dxa"/>
            <w:noWrap/>
            <w:hideMark/>
          </w:tcPr>
          <w:p w14:paraId="09C804FB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2</w:t>
            </w:r>
          </w:p>
        </w:tc>
        <w:tc>
          <w:tcPr>
            <w:tcW w:w="1350" w:type="dxa"/>
            <w:noWrap/>
            <w:hideMark/>
          </w:tcPr>
          <w:p w14:paraId="5973D17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4B37E2F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01309882" w14:textId="5A0955B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39B9436" w14:textId="2515642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0E5C801B" w14:textId="1B673C4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87A8DD4" w14:textId="2DBFE7C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0693E73E" w14:textId="2175AFBF" w:rsidTr="005114EE">
        <w:trPr>
          <w:trHeight w:val="300"/>
        </w:trPr>
        <w:tc>
          <w:tcPr>
            <w:tcW w:w="1435" w:type="dxa"/>
            <w:noWrap/>
            <w:hideMark/>
          </w:tcPr>
          <w:p w14:paraId="3E58AD93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05</w:t>
            </w:r>
          </w:p>
        </w:tc>
        <w:tc>
          <w:tcPr>
            <w:tcW w:w="1350" w:type="dxa"/>
            <w:noWrap/>
            <w:hideMark/>
          </w:tcPr>
          <w:p w14:paraId="6B07B7C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2221D27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4644F731" w14:textId="332AAE9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6798079" w14:textId="40AED54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6230F61" w14:textId="6280196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AE3FAC5" w14:textId="362AA6B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3A138A72" w14:textId="7187C97C" w:rsidTr="005114EE">
        <w:trPr>
          <w:trHeight w:val="300"/>
        </w:trPr>
        <w:tc>
          <w:tcPr>
            <w:tcW w:w="1435" w:type="dxa"/>
            <w:noWrap/>
            <w:hideMark/>
          </w:tcPr>
          <w:p w14:paraId="731AD7F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21/222</w:t>
            </w:r>
          </w:p>
        </w:tc>
        <w:tc>
          <w:tcPr>
            <w:tcW w:w="1350" w:type="dxa"/>
            <w:noWrap/>
            <w:hideMark/>
          </w:tcPr>
          <w:p w14:paraId="67DCF40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228A98C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62FD4CAA" w14:textId="32AEC9B5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132BC275" w14:textId="0E38BA5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22824C6" w14:textId="675A70C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1499B14" w14:textId="1D49840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528C37C4" w14:textId="00B39068" w:rsidTr="005114EE">
        <w:trPr>
          <w:trHeight w:val="300"/>
        </w:trPr>
        <w:tc>
          <w:tcPr>
            <w:tcW w:w="1435" w:type="dxa"/>
            <w:noWrap/>
            <w:hideMark/>
          </w:tcPr>
          <w:p w14:paraId="1AB2F8D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7</w:t>
            </w:r>
          </w:p>
        </w:tc>
        <w:tc>
          <w:tcPr>
            <w:tcW w:w="1350" w:type="dxa"/>
            <w:noWrap/>
            <w:hideMark/>
          </w:tcPr>
          <w:p w14:paraId="5F00A672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50" w:type="dxa"/>
            <w:noWrap/>
            <w:hideMark/>
          </w:tcPr>
          <w:p w14:paraId="36FE3D8E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1BEB0105" w14:textId="179B92E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570552FA" w14:textId="5557B1AE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2D9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6EF43C2" w14:textId="13A6957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2D9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3B78A80" w14:textId="285AF56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2D9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407D71CE" w14:textId="39E42016" w:rsidTr="005114EE">
        <w:trPr>
          <w:trHeight w:val="300"/>
        </w:trPr>
        <w:tc>
          <w:tcPr>
            <w:tcW w:w="1435" w:type="dxa"/>
            <w:noWrap/>
            <w:hideMark/>
          </w:tcPr>
          <w:p w14:paraId="6844497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75</w:t>
            </w:r>
          </w:p>
        </w:tc>
        <w:tc>
          <w:tcPr>
            <w:tcW w:w="1350" w:type="dxa"/>
            <w:noWrap/>
            <w:hideMark/>
          </w:tcPr>
          <w:p w14:paraId="1EC376A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50" w:type="dxa"/>
            <w:noWrap/>
            <w:hideMark/>
          </w:tcPr>
          <w:p w14:paraId="4BACD53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0D4BBF0B" w14:textId="465F8E32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0F93783D" w14:textId="0EBF6CB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2D9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6982F53B" w14:textId="78C1792E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2D9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FAFCD82" w14:textId="4486649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2D9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179B0752" w14:textId="0CAA2858" w:rsidTr="005114EE">
        <w:trPr>
          <w:trHeight w:val="300"/>
        </w:trPr>
        <w:tc>
          <w:tcPr>
            <w:tcW w:w="1435" w:type="dxa"/>
            <w:noWrap/>
            <w:hideMark/>
          </w:tcPr>
          <w:p w14:paraId="2783D43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02-367 cluster</w:t>
            </w:r>
          </w:p>
        </w:tc>
        <w:tc>
          <w:tcPr>
            <w:tcW w:w="1350" w:type="dxa"/>
            <w:noWrap/>
            <w:hideMark/>
          </w:tcPr>
          <w:p w14:paraId="0770F66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50" w:type="dxa"/>
            <w:noWrap/>
            <w:hideMark/>
          </w:tcPr>
          <w:p w14:paraId="13AAB97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436F3BA4" w14:textId="5ADEEBAE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0852986" w14:textId="667682A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77A37B42" w14:textId="3152D05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76DA6B97" w14:textId="72CDB059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2F20D2AE" w14:textId="39F1053C" w:rsidTr="005114EE">
        <w:trPr>
          <w:trHeight w:val="300"/>
        </w:trPr>
        <w:tc>
          <w:tcPr>
            <w:tcW w:w="1435" w:type="dxa"/>
            <w:noWrap/>
            <w:hideMark/>
          </w:tcPr>
          <w:p w14:paraId="3174818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5</w:t>
            </w:r>
          </w:p>
        </w:tc>
        <w:tc>
          <w:tcPr>
            <w:tcW w:w="1350" w:type="dxa"/>
            <w:noWrap/>
            <w:hideMark/>
          </w:tcPr>
          <w:p w14:paraId="5D99B603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ro-apoptotic Factors</w:t>
            </w:r>
          </w:p>
        </w:tc>
        <w:tc>
          <w:tcPr>
            <w:tcW w:w="1350" w:type="dxa"/>
            <w:noWrap/>
            <w:hideMark/>
          </w:tcPr>
          <w:p w14:paraId="6CE8841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5F724FDD" w14:textId="383AEBC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25CAC773" w14:textId="7C9C4CF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D03242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6E629381" w14:textId="134216FF" w:rsidR="00F90DAD" w:rsidRPr="00F90DAD" w:rsidRDefault="00F90DAD" w:rsidP="00F90DAD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07A22C50" w14:textId="1222859B" w:rsidTr="005114EE">
        <w:trPr>
          <w:trHeight w:val="300"/>
        </w:trPr>
        <w:tc>
          <w:tcPr>
            <w:tcW w:w="1435" w:type="dxa"/>
            <w:noWrap/>
            <w:hideMark/>
          </w:tcPr>
          <w:p w14:paraId="193F332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82</w:t>
            </w:r>
          </w:p>
        </w:tc>
        <w:tc>
          <w:tcPr>
            <w:tcW w:w="1350" w:type="dxa"/>
            <w:noWrap/>
            <w:hideMark/>
          </w:tcPr>
          <w:p w14:paraId="289A461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ro-apoptotic Factors</w:t>
            </w:r>
          </w:p>
        </w:tc>
        <w:tc>
          <w:tcPr>
            <w:tcW w:w="1350" w:type="dxa"/>
            <w:noWrap/>
            <w:hideMark/>
          </w:tcPr>
          <w:p w14:paraId="4180DCC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1EC18315" w14:textId="01CC560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831950E" w14:textId="6B7E105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3E11F89" w14:textId="510EC84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516C52B7" w14:textId="57F328B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805FC9E" w14:textId="77777777" w:rsidR="003E05F2" w:rsidRDefault="003E05F2" w:rsidP="00043C01">
      <w:pPr>
        <w:jc w:val="center"/>
      </w:pPr>
    </w:p>
    <w:p w14:paraId="12B090F4" w14:textId="77777777" w:rsidR="009F0058" w:rsidRDefault="009F0058" w:rsidP="00043C01">
      <w:pPr>
        <w:jc w:val="center"/>
      </w:pPr>
    </w:p>
    <w:p w14:paraId="4436869A" w14:textId="7AD6AA9E" w:rsidR="009F0058" w:rsidRDefault="009F0058" w:rsidP="00043C01">
      <w:pPr>
        <w:jc w:val="center"/>
      </w:pPr>
      <w:r>
        <w:t>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40"/>
        <w:gridCol w:w="1541"/>
        <w:gridCol w:w="1617"/>
        <w:gridCol w:w="1163"/>
        <w:gridCol w:w="1163"/>
        <w:gridCol w:w="1163"/>
        <w:gridCol w:w="1163"/>
      </w:tblGrid>
      <w:tr w:rsidR="005114EE" w:rsidRPr="009F0058" w14:paraId="05454484" w14:textId="45BE267D" w:rsidTr="005114EE">
        <w:trPr>
          <w:trHeight w:val="300"/>
        </w:trPr>
        <w:tc>
          <w:tcPr>
            <w:tcW w:w="1540" w:type="dxa"/>
            <w:noWrap/>
            <w:hideMark/>
          </w:tcPr>
          <w:p w14:paraId="0787CF6E" w14:textId="77777777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41" w:type="dxa"/>
            <w:noWrap/>
            <w:hideMark/>
          </w:tcPr>
          <w:p w14:paraId="002D5A6C" w14:textId="77777777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17" w:type="dxa"/>
            <w:noWrap/>
            <w:hideMark/>
          </w:tcPr>
          <w:p w14:paraId="66F2A232" w14:textId="77777777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163" w:type="dxa"/>
          </w:tcPr>
          <w:p w14:paraId="7F5242BE" w14:textId="327F5702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63" w:type="dxa"/>
          </w:tcPr>
          <w:p w14:paraId="1E5B993A" w14:textId="5A39B5CD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63" w:type="dxa"/>
          </w:tcPr>
          <w:p w14:paraId="4641FE57" w14:textId="73005DA6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63" w:type="dxa"/>
          </w:tcPr>
          <w:p w14:paraId="2AD76413" w14:textId="7015A3E2" w:rsidR="005114EE" w:rsidRPr="009F0058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951E45" w:rsidRPr="009F0058" w14:paraId="7BFC7B95" w14:textId="63F39E14" w:rsidTr="005114EE">
        <w:trPr>
          <w:trHeight w:val="300"/>
        </w:trPr>
        <w:tc>
          <w:tcPr>
            <w:tcW w:w="1540" w:type="dxa"/>
            <w:noWrap/>
            <w:hideMark/>
          </w:tcPr>
          <w:p w14:paraId="4D62307A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541" w:type="dxa"/>
            <w:noWrap/>
            <w:hideMark/>
          </w:tcPr>
          <w:p w14:paraId="4AEA9ED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617" w:type="dxa"/>
            <w:noWrap/>
            <w:hideMark/>
          </w:tcPr>
          <w:p w14:paraId="25DBCAB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6D81A02" w14:textId="6148C41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B82D7B0" w14:textId="7A7E9C4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70A2EC5" w14:textId="419F8AB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4045703" w14:textId="1811A1D0" w:rsidR="00951E45" w:rsidRPr="009F0058" w:rsidRDefault="00951E45" w:rsidP="00951E45">
            <w:pPr>
              <w:tabs>
                <w:tab w:val="left" w:pos="714"/>
              </w:tabs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5DC2E23E" w14:textId="6EE87FCF" w:rsidTr="005114EE">
        <w:trPr>
          <w:trHeight w:val="300"/>
        </w:trPr>
        <w:tc>
          <w:tcPr>
            <w:tcW w:w="1540" w:type="dxa"/>
            <w:noWrap/>
            <w:hideMark/>
          </w:tcPr>
          <w:p w14:paraId="201E10A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R</w:t>
            </w:r>
          </w:p>
        </w:tc>
        <w:tc>
          <w:tcPr>
            <w:tcW w:w="1541" w:type="dxa"/>
            <w:noWrap/>
            <w:hideMark/>
          </w:tcPr>
          <w:p w14:paraId="3C724E9B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617" w:type="dxa"/>
            <w:noWrap/>
            <w:hideMark/>
          </w:tcPr>
          <w:p w14:paraId="083E6C06" w14:textId="769741B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7B3FAFEC" w14:textId="3F98D5B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2951B147" w14:textId="663D9379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72A3602D" w14:textId="03145CF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87C0F73" w14:textId="7779715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</w:tr>
      <w:tr w:rsidR="00951E45" w:rsidRPr="009F0058" w14:paraId="32E8AAD9" w14:textId="1357FE06" w:rsidTr="005114EE">
        <w:trPr>
          <w:trHeight w:val="300"/>
        </w:trPr>
        <w:tc>
          <w:tcPr>
            <w:tcW w:w="1540" w:type="dxa"/>
            <w:noWrap/>
            <w:hideMark/>
          </w:tcPr>
          <w:p w14:paraId="186E49FB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5A18D36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057349F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69D588E" w14:textId="654BC25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2C450E1" w14:textId="634F80C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60F98A4" w14:textId="2E51160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1B8F60F" w14:textId="08FD189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6637B11D" w14:textId="4F1E8682" w:rsidTr="005114EE">
        <w:trPr>
          <w:trHeight w:val="300"/>
        </w:trPr>
        <w:tc>
          <w:tcPr>
            <w:tcW w:w="1540" w:type="dxa"/>
            <w:noWrap/>
            <w:hideMark/>
          </w:tcPr>
          <w:p w14:paraId="22EF09D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47587F9A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617" w:type="dxa"/>
            <w:noWrap/>
            <w:hideMark/>
          </w:tcPr>
          <w:p w14:paraId="2924074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23159DD" w14:textId="03BE292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5AD1F4B" w14:textId="101D0A6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2D015B0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11B0A2F" w14:textId="6674E1A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76F5F581" w14:textId="626E5631" w:rsidTr="005114EE">
        <w:trPr>
          <w:trHeight w:val="300"/>
        </w:trPr>
        <w:tc>
          <w:tcPr>
            <w:tcW w:w="1540" w:type="dxa"/>
            <w:noWrap/>
            <w:hideMark/>
          </w:tcPr>
          <w:p w14:paraId="0192979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6FCDCDC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617" w:type="dxa"/>
            <w:noWrap/>
            <w:hideMark/>
          </w:tcPr>
          <w:p w14:paraId="455C09E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19344A9" w14:textId="465B969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70FAE83D" w14:textId="6B532F4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2EFAFB88" w14:textId="77C7842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3DED92A2" w14:textId="70A4ABD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</w:tr>
      <w:tr w:rsidR="00951E45" w:rsidRPr="009F0058" w14:paraId="71CBFD44" w14:textId="436AD87F" w:rsidTr="005114EE">
        <w:trPr>
          <w:trHeight w:val="300"/>
        </w:trPr>
        <w:tc>
          <w:tcPr>
            <w:tcW w:w="1540" w:type="dxa"/>
            <w:noWrap/>
            <w:hideMark/>
          </w:tcPr>
          <w:p w14:paraId="54D8545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0A287ED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1</w:t>
            </w:r>
          </w:p>
        </w:tc>
        <w:tc>
          <w:tcPr>
            <w:tcW w:w="1617" w:type="dxa"/>
            <w:noWrap/>
            <w:hideMark/>
          </w:tcPr>
          <w:p w14:paraId="4E9629B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B080412" w14:textId="776D625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B9BADB4" w14:textId="16A9EE0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2F4C0C4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750050E8" w14:textId="0A5D106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1555F292" w14:textId="377944D2" w:rsidTr="005114EE">
        <w:trPr>
          <w:trHeight w:val="300"/>
        </w:trPr>
        <w:tc>
          <w:tcPr>
            <w:tcW w:w="1540" w:type="dxa"/>
            <w:noWrap/>
            <w:hideMark/>
          </w:tcPr>
          <w:p w14:paraId="39C0101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541" w:type="dxa"/>
            <w:noWrap/>
            <w:hideMark/>
          </w:tcPr>
          <w:p w14:paraId="18361BE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617" w:type="dxa"/>
            <w:noWrap/>
            <w:hideMark/>
          </w:tcPr>
          <w:p w14:paraId="6ED8FC5A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A7A55E4" w14:textId="56A58DE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476359F" w14:textId="5FB76EC9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495C53C" w14:textId="3C24C18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251F80B" w14:textId="7860911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14F7B8B7" w14:textId="63B93C1F" w:rsidTr="005114EE">
        <w:trPr>
          <w:trHeight w:val="300"/>
        </w:trPr>
        <w:tc>
          <w:tcPr>
            <w:tcW w:w="1540" w:type="dxa"/>
            <w:noWrap/>
            <w:hideMark/>
          </w:tcPr>
          <w:p w14:paraId="1D4797D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lastRenderedPageBreak/>
              <w:t>CHK1</w:t>
            </w:r>
          </w:p>
        </w:tc>
        <w:tc>
          <w:tcPr>
            <w:tcW w:w="1541" w:type="dxa"/>
            <w:noWrap/>
            <w:hideMark/>
          </w:tcPr>
          <w:p w14:paraId="5E98F3E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2CD2258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396AC5E" w14:textId="101D82B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43BB966" w14:textId="1B22104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4DE978A" w14:textId="692216D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4446D44" w14:textId="2BAC399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518A9A3E" w14:textId="548BDF92" w:rsidTr="005114EE">
        <w:trPr>
          <w:trHeight w:val="300"/>
        </w:trPr>
        <w:tc>
          <w:tcPr>
            <w:tcW w:w="1540" w:type="dxa"/>
            <w:noWrap/>
            <w:hideMark/>
          </w:tcPr>
          <w:p w14:paraId="7E760F2E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541" w:type="dxa"/>
            <w:noWrap/>
            <w:hideMark/>
          </w:tcPr>
          <w:p w14:paraId="12315B9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617" w:type="dxa"/>
            <w:noWrap/>
            <w:hideMark/>
          </w:tcPr>
          <w:p w14:paraId="0A93575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BA31484" w14:textId="572BD11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4F97262" w14:textId="04D745E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97DD552" w14:textId="5BD3F18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50CB530" w14:textId="092A1BE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3D9D85BE" w14:textId="41A36179" w:rsidTr="005114EE">
        <w:trPr>
          <w:trHeight w:val="300"/>
        </w:trPr>
        <w:tc>
          <w:tcPr>
            <w:tcW w:w="1540" w:type="dxa"/>
            <w:noWrap/>
            <w:hideMark/>
          </w:tcPr>
          <w:p w14:paraId="4D4C1D1B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541" w:type="dxa"/>
            <w:noWrap/>
            <w:hideMark/>
          </w:tcPr>
          <w:p w14:paraId="7C0573D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617" w:type="dxa"/>
            <w:noWrap/>
            <w:hideMark/>
          </w:tcPr>
          <w:p w14:paraId="7838FF0D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DCE38E9" w14:textId="6C5658F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8F71D1F" w14:textId="51A1FED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D3FD48D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3DF4396" w14:textId="7DE60C9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2D04A8C3" w14:textId="78F9D4C8" w:rsidTr="005114EE">
        <w:trPr>
          <w:trHeight w:val="300"/>
        </w:trPr>
        <w:tc>
          <w:tcPr>
            <w:tcW w:w="1540" w:type="dxa"/>
            <w:noWrap/>
            <w:hideMark/>
          </w:tcPr>
          <w:p w14:paraId="5F2092C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541" w:type="dxa"/>
            <w:noWrap/>
            <w:hideMark/>
          </w:tcPr>
          <w:p w14:paraId="7FABC47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7B9C0F5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66B78AE" w14:textId="06FA4BA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4AFB6AC" w14:textId="4EBA805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5C019D5" w14:textId="6CE6A32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364E662" w14:textId="045B368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3DA5F6A4" w14:textId="36DE791C" w:rsidTr="005114EE">
        <w:trPr>
          <w:trHeight w:val="300"/>
        </w:trPr>
        <w:tc>
          <w:tcPr>
            <w:tcW w:w="1540" w:type="dxa"/>
            <w:noWrap/>
            <w:hideMark/>
          </w:tcPr>
          <w:p w14:paraId="26CB10F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541" w:type="dxa"/>
            <w:noWrap/>
            <w:hideMark/>
          </w:tcPr>
          <w:p w14:paraId="5755A7B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0C0F2FB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AE94826" w14:textId="39B6F0D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0A42A4D" w14:textId="63DA0AE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100A636" w14:textId="3F3FEAE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0FD8EF8E" w14:textId="3A46848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4CDF3FC0" w14:textId="2738996A" w:rsidTr="005114EE">
        <w:trPr>
          <w:trHeight w:val="300"/>
        </w:trPr>
        <w:tc>
          <w:tcPr>
            <w:tcW w:w="1540" w:type="dxa"/>
            <w:noWrap/>
            <w:hideMark/>
          </w:tcPr>
          <w:p w14:paraId="22F3BAC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541" w:type="dxa"/>
            <w:noWrap/>
            <w:hideMark/>
          </w:tcPr>
          <w:p w14:paraId="7B51764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7F326F2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C16AB2B" w14:textId="45A7E63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424535C" w14:textId="3EE036F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D9ACFB7" w14:textId="4CCAEDD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162523F" w14:textId="3E57C39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3E8B14D4" w14:textId="4C951CD9" w:rsidTr="005114EE">
        <w:trPr>
          <w:trHeight w:val="300"/>
        </w:trPr>
        <w:tc>
          <w:tcPr>
            <w:tcW w:w="1540" w:type="dxa"/>
            <w:noWrap/>
            <w:hideMark/>
          </w:tcPr>
          <w:p w14:paraId="2B9D8A1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541" w:type="dxa"/>
            <w:noWrap/>
            <w:hideMark/>
          </w:tcPr>
          <w:p w14:paraId="55C71F9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G1/S progression</w:t>
            </w:r>
          </w:p>
        </w:tc>
        <w:tc>
          <w:tcPr>
            <w:tcW w:w="1617" w:type="dxa"/>
            <w:noWrap/>
            <w:hideMark/>
          </w:tcPr>
          <w:p w14:paraId="5313ED7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860B134" w14:textId="7B50494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327B916" w14:textId="3AA8E09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3563738" w14:textId="2013CD5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F807FA9" w14:textId="47F7D57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55CDC8D8" w14:textId="06F84328" w:rsidTr="005114EE">
        <w:trPr>
          <w:trHeight w:val="300"/>
        </w:trPr>
        <w:tc>
          <w:tcPr>
            <w:tcW w:w="1540" w:type="dxa"/>
            <w:noWrap/>
            <w:hideMark/>
          </w:tcPr>
          <w:p w14:paraId="78AACDD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541" w:type="dxa"/>
            <w:noWrap/>
            <w:hideMark/>
          </w:tcPr>
          <w:p w14:paraId="4BA8E17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617" w:type="dxa"/>
            <w:noWrap/>
            <w:hideMark/>
          </w:tcPr>
          <w:p w14:paraId="28DD889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63465F5" w14:textId="6259B30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329F7CB" w14:textId="7BBDED2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88D6410" w14:textId="32B85F5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D350DE0" w14:textId="09C627D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741DC1B6" w14:textId="124935C5" w:rsidTr="005114EE">
        <w:trPr>
          <w:trHeight w:val="300"/>
        </w:trPr>
        <w:tc>
          <w:tcPr>
            <w:tcW w:w="1540" w:type="dxa"/>
            <w:noWrap/>
            <w:hideMark/>
          </w:tcPr>
          <w:p w14:paraId="529EE4F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541" w:type="dxa"/>
            <w:noWrap/>
            <w:hideMark/>
          </w:tcPr>
          <w:p w14:paraId="34C2405B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G1/S progression</w:t>
            </w:r>
          </w:p>
        </w:tc>
        <w:tc>
          <w:tcPr>
            <w:tcW w:w="1617" w:type="dxa"/>
            <w:noWrap/>
            <w:hideMark/>
          </w:tcPr>
          <w:p w14:paraId="1B2BA32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F70A045" w14:textId="6962A64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B394786" w14:textId="403FF69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49B56A3" w14:textId="662E47F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DA07014" w14:textId="11F3B15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12C34003" w14:textId="2E138AD9" w:rsidTr="005114EE">
        <w:trPr>
          <w:trHeight w:val="300"/>
        </w:trPr>
        <w:tc>
          <w:tcPr>
            <w:tcW w:w="1540" w:type="dxa"/>
            <w:noWrap/>
            <w:hideMark/>
          </w:tcPr>
          <w:p w14:paraId="349D611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4</w:t>
            </w:r>
          </w:p>
        </w:tc>
        <w:tc>
          <w:tcPr>
            <w:tcW w:w="1541" w:type="dxa"/>
            <w:noWrap/>
            <w:hideMark/>
          </w:tcPr>
          <w:p w14:paraId="14A1D66B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617" w:type="dxa"/>
            <w:noWrap/>
            <w:hideMark/>
          </w:tcPr>
          <w:p w14:paraId="1FAB896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9568F30" w14:textId="1934A85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FEDC8AB" w14:textId="70E4D23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332CCF2" w14:textId="188B09B9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EC27A9A" w14:textId="4CE5F8B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36BE1D98" w14:textId="171EBE8A" w:rsidTr="005114EE">
        <w:trPr>
          <w:trHeight w:val="300"/>
        </w:trPr>
        <w:tc>
          <w:tcPr>
            <w:tcW w:w="1540" w:type="dxa"/>
            <w:noWrap/>
            <w:hideMark/>
          </w:tcPr>
          <w:p w14:paraId="677B75C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38</w:t>
            </w:r>
          </w:p>
        </w:tc>
        <w:tc>
          <w:tcPr>
            <w:tcW w:w="1541" w:type="dxa"/>
            <w:noWrap/>
            <w:hideMark/>
          </w:tcPr>
          <w:p w14:paraId="0662201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617" w:type="dxa"/>
            <w:noWrap/>
            <w:hideMark/>
          </w:tcPr>
          <w:p w14:paraId="7D76198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F34FE0D" w14:textId="7135B8A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D615E4B" w14:textId="156107A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CF3B4A1" w14:textId="2900CCE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1806A3C" w14:textId="2D84711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75F0C5E4" w14:textId="27A418BF" w:rsidTr="005114EE">
        <w:trPr>
          <w:trHeight w:val="300"/>
        </w:trPr>
        <w:tc>
          <w:tcPr>
            <w:tcW w:w="1540" w:type="dxa"/>
            <w:noWrap/>
            <w:hideMark/>
          </w:tcPr>
          <w:p w14:paraId="36822A0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7-3p</w:t>
            </w:r>
          </w:p>
        </w:tc>
        <w:tc>
          <w:tcPr>
            <w:tcW w:w="1541" w:type="dxa"/>
            <w:noWrap/>
            <w:hideMark/>
          </w:tcPr>
          <w:p w14:paraId="3A94531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6745A5A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20EDFBF" w14:textId="456AF7B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4524304" w14:textId="4670828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A4B3CE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5D561AF8" w14:textId="7D7EED4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5A5EAB87" w14:textId="76967582" w:rsidTr="005114EE">
        <w:trPr>
          <w:trHeight w:val="300"/>
        </w:trPr>
        <w:tc>
          <w:tcPr>
            <w:tcW w:w="1540" w:type="dxa"/>
            <w:noWrap/>
            <w:hideMark/>
          </w:tcPr>
          <w:p w14:paraId="30E4ADF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8b</w:t>
            </w:r>
          </w:p>
        </w:tc>
        <w:tc>
          <w:tcPr>
            <w:tcW w:w="1541" w:type="dxa"/>
            <w:noWrap/>
            <w:hideMark/>
          </w:tcPr>
          <w:p w14:paraId="4FF1E8F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0E83339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DA065BF" w14:textId="31FD406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ECF275F" w14:textId="654CCA49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1E6F2A5" w14:textId="1EC0C94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526F876" w14:textId="2268F25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1A4EB48C" w14:textId="499052C8" w:rsidTr="005114EE">
        <w:trPr>
          <w:trHeight w:val="300"/>
        </w:trPr>
        <w:tc>
          <w:tcPr>
            <w:tcW w:w="1540" w:type="dxa"/>
            <w:noWrap/>
            <w:hideMark/>
          </w:tcPr>
          <w:p w14:paraId="7CE7300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06b cluster</w:t>
            </w:r>
          </w:p>
        </w:tc>
        <w:tc>
          <w:tcPr>
            <w:tcW w:w="1541" w:type="dxa"/>
            <w:noWrap/>
            <w:hideMark/>
          </w:tcPr>
          <w:p w14:paraId="4C2B9D5E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617" w:type="dxa"/>
            <w:noWrap/>
            <w:hideMark/>
          </w:tcPr>
          <w:p w14:paraId="40410AF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93357B7" w14:textId="3D14838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BD614D3" w14:textId="4DF950C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FD6D0C5" w14:textId="1223014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0C4B05A" w14:textId="2F24FAB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6930FCC5" w14:textId="0EF387D1" w:rsidTr="005114EE">
        <w:trPr>
          <w:trHeight w:val="300"/>
        </w:trPr>
        <w:tc>
          <w:tcPr>
            <w:tcW w:w="1540" w:type="dxa"/>
            <w:noWrap/>
            <w:hideMark/>
          </w:tcPr>
          <w:p w14:paraId="58711A4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0609F13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467748C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FC18926" w14:textId="52B8A3D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4ED8E9C" w14:textId="709C983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A47A7B1" w14:textId="027425A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FAE1C2B" w14:textId="38B44BC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055CD250" w14:textId="20163573" w:rsidTr="005114EE">
        <w:trPr>
          <w:trHeight w:val="300"/>
        </w:trPr>
        <w:tc>
          <w:tcPr>
            <w:tcW w:w="1540" w:type="dxa"/>
            <w:noWrap/>
            <w:hideMark/>
          </w:tcPr>
          <w:p w14:paraId="175E0E0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0E4CCAB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3309430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C0226A3" w14:textId="142BB14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56919373" w14:textId="404BEB6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858AAC5" w14:textId="3CD42A8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F0D38B9" w14:textId="77CAE0D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1293A76A" w14:textId="35645BC9" w:rsidTr="005114EE">
        <w:trPr>
          <w:trHeight w:val="300"/>
        </w:trPr>
        <w:tc>
          <w:tcPr>
            <w:tcW w:w="1540" w:type="dxa"/>
            <w:noWrap/>
            <w:hideMark/>
          </w:tcPr>
          <w:p w14:paraId="54FD031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541" w:type="dxa"/>
            <w:noWrap/>
            <w:hideMark/>
          </w:tcPr>
          <w:p w14:paraId="096C031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0FBE4CC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5BC065A" w14:textId="4095DAF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E887974" w14:textId="428953F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09A0718" w14:textId="326FD70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621EB75" w14:textId="3D2054A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2FFC51F6" w14:textId="5354860C" w:rsidTr="005114EE">
        <w:trPr>
          <w:trHeight w:val="300"/>
        </w:trPr>
        <w:tc>
          <w:tcPr>
            <w:tcW w:w="1540" w:type="dxa"/>
            <w:noWrap/>
            <w:hideMark/>
          </w:tcPr>
          <w:p w14:paraId="458A476D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541" w:type="dxa"/>
            <w:noWrap/>
            <w:hideMark/>
          </w:tcPr>
          <w:p w14:paraId="64E30A1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7507315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8470ACB" w14:textId="5DC566F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D779DD9" w14:textId="29673C0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066DF5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CA76475" w14:textId="09619B9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5037BD9C" w14:textId="44F5948B" w:rsidTr="005114EE">
        <w:trPr>
          <w:trHeight w:val="300"/>
        </w:trPr>
        <w:tc>
          <w:tcPr>
            <w:tcW w:w="1540" w:type="dxa"/>
            <w:noWrap/>
            <w:hideMark/>
          </w:tcPr>
          <w:p w14:paraId="7DE11A5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29</w:t>
            </w:r>
          </w:p>
        </w:tc>
        <w:tc>
          <w:tcPr>
            <w:tcW w:w="1541" w:type="dxa"/>
            <w:noWrap/>
            <w:hideMark/>
          </w:tcPr>
          <w:p w14:paraId="3FBB67F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1391821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F9C89DD" w14:textId="4007155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5AE8A7F" w14:textId="7876470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26B33BB" w14:textId="3F7AB84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1C506A3F" w14:textId="186FF2A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1BCBDCB9" w14:textId="1DC2D162" w:rsidTr="005114EE">
        <w:trPr>
          <w:trHeight w:val="300"/>
        </w:trPr>
        <w:tc>
          <w:tcPr>
            <w:tcW w:w="1540" w:type="dxa"/>
            <w:noWrap/>
            <w:hideMark/>
          </w:tcPr>
          <w:p w14:paraId="0571F80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004586D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06523BC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DB3E927" w14:textId="77954C1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AFA7E36" w14:textId="6C8F049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E56F73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55E7650E" w14:textId="009A4E1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3E821A3D" w14:textId="463524C4" w:rsidTr="005114EE">
        <w:trPr>
          <w:trHeight w:val="300"/>
        </w:trPr>
        <w:tc>
          <w:tcPr>
            <w:tcW w:w="1540" w:type="dxa"/>
            <w:noWrap/>
            <w:hideMark/>
          </w:tcPr>
          <w:p w14:paraId="76DF531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7084C2D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303363A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68E01D9" w14:textId="242AF92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AB2CBDE" w14:textId="45B0389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0BC21F5" w14:textId="3F006D2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FD04A57" w14:textId="5D40C1F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480E77BF" w14:textId="1ECACD56" w:rsidTr="005114EE">
        <w:trPr>
          <w:trHeight w:val="300"/>
        </w:trPr>
        <w:tc>
          <w:tcPr>
            <w:tcW w:w="1540" w:type="dxa"/>
            <w:noWrap/>
            <w:hideMark/>
          </w:tcPr>
          <w:p w14:paraId="20356E9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3CDFE42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743FA0F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3730EFF" w14:textId="758C92B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74BA5E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9D13F3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5340C0B" w14:textId="5F18145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6D04D811" w14:textId="6F85F041" w:rsidTr="005114EE">
        <w:trPr>
          <w:trHeight w:val="300"/>
        </w:trPr>
        <w:tc>
          <w:tcPr>
            <w:tcW w:w="1540" w:type="dxa"/>
            <w:noWrap/>
            <w:hideMark/>
          </w:tcPr>
          <w:p w14:paraId="6E14C2C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2D808DA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37C71F3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AF8824E" w14:textId="090E6A7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BF0EF78" w14:textId="147734E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75F10BE" w14:textId="0E68008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05EF2EA" w14:textId="185EF9A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7C6B3101" w14:textId="1FA1EEC0" w:rsidTr="005114EE">
        <w:trPr>
          <w:trHeight w:val="300"/>
        </w:trPr>
        <w:tc>
          <w:tcPr>
            <w:tcW w:w="1540" w:type="dxa"/>
            <w:noWrap/>
            <w:hideMark/>
          </w:tcPr>
          <w:p w14:paraId="6DE1FDA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11CC1AA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5E263FD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83A25B9" w14:textId="4AD7717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90B70B2" w14:textId="3C3518B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3875108" w14:textId="46E91DF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250F9CB" w14:textId="0E9B4C7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24931A3D" w14:textId="727D6452" w:rsidTr="005114EE">
        <w:trPr>
          <w:trHeight w:val="300"/>
        </w:trPr>
        <w:tc>
          <w:tcPr>
            <w:tcW w:w="1540" w:type="dxa"/>
            <w:noWrap/>
            <w:hideMark/>
          </w:tcPr>
          <w:p w14:paraId="3743EBC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43B8E0D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2697B1F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17334C6" w14:textId="2CE5FC3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03E833D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111C27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F7E9214" w14:textId="3F0B56E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58E36773" w14:textId="6308F152" w:rsidTr="005114EE">
        <w:trPr>
          <w:trHeight w:val="300"/>
        </w:trPr>
        <w:tc>
          <w:tcPr>
            <w:tcW w:w="1540" w:type="dxa"/>
            <w:noWrap/>
            <w:hideMark/>
          </w:tcPr>
          <w:p w14:paraId="3A6250E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6</w:t>
            </w:r>
          </w:p>
        </w:tc>
        <w:tc>
          <w:tcPr>
            <w:tcW w:w="1541" w:type="dxa"/>
            <w:noWrap/>
            <w:hideMark/>
          </w:tcPr>
          <w:p w14:paraId="68C6975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25A8D44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53FE03F" w14:textId="26FA618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53E3BF9" w14:textId="5C0146E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FF9C4CE" w14:textId="782EC41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91EB964" w14:textId="76D2175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562A0A77" w14:textId="00581E79" w:rsidTr="005114EE">
        <w:trPr>
          <w:trHeight w:val="300"/>
        </w:trPr>
        <w:tc>
          <w:tcPr>
            <w:tcW w:w="1540" w:type="dxa"/>
            <w:noWrap/>
            <w:hideMark/>
          </w:tcPr>
          <w:p w14:paraId="27049C9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76F72ED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03CC782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9C84CB2" w14:textId="1C33DC1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496F9AF" w14:textId="3B93DBB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17AC5D1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F95B750" w14:textId="22E3C94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79181F6B" w14:textId="5BC848C9" w:rsidTr="005114EE">
        <w:trPr>
          <w:trHeight w:val="300"/>
        </w:trPr>
        <w:tc>
          <w:tcPr>
            <w:tcW w:w="1540" w:type="dxa"/>
            <w:noWrap/>
            <w:hideMark/>
          </w:tcPr>
          <w:p w14:paraId="25E06E1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1</w:t>
            </w:r>
          </w:p>
        </w:tc>
        <w:tc>
          <w:tcPr>
            <w:tcW w:w="1541" w:type="dxa"/>
            <w:noWrap/>
            <w:hideMark/>
          </w:tcPr>
          <w:p w14:paraId="2DEB5F2A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39AE91B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08B9877" w14:textId="4242671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C311E54" w14:textId="640130E9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82AFB62" w14:textId="3526D91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D9D2308" w14:textId="74D5A2A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6E9A9EE7" w14:textId="40E3D5C7" w:rsidTr="005114EE">
        <w:trPr>
          <w:trHeight w:val="300"/>
        </w:trPr>
        <w:tc>
          <w:tcPr>
            <w:tcW w:w="1540" w:type="dxa"/>
            <w:noWrap/>
            <w:hideMark/>
          </w:tcPr>
          <w:p w14:paraId="2D7A503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48635F9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2757CE8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D389D9B" w14:textId="683877E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0AEEF0A" w14:textId="1CBE52D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0314F26" w14:textId="50C328F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7F8D1A77" w14:textId="42CE59F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7D79EF0A" w14:textId="3C46D15B" w:rsidTr="005114EE">
        <w:trPr>
          <w:trHeight w:val="300"/>
        </w:trPr>
        <w:tc>
          <w:tcPr>
            <w:tcW w:w="1540" w:type="dxa"/>
            <w:noWrap/>
            <w:hideMark/>
          </w:tcPr>
          <w:p w14:paraId="3CCEF4E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6A96652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26B4B46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38D1211" w14:textId="4AE53A0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9AB66D0" w14:textId="4C7C765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08D4837" w14:textId="2B50D499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3DA7524" w14:textId="015DCBC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3A42F5B6" w14:textId="0B75FB96" w:rsidTr="005114EE">
        <w:trPr>
          <w:trHeight w:val="300"/>
        </w:trPr>
        <w:tc>
          <w:tcPr>
            <w:tcW w:w="1540" w:type="dxa"/>
            <w:noWrap/>
            <w:hideMark/>
          </w:tcPr>
          <w:p w14:paraId="49D45D1A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24a</w:t>
            </w:r>
          </w:p>
        </w:tc>
        <w:tc>
          <w:tcPr>
            <w:tcW w:w="1541" w:type="dxa"/>
            <w:noWrap/>
            <w:hideMark/>
          </w:tcPr>
          <w:p w14:paraId="73047BB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617" w:type="dxa"/>
            <w:noWrap/>
            <w:hideMark/>
          </w:tcPr>
          <w:p w14:paraId="0E0A3FE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1E370DD" w14:textId="0E0942D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B8803B6" w14:textId="1A9F58F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62EC7E6" w14:textId="6A082A5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8415EB1" w14:textId="4A3CD40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57903C2A" w14:textId="5C59011B" w:rsidTr="005114EE">
        <w:trPr>
          <w:trHeight w:val="300"/>
        </w:trPr>
        <w:tc>
          <w:tcPr>
            <w:tcW w:w="1540" w:type="dxa"/>
            <w:noWrap/>
            <w:hideMark/>
          </w:tcPr>
          <w:p w14:paraId="35D90AB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885-5p</w:t>
            </w:r>
          </w:p>
        </w:tc>
        <w:tc>
          <w:tcPr>
            <w:tcW w:w="1541" w:type="dxa"/>
            <w:noWrap/>
            <w:hideMark/>
          </w:tcPr>
          <w:p w14:paraId="627C6F1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617" w:type="dxa"/>
            <w:noWrap/>
            <w:hideMark/>
          </w:tcPr>
          <w:p w14:paraId="5ABE74B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F715167" w14:textId="1029F2A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7D92222" w14:textId="5DD4D3F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78A6144" w14:textId="1E5F256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D8C56BA" w14:textId="065F0E2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683BDE57" w14:textId="68B22F42" w:rsidTr="005114EE">
        <w:trPr>
          <w:trHeight w:val="300"/>
        </w:trPr>
        <w:tc>
          <w:tcPr>
            <w:tcW w:w="1540" w:type="dxa"/>
            <w:noWrap/>
            <w:hideMark/>
          </w:tcPr>
          <w:p w14:paraId="5360ED2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9c</w:t>
            </w:r>
          </w:p>
        </w:tc>
        <w:tc>
          <w:tcPr>
            <w:tcW w:w="1541" w:type="dxa"/>
            <w:noWrap/>
            <w:hideMark/>
          </w:tcPr>
          <w:p w14:paraId="4875C49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617" w:type="dxa"/>
            <w:noWrap/>
            <w:hideMark/>
          </w:tcPr>
          <w:p w14:paraId="6904624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DE1C006" w14:textId="33A35B7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3601B1E" w14:textId="48D4042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B493E12" w14:textId="564CD01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16CBD8FC" w14:textId="07AE898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1E8BDE89" w14:textId="530CBDC8" w:rsidTr="005114EE">
        <w:trPr>
          <w:trHeight w:val="300"/>
        </w:trPr>
        <w:tc>
          <w:tcPr>
            <w:tcW w:w="1540" w:type="dxa"/>
            <w:noWrap/>
            <w:hideMark/>
          </w:tcPr>
          <w:p w14:paraId="5BCD9C8D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79FBAB1B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617" w:type="dxa"/>
            <w:noWrap/>
            <w:hideMark/>
          </w:tcPr>
          <w:p w14:paraId="46E01B8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5A90A27" w14:textId="7A4AA8E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BC3B819" w14:textId="08AFC46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EE5F968" w14:textId="6586B9E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AD9938D" w14:textId="4DDE7DC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2BC5290B" w14:textId="77777777" w:rsidR="009F0058" w:rsidRDefault="009F0058" w:rsidP="00043C01">
      <w:pPr>
        <w:jc w:val="center"/>
      </w:pPr>
    </w:p>
    <w:p w14:paraId="46EC90B0" w14:textId="7C777BD6" w:rsidR="009F0058" w:rsidRDefault="009F0058" w:rsidP="00043C01">
      <w:pPr>
        <w:jc w:val="center"/>
      </w:pPr>
      <w:r>
        <w:t>7</w:t>
      </w:r>
    </w:p>
    <w:p w14:paraId="5CF7F208" w14:textId="77777777" w:rsidR="000230C7" w:rsidRDefault="000230C7" w:rsidP="00043C01">
      <w:pPr>
        <w:jc w:val="center"/>
      </w:pPr>
    </w:p>
    <w:p w14:paraId="205FC3AE" w14:textId="77777777" w:rsidR="000230C7" w:rsidRDefault="000230C7" w:rsidP="00043C01">
      <w:pPr>
        <w:jc w:val="center"/>
      </w:pPr>
    </w:p>
    <w:p w14:paraId="188AA88B" w14:textId="77777777" w:rsidR="000230C7" w:rsidRDefault="000230C7" w:rsidP="00043C01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40"/>
        <w:gridCol w:w="1541"/>
        <w:gridCol w:w="1617"/>
        <w:gridCol w:w="1163"/>
        <w:gridCol w:w="1163"/>
        <w:gridCol w:w="1163"/>
        <w:gridCol w:w="1163"/>
      </w:tblGrid>
      <w:tr w:rsidR="000230C7" w:rsidRPr="009F0058" w14:paraId="7E8AFDF8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F33391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41" w:type="dxa"/>
            <w:noWrap/>
            <w:hideMark/>
          </w:tcPr>
          <w:p w14:paraId="3B21A3D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17" w:type="dxa"/>
            <w:noWrap/>
            <w:hideMark/>
          </w:tcPr>
          <w:p w14:paraId="14970DF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163" w:type="dxa"/>
          </w:tcPr>
          <w:p w14:paraId="0200035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63" w:type="dxa"/>
          </w:tcPr>
          <w:p w14:paraId="558DF4E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63" w:type="dxa"/>
          </w:tcPr>
          <w:p w14:paraId="41FA28C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63" w:type="dxa"/>
          </w:tcPr>
          <w:p w14:paraId="34FA39D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0230C7" w:rsidRPr="009F0058" w14:paraId="4015F590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353E0AC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541" w:type="dxa"/>
            <w:noWrap/>
            <w:hideMark/>
          </w:tcPr>
          <w:p w14:paraId="282F6B1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617" w:type="dxa"/>
            <w:noWrap/>
            <w:hideMark/>
          </w:tcPr>
          <w:p w14:paraId="3E2C87E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D65AED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0F20BE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0BEAE6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E355BF7" w14:textId="77777777" w:rsidR="000230C7" w:rsidRPr="009F0058" w:rsidRDefault="000230C7" w:rsidP="008844C6">
            <w:pPr>
              <w:tabs>
                <w:tab w:val="left" w:pos="714"/>
              </w:tabs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704A47C3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57A5F3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R</w:t>
            </w:r>
          </w:p>
        </w:tc>
        <w:tc>
          <w:tcPr>
            <w:tcW w:w="1541" w:type="dxa"/>
            <w:noWrap/>
            <w:hideMark/>
          </w:tcPr>
          <w:p w14:paraId="62A2B86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617" w:type="dxa"/>
            <w:noWrap/>
            <w:hideMark/>
          </w:tcPr>
          <w:p w14:paraId="178882C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6B0E242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188E8CF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2FC1D53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A1C71E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</w:tr>
      <w:tr w:rsidR="000230C7" w:rsidRPr="009F0058" w14:paraId="636185E7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6CB0016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3733503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46985E6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E6AD09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2D100A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712F1A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CCDEF4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5A9B6490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F5AEC9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4E328E5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617" w:type="dxa"/>
            <w:noWrap/>
            <w:hideMark/>
          </w:tcPr>
          <w:p w14:paraId="048B1EE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82E784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9CA657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4A335E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4570D0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4A9A09D6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166DC9C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0CE356A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617" w:type="dxa"/>
            <w:noWrap/>
            <w:hideMark/>
          </w:tcPr>
          <w:p w14:paraId="087FF95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08D730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3D83512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71CDFF9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06D23DD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</w:tr>
      <w:tr w:rsidR="000230C7" w:rsidRPr="009F0058" w14:paraId="19E1CDDD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1278363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28C42C1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1</w:t>
            </w:r>
          </w:p>
        </w:tc>
        <w:tc>
          <w:tcPr>
            <w:tcW w:w="1617" w:type="dxa"/>
            <w:noWrap/>
            <w:hideMark/>
          </w:tcPr>
          <w:p w14:paraId="08DCB8A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6A515B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63F040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A89F4E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2986226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025574A7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6A35CF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541" w:type="dxa"/>
            <w:noWrap/>
            <w:hideMark/>
          </w:tcPr>
          <w:p w14:paraId="44326D1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617" w:type="dxa"/>
            <w:noWrap/>
            <w:hideMark/>
          </w:tcPr>
          <w:p w14:paraId="5D8FBA6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DEF2AA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B453B9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A0AE1F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E8AEA9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3B5E4D2D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368D21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1</w:t>
            </w:r>
          </w:p>
        </w:tc>
        <w:tc>
          <w:tcPr>
            <w:tcW w:w="1541" w:type="dxa"/>
            <w:noWrap/>
            <w:hideMark/>
          </w:tcPr>
          <w:p w14:paraId="075037F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2B7EC78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9B981F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CBC17E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6EEE39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59D374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5616AF91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BC37B8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541" w:type="dxa"/>
            <w:noWrap/>
            <w:hideMark/>
          </w:tcPr>
          <w:p w14:paraId="0566F57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617" w:type="dxa"/>
            <w:noWrap/>
            <w:hideMark/>
          </w:tcPr>
          <w:p w14:paraId="59E4712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BD606F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CD5053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337167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366494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4A90D0B8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3F5A280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541" w:type="dxa"/>
            <w:noWrap/>
            <w:hideMark/>
          </w:tcPr>
          <w:p w14:paraId="00BEE3B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617" w:type="dxa"/>
            <w:noWrap/>
            <w:hideMark/>
          </w:tcPr>
          <w:p w14:paraId="3632ECC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AB1529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FBA9C8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5131AC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18F6AE7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5A561EEA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30A3FE7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541" w:type="dxa"/>
            <w:noWrap/>
            <w:hideMark/>
          </w:tcPr>
          <w:p w14:paraId="1E66942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604E12A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E2E67E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554336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A45ACC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E01E90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27A86C5A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34ECE1A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541" w:type="dxa"/>
            <w:noWrap/>
            <w:hideMark/>
          </w:tcPr>
          <w:p w14:paraId="7E98C98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467863C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398055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A11716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A379ED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2D5303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02F4E30C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3518A8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541" w:type="dxa"/>
            <w:noWrap/>
            <w:hideMark/>
          </w:tcPr>
          <w:p w14:paraId="6A3BD14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13D87D2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345B19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3BA835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54E3F5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5E1653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0B147ADD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7B704B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541" w:type="dxa"/>
            <w:noWrap/>
            <w:hideMark/>
          </w:tcPr>
          <w:p w14:paraId="133C097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G1/S progression</w:t>
            </w:r>
          </w:p>
        </w:tc>
        <w:tc>
          <w:tcPr>
            <w:tcW w:w="1617" w:type="dxa"/>
            <w:noWrap/>
            <w:hideMark/>
          </w:tcPr>
          <w:p w14:paraId="0144F5A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D914F9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AA81BD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E4177C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09CD14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1F97EB21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BBA385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541" w:type="dxa"/>
            <w:noWrap/>
            <w:hideMark/>
          </w:tcPr>
          <w:p w14:paraId="22113DF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617" w:type="dxa"/>
            <w:noWrap/>
            <w:hideMark/>
          </w:tcPr>
          <w:p w14:paraId="0A8257E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5736E2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856505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25623C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DA860D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42DA6E05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2240E5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541" w:type="dxa"/>
            <w:noWrap/>
            <w:hideMark/>
          </w:tcPr>
          <w:p w14:paraId="5C4789D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G1/S progression</w:t>
            </w:r>
          </w:p>
        </w:tc>
        <w:tc>
          <w:tcPr>
            <w:tcW w:w="1617" w:type="dxa"/>
            <w:noWrap/>
            <w:hideMark/>
          </w:tcPr>
          <w:p w14:paraId="3F7F82E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9CCA4B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AD6E18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097FAD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17E3C4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242A1B1C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50BB840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4</w:t>
            </w:r>
          </w:p>
        </w:tc>
        <w:tc>
          <w:tcPr>
            <w:tcW w:w="1541" w:type="dxa"/>
            <w:noWrap/>
            <w:hideMark/>
          </w:tcPr>
          <w:p w14:paraId="44C565C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617" w:type="dxa"/>
            <w:noWrap/>
            <w:hideMark/>
          </w:tcPr>
          <w:p w14:paraId="63DD42B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A55BA7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5DEC8A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EC4D10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F9437B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278152EB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7E5EBA7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38</w:t>
            </w:r>
          </w:p>
        </w:tc>
        <w:tc>
          <w:tcPr>
            <w:tcW w:w="1541" w:type="dxa"/>
            <w:noWrap/>
            <w:hideMark/>
          </w:tcPr>
          <w:p w14:paraId="13254BE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617" w:type="dxa"/>
            <w:noWrap/>
            <w:hideMark/>
          </w:tcPr>
          <w:p w14:paraId="18DD34A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93AE2A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316330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5AF7D7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86CF86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39C4E85E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756C54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7-3p</w:t>
            </w:r>
          </w:p>
        </w:tc>
        <w:tc>
          <w:tcPr>
            <w:tcW w:w="1541" w:type="dxa"/>
            <w:noWrap/>
            <w:hideMark/>
          </w:tcPr>
          <w:p w14:paraId="46DA3E2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3D90564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54BE83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C1980A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969FA6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21B8634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60A368C5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52132E9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8b</w:t>
            </w:r>
          </w:p>
        </w:tc>
        <w:tc>
          <w:tcPr>
            <w:tcW w:w="1541" w:type="dxa"/>
            <w:noWrap/>
            <w:hideMark/>
          </w:tcPr>
          <w:p w14:paraId="44F066B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55A2972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98ED23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722A62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74BEAE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6803CA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345B25BE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77F73DC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06b cluster</w:t>
            </w:r>
          </w:p>
        </w:tc>
        <w:tc>
          <w:tcPr>
            <w:tcW w:w="1541" w:type="dxa"/>
            <w:noWrap/>
            <w:hideMark/>
          </w:tcPr>
          <w:p w14:paraId="630B0BC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617" w:type="dxa"/>
            <w:noWrap/>
            <w:hideMark/>
          </w:tcPr>
          <w:p w14:paraId="39CFF2E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9A6CD2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F1847D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188459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53E286D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74054FD6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7C3C2B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1C12A8E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12E64A0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7B303E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9A8829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0A6A90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4AE768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1D1DBD12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AD4B33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1CEB086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7FAD908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08EB80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E37B44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A0C9ED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135EEF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36B44675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18EB239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541" w:type="dxa"/>
            <w:noWrap/>
            <w:hideMark/>
          </w:tcPr>
          <w:p w14:paraId="0FC25A9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2E190AF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1C5CE7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C8D876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C91AAF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B592A3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32930084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3CFFDA3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541" w:type="dxa"/>
            <w:noWrap/>
            <w:hideMark/>
          </w:tcPr>
          <w:p w14:paraId="3E64009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1D76B38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DD2681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BEFDB4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BBAF63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E83D51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1654100F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4C87990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29</w:t>
            </w:r>
          </w:p>
        </w:tc>
        <w:tc>
          <w:tcPr>
            <w:tcW w:w="1541" w:type="dxa"/>
            <w:noWrap/>
            <w:hideMark/>
          </w:tcPr>
          <w:p w14:paraId="0906698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560C0F0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7AA54D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C85A44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DFB3DE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A81F2F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171EC0EE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31F8C6B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2FED692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41E8AA6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5DD2C9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103B50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643CAA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51C1E94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50440424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11DC1B2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440AF6A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73A4F05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9A5B9C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5D52F1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E7B208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49B98D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1DEB871E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5C5FB93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5F51282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477F453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88EA33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1318988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1A120C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0D735E0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5D0DE41A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6FAB496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192D28B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748035B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599BEF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640E68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2D86AD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3876A8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4CA8D1EB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78F4A25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5C04EF3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44593A4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E1DFCA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F726F5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426C3F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E3970C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4E7B53C6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38A0AB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61CA39B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2614170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BC3B48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DF1116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4359A8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0775D50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455B0615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6C49BD0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lastRenderedPageBreak/>
              <w:t>miR-16</w:t>
            </w:r>
          </w:p>
        </w:tc>
        <w:tc>
          <w:tcPr>
            <w:tcW w:w="1541" w:type="dxa"/>
            <w:noWrap/>
            <w:hideMark/>
          </w:tcPr>
          <w:p w14:paraId="63E5972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79E566E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0A95F5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CBA97A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D585A1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185640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4FB64BE9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50052D8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71B1062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2F4541F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F012F4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B804CC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40E43C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724B598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6094A959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1F8B089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1</w:t>
            </w:r>
          </w:p>
        </w:tc>
        <w:tc>
          <w:tcPr>
            <w:tcW w:w="1541" w:type="dxa"/>
            <w:noWrap/>
            <w:hideMark/>
          </w:tcPr>
          <w:p w14:paraId="33D4F4E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0BC4F5C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E167AD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F72400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D0F047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42A29D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439C8F40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42319FA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04C6F88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603A111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EAF61D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949934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6A3F5A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B136F2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2899C3AE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683060C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22FE1DB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09C6EAB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F285F2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AD6423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8B8026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64177B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47A7C095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DF49FC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24a</w:t>
            </w:r>
          </w:p>
        </w:tc>
        <w:tc>
          <w:tcPr>
            <w:tcW w:w="1541" w:type="dxa"/>
            <w:noWrap/>
            <w:hideMark/>
          </w:tcPr>
          <w:p w14:paraId="1CA2B6F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617" w:type="dxa"/>
            <w:noWrap/>
            <w:hideMark/>
          </w:tcPr>
          <w:p w14:paraId="2952E10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B8E95B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581269B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56E826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0B8D52A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37433B5D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993E2A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885-5p</w:t>
            </w:r>
          </w:p>
        </w:tc>
        <w:tc>
          <w:tcPr>
            <w:tcW w:w="1541" w:type="dxa"/>
            <w:noWrap/>
            <w:hideMark/>
          </w:tcPr>
          <w:p w14:paraId="096B084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617" w:type="dxa"/>
            <w:noWrap/>
            <w:hideMark/>
          </w:tcPr>
          <w:p w14:paraId="6A2A071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95F52D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8F9557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04FECB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5396E2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3F8E0B1F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94921F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9c</w:t>
            </w:r>
          </w:p>
        </w:tc>
        <w:tc>
          <w:tcPr>
            <w:tcW w:w="1541" w:type="dxa"/>
            <w:noWrap/>
            <w:hideMark/>
          </w:tcPr>
          <w:p w14:paraId="75AA0AD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617" w:type="dxa"/>
            <w:noWrap/>
            <w:hideMark/>
          </w:tcPr>
          <w:p w14:paraId="176F378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0B1B99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D28B7C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E1E5D4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DED316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7A9C8B53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474D8D1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052A634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617" w:type="dxa"/>
            <w:noWrap/>
            <w:hideMark/>
          </w:tcPr>
          <w:p w14:paraId="462E7B6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041AAA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23CF9B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845105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C91A60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6FC261EA" w14:textId="77777777" w:rsidR="000230C7" w:rsidRDefault="000230C7" w:rsidP="00043C01">
      <w:pPr>
        <w:jc w:val="center"/>
      </w:pPr>
    </w:p>
    <w:p w14:paraId="60E38E39" w14:textId="77777777" w:rsidR="004C4675" w:rsidRDefault="004C4675" w:rsidP="00043C01">
      <w:pPr>
        <w:jc w:val="center"/>
      </w:pPr>
    </w:p>
    <w:p w14:paraId="493D7EED" w14:textId="77777777" w:rsidR="009F0058" w:rsidRDefault="009F0058" w:rsidP="00043C01">
      <w:pPr>
        <w:jc w:val="center"/>
      </w:pPr>
    </w:p>
    <w:p w14:paraId="5FB7B574" w14:textId="25B91EC6" w:rsidR="009F0058" w:rsidRDefault="009F0058" w:rsidP="00043C01">
      <w:pPr>
        <w:jc w:val="center"/>
      </w:pPr>
      <w:r>
        <w:t>8</w:t>
      </w:r>
    </w:p>
    <w:tbl>
      <w:tblPr>
        <w:tblStyle w:val="TableGrid"/>
        <w:tblW w:w="8572" w:type="dxa"/>
        <w:tblLook w:val="04A0" w:firstRow="1" w:lastRow="0" w:firstColumn="1" w:lastColumn="0" w:noHBand="0" w:noVBand="1"/>
      </w:tblPr>
      <w:tblGrid>
        <w:gridCol w:w="1829"/>
        <w:gridCol w:w="1298"/>
        <w:gridCol w:w="1089"/>
        <w:gridCol w:w="1089"/>
        <w:gridCol w:w="1089"/>
        <w:gridCol w:w="1089"/>
        <w:gridCol w:w="1089"/>
      </w:tblGrid>
      <w:tr w:rsidR="005114EE" w:rsidRPr="0032261A" w14:paraId="56FF90E6" w14:textId="1248284C" w:rsidTr="005114EE">
        <w:trPr>
          <w:trHeight w:val="300"/>
        </w:trPr>
        <w:tc>
          <w:tcPr>
            <w:tcW w:w="1829" w:type="dxa"/>
            <w:noWrap/>
            <w:hideMark/>
          </w:tcPr>
          <w:p w14:paraId="0F39D176" w14:textId="77777777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98" w:type="dxa"/>
            <w:noWrap/>
            <w:hideMark/>
          </w:tcPr>
          <w:p w14:paraId="382563F3" w14:textId="77777777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0D783114" w14:textId="77777777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30330D10" w14:textId="40A07798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7047097B" w14:textId="6718D097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753EAB38" w14:textId="3E0730E9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003B8BB8" w14:textId="34EC1E61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0230C7" w:rsidRPr="0032261A" w14:paraId="07F1B265" w14:textId="39FE61D0" w:rsidTr="005114EE">
        <w:trPr>
          <w:trHeight w:val="300"/>
        </w:trPr>
        <w:tc>
          <w:tcPr>
            <w:tcW w:w="1829" w:type="dxa"/>
            <w:noWrap/>
            <w:hideMark/>
          </w:tcPr>
          <w:p w14:paraId="2566B01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FAS-L</w:t>
            </w:r>
          </w:p>
        </w:tc>
        <w:tc>
          <w:tcPr>
            <w:tcW w:w="1298" w:type="dxa"/>
            <w:noWrap/>
            <w:hideMark/>
          </w:tcPr>
          <w:p w14:paraId="6F7DD80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FAS-R</w:t>
            </w:r>
          </w:p>
        </w:tc>
        <w:tc>
          <w:tcPr>
            <w:tcW w:w="1089" w:type="dxa"/>
            <w:noWrap/>
            <w:hideMark/>
          </w:tcPr>
          <w:p w14:paraId="49D4E8B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BCB0F7" w14:textId="575F650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8F101A" w14:textId="1FD512E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FB465F" w14:textId="5C9B9F4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C7943C" w14:textId="68888CE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754AD1FC" w14:textId="491FF63C" w:rsidTr="005114EE">
        <w:trPr>
          <w:trHeight w:val="300"/>
        </w:trPr>
        <w:tc>
          <w:tcPr>
            <w:tcW w:w="1829" w:type="dxa"/>
            <w:noWrap/>
            <w:hideMark/>
          </w:tcPr>
          <w:p w14:paraId="5E55795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FAS-R</w:t>
            </w:r>
          </w:p>
        </w:tc>
        <w:tc>
          <w:tcPr>
            <w:tcW w:w="1298" w:type="dxa"/>
            <w:noWrap/>
            <w:hideMark/>
          </w:tcPr>
          <w:p w14:paraId="101D2F1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FADD</w:t>
            </w:r>
          </w:p>
        </w:tc>
        <w:tc>
          <w:tcPr>
            <w:tcW w:w="1089" w:type="dxa"/>
            <w:noWrap/>
            <w:hideMark/>
          </w:tcPr>
          <w:p w14:paraId="4AA3499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9F7C4BA" w14:textId="01B4635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95CC0B" w14:textId="4C41EFF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363C9A" w14:textId="593A496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DBFD3DC" w14:textId="5991B05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436E7DEE" w14:textId="5C78EB17" w:rsidTr="005114EE">
        <w:trPr>
          <w:trHeight w:val="300"/>
        </w:trPr>
        <w:tc>
          <w:tcPr>
            <w:tcW w:w="1829" w:type="dxa"/>
            <w:noWrap/>
            <w:hideMark/>
          </w:tcPr>
          <w:p w14:paraId="5266B03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FADD</w:t>
            </w:r>
          </w:p>
        </w:tc>
        <w:tc>
          <w:tcPr>
            <w:tcW w:w="1298" w:type="dxa"/>
            <w:noWrap/>
            <w:hideMark/>
          </w:tcPr>
          <w:p w14:paraId="4883685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8</w:t>
            </w:r>
          </w:p>
        </w:tc>
        <w:tc>
          <w:tcPr>
            <w:tcW w:w="1089" w:type="dxa"/>
            <w:noWrap/>
            <w:hideMark/>
          </w:tcPr>
          <w:p w14:paraId="74462E6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D3356F" w14:textId="0053BC4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47066A1" w14:textId="189FD9B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DFB636" w14:textId="2C1EA96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5DFBD4" w14:textId="4526C53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62C68E82" w14:textId="076BDBC4" w:rsidTr="005114EE">
        <w:trPr>
          <w:trHeight w:val="300"/>
        </w:trPr>
        <w:tc>
          <w:tcPr>
            <w:tcW w:w="1829" w:type="dxa"/>
            <w:noWrap/>
            <w:hideMark/>
          </w:tcPr>
          <w:p w14:paraId="00E1F7F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8</w:t>
            </w:r>
          </w:p>
        </w:tc>
        <w:tc>
          <w:tcPr>
            <w:tcW w:w="1298" w:type="dxa"/>
            <w:noWrap/>
            <w:hideMark/>
          </w:tcPr>
          <w:p w14:paraId="77F1A24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1089" w:type="dxa"/>
            <w:noWrap/>
            <w:hideMark/>
          </w:tcPr>
          <w:p w14:paraId="0BEB73C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EF7C9B" w14:textId="2769AD3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CD6640" w14:textId="4437E34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FDA958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FA7B6D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464A98DE" w14:textId="73D705F9" w:rsidTr="005114EE">
        <w:trPr>
          <w:trHeight w:val="300"/>
        </w:trPr>
        <w:tc>
          <w:tcPr>
            <w:tcW w:w="1829" w:type="dxa"/>
            <w:noWrap/>
            <w:hideMark/>
          </w:tcPr>
          <w:p w14:paraId="765607E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8</w:t>
            </w:r>
          </w:p>
        </w:tc>
        <w:tc>
          <w:tcPr>
            <w:tcW w:w="1298" w:type="dxa"/>
            <w:noWrap/>
            <w:hideMark/>
          </w:tcPr>
          <w:p w14:paraId="5D7A6B0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7</w:t>
            </w:r>
          </w:p>
        </w:tc>
        <w:tc>
          <w:tcPr>
            <w:tcW w:w="1089" w:type="dxa"/>
            <w:noWrap/>
            <w:hideMark/>
          </w:tcPr>
          <w:p w14:paraId="3C69EA3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405E0D" w14:textId="2F17707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A3A4194" w14:textId="24810F7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B0D1440" w14:textId="2F554B4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FCE9937" w14:textId="7B6866A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7F00072C" w14:textId="3DC1319F" w:rsidTr="005114EE">
        <w:trPr>
          <w:trHeight w:val="300"/>
        </w:trPr>
        <w:tc>
          <w:tcPr>
            <w:tcW w:w="1829" w:type="dxa"/>
            <w:noWrap/>
            <w:hideMark/>
          </w:tcPr>
          <w:p w14:paraId="36D75D8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1298" w:type="dxa"/>
            <w:noWrap/>
            <w:hideMark/>
          </w:tcPr>
          <w:p w14:paraId="7F2BFEE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089" w:type="dxa"/>
            <w:noWrap/>
            <w:hideMark/>
          </w:tcPr>
          <w:p w14:paraId="55DF9FB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C9234E" w14:textId="5FF1689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3304DBE" w14:textId="063BBDC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7997236" w14:textId="7635B67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4BF461B" w14:textId="6F37242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03BA0296" w14:textId="6ED72318" w:rsidTr="005114EE">
        <w:trPr>
          <w:trHeight w:val="300"/>
        </w:trPr>
        <w:tc>
          <w:tcPr>
            <w:tcW w:w="1829" w:type="dxa"/>
            <w:noWrap/>
            <w:hideMark/>
          </w:tcPr>
          <w:p w14:paraId="3F202A4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7</w:t>
            </w:r>
          </w:p>
        </w:tc>
        <w:tc>
          <w:tcPr>
            <w:tcW w:w="1298" w:type="dxa"/>
            <w:noWrap/>
            <w:hideMark/>
          </w:tcPr>
          <w:p w14:paraId="5003CDF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089" w:type="dxa"/>
            <w:noWrap/>
            <w:hideMark/>
          </w:tcPr>
          <w:p w14:paraId="3D01A8E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8DDE671" w14:textId="1FFBF4C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193D75C" w14:textId="3CEC117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6A480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E5B1022" w14:textId="24D8C42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0B698C80" w14:textId="4D67CD08" w:rsidTr="005114EE">
        <w:trPr>
          <w:trHeight w:val="300"/>
        </w:trPr>
        <w:tc>
          <w:tcPr>
            <w:tcW w:w="1829" w:type="dxa"/>
            <w:noWrap/>
            <w:hideMark/>
          </w:tcPr>
          <w:p w14:paraId="1201E55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Excess Damage</w:t>
            </w:r>
          </w:p>
        </w:tc>
        <w:tc>
          <w:tcPr>
            <w:tcW w:w="1298" w:type="dxa"/>
            <w:noWrap/>
            <w:hideMark/>
          </w:tcPr>
          <w:p w14:paraId="6DC84B4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089" w:type="dxa"/>
            <w:noWrap/>
            <w:hideMark/>
          </w:tcPr>
          <w:p w14:paraId="37FD4C6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FE85FD7" w14:textId="1FEA393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56CE1F" w14:textId="47671FCE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31800E" w14:textId="05A6AF2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00A4BE3" w14:textId="1FFCD49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68CDA70C" w14:textId="7F326896" w:rsidTr="005114EE">
        <w:trPr>
          <w:trHeight w:val="300"/>
        </w:trPr>
        <w:tc>
          <w:tcPr>
            <w:tcW w:w="1829" w:type="dxa"/>
            <w:noWrap/>
            <w:hideMark/>
          </w:tcPr>
          <w:p w14:paraId="6B3FC5F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298" w:type="dxa"/>
            <w:noWrap/>
            <w:hideMark/>
          </w:tcPr>
          <w:p w14:paraId="089B83A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UMA</w:t>
            </w:r>
          </w:p>
        </w:tc>
        <w:tc>
          <w:tcPr>
            <w:tcW w:w="1089" w:type="dxa"/>
            <w:noWrap/>
            <w:hideMark/>
          </w:tcPr>
          <w:p w14:paraId="51168A8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1301482" w14:textId="28E33C1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73F0353" w14:textId="7CFDF75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BE32DF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5663C4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00BE7299" w14:textId="3E82F736" w:rsidTr="005114EE">
        <w:trPr>
          <w:trHeight w:val="300"/>
        </w:trPr>
        <w:tc>
          <w:tcPr>
            <w:tcW w:w="1829" w:type="dxa"/>
            <w:noWrap/>
            <w:hideMark/>
          </w:tcPr>
          <w:p w14:paraId="348E6C2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298" w:type="dxa"/>
            <w:noWrap/>
            <w:hideMark/>
          </w:tcPr>
          <w:p w14:paraId="56D8B4A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FAS-R</w:t>
            </w:r>
          </w:p>
        </w:tc>
        <w:tc>
          <w:tcPr>
            <w:tcW w:w="1089" w:type="dxa"/>
            <w:noWrap/>
            <w:hideMark/>
          </w:tcPr>
          <w:p w14:paraId="5296DD8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5716A9" w14:textId="0529FF0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E3C32E" w14:textId="4A248E2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152B573" w14:textId="6699570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D07C6A9" w14:textId="41750F1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68EFFC2A" w14:textId="14BB2180" w:rsidTr="005114EE">
        <w:trPr>
          <w:trHeight w:val="300"/>
        </w:trPr>
        <w:tc>
          <w:tcPr>
            <w:tcW w:w="1829" w:type="dxa"/>
            <w:noWrap/>
            <w:hideMark/>
          </w:tcPr>
          <w:p w14:paraId="253EFB2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298" w:type="dxa"/>
            <w:noWrap/>
            <w:hideMark/>
          </w:tcPr>
          <w:p w14:paraId="7C36AB8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NOXA</w:t>
            </w:r>
          </w:p>
        </w:tc>
        <w:tc>
          <w:tcPr>
            <w:tcW w:w="1089" w:type="dxa"/>
            <w:noWrap/>
            <w:hideMark/>
          </w:tcPr>
          <w:p w14:paraId="585FA95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7723C11" w14:textId="37297E4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4E2C7E1" w14:textId="776ECF4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00E617" w14:textId="2CC99E4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F880235" w14:textId="42D06B2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154CE422" w14:textId="46B0DADB" w:rsidTr="005114EE">
        <w:trPr>
          <w:trHeight w:val="300"/>
        </w:trPr>
        <w:tc>
          <w:tcPr>
            <w:tcW w:w="1829" w:type="dxa"/>
            <w:noWrap/>
            <w:hideMark/>
          </w:tcPr>
          <w:p w14:paraId="59A9D2B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298" w:type="dxa"/>
            <w:noWrap/>
            <w:hideMark/>
          </w:tcPr>
          <w:p w14:paraId="630683A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089" w:type="dxa"/>
            <w:noWrap/>
            <w:hideMark/>
          </w:tcPr>
          <w:p w14:paraId="0BF6C76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250E61" w14:textId="4DDED96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91E2163" w14:textId="360671F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9C8CE9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7A93D5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4680B5EE" w14:textId="3DC165C8" w:rsidTr="005114EE">
        <w:trPr>
          <w:trHeight w:val="300"/>
        </w:trPr>
        <w:tc>
          <w:tcPr>
            <w:tcW w:w="1829" w:type="dxa"/>
            <w:noWrap/>
            <w:hideMark/>
          </w:tcPr>
          <w:p w14:paraId="41D8AFC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298" w:type="dxa"/>
            <w:noWrap/>
            <w:hideMark/>
          </w:tcPr>
          <w:p w14:paraId="30DC9E2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1089" w:type="dxa"/>
            <w:noWrap/>
            <w:hideMark/>
          </w:tcPr>
          <w:p w14:paraId="1AABA90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7F23280" w14:textId="79478CF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CAA3272" w14:textId="508B2D2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6A7EDA" w14:textId="36D380B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39138D3" w14:textId="50AA83F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6C12966A" w14:textId="3DA07960" w:rsidTr="005114EE">
        <w:trPr>
          <w:trHeight w:val="300"/>
        </w:trPr>
        <w:tc>
          <w:tcPr>
            <w:tcW w:w="1829" w:type="dxa"/>
            <w:noWrap/>
            <w:hideMark/>
          </w:tcPr>
          <w:p w14:paraId="52D0485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1298" w:type="dxa"/>
            <w:noWrap/>
            <w:hideMark/>
          </w:tcPr>
          <w:p w14:paraId="1B75475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7D3EC4D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8311466" w14:textId="48F91C8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4FC7011" w14:textId="0650919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05D2B45" w14:textId="6AFD20A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151D647" w14:textId="38947BC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5CFE0BA9" w14:textId="3BC22C5E" w:rsidTr="005114EE">
        <w:trPr>
          <w:trHeight w:val="300"/>
        </w:trPr>
        <w:tc>
          <w:tcPr>
            <w:tcW w:w="1829" w:type="dxa"/>
            <w:noWrap/>
            <w:hideMark/>
          </w:tcPr>
          <w:p w14:paraId="20215BC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298" w:type="dxa"/>
            <w:noWrap/>
            <w:hideMark/>
          </w:tcPr>
          <w:p w14:paraId="3ACA406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ytochrome c</w:t>
            </w:r>
          </w:p>
        </w:tc>
        <w:tc>
          <w:tcPr>
            <w:tcW w:w="1089" w:type="dxa"/>
            <w:noWrap/>
            <w:hideMark/>
          </w:tcPr>
          <w:p w14:paraId="7C156CD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1E051D" w14:textId="2AEA9CE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283FB06" w14:textId="5BEDB52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2CE579" w14:textId="0BDA876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C6C05D6" w14:textId="335E841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6EDBC1D7" w14:textId="606A9225" w:rsidTr="005114EE">
        <w:trPr>
          <w:trHeight w:val="300"/>
        </w:trPr>
        <w:tc>
          <w:tcPr>
            <w:tcW w:w="1829" w:type="dxa"/>
            <w:noWrap/>
            <w:hideMark/>
          </w:tcPr>
          <w:p w14:paraId="1912473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ytochrome c</w:t>
            </w:r>
          </w:p>
        </w:tc>
        <w:tc>
          <w:tcPr>
            <w:tcW w:w="1298" w:type="dxa"/>
            <w:noWrap/>
            <w:hideMark/>
          </w:tcPr>
          <w:p w14:paraId="6D429CE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PAF-1</w:t>
            </w:r>
          </w:p>
        </w:tc>
        <w:tc>
          <w:tcPr>
            <w:tcW w:w="1089" w:type="dxa"/>
            <w:noWrap/>
            <w:hideMark/>
          </w:tcPr>
          <w:p w14:paraId="2F8A7CA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7927B7A" w14:textId="57316E9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3578E71" w14:textId="494A8F1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3757D5D" w14:textId="5989411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575683" w14:textId="4BFD988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52C335F5" w14:textId="2AA7FD81" w:rsidTr="005114EE">
        <w:trPr>
          <w:trHeight w:val="300"/>
        </w:trPr>
        <w:tc>
          <w:tcPr>
            <w:tcW w:w="1829" w:type="dxa"/>
            <w:noWrap/>
            <w:hideMark/>
          </w:tcPr>
          <w:p w14:paraId="7FA84C6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PAF-1</w:t>
            </w:r>
          </w:p>
        </w:tc>
        <w:tc>
          <w:tcPr>
            <w:tcW w:w="1298" w:type="dxa"/>
            <w:noWrap/>
            <w:hideMark/>
          </w:tcPr>
          <w:p w14:paraId="768778C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9</w:t>
            </w:r>
          </w:p>
        </w:tc>
        <w:tc>
          <w:tcPr>
            <w:tcW w:w="1089" w:type="dxa"/>
            <w:noWrap/>
            <w:hideMark/>
          </w:tcPr>
          <w:p w14:paraId="4630A1F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ACC7A7C" w14:textId="1E6BFBF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CBCD730" w14:textId="304DD9F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9B5075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0E8824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7E50464F" w14:textId="753EB9BF" w:rsidTr="005114EE">
        <w:trPr>
          <w:trHeight w:val="300"/>
        </w:trPr>
        <w:tc>
          <w:tcPr>
            <w:tcW w:w="1829" w:type="dxa"/>
            <w:noWrap/>
            <w:hideMark/>
          </w:tcPr>
          <w:p w14:paraId="25F9EA0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9</w:t>
            </w:r>
          </w:p>
        </w:tc>
        <w:tc>
          <w:tcPr>
            <w:tcW w:w="1298" w:type="dxa"/>
            <w:noWrap/>
            <w:hideMark/>
          </w:tcPr>
          <w:p w14:paraId="7F94935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1089" w:type="dxa"/>
            <w:noWrap/>
            <w:hideMark/>
          </w:tcPr>
          <w:p w14:paraId="01E6622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1D93D5B" w14:textId="2FADB7D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DE0E7A1" w14:textId="0DC20C0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268C921" w14:textId="01925AC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8F8AA78" w14:textId="5AD0714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74AEA09C" w14:textId="5FBCA435" w:rsidTr="005114EE">
        <w:trPr>
          <w:trHeight w:val="300"/>
        </w:trPr>
        <w:tc>
          <w:tcPr>
            <w:tcW w:w="1829" w:type="dxa"/>
            <w:noWrap/>
            <w:hideMark/>
          </w:tcPr>
          <w:p w14:paraId="68A6443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55</w:t>
            </w:r>
          </w:p>
        </w:tc>
        <w:tc>
          <w:tcPr>
            <w:tcW w:w="1298" w:type="dxa"/>
            <w:noWrap/>
            <w:hideMark/>
          </w:tcPr>
          <w:p w14:paraId="4D945BD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7</w:t>
            </w:r>
          </w:p>
        </w:tc>
        <w:tc>
          <w:tcPr>
            <w:tcW w:w="1089" w:type="dxa"/>
            <w:noWrap/>
            <w:hideMark/>
          </w:tcPr>
          <w:p w14:paraId="4F93D06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25350CC" w14:textId="3E33A1E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E93D06E" w14:textId="685501D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2F4762B" w14:textId="66B08AA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66458F" w14:textId="099626D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7F4E0C66" w14:textId="649BB6F1" w:rsidTr="005114EE">
        <w:trPr>
          <w:trHeight w:val="300"/>
        </w:trPr>
        <w:tc>
          <w:tcPr>
            <w:tcW w:w="1829" w:type="dxa"/>
            <w:noWrap/>
            <w:hideMark/>
          </w:tcPr>
          <w:p w14:paraId="6A546C6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55</w:t>
            </w:r>
          </w:p>
        </w:tc>
        <w:tc>
          <w:tcPr>
            <w:tcW w:w="1298" w:type="dxa"/>
            <w:noWrap/>
            <w:hideMark/>
          </w:tcPr>
          <w:p w14:paraId="43D0268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1089" w:type="dxa"/>
            <w:noWrap/>
            <w:hideMark/>
          </w:tcPr>
          <w:p w14:paraId="2361F05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378BFBD" w14:textId="4E9C632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2327733" w14:textId="2033D0D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4C61D68" w14:textId="4DC8F6D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F630129" w14:textId="605C66C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6118D7F4" w14:textId="7C6105D1" w:rsidTr="005114EE">
        <w:trPr>
          <w:trHeight w:val="300"/>
        </w:trPr>
        <w:tc>
          <w:tcPr>
            <w:tcW w:w="1829" w:type="dxa"/>
            <w:noWrap/>
            <w:hideMark/>
          </w:tcPr>
          <w:p w14:paraId="703E9A3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378</w:t>
            </w:r>
          </w:p>
        </w:tc>
        <w:tc>
          <w:tcPr>
            <w:tcW w:w="1298" w:type="dxa"/>
            <w:noWrap/>
            <w:hideMark/>
          </w:tcPr>
          <w:p w14:paraId="2CB019A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1089" w:type="dxa"/>
            <w:noWrap/>
            <w:hideMark/>
          </w:tcPr>
          <w:p w14:paraId="7AD539D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3BB9D6F" w14:textId="6095351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8E42DF2" w14:textId="7EDFDC7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1292993" w14:textId="32C1539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32CAF9E" w14:textId="53E009B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4C11B16F" w14:textId="1A00ED94" w:rsidTr="005114EE">
        <w:trPr>
          <w:trHeight w:val="300"/>
        </w:trPr>
        <w:tc>
          <w:tcPr>
            <w:tcW w:w="1829" w:type="dxa"/>
            <w:noWrap/>
            <w:hideMark/>
          </w:tcPr>
          <w:p w14:paraId="1121866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let-7</w:t>
            </w:r>
          </w:p>
        </w:tc>
        <w:tc>
          <w:tcPr>
            <w:tcW w:w="1298" w:type="dxa"/>
            <w:noWrap/>
            <w:hideMark/>
          </w:tcPr>
          <w:p w14:paraId="4E2D0FC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31C4202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C6D9C3" w14:textId="5723D18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D7A6E60" w14:textId="6D198D9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0A70808" w14:textId="3DB0524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2EBD667" w14:textId="54E132AE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0F1D3094" w14:textId="01B05937" w:rsidTr="005114EE">
        <w:trPr>
          <w:trHeight w:val="300"/>
        </w:trPr>
        <w:tc>
          <w:tcPr>
            <w:tcW w:w="1829" w:type="dxa"/>
            <w:noWrap/>
            <w:hideMark/>
          </w:tcPr>
          <w:p w14:paraId="5DD0DD8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25b</w:t>
            </w:r>
          </w:p>
        </w:tc>
        <w:tc>
          <w:tcPr>
            <w:tcW w:w="1298" w:type="dxa"/>
            <w:noWrap/>
            <w:hideMark/>
          </w:tcPr>
          <w:p w14:paraId="30CFFEC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366D031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F67D745" w14:textId="142B38F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1C16467" w14:textId="08596A9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55B3F30" w14:textId="31B3283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893F4B8" w14:textId="5E62137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09D21EAE" w14:textId="55D428BA" w:rsidTr="005114EE">
        <w:trPr>
          <w:trHeight w:val="300"/>
        </w:trPr>
        <w:tc>
          <w:tcPr>
            <w:tcW w:w="1829" w:type="dxa"/>
            <w:noWrap/>
            <w:hideMark/>
          </w:tcPr>
          <w:p w14:paraId="6DDD445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9</w:t>
            </w:r>
          </w:p>
        </w:tc>
        <w:tc>
          <w:tcPr>
            <w:tcW w:w="1298" w:type="dxa"/>
            <w:noWrap/>
            <w:hideMark/>
          </w:tcPr>
          <w:p w14:paraId="5C941F7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3986F78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AC75AEC" w14:textId="2BCEC07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11159DA" w14:textId="695A03A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72B59B0" w14:textId="2F23778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51C80EA" w14:textId="7391259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586E509B" w14:textId="3F2687FA" w:rsidTr="005114EE">
        <w:trPr>
          <w:trHeight w:val="300"/>
        </w:trPr>
        <w:tc>
          <w:tcPr>
            <w:tcW w:w="1829" w:type="dxa"/>
            <w:noWrap/>
            <w:hideMark/>
          </w:tcPr>
          <w:p w14:paraId="5CEFB4A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lastRenderedPageBreak/>
              <w:t>miR-101</w:t>
            </w:r>
          </w:p>
        </w:tc>
        <w:tc>
          <w:tcPr>
            <w:tcW w:w="1298" w:type="dxa"/>
            <w:noWrap/>
            <w:hideMark/>
          </w:tcPr>
          <w:p w14:paraId="72F15FE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089" w:type="dxa"/>
            <w:noWrap/>
            <w:hideMark/>
          </w:tcPr>
          <w:p w14:paraId="30F8EB7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5975007" w14:textId="05D74B5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7A4C49" w14:textId="3D4A383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3B4CE6" w14:textId="7EAD5D2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01ED8B" w14:textId="225C645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13021910" w14:textId="3E8566FB" w:rsidTr="005114EE">
        <w:trPr>
          <w:trHeight w:val="300"/>
        </w:trPr>
        <w:tc>
          <w:tcPr>
            <w:tcW w:w="1829" w:type="dxa"/>
            <w:noWrap/>
            <w:hideMark/>
          </w:tcPr>
          <w:p w14:paraId="1B17275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25b</w:t>
            </w:r>
          </w:p>
        </w:tc>
        <w:tc>
          <w:tcPr>
            <w:tcW w:w="1298" w:type="dxa"/>
            <w:noWrap/>
            <w:hideMark/>
          </w:tcPr>
          <w:p w14:paraId="624E31E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6CDDC60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71C87F9" w14:textId="2F729EE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206D19C" w14:textId="635B721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ECC700C" w14:textId="5BDB2BE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3F32D11" w14:textId="4D81CD3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7EEC3A6A" w14:textId="02A6C348" w:rsidTr="005114EE">
        <w:trPr>
          <w:trHeight w:val="300"/>
        </w:trPr>
        <w:tc>
          <w:tcPr>
            <w:tcW w:w="1829" w:type="dxa"/>
            <w:noWrap/>
            <w:hideMark/>
          </w:tcPr>
          <w:p w14:paraId="528848A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93a-3p</w:t>
            </w:r>
          </w:p>
        </w:tc>
        <w:tc>
          <w:tcPr>
            <w:tcW w:w="1298" w:type="dxa"/>
            <w:noWrap/>
            <w:hideMark/>
          </w:tcPr>
          <w:p w14:paraId="5158710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48F5207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19B5521" w14:textId="5B46CA4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838C412" w14:textId="4633D91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29E55C1" w14:textId="022F560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F4CBA97" w14:textId="07A9D97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4838FE4D" w14:textId="7EC22FEC" w:rsidTr="005114EE">
        <w:trPr>
          <w:trHeight w:val="300"/>
        </w:trPr>
        <w:tc>
          <w:tcPr>
            <w:tcW w:w="1829" w:type="dxa"/>
            <w:noWrap/>
            <w:hideMark/>
          </w:tcPr>
          <w:p w14:paraId="478A010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33b</w:t>
            </w:r>
          </w:p>
        </w:tc>
        <w:tc>
          <w:tcPr>
            <w:tcW w:w="1298" w:type="dxa"/>
            <w:noWrap/>
            <w:hideMark/>
          </w:tcPr>
          <w:p w14:paraId="145526A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21B8C3B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E0832A" w14:textId="45CACEC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FBA9826" w14:textId="4E1BCB7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AB560D3" w14:textId="6D04AEC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B5074AB" w14:textId="1A08B66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5CE4F1E1" w14:textId="42179C58" w:rsidTr="005114EE">
        <w:trPr>
          <w:trHeight w:val="300"/>
        </w:trPr>
        <w:tc>
          <w:tcPr>
            <w:tcW w:w="1829" w:type="dxa"/>
            <w:noWrap/>
            <w:hideMark/>
          </w:tcPr>
          <w:p w14:paraId="4D809A0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93b</w:t>
            </w:r>
          </w:p>
        </w:tc>
        <w:tc>
          <w:tcPr>
            <w:tcW w:w="1298" w:type="dxa"/>
            <w:noWrap/>
            <w:hideMark/>
          </w:tcPr>
          <w:p w14:paraId="59A0DD8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089" w:type="dxa"/>
            <w:noWrap/>
            <w:hideMark/>
          </w:tcPr>
          <w:p w14:paraId="0B5F2A4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9F1C22" w14:textId="106B58A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6BE094A" w14:textId="1B59E0C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D5A241" w14:textId="67B1C66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4BE59A1" w14:textId="5B4B214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43F9C4B2" w14:textId="10587264" w:rsidTr="005114EE">
        <w:trPr>
          <w:trHeight w:val="300"/>
        </w:trPr>
        <w:tc>
          <w:tcPr>
            <w:tcW w:w="1829" w:type="dxa"/>
            <w:noWrap/>
            <w:hideMark/>
          </w:tcPr>
          <w:p w14:paraId="56201EA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21/222</w:t>
            </w:r>
          </w:p>
        </w:tc>
        <w:tc>
          <w:tcPr>
            <w:tcW w:w="1298" w:type="dxa"/>
            <w:noWrap/>
            <w:hideMark/>
          </w:tcPr>
          <w:p w14:paraId="2944C54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089" w:type="dxa"/>
            <w:noWrap/>
            <w:hideMark/>
          </w:tcPr>
          <w:p w14:paraId="4E523CF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6C7E1D" w14:textId="35BA9A6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D87FDA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C29131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CD112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1D120879" w14:textId="22AC7DF6" w:rsidTr="005114EE">
        <w:trPr>
          <w:trHeight w:val="300"/>
        </w:trPr>
        <w:tc>
          <w:tcPr>
            <w:tcW w:w="1829" w:type="dxa"/>
            <w:noWrap/>
            <w:hideMark/>
          </w:tcPr>
          <w:p w14:paraId="5FFBA8E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96-5p</w:t>
            </w:r>
          </w:p>
        </w:tc>
        <w:tc>
          <w:tcPr>
            <w:tcW w:w="1298" w:type="dxa"/>
            <w:noWrap/>
            <w:hideMark/>
          </w:tcPr>
          <w:p w14:paraId="548B36E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089" w:type="dxa"/>
            <w:noWrap/>
            <w:hideMark/>
          </w:tcPr>
          <w:p w14:paraId="7BC704D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28D097" w14:textId="364DAC2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53B5B76" w14:textId="6211543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69041C" w14:textId="2A158AE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DCF736D" w14:textId="6C497F8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6D8CDC42" w14:textId="53A17198" w:rsidTr="005114EE">
        <w:trPr>
          <w:trHeight w:val="300"/>
        </w:trPr>
        <w:tc>
          <w:tcPr>
            <w:tcW w:w="1829" w:type="dxa"/>
            <w:noWrap/>
            <w:hideMark/>
          </w:tcPr>
          <w:p w14:paraId="57DBC56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28</w:t>
            </w:r>
          </w:p>
        </w:tc>
        <w:tc>
          <w:tcPr>
            <w:tcW w:w="1298" w:type="dxa"/>
            <w:noWrap/>
            <w:hideMark/>
          </w:tcPr>
          <w:p w14:paraId="252FCF4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089" w:type="dxa"/>
            <w:noWrap/>
            <w:hideMark/>
          </w:tcPr>
          <w:p w14:paraId="3630147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3431BA2" w14:textId="52C14C7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897DE1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38FB02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A65C37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5FAFFC40" w14:textId="0F2DD40F" w:rsidTr="005114EE">
        <w:trPr>
          <w:trHeight w:val="300"/>
        </w:trPr>
        <w:tc>
          <w:tcPr>
            <w:tcW w:w="1829" w:type="dxa"/>
            <w:noWrap/>
            <w:hideMark/>
          </w:tcPr>
          <w:p w14:paraId="4FEACC6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886-5p</w:t>
            </w:r>
          </w:p>
        </w:tc>
        <w:tc>
          <w:tcPr>
            <w:tcW w:w="1298" w:type="dxa"/>
            <w:noWrap/>
            <w:hideMark/>
          </w:tcPr>
          <w:p w14:paraId="7DB18CE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1F78285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6A7D9B5" w14:textId="76A3337E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1D8904" w14:textId="4DD8899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2D0EAD" w14:textId="177DA05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98EAC7" w14:textId="5AAE683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25794D0D" w14:textId="37F45B0D" w:rsidTr="005114EE">
        <w:trPr>
          <w:trHeight w:val="300"/>
        </w:trPr>
        <w:tc>
          <w:tcPr>
            <w:tcW w:w="1829" w:type="dxa"/>
            <w:noWrap/>
            <w:hideMark/>
          </w:tcPr>
          <w:p w14:paraId="7D6D060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4</w:t>
            </w:r>
          </w:p>
        </w:tc>
        <w:tc>
          <w:tcPr>
            <w:tcW w:w="1298" w:type="dxa"/>
            <w:noWrap/>
            <w:hideMark/>
          </w:tcPr>
          <w:p w14:paraId="5A8C3DA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512577F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5F0A3B" w14:textId="6DFB688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F1D99A" w14:textId="0724186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455C3F6" w14:textId="497C47A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94B7DB9" w14:textId="6FE0B75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2D2AAE0D" w14:textId="77DA7E06" w:rsidTr="005114EE">
        <w:trPr>
          <w:trHeight w:val="300"/>
        </w:trPr>
        <w:tc>
          <w:tcPr>
            <w:tcW w:w="1829" w:type="dxa"/>
            <w:noWrap/>
            <w:hideMark/>
          </w:tcPr>
          <w:p w14:paraId="398DB64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81a</w:t>
            </w:r>
          </w:p>
        </w:tc>
        <w:tc>
          <w:tcPr>
            <w:tcW w:w="1298" w:type="dxa"/>
            <w:noWrap/>
            <w:hideMark/>
          </w:tcPr>
          <w:p w14:paraId="0C96915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0753993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C874AB" w14:textId="60E5D15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96917F0" w14:textId="0EC86B5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421A5CB" w14:textId="3FD6822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E208BA" w14:textId="1AE712C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5A0B05E7" w14:textId="456FC070" w:rsidTr="005114EE">
        <w:trPr>
          <w:trHeight w:val="300"/>
        </w:trPr>
        <w:tc>
          <w:tcPr>
            <w:tcW w:w="1829" w:type="dxa"/>
            <w:noWrap/>
            <w:hideMark/>
          </w:tcPr>
          <w:p w14:paraId="5963E9F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301a</w:t>
            </w:r>
          </w:p>
        </w:tc>
        <w:tc>
          <w:tcPr>
            <w:tcW w:w="1298" w:type="dxa"/>
            <w:noWrap/>
            <w:hideMark/>
          </w:tcPr>
          <w:p w14:paraId="69144A6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4A7733C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189C720" w14:textId="6B9CEFC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9158BB" w14:textId="39CA356E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365B55" w14:textId="234CD96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5ACA23" w14:textId="2DC8F5F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37DF042F" w14:textId="2C38E4A1" w:rsidTr="005114EE">
        <w:trPr>
          <w:trHeight w:val="300"/>
        </w:trPr>
        <w:tc>
          <w:tcPr>
            <w:tcW w:w="1829" w:type="dxa"/>
            <w:noWrap/>
            <w:hideMark/>
          </w:tcPr>
          <w:p w14:paraId="73EE653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494</w:t>
            </w:r>
          </w:p>
        </w:tc>
        <w:tc>
          <w:tcPr>
            <w:tcW w:w="1298" w:type="dxa"/>
            <w:noWrap/>
            <w:hideMark/>
          </w:tcPr>
          <w:p w14:paraId="1BAE5B0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0AE615C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105022" w14:textId="7EA7010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7D1F4C" w14:textId="1D70947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DA7CF87" w14:textId="563C40B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D13C1E" w14:textId="11903CF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54014EEA" w14:textId="18E5032F" w:rsidTr="005114EE">
        <w:trPr>
          <w:trHeight w:val="300"/>
        </w:trPr>
        <w:tc>
          <w:tcPr>
            <w:tcW w:w="1829" w:type="dxa"/>
            <w:noWrap/>
            <w:hideMark/>
          </w:tcPr>
          <w:p w14:paraId="01B0471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7-92 cluster</w:t>
            </w:r>
          </w:p>
        </w:tc>
        <w:tc>
          <w:tcPr>
            <w:tcW w:w="1298" w:type="dxa"/>
            <w:noWrap/>
            <w:hideMark/>
          </w:tcPr>
          <w:p w14:paraId="62A3B97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3E0EACA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174E861" w14:textId="67DF46A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CD09C02" w14:textId="02FCEC2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4B7D746" w14:textId="608ABA1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BCA70EC" w14:textId="657F0FA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02273130" w14:textId="59E8BB4C" w:rsidTr="005114EE">
        <w:trPr>
          <w:trHeight w:val="300"/>
        </w:trPr>
        <w:tc>
          <w:tcPr>
            <w:tcW w:w="1829" w:type="dxa"/>
            <w:noWrap/>
            <w:hideMark/>
          </w:tcPr>
          <w:p w14:paraId="513D4A3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06b-25 cluster</w:t>
            </w:r>
          </w:p>
        </w:tc>
        <w:tc>
          <w:tcPr>
            <w:tcW w:w="1298" w:type="dxa"/>
            <w:noWrap/>
            <w:hideMark/>
          </w:tcPr>
          <w:p w14:paraId="3754E65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4F15609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C4A1821" w14:textId="7BA752A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E9BE358" w14:textId="3BFC7A3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0663763" w14:textId="4510EA0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C67B690" w14:textId="5688E15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42935DE4" w14:textId="373E9154" w:rsidTr="005114EE">
        <w:trPr>
          <w:trHeight w:val="300"/>
        </w:trPr>
        <w:tc>
          <w:tcPr>
            <w:tcW w:w="1829" w:type="dxa"/>
            <w:noWrap/>
            <w:hideMark/>
          </w:tcPr>
          <w:p w14:paraId="3496B7F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</w:t>
            </w:r>
          </w:p>
        </w:tc>
        <w:tc>
          <w:tcPr>
            <w:tcW w:w="1298" w:type="dxa"/>
            <w:noWrap/>
            <w:hideMark/>
          </w:tcPr>
          <w:p w14:paraId="151D053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155D97C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5C64772" w14:textId="5D1AE1E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05DF37E" w14:textId="5FE99F5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65A21B3" w14:textId="34EDFB4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ACBB63A" w14:textId="5C39DF1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2CCBEEBA" w14:textId="63098E56" w:rsidTr="005114EE">
        <w:trPr>
          <w:trHeight w:val="300"/>
        </w:trPr>
        <w:tc>
          <w:tcPr>
            <w:tcW w:w="1829" w:type="dxa"/>
            <w:noWrap/>
            <w:hideMark/>
          </w:tcPr>
          <w:p w14:paraId="2A85D61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7</w:t>
            </w:r>
          </w:p>
        </w:tc>
        <w:tc>
          <w:tcPr>
            <w:tcW w:w="1298" w:type="dxa"/>
            <w:noWrap/>
            <w:hideMark/>
          </w:tcPr>
          <w:p w14:paraId="6B71DC4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0A1D9AE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AD24618" w14:textId="5FBA8C2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0A9FE5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0A6689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B07193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375E5031" w14:textId="68B644E4" w:rsidTr="005114EE">
        <w:trPr>
          <w:trHeight w:val="300"/>
        </w:trPr>
        <w:tc>
          <w:tcPr>
            <w:tcW w:w="1829" w:type="dxa"/>
            <w:noWrap/>
            <w:hideMark/>
          </w:tcPr>
          <w:p w14:paraId="26921D8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298" w:type="dxa"/>
            <w:noWrap/>
            <w:hideMark/>
          </w:tcPr>
          <w:p w14:paraId="4E829FB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04366F7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5FB8228" w14:textId="35EDD3E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D60C7F8" w14:textId="2091E9A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37DCBDA" w14:textId="28CEE27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C0228AF" w14:textId="33301AF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126D0767" w14:textId="52FF1DB6" w:rsidTr="005114EE">
        <w:trPr>
          <w:trHeight w:val="300"/>
        </w:trPr>
        <w:tc>
          <w:tcPr>
            <w:tcW w:w="1829" w:type="dxa"/>
            <w:noWrap/>
            <w:hideMark/>
          </w:tcPr>
          <w:p w14:paraId="3837313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298" w:type="dxa"/>
            <w:noWrap/>
            <w:hideMark/>
          </w:tcPr>
          <w:p w14:paraId="38687E9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1BCC949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4FEE7AE" w14:textId="5C9F20C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698F2E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023B12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44EE29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63541D91" w14:textId="1A0784F1" w:rsidTr="005114EE">
        <w:trPr>
          <w:trHeight w:val="300"/>
        </w:trPr>
        <w:tc>
          <w:tcPr>
            <w:tcW w:w="1829" w:type="dxa"/>
            <w:noWrap/>
            <w:hideMark/>
          </w:tcPr>
          <w:p w14:paraId="7BC1A3C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36</w:t>
            </w:r>
          </w:p>
        </w:tc>
        <w:tc>
          <w:tcPr>
            <w:tcW w:w="1298" w:type="dxa"/>
            <w:noWrap/>
            <w:hideMark/>
          </w:tcPr>
          <w:p w14:paraId="4EB4ED5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0E014F8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8F0E16C" w14:textId="47DFE6A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8189451" w14:textId="18BC7AF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D83C8A0" w14:textId="23D29DC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3B46902" w14:textId="57877CF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181F2E7B" w14:textId="57B65C20" w:rsidTr="005114EE">
        <w:trPr>
          <w:trHeight w:val="300"/>
        </w:trPr>
        <w:tc>
          <w:tcPr>
            <w:tcW w:w="1829" w:type="dxa"/>
            <w:noWrap/>
            <w:hideMark/>
          </w:tcPr>
          <w:p w14:paraId="2CFF40B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43</w:t>
            </w:r>
          </w:p>
        </w:tc>
        <w:tc>
          <w:tcPr>
            <w:tcW w:w="1298" w:type="dxa"/>
            <w:noWrap/>
            <w:hideMark/>
          </w:tcPr>
          <w:p w14:paraId="576325D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11AF962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3B0A5C5" w14:textId="73A0EDE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D22FEDE" w14:textId="11C709E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9F90C00" w14:textId="61FB13F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24E1459" w14:textId="03D2575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79C0CF17" w14:textId="1DB93651" w:rsidTr="005114EE">
        <w:trPr>
          <w:trHeight w:val="300"/>
        </w:trPr>
        <w:tc>
          <w:tcPr>
            <w:tcW w:w="1829" w:type="dxa"/>
            <w:noWrap/>
            <w:hideMark/>
          </w:tcPr>
          <w:p w14:paraId="7F46EAE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48a</w:t>
            </w:r>
          </w:p>
        </w:tc>
        <w:tc>
          <w:tcPr>
            <w:tcW w:w="1298" w:type="dxa"/>
            <w:noWrap/>
            <w:hideMark/>
          </w:tcPr>
          <w:p w14:paraId="5EAE0E3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5664F2B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89B08BA" w14:textId="7FD2E70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5F9B8E5" w14:textId="1BD40CD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565760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06DB1A7" w14:textId="059250B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088CB84F" w14:textId="55FE5A53" w:rsidTr="005114EE">
        <w:trPr>
          <w:trHeight w:val="300"/>
        </w:trPr>
        <w:tc>
          <w:tcPr>
            <w:tcW w:w="1829" w:type="dxa"/>
            <w:noWrap/>
            <w:hideMark/>
          </w:tcPr>
          <w:p w14:paraId="74D5996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81a</w:t>
            </w:r>
          </w:p>
        </w:tc>
        <w:tc>
          <w:tcPr>
            <w:tcW w:w="1298" w:type="dxa"/>
            <w:noWrap/>
            <w:hideMark/>
          </w:tcPr>
          <w:p w14:paraId="416B85A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54F2FAC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105EDEE" w14:textId="58F6793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CC41B9" w14:textId="30FE05E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9DBFAA5" w14:textId="7839A13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72B5346" w14:textId="7DF7B45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4F9D78BB" w14:textId="16C1166D" w:rsidTr="005114EE">
        <w:trPr>
          <w:trHeight w:val="300"/>
        </w:trPr>
        <w:tc>
          <w:tcPr>
            <w:tcW w:w="1829" w:type="dxa"/>
            <w:noWrap/>
            <w:hideMark/>
          </w:tcPr>
          <w:p w14:paraId="198771C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365</w:t>
            </w:r>
          </w:p>
        </w:tc>
        <w:tc>
          <w:tcPr>
            <w:tcW w:w="1298" w:type="dxa"/>
            <w:noWrap/>
            <w:hideMark/>
          </w:tcPr>
          <w:p w14:paraId="7C240F1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0E64E47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E2CC487" w14:textId="02954CA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AAAFEE6" w14:textId="1C35285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88612D7" w14:textId="55EA23C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A8D8146" w14:textId="22CDD48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18C7AF1E" w14:textId="77777777" w:rsidR="004C4675" w:rsidRDefault="004C4675" w:rsidP="00043C01">
      <w:pPr>
        <w:jc w:val="center"/>
      </w:pPr>
    </w:p>
    <w:p w14:paraId="732A09A2" w14:textId="2EC08FF4" w:rsidR="009F0058" w:rsidRDefault="009F0058" w:rsidP="00043C01">
      <w:pPr>
        <w:jc w:val="center"/>
      </w:pPr>
      <w:r>
        <w:t>9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08"/>
        <w:gridCol w:w="2372"/>
        <w:gridCol w:w="1034"/>
        <w:gridCol w:w="1034"/>
        <w:gridCol w:w="1034"/>
        <w:gridCol w:w="1034"/>
        <w:gridCol w:w="1034"/>
      </w:tblGrid>
      <w:tr w:rsidR="005114EE" w:rsidRPr="0032261A" w14:paraId="48778C5C" w14:textId="38B181D4" w:rsidTr="00406083">
        <w:trPr>
          <w:trHeight w:val="300"/>
        </w:trPr>
        <w:tc>
          <w:tcPr>
            <w:tcW w:w="1913" w:type="dxa"/>
            <w:noWrap/>
            <w:hideMark/>
          </w:tcPr>
          <w:p w14:paraId="6742C852" w14:textId="77777777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409" w:type="dxa"/>
            <w:noWrap/>
            <w:hideMark/>
          </w:tcPr>
          <w:p w14:paraId="080BE64E" w14:textId="77777777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48" w:type="dxa"/>
            <w:noWrap/>
            <w:hideMark/>
          </w:tcPr>
          <w:p w14:paraId="4B8F031F" w14:textId="77777777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48" w:type="dxa"/>
          </w:tcPr>
          <w:p w14:paraId="62543CE8" w14:textId="067767DF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48" w:type="dxa"/>
          </w:tcPr>
          <w:p w14:paraId="41D21210" w14:textId="2DD88811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36" w:type="dxa"/>
          </w:tcPr>
          <w:p w14:paraId="58C48965" w14:textId="66E8B48A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48" w:type="dxa"/>
          </w:tcPr>
          <w:p w14:paraId="0CCE64A1" w14:textId="0862ED19" w:rsidR="005114EE" w:rsidRPr="0032261A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406083" w:rsidRPr="0032261A" w14:paraId="49ECF1F4" w14:textId="4210A005" w:rsidTr="00406083">
        <w:trPr>
          <w:trHeight w:val="300"/>
        </w:trPr>
        <w:tc>
          <w:tcPr>
            <w:tcW w:w="1913" w:type="dxa"/>
            <w:noWrap/>
            <w:hideMark/>
          </w:tcPr>
          <w:p w14:paraId="2D5085EE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2261A">
              <w:rPr>
                <w:rFonts w:ascii="Aptos Narrow" w:eastAsia="Times New Roman" w:hAnsi="Aptos Narrow" w:cs="Times New Roman"/>
                <w:color w:val="000000"/>
              </w:rPr>
              <w:t>Myc</w:t>
            </w:r>
            <w:proofErr w:type="spellEnd"/>
          </w:p>
        </w:tc>
        <w:tc>
          <w:tcPr>
            <w:tcW w:w="2409" w:type="dxa"/>
            <w:noWrap/>
            <w:hideMark/>
          </w:tcPr>
          <w:p w14:paraId="052ED381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2</w:t>
            </w:r>
          </w:p>
        </w:tc>
        <w:tc>
          <w:tcPr>
            <w:tcW w:w="1048" w:type="dxa"/>
            <w:noWrap/>
            <w:hideMark/>
          </w:tcPr>
          <w:p w14:paraId="7074BFBF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8" w:type="dxa"/>
          </w:tcPr>
          <w:p w14:paraId="5EDB6ABD" w14:textId="21AE2F3D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8" w:type="dxa"/>
          </w:tcPr>
          <w:p w14:paraId="3F432712" w14:textId="66A41689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6" w:type="dxa"/>
          </w:tcPr>
          <w:p w14:paraId="35E94003" w14:textId="64C7783F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8" w:type="dxa"/>
          </w:tcPr>
          <w:p w14:paraId="12D7BD41" w14:textId="25DABBD4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06083" w:rsidRPr="0032261A" w14:paraId="610FB942" w14:textId="413625B0" w:rsidTr="00406083">
        <w:trPr>
          <w:trHeight w:val="300"/>
        </w:trPr>
        <w:tc>
          <w:tcPr>
            <w:tcW w:w="1913" w:type="dxa"/>
            <w:noWrap/>
            <w:hideMark/>
          </w:tcPr>
          <w:p w14:paraId="220B0951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2</w:t>
            </w:r>
          </w:p>
        </w:tc>
        <w:tc>
          <w:tcPr>
            <w:tcW w:w="2409" w:type="dxa"/>
            <w:noWrap/>
            <w:hideMark/>
          </w:tcPr>
          <w:p w14:paraId="1C711C94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48" w:type="dxa"/>
            <w:noWrap/>
            <w:hideMark/>
          </w:tcPr>
          <w:p w14:paraId="3A621D6D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8" w:type="dxa"/>
          </w:tcPr>
          <w:p w14:paraId="2D6FC2F6" w14:textId="32570B9B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8" w:type="dxa"/>
          </w:tcPr>
          <w:p w14:paraId="1CF05607" w14:textId="40016F0B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596136CB" w14:textId="535CF4DC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8" w:type="dxa"/>
          </w:tcPr>
          <w:p w14:paraId="5550BA70" w14:textId="536488AF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06083" w:rsidRPr="0032261A" w14:paraId="40483332" w14:textId="4D7E83DD" w:rsidTr="00406083">
        <w:trPr>
          <w:trHeight w:val="300"/>
        </w:trPr>
        <w:tc>
          <w:tcPr>
            <w:tcW w:w="1913" w:type="dxa"/>
            <w:noWrap/>
            <w:hideMark/>
          </w:tcPr>
          <w:p w14:paraId="334310F0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2</w:t>
            </w:r>
          </w:p>
        </w:tc>
        <w:tc>
          <w:tcPr>
            <w:tcW w:w="2409" w:type="dxa"/>
            <w:noWrap/>
            <w:hideMark/>
          </w:tcPr>
          <w:p w14:paraId="2EED999C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TET</w:t>
            </w:r>
          </w:p>
        </w:tc>
        <w:tc>
          <w:tcPr>
            <w:tcW w:w="1048" w:type="dxa"/>
            <w:noWrap/>
            <w:hideMark/>
          </w:tcPr>
          <w:p w14:paraId="6C2AC804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8" w:type="dxa"/>
          </w:tcPr>
          <w:p w14:paraId="180E047A" w14:textId="506507FC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8" w:type="dxa"/>
          </w:tcPr>
          <w:p w14:paraId="40C35270" w14:textId="120DDAB5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76A55A6E" w14:textId="302A6BF2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8" w:type="dxa"/>
          </w:tcPr>
          <w:p w14:paraId="0995A049" w14:textId="52DC852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06083" w:rsidRPr="0032261A" w14:paraId="7E12C30A" w14:textId="488DC5A9" w:rsidTr="00406083">
        <w:trPr>
          <w:trHeight w:val="300"/>
        </w:trPr>
        <w:tc>
          <w:tcPr>
            <w:tcW w:w="1913" w:type="dxa"/>
            <w:noWrap/>
            <w:hideMark/>
          </w:tcPr>
          <w:p w14:paraId="2CE0D4D0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409" w:type="dxa"/>
            <w:noWrap/>
            <w:hideMark/>
          </w:tcPr>
          <w:p w14:paraId="48510CA0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I3K/AKT</w:t>
            </w:r>
          </w:p>
        </w:tc>
        <w:tc>
          <w:tcPr>
            <w:tcW w:w="1048" w:type="dxa"/>
            <w:noWrap/>
            <w:hideMark/>
          </w:tcPr>
          <w:p w14:paraId="685E2087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8" w:type="dxa"/>
          </w:tcPr>
          <w:p w14:paraId="2F549DCB" w14:textId="7F1FD8E9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8" w:type="dxa"/>
          </w:tcPr>
          <w:p w14:paraId="4700F76F" w14:textId="388BFFD6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6" w:type="dxa"/>
          </w:tcPr>
          <w:p w14:paraId="441B4239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8" w:type="dxa"/>
          </w:tcPr>
          <w:p w14:paraId="01E4AF54" w14:textId="55EBBFBC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06083" w:rsidRPr="0032261A" w14:paraId="24A653D7" w14:textId="1F65916D" w:rsidTr="00406083">
        <w:trPr>
          <w:trHeight w:val="300"/>
        </w:trPr>
        <w:tc>
          <w:tcPr>
            <w:tcW w:w="1913" w:type="dxa"/>
            <w:noWrap/>
            <w:hideMark/>
          </w:tcPr>
          <w:p w14:paraId="30D15B55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TET</w:t>
            </w:r>
          </w:p>
        </w:tc>
        <w:tc>
          <w:tcPr>
            <w:tcW w:w="2409" w:type="dxa"/>
            <w:noWrap/>
            <w:hideMark/>
          </w:tcPr>
          <w:p w14:paraId="6AA999BA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Gene Expression (OFF)</w:t>
            </w:r>
          </w:p>
        </w:tc>
        <w:tc>
          <w:tcPr>
            <w:tcW w:w="1048" w:type="dxa"/>
            <w:noWrap/>
            <w:hideMark/>
          </w:tcPr>
          <w:p w14:paraId="077B6A36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8" w:type="dxa"/>
          </w:tcPr>
          <w:p w14:paraId="4AA54BFA" w14:textId="6CB20200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8" w:type="dxa"/>
          </w:tcPr>
          <w:p w14:paraId="23E37A30" w14:textId="6DE2836A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6EEF8562" w14:textId="667BFC74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8" w:type="dxa"/>
          </w:tcPr>
          <w:p w14:paraId="1688CF8D" w14:textId="51E67AE3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06083" w:rsidRPr="0032261A" w14:paraId="38A99E80" w14:textId="6C1B26E9" w:rsidTr="00406083">
        <w:trPr>
          <w:trHeight w:val="300"/>
        </w:trPr>
        <w:tc>
          <w:tcPr>
            <w:tcW w:w="1913" w:type="dxa"/>
            <w:noWrap/>
            <w:hideMark/>
          </w:tcPr>
          <w:p w14:paraId="1BEB17C1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I3K/AKT</w:t>
            </w:r>
          </w:p>
        </w:tc>
        <w:tc>
          <w:tcPr>
            <w:tcW w:w="2409" w:type="dxa"/>
            <w:noWrap/>
            <w:hideMark/>
          </w:tcPr>
          <w:p w14:paraId="24FB06E1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Tumorigenesis/Metastasis</w:t>
            </w:r>
          </w:p>
        </w:tc>
        <w:tc>
          <w:tcPr>
            <w:tcW w:w="1048" w:type="dxa"/>
            <w:noWrap/>
            <w:hideMark/>
          </w:tcPr>
          <w:p w14:paraId="4D43AF51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8" w:type="dxa"/>
          </w:tcPr>
          <w:p w14:paraId="5965D117" w14:textId="03D168B2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8" w:type="dxa"/>
          </w:tcPr>
          <w:p w14:paraId="06C4D3B4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36" w:type="dxa"/>
          </w:tcPr>
          <w:p w14:paraId="4D17F102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8" w:type="dxa"/>
          </w:tcPr>
          <w:p w14:paraId="68B0A2AA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06083" w:rsidRPr="0032261A" w14:paraId="11AE4A53" w14:textId="16EF0DB7" w:rsidTr="00406083">
        <w:trPr>
          <w:trHeight w:val="300"/>
        </w:trPr>
        <w:tc>
          <w:tcPr>
            <w:tcW w:w="1913" w:type="dxa"/>
            <w:noWrap/>
            <w:hideMark/>
          </w:tcPr>
          <w:p w14:paraId="5E3279CD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Gene Expression (OFF)</w:t>
            </w:r>
          </w:p>
        </w:tc>
        <w:tc>
          <w:tcPr>
            <w:tcW w:w="2409" w:type="dxa"/>
            <w:noWrap/>
            <w:hideMark/>
          </w:tcPr>
          <w:p w14:paraId="51779D7D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Tumorigenesis/Metastasis</w:t>
            </w:r>
          </w:p>
        </w:tc>
        <w:tc>
          <w:tcPr>
            <w:tcW w:w="1048" w:type="dxa"/>
            <w:noWrap/>
            <w:hideMark/>
          </w:tcPr>
          <w:p w14:paraId="74E1B373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8" w:type="dxa"/>
          </w:tcPr>
          <w:p w14:paraId="3987B2D9" w14:textId="19AFE0D2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8" w:type="dxa"/>
          </w:tcPr>
          <w:p w14:paraId="7860385F" w14:textId="25D86F12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6" w:type="dxa"/>
          </w:tcPr>
          <w:p w14:paraId="4E876B84" w14:textId="3D90CA4E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8" w:type="dxa"/>
          </w:tcPr>
          <w:p w14:paraId="6BEDD1D6" w14:textId="12052F1C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54BDAB18" w14:textId="77777777" w:rsidR="0032261A" w:rsidRDefault="0032261A" w:rsidP="00043C01">
      <w:pPr>
        <w:jc w:val="center"/>
      </w:pPr>
    </w:p>
    <w:p w14:paraId="0834757A" w14:textId="77777777" w:rsidR="0032261A" w:rsidRDefault="0032261A" w:rsidP="00043C01">
      <w:pPr>
        <w:jc w:val="center"/>
      </w:pPr>
    </w:p>
    <w:p w14:paraId="5D2B3C0D" w14:textId="78985784" w:rsidR="009F0058" w:rsidRDefault="009F0058" w:rsidP="00043C01">
      <w:pPr>
        <w:jc w:val="center"/>
      </w:pPr>
      <w:r>
        <w:t>1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614"/>
        <w:gridCol w:w="2224"/>
        <w:gridCol w:w="1332"/>
        <w:gridCol w:w="1045"/>
        <w:gridCol w:w="1045"/>
        <w:gridCol w:w="1045"/>
        <w:gridCol w:w="1045"/>
      </w:tblGrid>
      <w:tr w:rsidR="005114EE" w:rsidRPr="004A3443" w14:paraId="0E433708" w14:textId="17720495" w:rsidTr="00BF684B">
        <w:trPr>
          <w:trHeight w:val="300"/>
        </w:trPr>
        <w:tc>
          <w:tcPr>
            <w:tcW w:w="1687" w:type="dxa"/>
            <w:noWrap/>
            <w:hideMark/>
          </w:tcPr>
          <w:p w14:paraId="2A1BDC1E" w14:textId="77777777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255" w:type="dxa"/>
            <w:noWrap/>
            <w:hideMark/>
          </w:tcPr>
          <w:p w14:paraId="09D83AA0" w14:textId="77777777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91" w:type="dxa"/>
            <w:noWrap/>
            <w:hideMark/>
          </w:tcPr>
          <w:p w14:paraId="474DC9CA" w14:textId="77777777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58" w:type="dxa"/>
          </w:tcPr>
          <w:p w14:paraId="75779A39" w14:textId="79502488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58" w:type="dxa"/>
          </w:tcPr>
          <w:p w14:paraId="47B5DD97" w14:textId="12967A42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43" w:type="dxa"/>
          </w:tcPr>
          <w:p w14:paraId="133A06DA" w14:textId="31DCEB67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58" w:type="dxa"/>
          </w:tcPr>
          <w:p w14:paraId="0C268A5E" w14:textId="033F9574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BF684B" w:rsidRPr="004A3443" w14:paraId="440AF9DA" w14:textId="51F97592" w:rsidTr="00BF684B">
        <w:trPr>
          <w:trHeight w:val="300"/>
        </w:trPr>
        <w:tc>
          <w:tcPr>
            <w:tcW w:w="1687" w:type="dxa"/>
            <w:noWrap/>
            <w:hideMark/>
          </w:tcPr>
          <w:p w14:paraId="43A2EFEB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DNA damage</w:t>
            </w:r>
          </w:p>
        </w:tc>
        <w:tc>
          <w:tcPr>
            <w:tcW w:w="2255" w:type="dxa"/>
            <w:noWrap/>
            <w:hideMark/>
          </w:tcPr>
          <w:p w14:paraId="5CDAE52F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391" w:type="dxa"/>
            <w:noWrap/>
            <w:hideMark/>
          </w:tcPr>
          <w:p w14:paraId="54971B9B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30A6DD28" w14:textId="63FD3BD5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330978C" w14:textId="7F3186DA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5F28DCA7" w14:textId="1982BFB0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6A2050EE" w14:textId="50A75656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6EBAF386" w14:textId="1CCD3820" w:rsidTr="00BF684B">
        <w:trPr>
          <w:trHeight w:val="300"/>
        </w:trPr>
        <w:tc>
          <w:tcPr>
            <w:tcW w:w="1687" w:type="dxa"/>
            <w:noWrap/>
            <w:hideMark/>
          </w:tcPr>
          <w:p w14:paraId="741FF34A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DNA damage</w:t>
            </w:r>
          </w:p>
        </w:tc>
        <w:tc>
          <w:tcPr>
            <w:tcW w:w="2255" w:type="dxa"/>
            <w:noWrap/>
            <w:hideMark/>
          </w:tcPr>
          <w:p w14:paraId="08C54896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TR</w:t>
            </w:r>
          </w:p>
        </w:tc>
        <w:tc>
          <w:tcPr>
            <w:tcW w:w="1391" w:type="dxa"/>
            <w:noWrap/>
            <w:hideMark/>
          </w:tcPr>
          <w:p w14:paraId="137E48C9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9B6EC47" w14:textId="04ED5723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B323B81" w14:textId="2A0F598D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1944A69A" w14:textId="48008805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07EEDED2" w14:textId="3EA8147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3EFC15F5" w14:textId="6C0603FE" w:rsidTr="00BF684B">
        <w:trPr>
          <w:trHeight w:val="300"/>
        </w:trPr>
        <w:tc>
          <w:tcPr>
            <w:tcW w:w="1687" w:type="dxa"/>
            <w:noWrap/>
            <w:hideMark/>
          </w:tcPr>
          <w:p w14:paraId="151D57D7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2255" w:type="dxa"/>
            <w:noWrap/>
            <w:hideMark/>
          </w:tcPr>
          <w:p w14:paraId="21BF85D6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91" w:type="dxa"/>
            <w:noWrap/>
            <w:hideMark/>
          </w:tcPr>
          <w:p w14:paraId="4B7E1518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25BA2F61" w14:textId="3115C5A8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141FEBBC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43" w:type="dxa"/>
          </w:tcPr>
          <w:p w14:paraId="5997D6BF" w14:textId="1C87785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3DD407E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F684B" w:rsidRPr="004A3443" w14:paraId="6D79BB40" w14:textId="7BC43F65" w:rsidTr="00BF684B">
        <w:trPr>
          <w:trHeight w:val="300"/>
        </w:trPr>
        <w:tc>
          <w:tcPr>
            <w:tcW w:w="1687" w:type="dxa"/>
            <w:noWrap/>
            <w:hideMark/>
          </w:tcPr>
          <w:p w14:paraId="67E3227B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TR</w:t>
            </w:r>
          </w:p>
        </w:tc>
        <w:tc>
          <w:tcPr>
            <w:tcW w:w="2255" w:type="dxa"/>
            <w:noWrap/>
            <w:hideMark/>
          </w:tcPr>
          <w:p w14:paraId="0FAEB7A8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91" w:type="dxa"/>
            <w:noWrap/>
            <w:hideMark/>
          </w:tcPr>
          <w:p w14:paraId="3CC85BE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657D21D7" w14:textId="1D94A5E5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4EB65F09" w14:textId="29EB2F8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5A4AE708" w14:textId="576F13C9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32C1116F" w14:textId="51269A75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40F7268A" w14:textId="227AEA31" w:rsidTr="00BF684B">
        <w:trPr>
          <w:trHeight w:val="300"/>
        </w:trPr>
        <w:tc>
          <w:tcPr>
            <w:tcW w:w="1687" w:type="dxa"/>
            <w:noWrap/>
            <w:hideMark/>
          </w:tcPr>
          <w:p w14:paraId="72117165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Oncogene signaling</w:t>
            </w:r>
          </w:p>
        </w:tc>
        <w:tc>
          <w:tcPr>
            <w:tcW w:w="2255" w:type="dxa"/>
            <w:noWrap/>
            <w:hideMark/>
          </w:tcPr>
          <w:p w14:paraId="2238264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14ARF</w:t>
            </w:r>
          </w:p>
        </w:tc>
        <w:tc>
          <w:tcPr>
            <w:tcW w:w="1391" w:type="dxa"/>
            <w:noWrap/>
            <w:hideMark/>
          </w:tcPr>
          <w:p w14:paraId="5F22467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5F624A45" w14:textId="6AACFF2E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328D3717" w14:textId="4E6872DD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43" w:type="dxa"/>
          </w:tcPr>
          <w:p w14:paraId="3101EC66" w14:textId="1087532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607720A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F684B" w:rsidRPr="004A3443" w14:paraId="4638F4BF" w14:textId="569A1A81" w:rsidTr="00BF684B">
        <w:trPr>
          <w:trHeight w:val="300"/>
        </w:trPr>
        <w:tc>
          <w:tcPr>
            <w:tcW w:w="1687" w:type="dxa"/>
            <w:noWrap/>
            <w:hideMark/>
          </w:tcPr>
          <w:p w14:paraId="648E630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Replication stress</w:t>
            </w:r>
          </w:p>
        </w:tc>
        <w:tc>
          <w:tcPr>
            <w:tcW w:w="2255" w:type="dxa"/>
            <w:noWrap/>
            <w:hideMark/>
          </w:tcPr>
          <w:p w14:paraId="45792CA0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14ARF</w:t>
            </w:r>
          </w:p>
        </w:tc>
        <w:tc>
          <w:tcPr>
            <w:tcW w:w="1391" w:type="dxa"/>
            <w:noWrap/>
            <w:hideMark/>
          </w:tcPr>
          <w:p w14:paraId="54B1DB5A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C0FBB6B" w14:textId="09C6825F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55F842EE" w14:textId="1242B4E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6BD2EC27" w14:textId="5B56FC68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0F79B3B" w14:textId="51006A4C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684C9A73" w14:textId="742C002E" w:rsidTr="00BF684B">
        <w:trPr>
          <w:trHeight w:val="300"/>
        </w:trPr>
        <w:tc>
          <w:tcPr>
            <w:tcW w:w="1687" w:type="dxa"/>
            <w:noWrap/>
            <w:hideMark/>
          </w:tcPr>
          <w:p w14:paraId="12121031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14ARF</w:t>
            </w:r>
          </w:p>
        </w:tc>
        <w:tc>
          <w:tcPr>
            <w:tcW w:w="2255" w:type="dxa"/>
            <w:noWrap/>
            <w:hideMark/>
          </w:tcPr>
          <w:p w14:paraId="5A03E23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391" w:type="dxa"/>
            <w:noWrap/>
            <w:hideMark/>
          </w:tcPr>
          <w:p w14:paraId="620B5870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542D5492" w14:textId="1F843741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6FDC1D92" w14:textId="242253EA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43" w:type="dxa"/>
          </w:tcPr>
          <w:p w14:paraId="5862A626" w14:textId="331DFB52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570FED9B" w14:textId="17FABFC0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BF684B" w:rsidRPr="004A3443" w14:paraId="4EC9F08B" w14:textId="060C4596" w:rsidTr="00BF684B">
        <w:trPr>
          <w:trHeight w:val="300"/>
        </w:trPr>
        <w:tc>
          <w:tcPr>
            <w:tcW w:w="1687" w:type="dxa"/>
            <w:noWrap/>
            <w:hideMark/>
          </w:tcPr>
          <w:p w14:paraId="5DCE1ED8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2255" w:type="dxa"/>
            <w:noWrap/>
            <w:hideMark/>
          </w:tcPr>
          <w:p w14:paraId="478221FB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91" w:type="dxa"/>
            <w:noWrap/>
            <w:hideMark/>
          </w:tcPr>
          <w:p w14:paraId="665E6808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7E96157A" w14:textId="33D59E69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51582BF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43" w:type="dxa"/>
          </w:tcPr>
          <w:p w14:paraId="5ECB256D" w14:textId="19223BAD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1FD63EBF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F684B" w:rsidRPr="004A3443" w14:paraId="222BF59B" w14:textId="531145FC" w:rsidTr="00BF684B">
        <w:trPr>
          <w:trHeight w:val="300"/>
        </w:trPr>
        <w:tc>
          <w:tcPr>
            <w:tcW w:w="1687" w:type="dxa"/>
            <w:noWrap/>
            <w:hideMark/>
          </w:tcPr>
          <w:p w14:paraId="341DE514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2255" w:type="dxa"/>
            <w:noWrap/>
            <w:hideMark/>
          </w:tcPr>
          <w:p w14:paraId="79EA0F46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91" w:type="dxa"/>
            <w:noWrap/>
            <w:hideMark/>
          </w:tcPr>
          <w:p w14:paraId="2358D68F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460ACFFC" w14:textId="2B0B842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3744956B" w14:textId="53F9FD9E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41CEFD67" w14:textId="203F54F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58B6B8CD" w14:textId="099AEFEF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332396E9" w14:textId="740487B7" w:rsidTr="00BF684B">
        <w:trPr>
          <w:trHeight w:val="300"/>
        </w:trPr>
        <w:tc>
          <w:tcPr>
            <w:tcW w:w="1687" w:type="dxa"/>
            <w:noWrap/>
            <w:hideMark/>
          </w:tcPr>
          <w:p w14:paraId="0B7A03F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2255" w:type="dxa"/>
            <w:noWrap/>
            <w:hideMark/>
          </w:tcPr>
          <w:p w14:paraId="62F7E217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A3443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</w:p>
        </w:tc>
        <w:tc>
          <w:tcPr>
            <w:tcW w:w="1391" w:type="dxa"/>
            <w:noWrap/>
            <w:hideMark/>
          </w:tcPr>
          <w:p w14:paraId="5AA97CBF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280775B4" w14:textId="73DA296E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1ED4568C" w14:textId="3883666C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35F639E0" w14:textId="38AAD82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6CD772CF" w14:textId="17F36CB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7B77D400" w14:textId="2B4FA07E" w:rsidTr="00BF684B">
        <w:trPr>
          <w:trHeight w:val="300"/>
        </w:trPr>
        <w:tc>
          <w:tcPr>
            <w:tcW w:w="1687" w:type="dxa"/>
            <w:noWrap/>
            <w:hideMark/>
          </w:tcPr>
          <w:p w14:paraId="77613538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255" w:type="dxa"/>
            <w:noWrap/>
            <w:hideMark/>
          </w:tcPr>
          <w:p w14:paraId="6743979B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16</w:t>
            </w:r>
          </w:p>
        </w:tc>
        <w:tc>
          <w:tcPr>
            <w:tcW w:w="1391" w:type="dxa"/>
            <w:noWrap/>
            <w:hideMark/>
          </w:tcPr>
          <w:p w14:paraId="271C15AA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59FFC599" w14:textId="13744990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56899238" w14:textId="23FD16C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43" w:type="dxa"/>
          </w:tcPr>
          <w:p w14:paraId="208BA326" w14:textId="0D331CE6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28CCC8E2" w14:textId="709F11A8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BF684B" w:rsidRPr="004A3443" w14:paraId="13450323" w14:textId="53A0DAF9" w:rsidTr="00BF684B">
        <w:trPr>
          <w:trHeight w:val="300"/>
        </w:trPr>
        <w:tc>
          <w:tcPr>
            <w:tcW w:w="1687" w:type="dxa"/>
            <w:noWrap/>
            <w:hideMark/>
          </w:tcPr>
          <w:p w14:paraId="3F0CFB83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16</w:t>
            </w:r>
          </w:p>
        </w:tc>
        <w:tc>
          <w:tcPr>
            <w:tcW w:w="2255" w:type="dxa"/>
            <w:noWrap/>
            <w:hideMark/>
          </w:tcPr>
          <w:p w14:paraId="70199FA3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Rb</w:t>
            </w:r>
          </w:p>
        </w:tc>
        <w:tc>
          <w:tcPr>
            <w:tcW w:w="1391" w:type="dxa"/>
            <w:noWrap/>
            <w:hideMark/>
          </w:tcPr>
          <w:p w14:paraId="220E224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325AFBD9" w14:textId="6F36E2AA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6C250FDF" w14:textId="3F5F8618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26224ED6" w14:textId="7CE8570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5CFD72A0" w14:textId="21753E10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7D89A57B" w14:textId="10B4C584" w:rsidTr="00BF684B">
        <w:trPr>
          <w:trHeight w:val="300"/>
        </w:trPr>
        <w:tc>
          <w:tcPr>
            <w:tcW w:w="1687" w:type="dxa"/>
            <w:noWrap/>
            <w:hideMark/>
          </w:tcPr>
          <w:p w14:paraId="5996224A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255" w:type="dxa"/>
            <w:noWrap/>
            <w:hideMark/>
          </w:tcPr>
          <w:p w14:paraId="6FAE6325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14ARF</w:t>
            </w:r>
          </w:p>
        </w:tc>
        <w:tc>
          <w:tcPr>
            <w:tcW w:w="1391" w:type="dxa"/>
            <w:noWrap/>
            <w:hideMark/>
          </w:tcPr>
          <w:p w14:paraId="101E82B9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52226CF0" w14:textId="27A28D4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07777C9B" w14:textId="4EA80A3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43" w:type="dxa"/>
          </w:tcPr>
          <w:p w14:paraId="43BE6C3B" w14:textId="785F9F93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020A07B6" w14:textId="29DAB22C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BF684B" w:rsidRPr="004A3443" w14:paraId="07A52A73" w14:textId="50F7C3FA" w:rsidTr="00BF684B">
        <w:trPr>
          <w:trHeight w:val="300"/>
        </w:trPr>
        <w:tc>
          <w:tcPr>
            <w:tcW w:w="1687" w:type="dxa"/>
            <w:noWrap/>
            <w:hideMark/>
          </w:tcPr>
          <w:p w14:paraId="249E5B51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255" w:type="dxa"/>
            <w:noWrap/>
            <w:hideMark/>
          </w:tcPr>
          <w:p w14:paraId="6A22012C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91" w:type="dxa"/>
            <w:noWrap/>
            <w:hideMark/>
          </w:tcPr>
          <w:p w14:paraId="3593F184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6CCB1B97" w14:textId="221341B3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5F79B24B" w14:textId="2F35E0BC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0290BCE7" w14:textId="0779CA4F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4C262E8D" w14:textId="45F20AF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1A726407" w14:textId="6D9FDCA1" w:rsidTr="00BF684B">
        <w:trPr>
          <w:trHeight w:val="300"/>
        </w:trPr>
        <w:tc>
          <w:tcPr>
            <w:tcW w:w="1687" w:type="dxa"/>
            <w:noWrap/>
            <w:hideMark/>
          </w:tcPr>
          <w:p w14:paraId="665A3AEB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255" w:type="dxa"/>
            <w:noWrap/>
            <w:hideMark/>
          </w:tcPr>
          <w:p w14:paraId="2E932B9A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91" w:type="dxa"/>
            <w:noWrap/>
            <w:hideMark/>
          </w:tcPr>
          <w:p w14:paraId="5EFC91C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19670F69" w14:textId="252AEBA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282893F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43" w:type="dxa"/>
          </w:tcPr>
          <w:p w14:paraId="72731153" w14:textId="5968E511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28DFF47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F684B" w:rsidRPr="004A3443" w14:paraId="70EF69D1" w14:textId="45119190" w:rsidTr="00BF684B">
        <w:trPr>
          <w:trHeight w:val="300"/>
        </w:trPr>
        <w:tc>
          <w:tcPr>
            <w:tcW w:w="1687" w:type="dxa"/>
            <w:noWrap/>
            <w:hideMark/>
          </w:tcPr>
          <w:p w14:paraId="3174325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255" w:type="dxa"/>
            <w:noWrap/>
            <w:hideMark/>
          </w:tcPr>
          <w:p w14:paraId="51BD011C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1391" w:type="dxa"/>
            <w:noWrap/>
            <w:hideMark/>
          </w:tcPr>
          <w:p w14:paraId="5AE07B84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0226272E" w14:textId="52B9412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0F7B6E8" w14:textId="0465429A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0CA8B4DE" w14:textId="6652EE92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4E0A2604" w14:textId="719B7C6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49EFEEAC" w14:textId="54F4A8E9" w:rsidTr="00BF684B">
        <w:trPr>
          <w:trHeight w:val="300"/>
        </w:trPr>
        <w:tc>
          <w:tcPr>
            <w:tcW w:w="1687" w:type="dxa"/>
            <w:noWrap/>
            <w:hideMark/>
          </w:tcPr>
          <w:p w14:paraId="2BBB623A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255" w:type="dxa"/>
            <w:noWrap/>
            <w:hideMark/>
          </w:tcPr>
          <w:p w14:paraId="4EB402B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YB-1</w:t>
            </w:r>
          </w:p>
        </w:tc>
        <w:tc>
          <w:tcPr>
            <w:tcW w:w="1391" w:type="dxa"/>
            <w:noWrap/>
            <w:hideMark/>
          </w:tcPr>
          <w:p w14:paraId="6ADA0B49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0141325A" w14:textId="2804D51A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CB3E1D6" w14:textId="6BED39F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013E78CD" w14:textId="169747E2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4900E6C8" w14:textId="75011B2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58CAFCD8" w14:textId="42C81131" w:rsidTr="00BF684B">
        <w:trPr>
          <w:trHeight w:val="300"/>
        </w:trPr>
        <w:tc>
          <w:tcPr>
            <w:tcW w:w="1687" w:type="dxa"/>
            <w:noWrap/>
            <w:hideMark/>
          </w:tcPr>
          <w:p w14:paraId="14A41FC4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255" w:type="dxa"/>
            <w:noWrap/>
            <w:hideMark/>
          </w:tcPr>
          <w:p w14:paraId="77636F87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1391" w:type="dxa"/>
            <w:noWrap/>
            <w:hideMark/>
          </w:tcPr>
          <w:p w14:paraId="3CBA7944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1E92B2C9" w14:textId="5C7003CF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2FD43E68" w14:textId="06D5B8A3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059E2E43" w14:textId="44AD71B5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10486E87" w14:textId="467B2119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1B2472C5" w14:textId="1DE59FCB" w:rsidTr="00BF684B">
        <w:trPr>
          <w:trHeight w:val="300"/>
        </w:trPr>
        <w:tc>
          <w:tcPr>
            <w:tcW w:w="1687" w:type="dxa"/>
            <w:noWrap/>
            <w:hideMark/>
          </w:tcPr>
          <w:p w14:paraId="7E52CDD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YB-1</w:t>
            </w:r>
          </w:p>
        </w:tc>
        <w:tc>
          <w:tcPr>
            <w:tcW w:w="2255" w:type="dxa"/>
            <w:noWrap/>
            <w:hideMark/>
          </w:tcPr>
          <w:p w14:paraId="49AEEBF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1391" w:type="dxa"/>
            <w:noWrap/>
            <w:hideMark/>
          </w:tcPr>
          <w:p w14:paraId="569E8A17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7B80891" w14:textId="504F1356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16471EAD" w14:textId="5018FB16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30C77B62" w14:textId="4CF006F8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0D2FE8D2" w14:textId="7CB1A102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14FBB508" w14:textId="440FC08F" w:rsidTr="00BF684B">
        <w:trPr>
          <w:trHeight w:val="300"/>
        </w:trPr>
        <w:tc>
          <w:tcPr>
            <w:tcW w:w="1687" w:type="dxa"/>
            <w:noWrap/>
            <w:hideMark/>
          </w:tcPr>
          <w:p w14:paraId="60539DF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2255" w:type="dxa"/>
            <w:noWrap/>
            <w:hideMark/>
          </w:tcPr>
          <w:p w14:paraId="02DF3777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ellular proliferation/Resistance to chemotherapy</w:t>
            </w:r>
          </w:p>
        </w:tc>
        <w:tc>
          <w:tcPr>
            <w:tcW w:w="1391" w:type="dxa"/>
            <w:noWrap/>
            <w:hideMark/>
          </w:tcPr>
          <w:p w14:paraId="485F8EF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4F673758" w14:textId="04A59CBE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2892C372" w14:textId="69656BD5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08444F82" w14:textId="2F48263F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2B5B0DB6" w14:textId="457ABD4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5CF731C9" w14:textId="3514F291" w:rsidTr="00BF684B">
        <w:trPr>
          <w:trHeight w:val="300"/>
        </w:trPr>
        <w:tc>
          <w:tcPr>
            <w:tcW w:w="1687" w:type="dxa"/>
            <w:noWrap/>
            <w:hideMark/>
          </w:tcPr>
          <w:p w14:paraId="175CB998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A3443">
              <w:rPr>
                <w:rFonts w:ascii="Aptos Narrow" w:eastAsia="Times New Roman" w:hAnsi="Aptos Narrow" w:cs="Times New Roman"/>
                <w:color w:val="000000"/>
              </w:rPr>
              <w:t>Myc</w:t>
            </w:r>
            <w:proofErr w:type="spellEnd"/>
          </w:p>
        </w:tc>
        <w:tc>
          <w:tcPr>
            <w:tcW w:w="2255" w:type="dxa"/>
            <w:noWrap/>
            <w:hideMark/>
          </w:tcPr>
          <w:p w14:paraId="5B48ACD9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ellular proliferation/Resistance to chemotherapy</w:t>
            </w:r>
          </w:p>
        </w:tc>
        <w:tc>
          <w:tcPr>
            <w:tcW w:w="1391" w:type="dxa"/>
            <w:noWrap/>
            <w:hideMark/>
          </w:tcPr>
          <w:p w14:paraId="0E1BD641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2F4AE25F" w14:textId="607AD7F9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5B04D910" w14:textId="72E6B958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104C04E5" w14:textId="7DF003A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FAA66C2" w14:textId="10BBB72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7F124AC1" w14:textId="68A863C5" w:rsidTr="00BF684B">
        <w:trPr>
          <w:trHeight w:val="300"/>
        </w:trPr>
        <w:tc>
          <w:tcPr>
            <w:tcW w:w="1687" w:type="dxa"/>
            <w:noWrap/>
            <w:hideMark/>
          </w:tcPr>
          <w:p w14:paraId="123DD260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2255" w:type="dxa"/>
            <w:noWrap/>
            <w:hideMark/>
          </w:tcPr>
          <w:p w14:paraId="68BC64FE" w14:textId="77777777" w:rsidR="00BF684B" w:rsidRPr="004A3443" w:rsidRDefault="00BF684B" w:rsidP="00BF684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1" w:type="dxa"/>
            <w:noWrap/>
            <w:hideMark/>
          </w:tcPr>
          <w:p w14:paraId="1E7B665A" w14:textId="77777777" w:rsidR="00BF684B" w:rsidRPr="004A3443" w:rsidRDefault="00BF684B" w:rsidP="00BF684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8" w:type="dxa"/>
          </w:tcPr>
          <w:p w14:paraId="53E9C7E7" w14:textId="77777777" w:rsidR="00BF684B" w:rsidRPr="004A3443" w:rsidRDefault="00BF684B" w:rsidP="00BF684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8" w:type="dxa"/>
          </w:tcPr>
          <w:p w14:paraId="43449FBA" w14:textId="77777777" w:rsidR="00BF684B" w:rsidRPr="004A3443" w:rsidRDefault="00BF684B" w:rsidP="00BF684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</w:tcPr>
          <w:p w14:paraId="552D3703" w14:textId="599EFC5F" w:rsidR="00BF684B" w:rsidRPr="004A3443" w:rsidRDefault="00BF684B" w:rsidP="00BF684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8" w:type="dxa"/>
          </w:tcPr>
          <w:p w14:paraId="1F086E63" w14:textId="77777777" w:rsidR="00BF684B" w:rsidRPr="004A3443" w:rsidRDefault="00BF684B" w:rsidP="00BF684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98B57E5" w14:textId="77777777" w:rsidR="004A3443" w:rsidRDefault="004A3443" w:rsidP="00043C01">
      <w:pPr>
        <w:jc w:val="center"/>
      </w:pPr>
    </w:p>
    <w:p w14:paraId="624F60A0" w14:textId="5A616D87" w:rsidR="009F0058" w:rsidRDefault="009F0058" w:rsidP="00043C01">
      <w:pPr>
        <w:jc w:val="center"/>
      </w:pPr>
      <w:r>
        <w:lastRenderedPageBreak/>
        <w:t>11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637"/>
        <w:gridCol w:w="1468"/>
        <w:gridCol w:w="1049"/>
        <w:gridCol w:w="1049"/>
        <w:gridCol w:w="1049"/>
        <w:gridCol w:w="1049"/>
        <w:gridCol w:w="1049"/>
      </w:tblGrid>
      <w:tr w:rsidR="005114EE" w:rsidRPr="004A3443" w14:paraId="1F75C877" w14:textId="19BCA2A3" w:rsidTr="00E26BEA">
        <w:trPr>
          <w:trHeight w:val="300"/>
        </w:trPr>
        <w:tc>
          <w:tcPr>
            <w:tcW w:w="2695" w:type="dxa"/>
            <w:noWrap/>
            <w:hideMark/>
          </w:tcPr>
          <w:p w14:paraId="44A141A0" w14:textId="77777777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28" w:type="dxa"/>
            <w:noWrap/>
            <w:hideMark/>
          </w:tcPr>
          <w:p w14:paraId="795F7CF3" w14:textId="77777777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69" w:type="dxa"/>
            <w:noWrap/>
            <w:hideMark/>
          </w:tcPr>
          <w:p w14:paraId="5F4970B5" w14:textId="77777777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69" w:type="dxa"/>
          </w:tcPr>
          <w:p w14:paraId="3AF919EF" w14:textId="53B275E7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69" w:type="dxa"/>
          </w:tcPr>
          <w:p w14:paraId="4F00F6C6" w14:textId="01BCBF09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  <w:r w:rsidR="00E26BEA">
              <w:rPr>
                <w:rFonts w:ascii="Times New Roman" w:hAnsi="Times New Roman" w:cs="Times New Roman"/>
                <w:sz w:val="18"/>
                <w:szCs w:val="18"/>
              </w:rPr>
              <w:t>.5</w:t>
            </w:r>
          </w:p>
        </w:tc>
        <w:tc>
          <w:tcPr>
            <w:tcW w:w="851" w:type="dxa"/>
          </w:tcPr>
          <w:p w14:paraId="74B805ED" w14:textId="4D5F704E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69" w:type="dxa"/>
          </w:tcPr>
          <w:p w14:paraId="52C85693" w14:textId="61645021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E26BEA" w:rsidRPr="004A3443" w14:paraId="107A87D2" w14:textId="1943618E" w:rsidTr="00E26BEA">
        <w:trPr>
          <w:trHeight w:val="300"/>
        </w:trPr>
        <w:tc>
          <w:tcPr>
            <w:tcW w:w="2695" w:type="dxa"/>
            <w:noWrap/>
            <w:hideMark/>
          </w:tcPr>
          <w:p w14:paraId="0498489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LAB</w:t>
            </w:r>
          </w:p>
        </w:tc>
        <w:tc>
          <w:tcPr>
            <w:tcW w:w="1528" w:type="dxa"/>
            <w:noWrap/>
            <w:hideMark/>
          </w:tcPr>
          <w:p w14:paraId="6126582B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trinsic pathway</w:t>
            </w:r>
          </w:p>
        </w:tc>
        <w:tc>
          <w:tcPr>
            <w:tcW w:w="1069" w:type="dxa"/>
            <w:noWrap/>
            <w:hideMark/>
          </w:tcPr>
          <w:p w14:paraId="17115F1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783A3D16" w14:textId="31DDB22F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408D66ED" w14:textId="6CC53D5A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51" w:type="dxa"/>
          </w:tcPr>
          <w:p w14:paraId="49023AD5" w14:textId="7A8353B9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7597EAB2" w14:textId="4BDCDDBE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117C81BA" w14:textId="1EF76428" w:rsidTr="00E26BEA">
        <w:trPr>
          <w:trHeight w:val="300"/>
        </w:trPr>
        <w:tc>
          <w:tcPr>
            <w:tcW w:w="2695" w:type="dxa"/>
            <w:noWrap/>
            <w:hideMark/>
          </w:tcPr>
          <w:p w14:paraId="47B9442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LAB</w:t>
            </w:r>
          </w:p>
        </w:tc>
        <w:tc>
          <w:tcPr>
            <w:tcW w:w="1528" w:type="dxa"/>
            <w:noWrap/>
            <w:hideMark/>
          </w:tcPr>
          <w:p w14:paraId="297957BA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Extrinsic pathway</w:t>
            </w:r>
          </w:p>
        </w:tc>
        <w:tc>
          <w:tcPr>
            <w:tcW w:w="1069" w:type="dxa"/>
            <w:noWrap/>
            <w:hideMark/>
          </w:tcPr>
          <w:p w14:paraId="2F274B32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1760E296" w14:textId="210992F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51F4F13E" w14:textId="65CF876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51" w:type="dxa"/>
          </w:tcPr>
          <w:p w14:paraId="13CA1B4A" w14:textId="1B2FD34D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4B85A7AB" w14:textId="73339078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2600F098" w14:textId="5C5CF120" w:rsidTr="00E26BEA">
        <w:trPr>
          <w:trHeight w:val="300"/>
        </w:trPr>
        <w:tc>
          <w:tcPr>
            <w:tcW w:w="2695" w:type="dxa"/>
            <w:noWrap/>
            <w:hideMark/>
          </w:tcPr>
          <w:p w14:paraId="708977C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hemotherapy/Radiotherapy</w:t>
            </w:r>
          </w:p>
        </w:tc>
        <w:tc>
          <w:tcPr>
            <w:tcW w:w="1528" w:type="dxa"/>
            <w:noWrap/>
            <w:hideMark/>
          </w:tcPr>
          <w:p w14:paraId="64C460B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trinsic pathway</w:t>
            </w:r>
          </w:p>
        </w:tc>
        <w:tc>
          <w:tcPr>
            <w:tcW w:w="1069" w:type="dxa"/>
            <w:noWrap/>
            <w:hideMark/>
          </w:tcPr>
          <w:p w14:paraId="5CBEFD1C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24F66A7D" w14:textId="69767BE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9" w:type="dxa"/>
          </w:tcPr>
          <w:p w14:paraId="4EB88E40" w14:textId="658A4EDC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51" w:type="dxa"/>
          </w:tcPr>
          <w:p w14:paraId="749B3648" w14:textId="14C9E474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9" w:type="dxa"/>
          </w:tcPr>
          <w:p w14:paraId="017E6A50" w14:textId="1C3A529E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26BEA" w:rsidRPr="004A3443" w14:paraId="6C7EE860" w14:textId="3707C006" w:rsidTr="00E26BEA">
        <w:trPr>
          <w:trHeight w:val="300"/>
        </w:trPr>
        <w:tc>
          <w:tcPr>
            <w:tcW w:w="2695" w:type="dxa"/>
            <w:noWrap/>
            <w:hideMark/>
          </w:tcPr>
          <w:p w14:paraId="0D1AAD6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A3443">
              <w:rPr>
                <w:rFonts w:ascii="Aptos Narrow" w:eastAsia="Times New Roman" w:hAnsi="Aptos Narrow" w:cs="Times New Roman"/>
                <w:color w:val="000000"/>
              </w:rPr>
              <w:t>Fas</w:t>
            </w:r>
            <w:proofErr w:type="spellEnd"/>
            <w:r w:rsidRPr="004A3443">
              <w:rPr>
                <w:rFonts w:ascii="Aptos Narrow" w:eastAsia="Times New Roman" w:hAnsi="Aptos Narrow" w:cs="Times New Roman"/>
                <w:color w:val="000000"/>
              </w:rPr>
              <w:t>/TNF receptor</w:t>
            </w:r>
          </w:p>
        </w:tc>
        <w:tc>
          <w:tcPr>
            <w:tcW w:w="1528" w:type="dxa"/>
            <w:noWrap/>
            <w:hideMark/>
          </w:tcPr>
          <w:p w14:paraId="537ABBAE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8,10</w:t>
            </w:r>
          </w:p>
        </w:tc>
        <w:tc>
          <w:tcPr>
            <w:tcW w:w="1069" w:type="dxa"/>
            <w:noWrap/>
            <w:hideMark/>
          </w:tcPr>
          <w:p w14:paraId="267EE0B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46A173CB" w14:textId="1ADC140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9" w:type="dxa"/>
          </w:tcPr>
          <w:p w14:paraId="6330E5A6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51" w:type="dxa"/>
          </w:tcPr>
          <w:p w14:paraId="3F5E81D1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9" w:type="dxa"/>
          </w:tcPr>
          <w:p w14:paraId="27A70E6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26BEA" w:rsidRPr="004A3443" w14:paraId="7F47D747" w14:textId="7C3106A2" w:rsidTr="00E26BEA">
        <w:trPr>
          <w:trHeight w:val="300"/>
        </w:trPr>
        <w:tc>
          <w:tcPr>
            <w:tcW w:w="2695" w:type="dxa"/>
            <w:noWrap/>
            <w:hideMark/>
          </w:tcPr>
          <w:p w14:paraId="5BA5914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FLIP</w:t>
            </w:r>
          </w:p>
        </w:tc>
        <w:tc>
          <w:tcPr>
            <w:tcW w:w="1528" w:type="dxa"/>
            <w:noWrap/>
            <w:hideMark/>
          </w:tcPr>
          <w:p w14:paraId="79C41C7F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8,10</w:t>
            </w:r>
          </w:p>
        </w:tc>
        <w:tc>
          <w:tcPr>
            <w:tcW w:w="1069" w:type="dxa"/>
            <w:noWrap/>
            <w:hideMark/>
          </w:tcPr>
          <w:p w14:paraId="7386390F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9" w:type="dxa"/>
          </w:tcPr>
          <w:p w14:paraId="17322A92" w14:textId="67FAC11E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9" w:type="dxa"/>
          </w:tcPr>
          <w:p w14:paraId="6E777DC1" w14:textId="060042F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51" w:type="dxa"/>
          </w:tcPr>
          <w:p w14:paraId="7FD86B76" w14:textId="204DE174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9" w:type="dxa"/>
          </w:tcPr>
          <w:p w14:paraId="2C9F7C63" w14:textId="0480372B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26BEA" w:rsidRPr="004A3443" w14:paraId="592B447D" w14:textId="310B8C24" w:rsidTr="00E26BEA">
        <w:trPr>
          <w:trHeight w:val="300"/>
        </w:trPr>
        <w:tc>
          <w:tcPr>
            <w:tcW w:w="2695" w:type="dxa"/>
            <w:noWrap/>
            <w:hideMark/>
          </w:tcPr>
          <w:p w14:paraId="021AAF1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8,10</w:t>
            </w:r>
          </w:p>
        </w:tc>
        <w:tc>
          <w:tcPr>
            <w:tcW w:w="1528" w:type="dxa"/>
            <w:noWrap/>
            <w:hideMark/>
          </w:tcPr>
          <w:p w14:paraId="54BCA9C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3,6,7</w:t>
            </w:r>
          </w:p>
        </w:tc>
        <w:tc>
          <w:tcPr>
            <w:tcW w:w="1069" w:type="dxa"/>
            <w:noWrap/>
            <w:hideMark/>
          </w:tcPr>
          <w:p w14:paraId="64CAF524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33343990" w14:textId="19CF8FAA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6AF74747" w14:textId="5315A691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51" w:type="dxa"/>
          </w:tcPr>
          <w:p w14:paraId="230C0E42" w14:textId="66CED22A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208BB0E7" w14:textId="45D10FD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62941BCD" w14:textId="16BCA832" w:rsidTr="00E26BEA">
        <w:trPr>
          <w:trHeight w:val="300"/>
        </w:trPr>
        <w:tc>
          <w:tcPr>
            <w:tcW w:w="2695" w:type="dxa"/>
            <w:noWrap/>
            <w:hideMark/>
          </w:tcPr>
          <w:p w14:paraId="6BEF4427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ell injury</w:t>
            </w:r>
          </w:p>
        </w:tc>
        <w:tc>
          <w:tcPr>
            <w:tcW w:w="1528" w:type="dxa"/>
            <w:noWrap/>
            <w:hideMark/>
          </w:tcPr>
          <w:p w14:paraId="551676B7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69" w:type="dxa"/>
            <w:noWrap/>
            <w:hideMark/>
          </w:tcPr>
          <w:p w14:paraId="59D52FB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03A2172A" w14:textId="12BC941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9" w:type="dxa"/>
          </w:tcPr>
          <w:p w14:paraId="387A7B75" w14:textId="00A3E24B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51" w:type="dxa"/>
          </w:tcPr>
          <w:p w14:paraId="5E8D4960" w14:textId="276189D9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9" w:type="dxa"/>
          </w:tcPr>
          <w:p w14:paraId="6D44CA97" w14:textId="00596CD2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26BEA" w:rsidRPr="004A3443" w14:paraId="0CCE86B3" w14:textId="7D66A6FF" w:rsidTr="00E26BEA">
        <w:trPr>
          <w:trHeight w:val="300"/>
        </w:trPr>
        <w:tc>
          <w:tcPr>
            <w:tcW w:w="2695" w:type="dxa"/>
            <w:noWrap/>
            <w:hideMark/>
          </w:tcPr>
          <w:p w14:paraId="66FB7AA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528" w:type="dxa"/>
            <w:noWrap/>
            <w:hideMark/>
          </w:tcPr>
          <w:p w14:paraId="589CA00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069" w:type="dxa"/>
            <w:noWrap/>
            <w:hideMark/>
          </w:tcPr>
          <w:p w14:paraId="0BB3D3BC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2FD7D772" w14:textId="57D2A570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30E4C48E" w14:textId="2A2D1404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51" w:type="dxa"/>
          </w:tcPr>
          <w:p w14:paraId="662189FF" w14:textId="63F21595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2FB7F8FE" w14:textId="01B0733C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724928F9" w14:textId="2A663719" w:rsidTr="00E26BEA">
        <w:trPr>
          <w:trHeight w:val="300"/>
        </w:trPr>
        <w:tc>
          <w:tcPr>
            <w:tcW w:w="2695" w:type="dxa"/>
            <w:noWrap/>
            <w:hideMark/>
          </w:tcPr>
          <w:p w14:paraId="6A124BBB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528" w:type="dxa"/>
            <w:noWrap/>
            <w:hideMark/>
          </w:tcPr>
          <w:p w14:paraId="5AF02271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A3443">
              <w:rPr>
                <w:rFonts w:ascii="Aptos Narrow" w:eastAsia="Times New Roman" w:hAnsi="Aptos Narrow" w:cs="Times New Roman"/>
                <w:color w:val="000000"/>
              </w:rPr>
              <w:t>Bcl</w:t>
            </w:r>
            <w:proofErr w:type="spellEnd"/>
            <w:r w:rsidRPr="004A3443">
              <w:rPr>
                <w:rFonts w:ascii="Aptos Narrow" w:eastAsia="Times New Roman" w:hAnsi="Aptos Narrow" w:cs="Times New Roman"/>
                <w:color w:val="000000"/>
              </w:rPr>
              <w:t>-xl</w:t>
            </w:r>
          </w:p>
        </w:tc>
        <w:tc>
          <w:tcPr>
            <w:tcW w:w="1069" w:type="dxa"/>
            <w:noWrap/>
            <w:hideMark/>
          </w:tcPr>
          <w:p w14:paraId="49663D44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1DEF7532" w14:textId="47219673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05C75E08" w14:textId="1D037B61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51" w:type="dxa"/>
          </w:tcPr>
          <w:p w14:paraId="2E5C7234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9" w:type="dxa"/>
          </w:tcPr>
          <w:p w14:paraId="2B96109B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26BEA" w:rsidRPr="004A3443" w14:paraId="6866FAE9" w14:textId="26327253" w:rsidTr="00E26BEA">
        <w:trPr>
          <w:trHeight w:val="300"/>
        </w:trPr>
        <w:tc>
          <w:tcPr>
            <w:tcW w:w="2695" w:type="dxa"/>
            <w:noWrap/>
            <w:hideMark/>
          </w:tcPr>
          <w:p w14:paraId="7BB5DF66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528" w:type="dxa"/>
            <w:noWrap/>
            <w:hideMark/>
          </w:tcPr>
          <w:p w14:paraId="0B485181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8,10</w:t>
            </w:r>
          </w:p>
        </w:tc>
        <w:tc>
          <w:tcPr>
            <w:tcW w:w="1069" w:type="dxa"/>
            <w:noWrap/>
            <w:hideMark/>
          </w:tcPr>
          <w:p w14:paraId="706B88AB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76DF9593" w14:textId="6E958EAB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7E6DFAF3" w14:textId="3B3EE312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51" w:type="dxa"/>
          </w:tcPr>
          <w:p w14:paraId="78589A96" w14:textId="5932E778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7A2F74C9" w14:textId="6941681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2A34E869" w14:textId="07368ABE" w:rsidTr="00E26BEA">
        <w:trPr>
          <w:trHeight w:val="300"/>
        </w:trPr>
        <w:tc>
          <w:tcPr>
            <w:tcW w:w="2695" w:type="dxa"/>
            <w:noWrap/>
            <w:hideMark/>
          </w:tcPr>
          <w:p w14:paraId="51B4A0F9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Bcl-2/</w:t>
            </w:r>
            <w:proofErr w:type="spellStart"/>
            <w:r w:rsidRPr="004A3443">
              <w:rPr>
                <w:rFonts w:ascii="Aptos Narrow" w:eastAsia="Times New Roman" w:hAnsi="Aptos Narrow" w:cs="Times New Roman"/>
                <w:color w:val="000000"/>
              </w:rPr>
              <w:t>Bcl</w:t>
            </w:r>
            <w:proofErr w:type="spellEnd"/>
            <w:r w:rsidRPr="004A3443">
              <w:rPr>
                <w:rFonts w:ascii="Aptos Narrow" w:eastAsia="Times New Roman" w:hAnsi="Aptos Narrow" w:cs="Times New Roman"/>
                <w:color w:val="000000"/>
              </w:rPr>
              <w:t>-xl</w:t>
            </w:r>
          </w:p>
        </w:tc>
        <w:tc>
          <w:tcPr>
            <w:tcW w:w="1528" w:type="dxa"/>
            <w:noWrap/>
            <w:hideMark/>
          </w:tcPr>
          <w:p w14:paraId="1990529E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1069" w:type="dxa"/>
            <w:noWrap/>
            <w:hideMark/>
          </w:tcPr>
          <w:p w14:paraId="50BE28E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9" w:type="dxa"/>
          </w:tcPr>
          <w:p w14:paraId="59AB98FA" w14:textId="7A8F2E9A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9" w:type="dxa"/>
          </w:tcPr>
          <w:p w14:paraId="6C68F0B8" w14:textId="769A0E80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51" w:type="dxa"/>
          </w:tcPr>
          <w:p w14:paraId="52753FF6" w14:textId="10E6C77B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9" w:type="dxa"/>
          </w:tcPr>
          <w:p w14:paraId="7723AF42" w14:textId="0D43116A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26BEA" w:rsidRPr="004A3443" w14:paraId="6EC35AE2" w14:textId="2ECE8F7C" w:rsidTr="00E26BEA">
        <w:trPr>
          <w:trHeight w:val="300"/>
        </w:trPr>
        <w:tc>
          <w:tcPr>
            <w:tcW w:w="2695" w:type="dxa"/>
            <w:noWrap/>
            <w:hideMark/>
          </w:tcPr>
          <w:p w14:paraId="4AC4D597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1528" w:type="dxa"/>
            <w:noWrap/>
            <w:hideMark/>
          </w:tcPr>
          <w:p w14:paraId="7C42ECB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Mitochondria</w:t>
            </w:r>
          </w:p>
        </w:tc>
        <w:tc>
          <w:tcPr>
            <w:tcW w:w="1069" w:type="dxa"/>
            <w:noWrap/>
            <w:hideMark/>
          </w:tcPr>
          <w:p w14:paraId="2E7F8FFB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33D1041A" w14:textId="61FBCD25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0AE128BD" w14:textId="0F2B4EAC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51" w:type="dxa"/>
          </w:tcPr>
          <w:p w14:paraId="4563578C" w14:textId="007F67D8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0F2264FD" w14:textId="60FFC59B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465C570F" w14:textId="2605751A" w:rsidTr="00E26BEA">
        <w:trPr>
          <w:trHeight w:val="300"/>
        </w:trPr>
        <w:tc>
          <w:tcPr>
            <w:tcW w:w="2695" w:type="dxa"/>
            <w:noWrap/>
            <w:hideMark/>
          </w:tcPr>
          <w:p w14:paraId="578293F9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Mitochondria</w:t>
            </w:r>
          </w:p>
        </w:tc>
        <w:tc>
          <w:tcPr>
            <w:tcW w:w="1528" w:type="dxa"/>
            <w:noWrap/>
            <w:hideMark/>
          </w:tcPr>
          <w:p w14:paraId="4773ABAC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ytochrome C</w:t>
            </w:r>
          </w:p>
        </w:tc>
        <w:tc>
          <w:tcPr>
            <w:tcW w:w="1069" w:type="dxa"/>
            <w:noWrap/>
            <w:hideMark/>
          </w:tcPr>
          <w:p w14:paraId="3B8DB4C2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5F4E3B5C" w14:textId="07F91D33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9" w:type="dxa"/>
          </w:tcPr>
          <w:p w14:paraId="2CD31B22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51" w:type="dxa"/>
          </w:tcPr>
          <w:p w14:paraId="3A6A3712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9" w:type="dxa"/>
          </w:tcPr>
          <w:p w14:paraId="17CF721A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26BEA" w:rsidRPr="004A3443" w14:paraId="552E2F0A" w14:textId="6748AEE8" w:rsidTr="00E26BEA">
        <w:trPr>
          <w:trHeight w:val="300"/>
        </w:trPr>
        <w:tc>
          <w:tcPr>
            <w:tcW w:w="2695" w:type="dxa"/>
            <w:noWrap/>
            <w:hideMark/>
          </w:tcPr>
          <w:p w14:paraId="5F84B97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ytochrome C</w:t>
            </w:r>
          </w:p>
        </w:tc>
        <w:tc>
          <w:tcPr>
            <w:tcW w:w="1528" w:type="dxa"/>
            <w:noWrap/>
            <w:hideMark/>
          </w:tcPr>
          <w:p w14:paraId="01CBA3A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9</w:t>
            </w:r>
          </w:p>
        </w:tc>
        <w:tc>
          <w:tcPr>
            <w:tcW w:w="1069" w:type="dxa"/>
            <w:noWrap/>
            <w:hideMark/>
          </w:tcPr>
          <w:p w14:paraId="7C51476E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36A8709B" w14:textId="7421BE34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22F810D2" w14:textId="0B75CDDE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51" w:type="dxa"/>
          </w:tcPr>
          <w:p w14:paraId="6A6AEF18" w14:textId="32BF78C0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23634C61" w14:textId="4F4CAAB1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5233976B" w14:textId="4A72D1D8" w:rsidTr="00E26BEA">
        <w:trPr>
          <w:trHeight w:val="300"/>
        </w:trPr>
        <w:tc>
          <w:tcPr>
            <w:tcW w:w="2695" w:type="dxa"/>
            <w:noWrap/>
            <w:hideMark/>
          </w:tcPr>
          <w:p w14:paraId="67CF689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9</w:t>
            </w:r>
          </w:p>
        </w:tc>
        <w:tc>
          <w:tcPr>
            <w:tcW w:w="1528" w:type="dxa"/>
            <w:noWrap/>
            <w:hideMark/>
          </w:tcPr>
          <w:p w14:paraId="1AEBB65B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3,6,7</w:t>
            </w:r>
          </w:p>
        </w:tc>
        <w:tc>
          <w:tcPr>
            <w:tcW w:w="1069" w:type="dxa"/>
            <w:noWrap/>
            <w:hideMark/>
          </w:tcPr>
          <w:p w14:paraId="5FBF8A90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1CD8F4BB" w14:textId="4D8AD058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01525D37" w14:textId="416765A9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51" w:type="dxa"/>
          </w:tcPr>
          <w:p w14:paraId="31E93006" w14:textId="768828D4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59E426E0" w14:textId="4B3D2AE8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3EBE4A55" w14:textId="1AE6DAF6" w:rsidTr="00E26BEA">
        <w:trPr>
          <w:trHeight w:val="300"/>
        </w:trPr>
        <w:tc>
          <w:tcPr>
            <w:tcW w:w="2695" w:type="dxa"/>
            <w:noWrap/>
            <w:hideMark/>
          </w:tcPr>
          <w:p w14:paraId="2044CD4C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AP</w:t>
            </w:r>
          </w:p>
        </w:tc>
        <w:tc>
          <w:tcPr>
            <w:tcW w:w="1528" w:type="dxa"/>
            <w:noWrap/>
            <w:hideMark/>
          </w:tcPr>
          <w:p w14:paraId="0A84A5E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3,6,7</w:t>
            </w:r>
          </w:p>
        </w:tc>
        <w:tc>
          <w:tcPr>
            <w:tcW w:w="1069" w:type="dxa"/>
            <w:noWrap/>
            <w:hideMark/>
          </w:tcPr>
          <w:p w14:paraId="1DDCE808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9" w:type="dxa"/>
          </w:tcPr>
          <w:p w14:paraId="72EAB0A4" w14:textId="616798C2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9" w:type="dxa"/>
          </w:tcPr>
          <w:p w14:paraId="377DA51A" w14:textId="36B3DE1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51" w:type="dxa"/>
          </w:tcPr>
          <w:p w14:paraId="256AE2C4" w14:textId="60933281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</w:t>
            </w:r>
          </w:p>
        </w:tc>
        <w:tc>
          <w:tcPr>
            <w:tcW w:w="1069" w:type="dxa"/>
          </w:tcPr>
          <w:p w14:paraId="108A330D" w14:textId="64DAF92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</w:t>
            </w:r>
          </w:p>
        </w:tc>
      </w:tr>
      <w:tr w:rsidR="00E26BEA" w:rsidRPr="004A3443" w14:paraId="33DB6758" w14:textId="2F88AC3C" w:rsidTr="00E26BEA">
        <w:trPr>
          <w:trHeight w:val="300"/>
        </w:trPr>
        <w:tc>
          <w:tcPr>
            <w:tcW w:w="2695" w:type="dxa"/>
            <w:noWrap/>
            <w:hideMark/>
          </w:tcPr>
          <w:p w14:paraId="25366709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3,6,7</w:t>
            </w:r>
          </w:p>
        </w:tc>
        <w:tc>
          <w:tcPr>
            <w:tcW w:w="1528" w:type="dxa"/>
            <w:noWrap/>
            <w:hideMark/>
          </w:tcPr>
          <w:p w14:paraId="331B9B0A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069" w:type="dxa"/>
            <w:noWrap/>
            <w:hideMark/>
          </w:tcPr>
          <w:p w14:paraId="45178F2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01B27854" w14:textId="5E5C2DAE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254F46DF" w14:textId="2D5BB5BB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51" w:type="dxa"/>
          </w:tcPr>
          <w:p w14:paraId="29444D1E" w14:textId="0A056D3C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9" w:type="dxa"/>
          </w:tcPr>
          <w:p w14:paraId="3C4F5123" w14:textId="1E135459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6D9CE43" w14:textId="77777777" w:rsidR="004A3443" w:rsidRDefault="004A3443" w:rsidP="00043C01">
      <w:pPr>
        <w:jc w:val="center"/>
      </w:pPr>
    </w:p>
    <w:p w14:paraId="19C8BEBF" w14:textId="50B002EA" w:rsidR="009F0058" w:rsidRDefault="009F0058" w:rsidP="00043C01">
      <w:pPr>
        <w:jc w:val="center"/>
      </w:pPr>
      <w:r>
        <w:t>12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89"/>
        <w:gridCol w:w="1977"/>
        <w:gridCol w:w="1802"/>
        <w:gridCol w:w="1178"/>
        <w:gridCol w:w="1089"/>
        <w:gridCol w:w="1089"/>
        <w:gridCol w:w="1226"/>
      </w:tblGrid>
      <w:tr w:rsidR="005114EE" w:rsidRPr="00A04691" w14:paraId="1B833C29" w14:textId="1F01675B" w:rsidTr="00E26BEA">
        <w:trPr>
          <w:trHeight w:val="300"/>
        </w:trPr>
        <w:tc>
          <w:tcPr>
            <w:tcW w:w="989" w:type="dxa"/>
            <w:noWrap/>
            <w:hideMark/>
          </w:tcPr>
          <w:p w14:paraId="6A6AA392" w14:textId="77777777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977" w:type="dxa"/>
            <w:noWrap/>
            <w:hideMark/>
          </w:tcPr>
          <w:p w14:paraId="181210FA" w14:textId="77777777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802" w:type="dxa"/>
            <w:noWrap/>
            <w:hideMark/>
          </w:tcPr>
          <w:p w14:paraId="082200BE" w14:textId="77777777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315" w:type="dxa"/>
          </w:tcPr>
          <w:p w14:paraId="7F63904A" w14:textId="3514E05F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6C79BAD0" w14:textId="7CF06770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743" w:type="dxa"/>
          </w:tcPr>
          <w:p w14:paraId="13E6BF97" w14:textId="2DBD261B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435" w:type="dxa"/>
          </w:tcPr>
          <w:p w14:paraId="1650B9CF" w14:textId="4C6B9B5F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E26BEA" w:rsidRPr="00A04691" w14:paraId="16A2F753" w14:textId="58E08EF3" w:rsidTr="00E26BEA">
        <w:trPr>
          <w:trHeight w:val="300"/>
        </w:trPr>
        <w:tc>
          <w:tcPr>
            <w:tcW w:w="989" w:type="dxa"/>
            <w:noWrap/>
            <w:hideMark/>
          </w:tcPr>
          <w:p w14:paraId="14A7C12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Hypoxia</w:t>
            </w:r>
          </w:p>
        </w:tc>
        <w:tc>
          <w:tcPr>
            <w:tcW w:w="1977" w:type="dxa"/>
            <w:noWrap/>
            <w:hideMark/>
          </w:tcPr>
          <w:p w14:paraId="02A97087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802" w:type="dxa"/>
            <w:noWrap/>
            <w:hideMark/>
          </w:tcPr>
          <w:p w14:paraId="394E947B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5" w:type="dxa"/>
          </w:tcPr>
          <w:p w14:paraId="5AF9BED9" w14:textId="1F8AFC5D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EED359" w14:textId="0CB4076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43" w:type="dxa"/>
          </w:tcPr>
          <w:p w14:paraId="39D8F145" w14:textId="2393FEE2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5" w:type="dxa"/>
          </w:tcPr>
          <w:p w14:paraId="52ACBA9C" w14:textId="15048CF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39F18AEC" w14:textId="3D046836" w:rsidTr="00E26BEA">
        <w:trPr>
          <w:trHeight w:val="300"/>
        </w:trPr>
        <w:tc>
          <w:tcPr>
            <w:tcW w:w="989" w:type="dxa"/>
            <w:noWrap/>
            <w:hideMark/>
          </w:tcPr>
          <w:p w14:paraId="04F6DDF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977" w:type="dxa"/>
            <w:noWrap/>
            <w:hideMark/>
          </w:tcPr>
          <w:p w14:paraId="0DADB954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HD3</w:t>
            </w:r>
          </w:p>
        </w:tc>
        <w:tc>
          <w:tcPr>
            <w:tcW w:w="1802" w:type="dxa"/>
            <w:noWrap/>
            <w:hideMark/>
          </w:tcPr>
          <w:p w14:paraId="5CAB7D44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5" w:type="dxa"/>
          </w:tcPr>
          <w:p w14:paraId="6AD60205" w14:textId="32002D3D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F359DF0" w14:textId="718CB9E1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743" w:type="dxa"/>
          </w:tcPr>
          <w:p w14:paraId="6D1EACDE" w14:textId="31BCE734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435" w:type="dxa"/>
          </w:tcPr>
          <w:p w14:paraId="4CDAA4E7" w14:textId="734109BC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66D7224E" w14:textId="77274827" w:rsidTr="00E26BEA">
        <w:trPr>
          <w:trHeight w:val="300"/>
        </w:trPr>
        <w:tc>
          <w:tcPr>
            <w:tcW w:w="989" w:type="dxa"/>
            <w:noWrap/>
            <w:hideMark/>
          </w:tcPr>
          <w:p w14:paraId="026B44D3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977" w:type="dxa"/>
            <w:noWrap/>
            <w:hideMark/>
          </w:tcPr>
          <w:p w14:paraId="683BF1E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AOA</w:t>
            </w:r>
          </w:p>
        </w:tc>
        <w:tc>
          <w:tcPr>
            <w:tcW w:w="1802" w:type="dxa"/>
            <w:noWrap/>
            <w:hideMark/>
          </w:tcPr>
          <w:p w14:paraId="5EBBD494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5" w:type="dxa"/>
          </w:tcPr>
          <w:p w14:paraId="00D86A63" w14:textId="4BD45281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A8F7325" w14:textId="3EC3E72C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43" w:type="dxa"/>
          </w:tcPr>
          <w:p w14:paraId="39080A30" w14:textId="1937CFD6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5" w:type="dxa"/>
          </w:tcPr>
          <w:p w14:paraId="047B9D65" w14:textId="3097A342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3CCF0E0C" w14:textId="7649AAFF" w:rsidTr="00E26BEA">
        <w:trPr>
          <w:trHeight w:val="300"/>
        </w:trPr>
        <w:tc>
          <w:tcPr>
            <w:tcW w:w="989" w:type="dxa"/>
            <w:noWrap/>
            <w:hideMark/>
          </w:tcPr>
          <w:p w14:paraId="664C03CB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HD3</w:t>
            </w:r>
          </w:p>
        </w:tc>
        <w:tc>
          <w:tcPr>
            <w:tcW w:w="1977" w:type="dxa"/>
            <w:noWrap/>
            <w:hideMark/>
          </w:tcPr>
          <w:p w14:paraId="0D3A6D73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HIF1Î±</w:t>
            </w:r>
          </w:p>
        </w:tc>
        <w:tc>
          <w:tcPr>
            <w:tcW w:w="1802" w:type="dxa"/>
            <w:noWrap/>
            <w:hideMark/>
          </w:tcPr>
          <w:p w14:paraId="15857B12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5" w:type="dxa"/>
          </w:tcPr>
          <w:p w14:paraId="0B90FA8B" w14:textId="71B61246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C1165D7" w14:textId="213FA290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743" w:type="dxa"/>
          </w:tcPr>
          <w:p w14:paraId="0331FC71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435" w:type="dxa"/>
          </w:tcPr>
          <w:p w14:paraId="2FAE3293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26BEA" w:rsidRPr="00A04691" w14:paraId="30EAD5A6" w14:textId="3BBDFF7C" w:rsidTr="00E26BEA">
        <w:trPr>
          <w:trHeight w:val="300"/>
        </w:trPr>
        <w:tc>
          <w:tcPr>
            <w:tcW w:w="989" w:type="dxa"/>
            <w:noWrap/>
            <w:hideMark/>
          </w:tcPr>
          <w:p w14:paraId="6E5AB826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HIF1Î±</w:t>
            </w:r>
          </w:p>
        </w:tc>
        <w:tc>
          <w:tcPr>
            <w:tcW w:w="1977" w:type="dxa"/>
            <w:noWrap/>
            <w:hideMark/>
          </w:tcPr>
          <w:p w14:paraId="2957892F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VEGF-A</w:t>
            </w:r>
          </w:p>
        </w:tc>
        <w:tc>
          <w:tcPr>
            <w:tcW w:w="1802" w:type="dxa"/>
            <w:noWrap/>
            <w:hideMark/>
          </w:tcPr>
          <w:p w14:paraId="1E36A1D3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5" w:type="dxa"/>
          </w:tcPr>
          <w:p w14:paraId="4DC7586A" w14:textId="34470A6F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2B5AFE" w14:textId="153E6942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43" w:type="dxa"/>
          </w:tcPr>
          <w:p w14:paraId="02FF065A" w14:textId="0D2CFF1D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5" w:type="dxa"/>
          </w:tcPr>
          <w:p w14:paraId="0CA3570E" w14:textId="445EEFCC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56A6E0BE" w14:textId="2F54CB8F" w:rsidTr="00E26BEA">
        <w:trPr>
          <w:trHeight w:val="300"/>
        </w:trPr>
        <w:tc>
          <w:tcPr>
            <w:tcW w:w="989" w:type="dxa"/>
            <w:noWrap/>
            <w:hideMark/>
          </w:tcPr>
          <w:p w14:paraId="3C130B69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VEGF-A</w:t>
            </w:r>
          </w:p>
        </w:tc>
        <w:tc>
          <w:tcPr>
            <w:tcW w:w="1977" w:type="dxa"/>
            <w:noWrap/>
            <w:hideMark/>
          </w:tcPr>
          <w:p w14:paraId="41A98746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RP1</w:t>
            </w:r>
          </w:p>
        </w:tc>
        <w:tc>
          <w:tcPr>
            <w:tcW w:w="1802" w:type="dxa"/>
            <w:noWrap/>
            <w:hideMark/>
          </w:tcPr>
          <w:p w14:paraId="1FB750E3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5" w:type="dxa"/>
          </w:tcPr>
          <w:p w14:paraId="6C86817C" w14:textId="24682270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E0A59F" w14:textId="1658D8A1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43" w:type="dxa"/>
          </w:tcPr>
          <w:p w14:paraId="6311F3AE" w14:textId="1243C21F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5" w:type="dxa"/>
          </w:tcPr>
          <w:p w14:paraId="42BE4608" w14:textId="09223044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1985F8AB" w14:textId="56D09884" w:rsidTr="00E26BEA">
        <w:trPr>
          <w:trHeight w:val="300"/>
        </w:trPr>
        <w:tc>
          <w:tcPr>
            <w:tcW w:w="989" w:type="dxa"/>
            <w:noWrap/>
            <w:hideMark/>
          </w:tcPr>
          <w:p w14:paraId="5B08AF6A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lastRenderedPageBreak/>
              <w:t>NRP1</w:t>
            </w:r>
          </w:p>
        </w:tc>
        <w:tc>
          <w:tcPr>
            <w:tcW w:w="1977" w:type="dxa"/>
            <w:noWrap/>
            <w:hideMark/>
          </w:tcPr>
          <w:p w14:paraId="773E5FE7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02" w:type="dxa"/>
            <w:noWrap/>
            <w:hideMark/>
          </w:tcPr>
          <w:p w14:paraId="2EF21E6D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5" w:type="dxa"/>
          </w:tcPr>
          <w:p w14:paraId="7C0EF45E" w14:textId="4ECA92A6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1283273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743" w:type="dxa"/>
          </w:tcPr>
          <w:p w14:paraId="1B77F0DF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435" w:type="dxa"/>
          </w:tcPr>
          <w:p w14:paraId="63606A9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26BEA" w:rsidRPr="00A04691" w14:paraId="5E28D171" w14:textId="6630E814" w:rsidTr="00E26BEA">
        <w:trPr>
          <w:trHeight w:val="300"/>
        </w:trPr>
        <w:tc>
          <w:tcPr>
            <w:tcW w:w="989" w:type="dxa"/>
            <w:noWrap/>
            <w:hideMark/>
          </w:tcPr>
          <w:p w14:paraId="43A16D0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77" w:type="dxa"/>
            <w:noWrap/>
            <w:hideMark/>
          </w:tcPr>
          <w:p w14:paraId="22E03BCC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FOXO1</w:t>
            </w:r>
          </w:p>
        </w:tc>
        <w:tc>
          <w:tcPr>
            <w:tcW w:w="1802" w:type="dxa"/>
            <w:noWrap/>
            <w:hideMark/>
          </w:tcPr>
          <w:p w14:paraId="0F62D8EE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5" w:type="dxa"/>
          </w:tcPr>
          <w:p w14:paraId="3BC0BE85" w14:textId="1159D984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FE0BC9" w14:textId="697B4F2F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43" w:type="dxa"/>
          </w:tcPr>
          <w:p w14:paraId="7D442932" w14:textId="4C7AD6C8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5" w:type="dxa"/>
          </w:tcPr>
          <w:p w14:paraId="3AED4C84" w14:textId="7FA25B4B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160C0D80" w14:textId="2F8CE260" w:rsidTr="00E26BEA">
        <w:trPr>
          <w:trHeight w:val="300"/>
        </w:trPr>
        <w:tc>
          <w:tcPr>
            <w:tcW w:w="989" w:type="dxa"/>
            <w:noWrap/>
            <w:hideMark/>
          </w:tcPr>
          <w:p w14:paraId="5EF7B19E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AOA</w:t>
            </w:r>
          </w:p>
        </w:tc>
        <w:tc>
          <w:tcPr>
            <w:tcW w:w="1977" w:type="dxa"/>
            <w:noWrap/>
            <w:hideMark/>
          </w:tcPr>
          <w:p w14:paraId="5F65E4DF" w14:textId="364EF14D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04691">
              <w:rPr>
                <w:rFonts w:ascii="Aptos Narrow" w:eastAsia="Times New Roman" w:hAnsi="Aptos Narrow" w:cs="Times New Roman"/>
                <w:color w:val="000000"/>
              </w:rPr>
              <w:t>PCa</w:t>
            </w:r>
            <w:proofErr w:type="spellEnd"/>
            <w:r w:rsidRPr="00A04691">
              <w:rPr>
                <w:rFonts w:ascii="Aptos Narrow" w:eastAsia="Times New Roman" w:hAnsi="Aptos Narrow" w:cs="Times New Roman"/>
                <w:color w:val="000000"/>
              </w:rPr>
              <w:t xml:space="preserve"> tumorigenesis,</w:t>
            </w:r>
          </w:p>
        </w:tc>
        <w:tc>
          <w:tcPr>
            <w:tcW w:w="1802" w:type="dxa"/>
            <w:noWrap/>
            <w:hideMark/>
          </w:tcPr>
          <w:p w14:paraId="630A1D1F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5" w:type="dxa"/>
          </w:tcPr>
          <w:p w14:paraId="1B549CE4" w14:textId="74627DFA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C7C630" w14:textId="3A99AED8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43" w:type="dxa"/>
          </w:tcPr>
          <w:p w14:paraId="4AD54960" w14:textId="1F8EA75A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5" w:type="dxa"/>
          </w:tcPr>
          <w:p w14:paraId="736CD32B" w14:textId="12954E1A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54E5F47E" w14:textId="4CF0DB4A" w:rsidTr="00E26BEA">
        <w:trPr>
          <w:trHeight w:val="300"/>
        </w:trPr>
        <w:tc>
          <w:tcPr>
            <w:tcW w:w="989" w:type="dxa"/>
            <w:noWrap/>
            <w:hideMark/>
          </w:tcPr>
          <w:p w14:paraId="676E95CE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Hypoxia</w:t>
            </w:r>
          </w:p>
        </w:tc>
        <w:tc>
          <w:tcPr>
            <w:tcW w:w="1977" w:type="dxa"/>
            <w:noWrap/>
            <w:hideMark/>
          </w:tcPr>
          <w:p w14:paraId="1875E36B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1802" w:type="dxa"/>
            <w:noWrap/>
            <w:hideMark/>
          </w:tcPr>
          <w:p w14:paraId="7DA242B4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5" w:type="dxa"/>
          </w:tcPr>
          <w:p w14:paraId="34CE1E5A" w14:textId="14A910D5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48EACC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743" w:type="dxa"/>
          </w:tcPr>
          <w:p w14:paraId="4F1984F7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435" w:type="dxa"/>
          </w:tcPr>
          <w:p w14:paraId="210EE4D4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26BEA" w:rsidRPr="00A04691" w14:paraId="46E8BE6C" w14:textId="7223E78F" w:rsidTr="00E26BEA">
        <w:trPr>
          <w:trHeight w:val="300"/>
        </w:trPr>
        <w:tc>
          <w:tcPr>
            <w:tcW w:w="989" w:type="dxa"/>
            <w:noWrap/>
            <w:hideMark/>
          </w:tcPr>
          <w:p w14:paraId="14E15E6B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977" w:type="dxa"/>
            <w:noWrap/>
            <w:hideMark/>
          </w:tcPr>
          <w:p w14:paraId="24EFDDC7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TWIST1</w:t>
            </w:r>
          </w:p>
        </w:tc>
        <w:tc>
          <w:tcPr>
            <w:tcW w:w="1802" w:type="dxa"/>
            <w:noWrap/>
            <w:hideMark/>
          </w:tcPr>
          <w:p w14:paraId="211BE9E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5" w:type="dxa"/>
          </w:tcPr>
          <w:p w14:paraId="27A69DF7" w14:textId="51379F8E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B7B6035" w14:textId="34D5561B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743" w:type="dxa"/>
          </w:tcPr>
          <w:p w14:paraId="66775AB9" w14:textId="3EB6E25D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435" w:type="dxa"/>
          </w:tcPr>
          <w:p w14:paraId="0BE05C21" w14:textId="04E1E6AF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26BEA" w:rsidRPr="00A04691" w14:paraId="5F73A983" w14:textId="3834734A" w:rsidTr="00E26BEA">
        <w:trPr>
          <w:trHeight w:val="300"/>
        </w:trPr>
        <w:tc>
          <w:tcPr>
            <w:tcW w:w="989" w:type="dxa"/>
            <w:noWrap/>
            <w:hideMark/>
          </w:tcPr>
          <w:p w14:paraId="69DE12F8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TWIST1</w:t>
            </w:r>
          </w:p>
        </w:tc>
        <w:tc>
          <w:tcPr>
            <w:tcW w:w="1977" w:type="dxa"/>
            <w:noWrap/>
            <w:hideMark/>
          </w:tcPr>
          <w:p w14:paraId="078A96DA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1802" w:type="dxa"/>
            <w:noWrap/>
            <w:hideMark/>
          </w:tcPr>
          <w:p w14:paraId="6AC9EC1B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5" w:type="dxa"/>
          </w:tcPr>
          <w:p w14:paraId="570AC5E3" w14:textId="5DF0E32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09228E" w14:textId="77552824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43" w:type="dxa"/>
          </w:tcPr>
          <w:p w14:paraId="4F379F25" w14:textId="0916EC3F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5" w:type="dxa"/>
          </w:tcPr>
          <w:p w14:paraId="23E1304D" w14:textId="695B73A1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638326B5" w14:textId="6548CAB3" w:rsidTr="00E26BEA">
        <w:trPr>
          <w:trHeight w:val="300"/>
        </w:trPr>
        <w:tc>
          <w:tcPr>
            <w:tcW w:w="989" w:type="dxa"/>
            <w:noWrap/>
            <w:hideMark/>
          </w:tcPr>
          <w:p w14:paraId="733B016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FOXO1</w:t>
            </w:r>
          </w:p>
        </w:tc>
        <w:tc>
          <w:tcPr>
            <w:tcW w:w="1977" w:type="dxa"/>
            <w:noWrap/>
            <w:hideMark/>
          </w:tcPr>
          <w:p w14:paraId="39B174BB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Ubiquitination</w:t>
            </w:r>
          </w:p>
        </w:tc>
        <w:tc>
          <w:tcPr>
            <w:tcW w:w="1802" w:type="dxa"/>
            <w:noWrap/>
            <w:hideMark/>
          </w:tcPr>
          <w:p w14:paraId="67D7F948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5" w:type="dxa"/>
          </w:tcPr>
          <w:p w14:paraId="33591425" w14:textId="7D4728EE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30CBE7" w14:textId="18F1E138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43" w:type="dxa"/>
          </w:tcPr>
          <w:p w14:paraId="34952DF6" w14:textId="4F71D3EC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5" w:type="dxa"/>
          </w:tcPr>
          <w:p w14:paraId="5A1116A6" w14:textId="746FE032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38E99C99" w14:textId="77777777" w:rsidR="00A04691" w:rsidRDefault="00A04691" w:rsidP="00043C01">
      <w:pPr>
        <w:jc w:val="center"/>
      </w:pPr>
    </w:p>
    <w:p w14:paraId="583B296D" w14:textId="77777777" w:rsidR="004A3443" w:rsidRDefault="004A3443" w:rsidP="00043C01">
      <w:pPr>
        <w:jc w:val="center"/>
      </w:pPr>
    </w:p>
    <w:p w14:paraId="583589A6" w14:textId="77777777" w:rsidR="004A3443" w:rsidRDefault="004A3443" w:rsidP="00043C01">
      <w:pPr>
        <w:jc w:val="center"/>
      </w:pPr>
    </w:p>
    <w:p w14:paraId="60D4D7D3" w14:textId="273CB6F5" w:rsidR="009F0058" w:rsidRDefault="009F0058" w:rsidP="00043C01">
      <w:pPr>
        <w:jc w:val="center"/>
      </w:pPr>
      <w:r>
        <w:t>13</w:t>
      </w:r>
    </w:p>
    <w:tbl>
      <w:tblPr>
        <w:tblStyle w:val="TableGrid"/>
        <w:tblW w:w="7949" w:type="dxa"/>
        <w:tblLook w:val="04A0" w:firstRow="1" w:lastRow="0" w:firstColumn="1" w:lastColumn="0" w:noHBand="0" w:noVBand="1"/>
      </w:tblPr>
      <w:tblGrid>
        <w:gridCol w:w="960"/>
        <w:gridCol w:w="1544"/>
        <w:gridCol w:w="1089"/>
        <w:gridCol w:w="1089"/>
        <w:gridCol w:w="1089"/>
        <w:gridCol w:w="1089"/>
        <w:gridCol w:w="1089"/>
      </w:tblGrid>
      <w:tr w:rsidR="005114EE" w:rsidRPr="00A04691" w14:paraId="1EBDBCC7" w14:textId="4472AC76" w:rsidTr="005114EE">
        <w:trPr>
          <w:trHeight w:val="300"/>
        </w:trPr>
        <w:tc>
          <w:tcPr>
            <w:tcW w:w="960" w:type="dxa"/>
            <w:noWrap/>
            <w:hideMark/>
          </w:tcPr>
          <w:p w14:paraId="788AEE52" w14:textId="77777777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44" w:type="dxa"/>
            <w:noWrap/>
            <w:hideMark/>
          </w:tcPr>
          <w:p w14:paraId="04E5CB3C" w14:textId="77777777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7EB2719E" w14:textId="77777777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1F0B227D" w14:textId="394C3163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3FB3BD80" w14:textId="1798C990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  <w:r w:rsidR="00E26BEA">
              <w:rPr>
                <w:rFonts w:ascii="Times New Roman" w:hAnsi="Times New Roman" w:cs="Times New Roman"/>
                <w:sz w:val="18"/>
                <w:szCs w:val="18"/>
              </w:rPr>
              <w:t>.5</w:t>
            </w:r>
          </w:p>
        </w:tc>
        <w:tc>
          <w:tcPr>
            <w:tcW w:w="1089" w:type="dxa"/>
          </w:tcPr>
          <w:p w14:paraId="666B1868" w14:textId="5CEE941A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7E4F0514" w14:textId="47B48382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4210F9" w:rsidRPr="00A04691" w14:paraId="5FCBC1DD" w14:textId="77152C04" w:rsidTr="005114EE">
        <w:trPr>
          <w:trHeight w:val="300"/>
        </w:trPr>
        <w:tc>
          <w:tcPr>
            <w:tcW w:w="960" w:type="dxa"/>
            <w:noWrap/>
            <w:hideMark/>
          </w:tcPr>
          <w:p w14:paraId="6FFFD3D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GF</w:t>
            </w:r>
          </w:p>
        </w:tc>
        <w:tc>
          <w:tcPr>
            <w:tcW w:w="1544" w:type="dxa"/>
            <w:noWrap/>
            <w:hideMark/>
          </w:tcPr>
          <w:p w14:paraId="446FC09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GFR</w:t>
            </w:r>
          </w:p>
        </w:tc>
        <w:tc>
          <w:tcPr>
            <w:tcW w:w="1089" w:type="dxa"/>
            <w:noWrap/>
            <w:hideMark/>
          </w:tcPr>
          <w:p w14:paraId="0E3D46A4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35A2F7" w14:textId="353B228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C5CF9BF" w14:textId="51F6496C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13C7DD7" w14:textId="40AA063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469835" w14:textId="0A6283E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31AB9D4D" w14:textId="1E5A8FAC" w:rsidTr="005114EE">
        <w:trPr>
          <w:trHeight w:val="300"/>
        </w:trPr>
        <w:tc>
          <w:tcPr>
            <w:tcW w:w="960" w:type="dxa"/>
            <w:noWrap/>
            <w:hideMark/>
          </w:tcPr>
          <w:p w14:paraId="26D935A5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GFR</w:t>
            </w:r>
          </w:p>
        </w:tc>
        <w:tc>
          <w:tcPr>
            <w:tcW w:w="1544" w:type="dxa"/>
            <w:noWrap/>
            <w:hideMark/>
          </w:tcPr>
          <w:p w14:paraId="75EBC62B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711E478B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68F715" w14:textId="38A83F14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C10637" w14:textId="706B96E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264749D" w14:textId="55BC9A7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4677E7" w14:textId="0069EA3E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01C4193C" w14:textId="73F54A02" w:rsidTr="005114EE">
        <w:trPr>
          <w:trHeight w:val="300"/>
        </w:trPr>
        <w:tc>
          <w:tcPr>
            <w:tcW w:w="960" w:type="dxa"/>
            <w:noWrap/>
            <w:hideMark/>
          </w:tcPr>
          <w:p w14:paraId="1FBE6BEA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iR-29a</w:t>
            </w:r>
          </w:p>
        </w:tc>
        <w:tc>
          <w:tcPr>
            <w:tcW w:w="1544" w:type="dxa"/>
            <w:noWrap/>
            <w:hideMark/>
          </w:tcPr>
          <w:p w14:paraId="673EBAC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6C90957F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8A9B0CE" w14:textId="2988B849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D94A77C" w14:textId="6A89715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B824EF" w14:textId="3F7E62B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425118F" w14:textId="7A4BF309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6ED9A7AF" w14:textId="4F26B0A7" w:rsidTr="005114EE">
        <w:trPr>
          <w:trHeight w:val="300"/>
        </w:trPr>
        <w:tc>
          <w:tcPr>
            <w:tcW w:w="960" w:type="dxa"/>
            <w:noWrap/>
            <w:hideMark/>
          </w:tcPr>
          <w:p w14:paraId="5B08BC15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44" w:type="dxa"/>
            <w:noWrap/>
            <w:hideMark/>
          </w:tcPr>
          <w:p w14:paraId="79244EB0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089" w:type="dxa"/>
            <w:noWrap/>
            <w:hideMark/>
          </w:tcPr>
          <w:p w14:paraId="00EBBDB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C078C5C" w14:textId="7D12901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471172" w14:textId="35CCEFE4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A97D9E" w14:textId="6E9E6CCF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A53E8A3" w14:textId="4EB7880C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28821D0C" w14:textId="6DD8BF6D" w:rsidTr="005114EE">
        <w:trPr>
          <w:trHeight w:val="300"/>
        </w:trPr>
        <w:tc>
          <w:tcPr>
            <w:tcW w:w="960" w:type="dxa"/>
            <w:noWrap/>
            <w:hideMark/>
          </w:tcPr>
          <w:p w14:paraId="2F02EA1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544" w:type="dxa"/>
            <w:noWrap/>
            <w:hideMark/>
          </w:tcPr>
          <w:p w14:paraId="1DDB9A53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089" w:type="dxa"/>
            <w:noWrap/>
            <w:hideMark/>
          </w:tcPr>
          <w:p w14:paraId="0CBC2272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1A8E18B" w14:textId="7E5EB55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D80FAC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1DC3FE3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F34BBA6" w14:textId="12DEA13C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381AE80F" w14:textId="4B265133" w:rsidTr="005114EE">
        <w:trPr>
          <w:trHeight w:val="300"/>
        </w:trPr>
        <w:tc>
          <w:tcPr>
            <w:tcW w:w="960" w:type="dxa"/>
            <w:noWrap/>
            <w:hideMark/>
          </w:tcPr>
          <w:p w14:paraId="22A12097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544" w:type="dxa"/>
            <w:noWrap/>
            <w:hideMark/>
          </w:tcPr>
          <w:p w14:paraId="1A6C026C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089" w:type="dxa"/>
            <w:noWrap/>
            <w:hideMark/>
          </w:tcPr>
          <w:p w14:paraId="3CA59A3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F57023" w14:textId="1218411C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529509B" w14:textId="121BD1E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08F4BCD" w14:textId="4EC128F9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805F14A" w14:textId="71EB0C3F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064BF175" w14:textId="59330474" w:rsidTr="005114EE">
        <w:trPr>
          <w:trHeight w:val="300"/>
        </w:trPr>
        <w:tc>
          <w:tcPr>
            <w:tcW w:w="960" w:type="dxa"/>
            <w:noWrap/>
            <w:hideMark/>
          </w:tcPr>
          <w:p w14:paraId="7B454F61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544" w:type="dxa"/>
            <w:noWrap/>
            <w:hideMark/>
          </w:tcPr>
          <w:p w14:paraId="2D032477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KB/Akt</w:t>
            </w:r>
          </w:p>
        </w:tc>
        <w:tc>
          <w:tcPr>
            <w:tcW w:w="1089" w:type="dxa"/>
            <w:noWrap/>
            <w:hideMark/>
          </w:tcPr>
          <w:p w14:paraId="6C9AB62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CD94AF6" w14:textId="537F95A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04B91B4" w14:textId="505036C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D5377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53EBE98" w14:textId="3935ED64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1A03712B" w14:textId="0CE4DB0C" w:rsidTr="005114EE">
        <w:trPr>
          <w:trHeight w:val="300"/>
        </w:trPr>
        <w:tc>
          <w:tcPr>
            <w:tcW w:w="960" w:type="dxa"/>
            <w:noWrap/>
            <w:hideMark/>
          </w:tcPr>
          <w:p w14:paraId="2A7ADAF7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KB/Akt</w:t>
            </w:r>
          </w:p>
        </w:tc>
        <w:tc>
          <w:tcPr>
            <w:tcW w:w="1544" w:type="dxa"/>
            <w:noWrap/>
            <w:hideMark/>
          </w:tcPr>
          <w:p w14:paraId="462EF7D1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089" w:type="dxa"/>
            <w:noWrap/>
            <w:hideMark/>
          </w:tcPr>
          <w:p w14:paraId="12E5EEB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9EA8896" w14:textId="125F71B9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9838248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CB78387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2B404A5" w14:textId="43C2A16C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493A3C8A" w14:textId="51201A34" w:rsidTr="005114EE">
        <w:trPr>
          <w:trHeight w:val="300"/>
        </w:trPr>
        <w:tc>
          <w:tcPr>
            <w:tcW w:w="960" w:type="dxa"/>
            <w:noWrap/>
            <w:hideMark/>
          </w:tcPr>
          <w:p w14:paraId="1119492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544" w:type="dxa"/>
            <w:noWrap/>
            <w:hideMark/>
          </w:tcPr>
          <w:p w14:paraId="121912E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089" w:type="dxa"/>
            <w:noWrap/>
            <w:hideMark/>
          </w:tcPr>
          <w:p w14:paraId="66F7BDD3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EBD27E9" w14:textId="1280AF6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1C9A71D" w14:textId="3051478E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B9DCEAB" w14:textId="634DC85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79A1B39" w14:textId="34C498C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63D30CC5" w14:textId="33F5916B" w:rsidTr="005114EE">
        <w:trPr>
          <w:trHeight w:val="300"/>
        </w:trPr>
        <w:tc>
          <w:tcPr>
            <w:tcW w:w="960" w:type="dxa"/>
            <w:noWrap/>
            <w:hideMark/>
          </w:tcPr>
          <w:p w14:paraId="5A3161C2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iR-24</w:t>
            </w:r>
          </w:p>
        </w:tc>
        <w:tc>
          <w:tcPr>
            <w:tcW w:w="1544" w:type="dxa"/>
            <w:noWrap/>
            <w:hideMark/>
          </w:tcPr>
          <w:p w14:paraId="3380315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089" w:type="dxa"/>
            <w:noWrap/>
            <w:hideMark/>
          </w:tcPr>
          <w:p w14:paraId="57F16C42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F813FC5" w14:textId="6DD62C4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D3B0CC7" w14:textId="6609112D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DA9940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ED89481" w14:textId="73C9129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49AA31C2" w14:textId="7ECA06DF" w:rsidTr="005114EE">
        <w:trPr>
          <w:trHeight w:val="300"/>
        </w:trPr>
        <w:tc>
          <w:tcPr>
            <w:tcW w:w="960" w:type="dxa"/>
            <w:noWrap/>
            <w:hideMark/>
          </w:tcPr>
          <w:p w14:paraId="329DD7E1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iR-24</w:t>
            </w:r>
          </w:p>
        </w:tc>
        <w:tc>
          <w:tcPr>
            <w:tcW w:w="1544" w:type="dxa"/>
            <w:noWrap/>
            <w:hideMark/>
          </w:tcPr>
          <w:p w14:paraId="6C6FA54F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089" w:type="dxa"/>
            <w:noWrap/>
            <w:hideMark/>
          </w:tcPr>
          <w:p w14:paraId="1225A7FC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3C9649" w14:textId="0D8B74C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4CDDAEF" w14:textId="715466E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69CAB14" w14:textId="3A0AF94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77687AF" w14:textId="75253552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7B9B2B15" w14:textId="0A0B4C1F" w:rsidTr="005114EE">
        <w:trPr>
          <w:trHeight w:val="300"/>
        </w:trPr>
        <w:tc>
          <w:tcPr>
            <w:tcW w:w="960" w:type="dxa"/>
            <w:noWrap/>
            <w:hideMark/>
          </w:tcPr>
          <w:p w14:paraId="2143B6B2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iR-145</w:t>
            </w:r>
          </w:p>
        </w:tc>
        <w:tc>
          <w:tcPr>
            <w:tcW w:w="1544" w:type="dxa"/>
            <w:noWrap/>
            <w:hideMark/>
          </w:tcPr>
          <w:p w14:paraId="3DC48EA0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REB</w:t>
            </w:r>
          </w:p>
        </w:tc>
        <w:tc>
          <w:tcPr>
            <w:tcW w:w="1089" w:type="dxa"/>
            <w:noWrap/>
            <w:hideMark/>
          </w:tcPr>
          <w:p w14:paraId="38A0604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2378841" w14:textId="235AFA1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98E365D" w14:textId="4DFC1284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9515B35" w14:textId="5209426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E73F988" w14:textId="2F7B8BBE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5909BBBE" w14:textId="7C857815" w:rsidTr="005114EE">
        <w:trPr>
          <w:trHeight w:val="300"/>
        </w:trPr>
        <w:tc>
          <w:tcPr>
            <w:tcW w:w="960" w:type="dxa"/>
            <w:noWrap/>
            <w:hideMark/>
          </w:tcPr>
          <w:p w14:paraId="0AD0BEEA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iR-145</w:t>
            </w:r>
          </w:p>
        </w:tc>
        <w:tc>
          <w:tcPr>
            <w:tcW w:w="1544" w:type="dxa"/>
            <w:noWrap/>
            <w:hideMark/>
          </w:tcPr>
          <w:p w14:paraId="0538DB45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BP</w:t>
            </w:r>
          </w:p>
        </w:tc>
        <w:tc>
          <w:tcPr>
            <w:tcW w:w="1089" w:type="dxa"/>
            <w:noWrap/>
            <w:hideMark/>
          </w:tcPr>
          <w:p w14:paraId="7140ABBF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2E72912" w14:textId="7438712F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560A250" w14:textId="5A5F3C2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C6D4CB4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75CB345" w14:textId="209DE05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0AC40129" w14:textId="0D5EFFF4" w:rsidTr="005114EE">
        <w:trPr>
          <w:trHeight w:val="300"/>
        </w:trPr>
        <w:tc>
          <w:tcPr>
            <w:tcW w:w="960" w:type="dxa"/>
            <w:noWrap/>
            <w:hideMark/>
          </w:tcPr>
          <w:p w14:paraId="65743D84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REB</w:t>
            </w:r>
          </w:p>
        </w:tc>
        <w:tc>
          <w:tcPr>
            <w:tcW w:w="1544" w:type="dxa"/>
            <w:noWrap/>
            <w:hideMark/>
          </w:tcPr>
          <w:p w14:paraId="3768D475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089" w:type="dxa"/>
            <w:noWrap/>
            <w:hideMark/>
          </w:tcPr>
          <w:p w14:paraId="4BAB6EBC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439AFE" w14:textId="345B007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0D03381" w14:textId="6CB397E1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4A0395B" w14:textId="484532B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08DFDF9" w14:textId="4BB7371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5EBF99FE" w14:textId="5927BD07" w:rsidTr="005114EE">
        <w:trPr>
          <w:trHeight w:val="300"/>
        </w:trPr>
        <w:tc>
          <w:tcPr>
            <w:tcW w:w="960" w:type="dxa"/>
            <w:noWrap/>
            <w:hideMark/>
          </w:tcPr>
          <w:p w14:paraId="1C6D33B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BP</w:t>
            </w:r>
          </w:p>
        </w:tc>
        <w:tc>
          <w:tcPr>
            <w:tcW w:w="1544" w:type="dxa"/>
            <w:noWrap/>
            <w:hideMark/>
          </w:tcPr>
          <w:p w14:paraId="24661208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TCF/LEF</w:t>
            </w:r>
          </w:p>
        </w:tc>
        <w:tc>
          <w:tcPr>
            <w:tcW w:w="1089" w:type="dxa"/>
            <w:noWrap/>
            <w:hideMark/>
          </w:tcPr>
          <w:p w14:paraId="7ACE7DD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6F0ED2" w14:textId="686C2B0D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B5B86E6" w14:textId="194DFA6E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FB21BA8" w14:textId="21B6C93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48BA7BC" w14:textId="4EC8EE7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5C236309" w14:textId="7F62D56B" w:rsidTr="005114EE">
        <w:trPr>
          <w:trHeight w:val="300"/>
        </w:trPr>
        <w:tc>
          <w:tcPr>
            <w:tcW w:w="960" w:type="dxa"/>
            <w:noWrap/>
            <w:hideMark/>
          </w:tcPr>
          <w:p w14:paraId="7783984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544" w:type="dxa"/>
            <w:noWrap/>
            <w:hideMark/>
          </w:tcPr>
          <w:p w14:paraId="0E7621C2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089" w:type="dxa"/>
            <w:noWrap/>
            <w:hideMark/>
          </w:tcPr>
          <w:p w14:paraId="64F9BF0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B182A0" w14:textId="36CB5E4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4DDFD87" w14:textId="5F8CFAC4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39B57E" w14:textId="7C52ABD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DA25D90" w14:textId="0D71B3F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04D309C4" w14:textId="2818D41C" w:rsidTr="005114EE">
        <w:trPr>
          <w:trHeight w:val="300"/>
        </w:trPr>
        <w:tc>
          <w:tcPr>
            <w:tcW w:w="960" w:type="dxa"/>
            <w:noWrap/>
            <w:hideMark/>
          </w:tcPr>
          <w:p w14:paraId="549B4023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544" w:type="dxa"/>
            <w:noWrap/>
            <w:hideMark/>
          </w:tcPr>
          <w:p w14:paraId="62F85FD2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89" w:type="dxa"/>
            <w:noWrap/>
            <w:hideMark/>
          </w:tcPr>
          <w:p w14:paraId="6D80E4B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428A85A" w14:textId="729A72C9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CE58A9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64755D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B8E0E96" w14:textId="136935F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71427D7F" w14:textId="3444EFF5" w:rsidTr="005114EE">
        <w:trPr>
          <w:trHeight w:val="300"/>
        </w:trPr>
        <w:tc>
          <w:tcPr>
            <w:tcW w:w="960" w:type="dxa"/>
            <w:noWrap/>
            <w:hideMark/>
          </w:tcPr>
          <w:p w14:paraId="2F2A4A31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544" w:type="dxa"/>
            <w:noWrap/>
            <w:hideMark/>
          </w:tcPr>
          <w:p w14:paraId="046D172A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89" w:type="dxa"/>
            <w:noWrap/>
            <w:hideMark/>
          </w:tcPr>
          <w:p w14:paraId="681E662B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601446" w14:textId="21587A8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8CD7490" w14:textId="3E7D22DF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394345A" w14:textId="0A97DF1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B659F4" w14:textId="5E119E9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25B8E490" w14:textId="2E6C940E" w:rsidTr="005114EE">
        <w:trPr>
          <w:trHeight w:val="300"/>
        </w:trPr>
        <w:tc>
          <w:tcPr>
            <w:tcW w:w="960" w:type="dxa"/>
            <w:noWrap/>
            <w:hideMark/>
          </w:tcPr>
          <w:p w14:paraId="1ED5775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GSK3</w:t>
            </w:r>
          </w:p>
        </w:tc>
        <w:tc>
          <w:tcPr>
            <w:tcW w:w="1544" w:type="dxa"/>
            <w:noWrap/>
            <w:hideMark/>
          </w:tcPr>
          <w:p w14:paraId="7E4FDE01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089" w:type="dxa"/>
            <w:noWrap/>
            <w:hideMark/>
          </w:tcPr>
          <w:p w14:paraId="5904BC4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3CAFEAD" w14:textId="5A614DD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ED2021A" w14:textId="61AF8D8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410CBC1" w14:textId="7F55D91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678AD56" w14:textId="64FDBF8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5728CB48" w14:textId="50A0DC46" w:rsidTr="005114EE">
        <w:trPr>
          <w:trHeight w:val="300"/>
        </w:trPr>
        <w:tc>
          <w:tcPr>
            <w:tcW w:w="960" w:type="dxa"/>
            <w:noWrap/>
            <w:hideMark/>
          </w:tcPr>
          <w:p w14:paraId="41253530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1544" w:type="dxa"/>
            <w:noWrap/>
            <w:hideMark/>
          </w:tcPr>
          <w:p w14:paraId="4B765A3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ÎºB</w:t>
            </w:r>
          </w:p>
        </w:tc>
        <w:tc>
          <w:tcPr>
            <w:tcW w:w="1089" w:type="dxa"/>
            <w:noWrap/>
            <w:hideMark/>
          </w:tcPr>
          <w:p w14:paraId="166FB96A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0968D82" w14:textId="61F4A8F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47ADBBE" w14:textId="26D5E0BE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9DAD81B" w14:textId="1B76CEA8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62F51F4" w14:textId="75A877A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4A50C7E8" w14:textId="55F3DBB0" w:rsidTr="005114EE">
        <w:trPr>
          <w:trHeight w:val="300"/>
        </w:trPr>
        <w:tc>
          <w:tcPr>
            <w:tcW w:w="960" w:type="dxa"/>
            <w:noWrap/>
            <w:hideMark/>
          </w:tcPr>
          <w:p w14:paraId="530B76B3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ÎºB</w:t>
            </w:r>
          </w:p>
        </w:tc>
        <w:tc>
          <w:tcPr>
            <w:tcW w:w="1544" w:type="dxa"/>
            <w:noWrap/>
            <w:hideMark/>
          </w:tcPr>
          <w:p w14:paraId="79D5A04B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1373535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EC45A26" w14:textId="147F0B0D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4B61F92" w14:textId="761BAB4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6B0F5C8" w14:textId="5CA1E6D2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73FE15B" w14:textId="5B022511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2106A41A" w14:textId="591361FE" w:rsidTr="005114EE">
        <w:trPr>
          <w:trHeight w:val="300"/>
        </w:trPr>
        <w:tc>
          <w:tcPr>
            <w:tcW w:w="960" w:type="dxa"/>
            <w:noWrap/>
            <w:hideMark/>
          </w:tcPr>
          <w:p w14:paraId="1811FBE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544" w:type="dxa"/>
            <w:noWrap/>
            <w:hideMark/>
          </w:tcPr>
          <w:p w14:paraId="04FA9B7A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ell Survival</w:t>
            </w:r>
          </w:p>
        </w:tc>
        <w:tc>
          <w:tcPr>
            <w:tcW w:w="1089" w:type="dxa"/>
            <w:noWrap/>
            <w:hideMark/>
          </w:tcPr>
          <w:p w14:paraId="1D2B4BC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9741F79" w14:textId="492A2A4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140C77" w14:textId="1E87470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B5E20B" w14:textId="1129D7C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A33B31" w14:textId="7C54E56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793769A5" w14:textId="0FB69D83" w:rsidTr="005114EE">
        <w:trPr>
          <w:trHeight w:val="300"/>
        </w:trPr>
        <w:tc>
          <w:tcPr>
            <w:tcW w:w="960" w:type="dxa"/>
            <w:noWrap/>
            <w:hideMark/>
          </w:tcPr>
          <w:p w14:paraId="16D243A1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544" w:type="dxa"/>
            <w:noWrap/>
            <w:hideMark/>
          </w:tcPr>
          <w:p w14:paraId="1B79243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Tumor Growth</w:t>
            </w:r>
          </w:p>
        </w:tc>
        <w:tc>
          <w:tcPr>
            <w:tcW w:w="1089" w:type="dxa"/>
            <w:noWrap/>
            <w:hideMark/>
          </w:tcPr>
          <w:p w14:paraId="116F630B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1D53386" w14:textId="71A53DF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87487C" w14:textId="46BC5E8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FF95FA" w14:textId="3632F9B2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BC55F43" w14:textId="5FF16D4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0B253066" w14:textId="2B531CEB" w:rsidTr="005114EE">
        <w:trPr>
          <w:trHeight w:val="300"/>
        </w:trPr>
        <w:tc>
          <w:tcPr>
            <w:tcW w:w="960" w:type="dxa"/>
            <w:noWrap/>
            <w:hideMark/>
          </w:tcPr>
          <w:p w14:paraId="5DDCD82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544" w:type="dxa"/>
            <w:noWrap/>
            <w:hideMark/>
          </w:tcPr>
          <w:p w14:paraId="7C5E0C4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yclin E</w:t>
            </w:r>
          </w:p>
        </w:tc>
        <w:tc>
          <w:tcPr>
            <w:tcW w:w="1089" w:type="dxa"/>
            <w:noWrap/>
            <w:hideMark/>
          </w:tcPr>
          <w:p w14:paraId="3F0A59D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98A253A" w14:textId="6B46F87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F406611" w14:textId="43829D4F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27DB6DD" w14:textId="7974BA2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E893B43" w14:textId="4BFABE2C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742443A3" w14:textId="1C6F7863" w:rsidTr="005114EE">
        <w:trPr>
          <w:trHeight w:val="300"/>
        </w:trPr>
        <w:tc>
          <w:tcPr>
            <w:tcW w:w="960" w:type="dxa"/>
            <w:noWrap/>
            <w:hideMark/>
          </w:tcPr>
          <w:p w14:paraId="2CBE81B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yclin E</w:t>
            </w:r>
          </w:p>
        </w:tc>
        <w:tc>
          <w:tcPr>
            <w:tcW w:w="1544" w:type="dxa"/>
            <w:noWrap/>
            <w:hideMark/>
          </w:tcPr>
          <w:p w14:paraId="2383EA7B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27</w:t>
            </w:r>
          </w:p>
        </w:tc>
        <w:tc>
          <w:tcPr>
            <w:tcW w:w="1089" w:type="dxa"/>
            <w:noWrap/>
            <w:hideMark/>
          </w:tcPr>
          <w:p w14:paraId="16C73AB7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416CB8" w14:textId="1CB7791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13CB708" w14:textId="04D9B1C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0D2BEAF" w14:textId="0E161F72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B6A2230" w14:textId="6D5E7559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2BEE09BC" w14:textId="267E4CD6" w:rsidTr="005114EE">
        <w:trPr>
          <w:trHeight w:val="300"/>
        </w:trPr>
        <w:tc>
          <w:tcPr>
            <w:tcW w:w="960" w:type="dxa"/>
            <w:noWrap/>
            <w:hideMark/>
          </w:tcPr>
          <w:p w14:paraId="2E43B728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lastRenderedPageBreak/>
              <w:t>Rb</w:t>
            </w:r>
          </w:p>
        </w:tc>
        <w:tc>
          <w:tcPr>
            <w:tcW w:w="1544" w:type="dxa"/>
            <w:noWrap/>
            <w:hideMark/>
          </w:tcPr>
          <w:p w14:paraId="76D64595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2F</w:t>
            </w:r>
          </w:p>
        </w:tc>
        <w:tc>
          <w:tcPr>
            <w:tcW w:w="1089" w:type="dxa"/>
            <w:noWrap/>
            <w:hideMark/>
          </w:tcPr>
          <w:p w14:paraId="15384CFC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6FA371" w14:textId="45AD9C02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70F2A0" w14:textId="2E84C242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A2A05C" w14:textId="01C1119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6567CA4" w14:textId="5BC8CF9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0530EED8" w14:textId="7A138BE7" w:rsidTr="005114EE">
        <w:trPr>
          <w:trHeight w:val="300"/>
        </w:trPr>
        <w:tc>
          <w:tcPr>
            <w:tcW w:w="960" w:type="dxa"/>
            <w:noWrap/>
            <w:hideMark/>
          </w:tcPr>
          <w:p w14:paraId="65F82EE3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2F</w:t>
            </w:r>
          </w:p>
        </w:tc>
        <w:tc>
          <w:tcPr>
            <w:tcW w:w="1544" w:type="dxa"/>
            <w:noWrap/>
            <w:hideMark/>
          </w:tcPr>
          <w:p w14:paraId="7D2BA024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G1/S Progression</w:t>
            </w:r>
          </w:p>
        </w:tc>
        <w:tc>
          <w:tcPr>
            <w:tcW w:w="1089" w:type="dxa"/>
            <w:noWrap/>
            <w:hideMark/>
          </w:tcPr>
          <w:p w14:paraId="0DAB7194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3C2739" w14:textId="3046D018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C1326FE" w14:textId="2531952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54AA0A5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AEB1E78" w14:textId="0C5007DF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78E87C44" w14:textId="69B612BE" w:rsidTr="005114EE">
        <w:trPr>
          <w:trHeight w:val="300"/>
        </w:trPr>
        <w:tc>
          <w:tcPr>
            <w:tcW w:w="960" w:type="dxa"/>
            <w:noWrap/>
            <w:hideMark/>
          </w:tcPr>
          <w:p w14:paraId="4147912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44" w:type="dxa"/>
            <w:noWrap/>
            <w:hideMark/>
          </w:tcPr>
          <w:p w14:paraId="7198B0A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089" w:type="dxa"/>
            <w:noWrap/>
            <w:hideMark/>
          </w:tcPr>
          <w:p w14:paraId="09BED470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CFCE3C" w14:textId="6E7E383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660A055" w14:textId="73B5EC2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476B336" w14:textId="6E06185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8FA02DB" w14:textId="41D0C23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6FD6EBBA" w14:textId="25E50AB9" w:rsidTr="005114EE">
        <w:trPr>
          <w:trHeight w:val="300"/>
        </w:trPr>
        <w:tc>
          <w:tcPr>
            <w:tcW w:w="960" w:type="dxa"/>
            <w:noWrap/>
            <w:hideMark/>
          </w:tcPr>
          <w:p w14:paraId="09F423A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TCF/LEF</w:t>
            </w:r>
          </w:p>
        </w:tc>
        <w:tc>
          <w:tcPr>
            <w:tcW w:w="1544" w:type="dxa"/>
            <w:noWrap/>
            <w:hideMark/>
          </w:tcPr>
          <w:p w14:paraId="7608ADAF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089" w:type="dxa"/>
            <w:noWrap/>
            <w:hideMark/>
          </w:tcPr>
          <w:p w14:paraId="45FC019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0D31028" w14:textId="3F004754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56FE30E" w14:textId="151F163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8F0381A" w14:textId="4C31A69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D91234" w14:textId="00B7F3E8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1C44468" w14:textId="77777777" w:rsidR="00A04691" w:rsidRDefault="00A04691" w:rsidP="00043C01">
      <w:pPr>
        <w:jc w:val="center"/>
      </w:pPr>
    </w:p>
    <w:p w14:paraId="3D590289" w14:textId="4AEA1720" w:rsidR="009F0058" w:rsidRDefault="009F0058" w:rsidP="00043C01">
      <w:pPr>
        <w:jc w:val="center"/>
      </w:pPr>
      <w:r>
        <w:t>14</w:t>
      </w:r>
    </w:p>
    <w:tbl>
      <w:tblPr>
        <w:tblStyle w:val="TableGrid"/>
        <w:tblW w:w="8357" w:type="dxa"/>
        <w:tblLook w:val="04A0" w:firstRow="1" w:lastRow="0" w:firstColumn="1" w:lastColumn="0" w:noHBand="0" w:noVBand="1"/>
      </w:tblPr>
      <w:tblGrid>
        <w:gridCol w:w="985"/>
        <w:gridCol w:w="1927"/>
        <w:gridCol w:w="1089"/>
        <w:gridCol w:w="1089"/>
        <w:gridCol w:w="1089"/>
        <w:gridCol w:w="1089"/>
        <w:gridCol w:w="1089"/>
      </w:tblGrid>
      <w:tr w:rsidR="005114EE" w:rsidRPr="00A04691" w14:paraId="2A5544B2" w14:textId="20AA9B73" w:rsidTr="005114EE">
        <w:trPr>
          <w:trHeight w:val="300"/>
        </w:trPr>
        <w:tc>
          <w:tcPr>
            <w:tcW w:w="985" w:type="dxa"/>
            <w:noWrap/>
            <w:hideMark/>
          </w:tcPr>
          <w:p w14:paraId="2CE0569B" w14:textId="77777777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927" w:type="dxa"/>
            <w:noWrap/>
            <w:hideMark/>
          </w:tcPr>
          <w:p w14:paraId="35673560" w14:textId="77777777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53777F23" w14:textId="77777777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37072D5A" w14:textId="450196ED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4C7D355F" w14:textId="6907CC46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4C1A52C8" w14:textId="6B3492E3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28E6B1DA" w14:textId="5AF3F929" w:rsidR="005114EE" w:rsidRPr="00A04691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A55AB5" w:rsidRPr="00A04691" w14:paraId="2C46B2A6" w14:textId="6993CBDE" w:rsidTr="005114EE">
        <w:trPr>
          <w:trHeight w:val="300"/>
        </w:trPr>
        <w:tc>
          <w:tcPr>
            <w:tcW w:w="985" w:type="dxa"/>
            <w:noWrap/>
            <w:hideMark/>
          </w:tcPr>
          <w:p w14:paraId="2439387B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FZ</w:t>
            </w:r>
          </w:p>
        </w:tc>
        <w:tc>
          <w:tcPr>
            <w:tcW w:w="1927" w:type="dxa"/>
            <w:noWrap/>
            <w:hideMark/>
          </w:tcPr>
          <w:p w14:paraId="42389C07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10C68E1D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94FC328" w14:textId="01CB987E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8893DBE" w14:textId="0CEA426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600EF8B" w14:textId="5555CBF2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F296EA" w14:textId="06445E95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55AB5" w:rsidRPr="00A04691" w14:paraId="7A888C10" w14:textId="23B12CAE" w:rsidTr="005114EE">
        <w:trPr>
          <w:trHeight w:val="300"/>
        </w:trPr>
        <w:tc>
          <w:tcPr>
            <w:tcW w:w="985" w:type="dxa"/>
            <w:noWrap/>
            <w:hideMark/>
          </w:tcPr>
          <w:p w14:paraId="2F40420D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PT-11</w:t>
            </w:r>
          </w:p>
        </w:tc>
        <w:tc>
          <w:tcPr>
            <w:tcW w:w="1927" w:type="dxa"/>
            <w:noWrap/>
            <w:hideMark/>
          </w:tcPr>
          <w:p w14:paraId="4F32CBF5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ÎºB</w:t>
            </w:r>
          </w:p>
        </w:tc>
        <w:tc>
          <w:tcPr>
            <w:tcW w:w="1089" w:type="dxa"/>
            <w:noWrap/>
            <w:hideMark/>
          </w:tcPr>
          <w:p w14:paraId="6AC74AAC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8206966" w14:textId="61AE015B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879CA1" w14:textId="12010916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F0BCA2E" w14:textId="7D40ECEB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2581EAD" w14:textId="07ED3A45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21563186" w14:textId="39173149" w:rsidTr="005114EE">
        <w:trPr>
          <w:trHeight w:val="300"/>
        </w:trPr>
        <w:tc>
          <w:tcPr>
            <w:tcW w:w="985" w:type="dxa"/>
            <w:noWrap/>
            <w:hideMark/>
          </w:tcPr>
          <w:p w14:paraId="63722B16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ÎºB</w:t>
            </w:r>
          </w:p>
        </w:tc>
        <w:tc>
          <w:tcPr>
            <w:tcW w:w="1927" w:type="dxa"/>
            <w:noWrap/>
            <w:hideMark/>
          </w:tcPr>
          <w:p w14:paraId="2DEBCCC6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4A1BA358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0474706" w14:textId="47DF297B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E446E7F" w14:textId="4CC64AE9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9CA9496" w14:textId="1311C3B6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BB31AE0" w14:textId="32E12F2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55AB5" w:rsidRPr="00A04691" w14:paraId="2D06F86C" w14:textId="25E0C428" w:rsidTr="005114EE">
        <w:trPr>
          <w:trHeight w:val="300"/>
        </w:trPr>
        <w:tc>
          <w:tcPr>
            <w:tcW w:w="985" w:type="dxa"/>
            <w:noWrap/>
            <w:hideMark/>
          </w:tcPr>
          <w:p w14:paraId="02B6B142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927" w:type="dxa"/>
            <w:noWrap/>
            <w:hideMark/>
          </w:tcPr>
          <w:p w14:paraId="35BAE0B5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89" w:type="dxa"/>
            <w:noWrap/>
            <w:hideMark/>
          </w:tcPr>
          <w:p w14:paraId="5D4B4E48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B38692" w14:textId="620E3401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FB44AC3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AD1F9A4" w14:textId="183325E1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462CA84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55AB5" w:rsidRPr="00A04691" w14:paraId="4DCA5622" w14:textId="53184F28" w:rsidTr="005114EE">
        <w:trPr>
          <w:trHeight w:val="300"/>
        </w:trPr>
        <w:tc>
          <w:tcPr>
            <w:tcW w:w="985" w:type="dxa"/>
            <w:noWrap/>
            <w:hideMark/>
          </w:tcPr>
          <w:p w14:paraId="7F752005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927" w:type="dxa"/>
            <w:noWrap/>
            <w:hideMark/>
          </w:tcPr>
          <w:p w14:paraId="4B5A6962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6689C152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2F4B24" w14:textId="624DEC78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CCD4F6B" w14:textId="6E34B624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A19615" w14:textId="2B8DCE46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0079AB0" w14:textId="03D9B219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6D654C0A" w14:textId="20829E06" w:rsidTr="005114EE">
        <w:trPr>
          <w:trHeight w:val="300"/>
        </w:trPr>
        <w:tc>
          <w:tcPr>
            <w:tcW w:w="985" w:type="dxa"/>
            <w:noWrap/>
            <w:hideMark/>
          </w:tcPr>
          <w:p w14:paraId="66572D0B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7" w:type="dxa"/>
            <w:noWrap/>
            <w:hideMark/>
          </w:tcPr>
          <w:p w14:paraId="3967DEE8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60DF30F0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D61E24" w14:textId="62759D1F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C828687" w14:textId="773C79B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F51F93" w14:textId="7A2F0CE5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C92A9C" w14:textId="519229E5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362A4B8C" w14:textId="68DC0232" w:rsidTr="005114EE">
        <w:trPr>
          <w:trHeight w:val="300"/>
        </w:trPr>
        <w:tc>
          <w:tcPr>
            <w:tcW w:w="985" w:type="dxa"/>
            <w:noWrap/>
            <w:hideMark/>
          </w:tcPr>
          <w:p w14:paraId="62230834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7" w:type="dxa"/>
            <w:noWrap/>
            <w:hideMark/>
          </w:tcPr>
          <w:p w14:paraId="74FE945F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658EE66A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C96E3C" w14:textId="55198CD2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92661B" w14:textId="33D53D78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B4D196B" w14:textId="7A0EB99B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D5153C" w14:textId="6F5E1499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16724644" w14:textId="1551B20C" w:rsidTr="005114EE">
        <w:trPr>
          <w:trHeight w:val="300"/>
        </w:trPr>
        <w:tc>
          <w:tcPr>
            <w:tcW w:w="985" w:type="dxa"/>
            <w:noWrap/>
            <w:hideMark/>
          </w:tcPr>
          <w:p w14:paraId="0FA107F0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927" w:type="dxa"/>
            <w:noWrap/>
            <w:hideMark/>
          </w:tcPr>
          <w:p w14:paraId="2FBA4001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089" w:type="dxa"/>
            <w:noWrap/>
            <w:hideMark/>
          </w:tcPr>
          <w:p w14:paraId="17363A96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6C5D7D7" w14:textId="503C36F8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191FBA1" w14:textId="58C9B658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283BD1" w14:textId="3ECDFED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48BA95F" w14:textId="07492CB1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531DFB29" w14:textId="4D0D2C9F" w:rsidTr="005114EE">
        <w:trPr>
          <w:trHeight w:val="300"/>
        </w:trPr>
        <w:tc>
          <w:tcPr>
            <w:tcW w:w="985" w:type="dxa"/>
            <w:noWrap/>
            <w:hideMark/>
          </w:tcPr>
          <w:p w14:paraId="38FE53E7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927" w:type="dxa"/>
            <w:noWrap/>
            <w:hideMark/>
          </w:tcPr>
          <w:p w14:paraId="0FE59D69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D95</w:t>
            </w:r>
          </w:p>
        </w:tc>
        <w:tc>
          <w:tcPr>
            <w:tcW w:w="1089" w:type="dxa"/>
            <w:noWrap/>
            <w:hideMark/>
          </w:tcPr>
          <w:p w14:paraId="76D48C79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13BFC1" w14:textId="3115AA6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AC3BCAF" w14:textId="4D653BD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D759BF8" w14:textId="0F946E2C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3ED2227" w14:textId="1D44469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38DDF6B0" w14:textId="2E8A7E37" w:rsidTr="005114EE">
        <w:trPr>
          <w:trHeight w:val="300"/>
        </w:trPr>
        <w:tc>
          <w:tcPr>
            <w:tcW w:w="985" w:type="dxa"/>
            <w:noWrap/>
            <w:hideMark/>
          </w:tcPr>
          <w:p w14:paraId="403941D1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D95</w:t>
            </w:r>
          </w:p>
        </w:tc>
        <w:tc>
          <w:tcPr>
            <w:tcW w:w="1927" w:type="dxa"/>
            <w:noWrap/>
            <w:hideMark/>
          </w:tcPr>
          <w:p w14:paraId="6F9EB44F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aspase 3</w:t>
            </w:r>
          </w:p>
        </w:tc>
        <w:tc>
          <w:tcPr>
            <w:tcW w:w="1089" w:type="dxa"/>
            <w:noWrap/>
            <w:hideMark/>
          </w:tcPr>
          <w:p w14:paraId="36781C2F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34AA06" w14:textId="7D36016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6235613" w14:textId="3FB47F5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218C95E" w14:textId="4C534B46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BF1D644" w14:textId="5F53C7FF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55AB5" w:rsidRPr="00A04691" w14:paraId="58C7D096" w14:textId="299B3969" w:rsidTr="005114EE">
        <w:trPr>
          <w:trHeight w:val="300"/>
        </w:trPr>
        <w:tc>
          <w:tcPr>
            <w:tcW w:w="985" w:type="dxa"/>
            <w:noWrap/>
            <w:hideMark/>
          </w:tcPr>
          <w:p w14:paraId="364D9FF2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927" w:type="dxa"/>
            <w:noWrap/>
            <w:hideMark/>
          </w:tcPr>
          <w:p w14:paraId="5AFDD0DE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38</w:t>
            </w:r>
          </w:p>
        </w:tc>
        <w:tc>
          <w:tcPr>
            <w:tcW w:w="1089" w:type="dxa"/>
            <w:noWrap/>
            <w:hideMark/>
          </w:tcPr>
          <w:p w14:paraId="5642B933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C9970F" w14:textId="7785C61D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DBCA8F3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2F62EF6" w14:textId="7FB54CBF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9746795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55AB5" w:rsidRPr="00A04691" w14:paraId="7850AA58" w14:textId="321B264D" w:rsidTr="005114EE">
        <w:trPr>
          <w:trHeight w:val="300"/>
        </w:trPr>
        <w:tc>
          <w:tcPr>
            <w:tcW w:w="985" w:type="dxa"/>
            <w:noWrap/>
            <w:hideMark/>
          </w:tcPr>
          <w:p w14:paraId="0499FC63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927" w:type="dxa"/>
            <w:noWrap/>
            <w:hideMark/>
          </w:tcPr>
          <w:p w14:paraId="2274190A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MPs</w:t>
            </w:r>
          </w:p>
        </w:tc>
        <w:tc>
          <w:tcPr>
            <w:tcW w:w="1089" w:type="dxa"/>
            <w:noWrap/>
            <w:hideMark/>
          </w:tcPr>
          <w:p w14:paraId="5AF15B83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25A47B" w14:textId="52C8842E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BEF0A8C" w14:textId="0A861236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699322F" w14:textId="327BAC99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272996" w14:textId="2C2C58A1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1E2DF7B2" w14:textId="3994DE5B" w:rsidTr="005114EE">
        <w:trPr>
          <w:trHeight w:val="300"/>
        </w:trPr>
        <w:tc>
          <w:tcPr>
            <w:tcW w:w="985" w:type="dxa"/>
            <w:noWrap/>
            <w:hideMark/>
          </w:tcPr>
          <w:p w14:paraId="49A3F88A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MPs</w:t>
            </w:r>
          </w:p>
        </w:tc>
        <w:tc>
          <w:tcPr>
            <w:tcW w:w="1927" w:type="dxa"/>
            <w:noWrap/>
            <w:hideMark/>
          </w:tcPr>
          <w:p w14:paraId="3282A8AA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etastasis &amp; Invasion</w:t>
            </w:r>
          </w:p>
        </w:tc>
        <w:tc>
          <w:tcPr>
            <w:tcW w:w="1089" w:type="dxa"/>
            <w:noWrap/>
            <w:hideMark/>
          </w:tcPr>
          <w:p w14:paraId="598D5620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B105B4D" w14:textId="19CC04E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A0B22A1" w14:textId="547560C8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F23211A" w14:textId="694E3DC2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1B9A655" w14:textId="3C50EDE8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55AB5" w:rsidRPr="00A04691" w14:paraId="0A53097C" w14:textId="6FBA259D" w:rsidTr="005114EE">
        <w:trPr>
          <w:trHeight w:val="300"/>
        </w:trPr>
        <w:tc>
          <w:tcPr>
            <w:tcW w:w="985" w:type="dxa"/>
            <w:noWrap/>
            <w:hideMark/>
          </w:tcPr>
          <w:p w14:paraId="64843AFB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927" w:type="dxa"/>
            <w:noWrap/>
            <w:hideMark/>
          </w:tcPr>
          <w:p w14:paraId="3FD7AEC9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04691">
              <w:rPr>
                <w:rFonts w:ascii="Aptos Narrow" w:eastAsia="Times New Roman" w:hAnsi="Aptos Narrow" w:cs="Times New Roman"/>
                <w:color w:val="000000"/>
              </w:rPr>
              <w:t>Survivin</w:t>
            </w:r>
            <w:proofErr w:type="spellEnd"/>
          </w:p>
        </w:tc>
        <w:tc>
          <w:tcPr>
            <w:tcW w:w="1089" w:type="dxa"/>
            <w:noWrap/>
            <w:hideMark/>
          </w:tcPr>
          <w:p w14:paraId="50593BAC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A423B1" w14:textId="65E402B2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365229" w14:textId="360EB73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41E62E" w14:textId="0B40BD79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284D27" w14:textId="07C3B9D2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502C97AD" w14:textId="4B5E640D" w:rsidTr="005114EE">
        <w:trPr>
          <w:trHeight w:val="300"/>
        </w:trPr>
        <w:tc>
          <w:tcPr>
            <w:tcW w:w="985" w:type="dxa"/>
            <w:noWrap/>
            <w:hideMark/>
          </w:tcPr>
          <w:p w14:paraId="2E9F7EEA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04691">
              <w:rPr>
                <w:rFonts w:ascii="Aptos Narrow" w:eastAsia="Times New Roman" w:hAnsi="Aptos Narrow" w:cs="Times New Roman"/>
                <w:color w:val="000000"/>
              </w:rPr>
              <w:t>Survivin</w:t>
            </w:r>
            <w:proofErr w:type="spellEnd"/>
          </w:p>
        </w:tc>
        <w:tc>
          <w:tcPr>
            <w:tcW w:w="1927" w:type="dxa"/>
            <w:noWrap/>
            <w:hideMark/>
          </w:tcPr>
          <w:p w14:paraId="37D49892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089" w:type="dxa"/>
            <w:noWrap/>
            <w:hideMark/>
          </w:tcPr>
          <w:p w14:paraId="71EDF067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4D86114" w14:textId="7748527C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50DE0C" w14:textId="6D979BA9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F3123A1" w14:textId="2CE2D043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B30E0AF" w14:textId="7ABC6D46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790EBB98" w14:textId="1392BC48" w:rsidTr="005114EE">
        <w:trPr>
          <w:trHeight w:val="300"/>
        </w:trPr>
        <w:tc>
          <w:tcPr>
            <w:tcW w:w="985" w:type="dxa"/>
            <w:noWrap/>
            <w:hideMark/>
          </w:tcPr>
          <w:p w14:paraId="59C3B637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aspase 3</w:t>
            </w:r>
          </w:p>
        </w:tc>
        <w:tc>
          <w:tcPr>
            <w:tcW w:w="1927" w:type="dxa"/>
            <w:noWrap/>
            <w:hideMark/>
          </w:tcPr>
          <w:p w14:paraId="44324B2D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089" w:type="dxa"/>
            <w:noWrap/>
            <w:hideMark/>
          </w:tcPr>
          <w:p w14:paraId="587AC61A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A7ECA3" w14:textId="3500B753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987A0D2" w14:textId="6C3B84B3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F4DE1AE" w14:textId="2B0A73FE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9D7D402" w14:textId="29B91B4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5A1326FC" w14:textId="77777777" w:rsidR="00A04691" w:rsidRDefault="00A04691" w:rsidP="00043C01">
      <w:pPr>
        <w:jc w:val="center"/>
      </w:pPr>
    </w:p>
    <w:p w14:paraId="5FAF65AA" w14:textId="23D9BA0A" w:rsidR="009F0058" w:rsidRDefault="009F0058" w:rsidP="00043C01">
      <w:pPr>
        <w:jc w:val="center"/>
      </w:pPr>
      <w:r>
        <w:t>1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966"/>
        <w:gridCol w:w="1543"/>
        <w:gridCol w:w="1346"/>
        <w:gridCol w:w="1228"/>
        <w:gridCol w:w="1089"/>
        <w:gridCol w:w="1089"/>
        <w:gridCol w:w="1089"/>
      </w:tblGrid>
      <w:tr w:rsidR="005114EE" w:rsidRPr="0040371C" w14:paraId="3B4E7C87" w14:textId="7393DD1F" w:rsidTr="00462A46">
        <w:trPr>
          <w:trHeight w:val="300"/>
        </w:trPr>
        <w:tc>
          <w:tcPr>
            <w:tcW w:w="1966" w:type="dxa"/>
            <w:noWrap/>
            <w:hideMark/>
          </w:tcPr>
          <w:p w14:paraId="7441C1B3" w14:textId="77777777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43" w:type="dxa"/>
            <w:noWrap/>
            <w:hideMark/>
          </w:tcPr>
          <w:p w14:paraId="19B0F002" w14:textId="77777777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46" w:type="dxa"/>
            <w:noWrap/>
            <w:hideMark/>
          </w:tcPr>
          <w:p w14:paraId="33F4397F" w14:textId="77777777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451" w:type="dxa"/>
          </w:tcPr>
          <w:p w14:paraId="34CDF2E7" w14:textId="7A44E524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1FF85646" w14:textId="40179408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66" w:type="dxa"/>
          </w:tcPr>
          <w:p w14:paraId="0A96D0A5" w14:textId="6396DDC8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56CF1073" w14:textId="2DC72A8F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462A46" w:rsidRPr="0040371C" w14:paraId="52B32D8B" w14:textId="671C5A31" w:rsidTr="00462A46">
        <w:trPr>
          <w:trHeight w:val="300"/>
        </w:trPr>
        <w:tc>
          <w:tcPr>
            <w:tcW w:w="1966" w:type="dxa"/>
            <w:noWrap/>
            <w:hideMark/>
          </w:tcPr>
          <w:p w14:paraId="4D0C142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-specific ligands</w:t>
            </w:r>
          </w:p>
        </w:tc>
        <w:tc>
          <w:tcPr>
            <w:tcW w:w="1543" w:type="dxa"/>
            <w:noWrap/>
            <w:hideMark/>
          </w:tcPr>
          <w:p w14:paraId="636DA5C2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1/EGFR</w:t>
            </w:r>
          </w:p>
        </w:tc>
        <w:tc>
          <w:tcPr>
            <w:tcW w:w="1346" w:type="dxa"/>
            <w:noWrap/>
            <w:hideMark/>
          </w:tcPr>
          <w:p w14:paraId="007CE6E9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2948F79E" w14:textId="4BF80052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CF749DC" w14:textId="174A839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45BCEFC7" w14:textId="14E23946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C47874C" w14:textId="327AEC21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1CC1124B" w14:textId="676C4D3C" w:rsidTr="00462A46">
        <w:trPr>
          <w:trHeight w:val="300"/>
        </w:trPr>
        <w:tc>
          <w:tcPr>
            <w:tcW w:w="1966" w:type="dxa"/>
            <w:noWrap/>
            <w:hideMark/>
          </w:tcPr>
          <w:p w14:paraId="3EE7107A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-specific ligands</w:t>
            </w:r>
          </w:p>
        </w:tc>
        <w:tc>
          <w:tcPr>
            <w:tcW w:w="1543" w:type="dxa"/>
            <w:noWrap/>
            <w:hideMark/>
          </w:tcPr>
          <w:p w14:paraId="416FFB9A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1346" w:type="dxa"/>
            <w:noWrap/>
            <w:hideMark/>
          </w:tcPr>
          <w:p w14:paraId="00141047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50A6621C" w14:textId="3470B042" w:rsidR="00462A46" w:rsidRPr="00462A46" w:rsidRDefault="00462A46" w:rsidP="00462A46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A788E0" w14:textId="20A7CA1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40DBE491" w14:textId="45BBEF0C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EDC6C7C" w14:textId="30C17EC3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62A46" w:rsidRPr="0040371C" w14:paraId="7A15D9CF" w14:textId="15BB0114" w:rsidTr="00462A46">
        <w:trPr>
          <w:trHeight w:val="300"/>
        </w:trPr>
        <w:tc>
          <w:tcPr>
            <w:tcW w:w="1966" w:type="dxa"/>
            <w:noWrap/>
            <w:hideMark/>
          </w:tcPr>
          <w:p w14:paraId="35E777F4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-specific ligands</w:t>
            </w:r>
          </w:p>
        </w:tc>
        <w:tc>
          <w:tcPr>
            <w:tcW w:w="1543" w:type="dxa"/>
            <w:noWrap/>
            <w:hideMark/>
          </w:tcPr>
          <w:p w14:paraId="0BF18F4E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3</w:t>
            </w:r>
          </w:p>
        </w:tc>
        <w:tc>
          <w:tcPr>
            <w:tcW w:w="1346" w:type="dxa"/>
            <w:noWrap/>
            <w:hideMark/>
          </w:tcPr>
          <w:p w14:paraId="4D1357A3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472E91AD" w14:textId="6C086AF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507CD26" w14:textId="6000CD10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422514C3" w14:textId="55CE772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9A5508" w14:textId="0A28D15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59C8F389" w14:textId="6CC3F89C" w:rsidTr="00462A46">
        <w:trPr>
          <w:trHeight w:val="300"/>
        </w:trPr>
        <w:tc>
          <w:tcPr>
            <w:tcW w:w="1966" w:type="dxa"/>
            <w:noWrap/>
            <w:hideMark/>
          </w:tcPr>
          <w:p w14:paraId="3351D2FC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-specific ligands</w:t>
            </w:r>
          </w:p>
        </w:tc>
        <w:tc>
          <w:tcPr>
            <w:tcW w:w="1543" w:type="dxa"/>
            <w:noWrap/>
            <w:hideMark/>
          </w:tcPr>
          <w:p w14:paraId="6517DFE4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4</w:t>
            </w:r>
          </w:p>
        </w:tc>
        <w:tc>
          <w:tcPr>
            <w:tcW w:w="1346" w:type="dxa"/>
            <w:noWrap/>
            <w:hideMark/>
          </w:tcPr>
          <w:p w14:paraId="5FF51F91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28B51594" w14:textId="1B011AF1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267C2EF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35257282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8A6A630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62A46" w:rsidRPr="0040371C" w14:paraId="7D7D0177" w14:textId="76C4FB5A" w:rsidTr="00462A46">
        <w:trPr>
          <w:trHeight w:val="300"/>
        </w:trPr>
        <w:tc>
          <w:tcPr>
            <w:tcW w:w="1966" w:type="dxa"/>
            <w:noWrap/>
            <w:hideMark/>
          </w:tcPr>
          <w:p w14:paraId="0D33C443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1/EGFR</w:t>
            </w:r>
          </w:p>
        </w:tc>
        <w:tc>
          <w:tcPr>
            <w:tcW w:w="1543" w:type="dxa"/>
            <w:noWrap/>
            <w:hideMark/>
          </w:tcPr>
          <w:p w14:paraId="15FCEAA0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46" w:type="dxa"/>
            <w:noWrap/>
            <w:hideMark/>
          </w:tcPr>
          <w:p w14:paraId="22C1BD04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3800B2D9" w14:textId="0A7F52FC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663E9C" w14:textId="19C7D08E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7DEBA7D9" w14:textId="6CBECEB0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932F49" w14:textId="5AF3A98E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5BCD66D4" w14:textId="4B4A7BA3" w:rsidTr="00462A46">
        <w:trPr>
          <w:trHeight w:val="300"/>
        </w:trPr>
        <w:tc>
          <w:tcPr>
            <w:tcW w:w="1966" w:type="dxa"/>
            <w:noWrap/>
            <w:hideMark/>
          </w:tcPr>
          <w:p w14:paraId="3FAE293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1543" w:type="dxa"/>
            <w:noWrap/>
            <w:hideMark/>
          </w:tcPr>
          <w:p w14:paraId="17700DE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46" w:type="dxa"/>
            <w:noWrap/>
            <w:hideMark/>
          </w:tcPr>
          <w:p w14:paraId="40D2387A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08DF4CA9" w14:textId="01AA73CF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D1CA8C7" w14:textId="2198A716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03760B90" w14:textId="6F0C31DE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2A643A4" w14:textId="50BC9A35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62A46" w:rsidRPr="0040371C" w14:paraId="42C55BEA" w14:textId="70B34507" w:rsidTr="00462A46">
        <w:trPr>
          <w:trHeight w:val="300"/>
        </w:trPr>
        <w:tc>
          <w:tcPr>
            <w:tcW w:w="1966" w:type="dxa"/>
            <w:noWrap/>
            <w:hideMark/>
          </w:tcPr>
          <w:p w14:paraId="71EEA9EE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3</w:t>
            </w:r>
          </w:p>
        </w:tc>
        <w:tc>
          <w:tcPr>
            <w:tcW w:w="1543" w:type="dxa"/>
            <w:noWrap/>
            <w:hideMark/>
          </w:tcPr>
          <w:p w14:paraId="6BFA0446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46" w:type="dxa"/>
            <w:noWrap/>
            <w:hideMark/>
          </w:tcPr>
          <w:p w14:paraId="7182D229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7B916C89" w14:textId="6620EE41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5133E5" w14:textId="784EC61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286C0A1E" w14:textId="41E1FC46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CCDC04" w14:textId="6E74B320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3D4C02D9" w14:textId="5AA0563B" w:rsidTr="00462A46">
        <w:trPr>
          <w:trHeight w:val="300"/>
        </w:trPr>
        <w:tc>
          <w:tcPr>
            <w:tcW w:w="1966" w:type="dxa"/>
            <w:noWrap/>
            <w:hideMark/>
          </w:tcPr>
          <w:p w14:paraId="286404F0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lastRenderedPageBreak/>
              <w:t>HER4</w:t>
            </w:r>
          </w:p>
        </w:tc>
        <w:tc>
          <w:tcPr>
            <w:tcW w:w="1543" w:type="dxa"/>
            <w:noWrap/>
            <w:hideMark/>
          </w:tcPr>
          <w:p w14:paraId="201E385E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46" w:type="dxa"/>
            <w:noWrap/>
            <w:hideMark/>
          </w:tcPr>
          <w:p w14:paraId="42652512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66F73ED8" w14:textId="14735889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4983DE2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5419009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E38243A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62A46" w:rsidRPr="0040371C" w14:paraId="16CD9BE7" w14:textId="67D72715" w:rsidTr="00462A46">
        <w:trPr>
          <w:trHeight w:val="300"/>
        </w:trPr>
        <w:tc>
          <w:tcPr>
            <w:tcW w:w="1966" w:type="dxa"/>
            <w:noWrap/>
            <w:hideMark/>
          </w:tcPr>
          <w:p w14:paraId="28161A79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43" w:type="dxa"/>
            <w:noWrap/>
            <w:hideMark/>
          </w:tcPr>
          <w:p w14:paraId="73024D0D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46" w:type="dxa"/>
            <w:noWrap/>
            <w:hideMark/>
          </w:tcPr>
          <w:p w14:paraId="3A52D54C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1206996A" w14:textId="613C2B0F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7B81C8" w14:textId="01133F8C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44034059" w14:textId="1597CF31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BC86981" w14:textId="0E08C49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67765509" w14:textId="4775EA6A" w:rsidTr="00462A46">
        <w:trPr>
          <w:trHeight w:val="300"/>
        </w:trPr>
        <w:tc>
          <w:tcPr>
            <w:tcW w:w="1966" w:type="dxa"/>
            <w:noWrap/>
            <w:hideMark/>
          </w:tcPr>
          <w:p w14:paraId="68E2B7D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43" w:type="dxa"/>
            <w:noWrap/>
            <w:hideMark/>
          </w:tcPr>
          <w:p w14:paraId="5CB3CBE2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0371C">
              <w:rPr>
                <w:rFonts w:ascii="Aptos Narrow" w:eastAsia="Times New Roman" w:hAnsi="Aptos Narrow" w:cs="Times New Roman"/>
                <w:color w:val="000000"/>
              </w:rPr>
              <w:t>mTor</w:t>
            </w:r>
            <w:proofErr w:type="spellEnd"/>
          </w:p>
        </w:tc>
        <w:tc>
          <w:tcPr>
            <w:tcW w:w="1346" w:type="dxa"/>
            <w:noWrap/>
            <w:hideMark/>
          </w:tcPr>
          <w:p w14:paraId="78A184F3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70F6E734" w14:textId="5C4CB66A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A318344" w14:textId="5A799ED2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11AEB6C8" w14:textId="7BF44265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A6DB10" w14:textId="016AB95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0CFD3DD4" w14:textId="10BE8C2B" w:rsidTr="00462A46">
        <w:trPr>
          <w:trHeight w:val="300"/>
        </w:trPr>
        <w:tc>
          <w:tcPr>
            <w:tcW w:w="1966" w:type="dxa"/>
            <w:noWrap/>
            <w:hideMark/>
          </w:tcPr>
          <w:p w14:paraId="41A936BA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543" w:type="dxa"/>
            <w:noWrap/>
            <w:hideMark/>
          </w:tcPr>
          <w:p w14:paraId="13A54C19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1346" w:type="dxa"/>
            <w:noWrap/>
            <w:hideMark/>
          </w:tcPr>
          <w:p w14:paraId="47651C5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2E54C820" w14:textId="05FEE3CB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2A2558" w14:textId="06CECAA4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791403CB" w14:textId="64A4145A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E2691A" w14:textId="7654E1F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6A4D8A2D" w14:textId="58E56052" w:rsidTr="00462A46">
        <w:trPr>
          <w:trHeight w:val="300"/>
        </w:trPr>
        <w:tc>
          <w:tcPr>
            <w:tcW w:w="1966" w:type="dxa"/>
            <w:noWrap/>
            <w:hideMark/>
          </w:tcPr>
          <w:p w14:paraId="6A39AA0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1543" w:type="dxa"/>
            <w:noWrap/>
            <w:hideMark/>
          </w:tcPr>
          <w:p w14:paraId="413CE1B4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46" w:type="dxa"/>
            <w:noWrap/>
            <w:hideMark/>
          </w:tcPr>
          <w:p w14:paraId="57AB8657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60AEA449" w14:textId="1E7589B6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4FAB28" w14:textId="4640A72E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72AD1DED" w14:textId="05AD9DAF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61FBC4" w14:textId="316DDD1C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337B4FFA" w14:textId="3D7AA06B" w:rsidTr="00462A46">
        <w:trPr>
          <w:trHeight w:val="300"/>
        </w:trPr>
        <w:tc>
          <w:tcPr>
            <w:tcW w:w="1966" w:type="dxa"/>
            <w:noWrap/>
            <w:hideMark/>
          </w:tcPr>
          <w:p w14:paraId="3BBAC0A2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543" w:type="dxa"/>
            <w:noWrap/>
            <w:hideMark/>
          </w:tcPr>
          <w:p w14:paraId="067CC9FE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46" w:type="dxa"/>
            <w:noWrap/>
            <w:hideMark/>
          </w:tcPr>
          <w:p w14:paraId="7C5DBF2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3338792B" w14:textId="1E30CFFB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229A4CE" w14:textId="395A72FE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24690350" w14:textId="70870602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B0D0C1" w14:textId="5EC83D7B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6592FB22" w14:textId="10F05A2F" w:rsidTr="00462A46">
        <w:trPr>
          <w:trHeight w:val="300"/>
        </w:trPr>
        <w:tc>
          <w:tcPr>
            <w:tcW w:w="1966" w:type="dxa"/>
            <w:noWrap/>
            <w:hideMark/>
          </w:tcPr>
          <w:p w14:paraId="1CB7F9C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543" w:type="dxa"/>
            <w:noWrap/>
            <w:hideMark/>
          </w:tcPr>
          <w:p w14:paraId="58F5CD23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46" w:type="dxa"/>
            <w:noWrap/>
            <w:hideMark/>
          </w:tcPr>
          <w:p w14:paraId="68CB97FF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0772096E" w14:textId="2818301A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F53E41F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6FC0809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711C73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62A46" w:rsidRPr="0040371C" w14:paraId="2F94776C" w14:textId="644CF5C6" w:rsidTr="00462A46">
        <w:trPr>
          <w:trHeight w:val="300"/>
        </w:trPr>
        <w:tc>
          <w:tcPr>
            <w:tcW w:w="1966" w:type="dxa"/>
            <w:noWrap/>
            <w:hideMark/>
          </w:tcPr>
          <w:p w14:paraId="52B93DF6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543" w:type="dxa"/>
            <w:noWrap/>
            <w:hideMark/>
          </w:tcPr>
          <w:p w14:paraId="278AF4D0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APK</w:t>
            </w:r>
          </w:p>
        </w:tc>
        <w:tc>
          <w:tcPr>
            <w:tcW w:w="1346" w:type="dxa"/>
            <w:noWrap/>
            <w:hideMark/>
          </w:tcPr>
          <w:p w14:paraId="18DE9F5D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783BA7D9" w14:textId="220860DB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8DB41E5" w14:textId="5DFA4799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777DA197" w14:textId="06FE66DA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9AD16F1" w14:textId="42EB8E5F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4D6727A4" w14:textId="2715C6C8" w:rsidTr="00462A46">
        <w:trPr>
          <w:trHeight w:val="300"/>
        </w:trPr>
        <w:tc>
          <w:tcPr>
            <w:tcW w:w="1966" w:type="dxa"/>
            <w:noWrap/>
            <w:hideMark/>
          </w:tcPr>
          <w:p w14:paraId="6DB62C6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APK</w:t>
            </w:r>
          </w:p>
        </w:tc>
        <w:tc>
          <w:tcPr>
            <w:tcW w:w="1543" w:type="dxa"/>
            <w:noWrap/>
            <w:hideMark/>
          </w:tcPr>
          <w:p w14:paraId="00D20772" w14:textId="727FBF80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Cell Survival</w:t>
            </w:r>
          </w:p>
        </w:tc>
        <w:tc>
          <w:tcPr>
            <w:tcW w:w="1346" w:type="dxa"/>
            <w:noWrap/>
            <w:hideMark/>
          </w:tcPr>
          <w:p w14:paraId="1474517F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51" w:type="dxa"/>
          </w:tcPr>
          <w:p w14:paraId="42D50525" w14:textId="3678639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D37834C" w14:textId="6599A3C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0977B5A2" w14:textId="68BC70D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07FCC8F" w14:textId="61C1A18F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083DFE26" w14:textId="7FD192E0" w:rsidTr="00462A46">
        <w:trPr>
          <w:trHeight w:val="300"/>
        </w:trPr>
        <w:tc>
          <w:tcPr>
            <w:tcW w:w="1966" w:type="dxa"/>
            <w:noWrap/>
            <w:hideMark/>
          </w:tcPr>
          <w:p w14:paraId="09688DE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Trastuzumab</w:t>
            </w:r>
          </w:p>
        </w:tc>
        <w:tc>
          <w:tcPr>
            <w:tcW w:w="1543" w:type="dxa"/>
            <w:noWrap/>
            <w:hideMark/>
          </w:tcPr>
          <w:p w14:paraId="0B1834C1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1346" w:type="dxa"/>
            <w:noWrap/>
            <w:hideMark/>
          </w:tcPr>
          <w:p w14:paraId="3AAC8A2F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451" w:type="dxa"/>
          </w:tcPr>
          <w:p w14:paraId="32E9B2CE" w14:textId="43923E66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52F9D72" w14:textId="522DECE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25FC8926" w14:textId="2042CCEB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4262E53" w14:textId="5C5FDCF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62A46" w:rsidRPr="0040371C" w14:paraId="0A7DABA5" w14:textId="076539F6" w:rsidTr="00462A46">
        <w:trPr>
          <w:trHeight w:val="300"/>
        </w:trPr>
        <w:tc>
          <w:tcPr>
            <w:tcW w:w="1966" w:type="dxa"/>
            <w:noWrap/>
            <w:hideMark/>
          </w:tcPr>
          <w:p w14:paraId="4D4BBFCF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0371C">
              <w:rPr>
                <w:rFonts w:ascii="Aptos Narrow" w:eastAsia="Times New Roman" w:hAnsi="Aptos Narrow" w:cs="Times New Roman"/>
                <w:color w:val="000000"/>
              </w:rPr>
              <w:t>Pertuzumab</w:t>
            </w:r>
            <w:proofErr w:type="spellEnd"/>
          </w:p>
        </w:tc>
        <w:tc>
          <w:tcPr>
            <w:tcW w:w="1543" w:type="dxa"/>
            <w:noWrap/>
            <w:hideMark/>
          </w:tcPr>
          <w:p w14:paraId="6E0A5764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1346" w:type="dxa"/>
            <w:noWrap/>
            <w:hideMark/>
          </w:tcPr>
          <w:p w14:paraId="1DC78673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451" w:type="dxa"/>
          </w:tcPr>
          <w:p w14:paraId="21B92D00" w14:textId="5C70AA04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D6C29AE" w14:textId="46E6364E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516D3967" w14:textId="3DBC05CC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640169B" w14:textId="64ADC14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62A46" w:rsidRPr="0040371C" w14:paraId="14685E9D" w14:textId="2C5894CA" w:rsidTr="00462A46">
        <w:trPr>
          <w:trHeight w:val="300"/>
        </w:trPr>
        <w:tc>
          <w:tcPr>
            <w:tcW w:w="1966" w:type="dxa"/>
            <w:noWrap/>
            <w:hideMark/>
          </w:tcPr>
          <w:p w14:paraId="122E7F7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Nimotuzumab</w:t>
            </w:r>
          </w:p>
        </w:tc>
        <w:tc>
          <w:tcPr>
            <w:tcW w:w="1543" w:type="dxa"/>
            <w:noWrap/>
            <w:hideMark/>
          </w:tcPr>
          <w:p w14:paraId="1CDC6CEB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1/EGFR</w:t>
            </w:r>
          </w:p>
        </w:tc>
        <w:tc>
          <w:tcPr>
            <w:tcW w:w="1346" w:type="dxa"/>
            <w:noWrap/>
            <w:hideMark/>
          </w:tcPr>
          <w:p w14:paraId="4F4B3CCD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451" w:type="dxa"/>
          </w:tcPr>
          <w:p w14:paraId="72C7AF45" w14:textId="167A6B6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94D898" w14:textId="08BE26C1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5D50DB81" w14:textId="71374650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01C0B4" w14:textId="78DCCC2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53FEF27D" w14:textId="0BB32F3C" w:rsidTr="00462A46">
        <w:trPr>
          <w:trHeight w:val="300"/>
        </w:trPr>
        <w:tc>
          <w:tcPr>
            <w:tcW w:w="1966" w:type="dxa"/>
            <w:noWrap/>
            <w:hideMark/>
          </w:tcPr>
          <w:p w14:paraId="03027439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Cetuximab</w:t>
            </w:r>
          </w:p>
        </w:tc>
        <w:tc>
          <w:tcPr>
            <w:tcW w:w="1543" w:type="dxa"/>
            <w:noWrap/>
            <w:hideMark/>
          </w:tcPr>
          <w:p w14:paraId="10315141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1/EGFR</w:t>
            </w:r>
          </w:p>
        </w:tc>
        <w:tc>
          <w:tcPr>
            <w:tcW w:w="1346" w:type="dxa"/>
            <w:noWrap/>
            <w:hideMark/>
          </w:tcPr>
          <w:p w14:paraId="4F06D3FA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451" w:type="dxa"/>
          </w:tcPr>
          <w:p w14:paraId="263BA636" w14:textId="200C12B5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F2CF96" w14:textId="01E17A7B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7427B9C8" w14:textId="709157C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30F1535" w14:textId="4991150A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21677236" w14:textId="6D1AC1F7" w:rsidTr="00462A46">
        <w:trPr>
          <w:trHeight w:val="300"/>
        </w:trPr>
        <w:tc>
          <w:tcPr>
            <w:tcW w:w="1966" w:type="dxa"/>
            <w:noWrap/>
            <w:hideMark/>
          </w:tcPr>
          <w:p w14:paraId="76A988FD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anitumumab</w:t>
            </w:r>
          </w:p>
        </w:tc>
        <w:tc>
          <w:tcPr>
            <w:tcW w:w="1543" w:type="dxa"/>
            <w:noWrap/>
            <w:hideMark/>
          </w:tcPr>
          <w:p w14:paraId="60F93B1C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1/EGFR</w:t>
            </w:r>
          </w:p>
        </w:tc>
        <w:tc>
          <w:tcPr>
            <w:tcW w:w="1346" w:type="dxa"/>
            <w:noWrap/>
            <w:hideMark/>
          </w:tcPr>
          <w:p w14:paraId="545D7BE9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451" w:type="dxa"/>
          </w:tcPr>
          <w:p w14:paraId="66558CAE" w14:textId="4A8B231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85DFE78" w14:textId="42247549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36901B64" w14:textId="12E18314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1778C24" w14:textId="5DE0F9DF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39F9DDC0" w14:textId="77777777" w:rsidR="0040371C" w:rsidRDefault="0040371C" w:rsidP="00043C01">
      <w:pPr>
        <w:jc w:val="center"/>
      </w:pPr>
    </w:p>
    <w:p w14:paraId="20A30454" w14:textId="77777777" w:rsidR="005114EE" w:rsidRDefault="005114EE" w:rsidP="00043C01">
      <w:pPr>
        <w:jc w:val="center"/>
      </w:pPr>
    </w:p>
    <w:p w14:paraId="354CF221" w14:textId="754985E8" w:rsidR="009F0058" w:rsidRDefault="009F0058" w:rsidP="00043C01">
      <w:pPr>
        <w:jc w:val="center"/>
      </w:pPr>
      <w:r>
        <w:t>1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205"/>
        <w:gridCol w:w="2910"/>
        <w:gridCol w:w="1047"/>
        <w:gridCol w:w="1047"/>
        <w:gridCol w:w="1047"/>
        <w:gridCol w:w="1047"/>
        <w:gridCol w:w="1047"/>
      </w:tblGrid>
      <w:tr w:rsidR="005114EE" w:rsidRPr="0040371C" w14:paraId="1123E4F8" w14:textId="2D1F2B87" w:rsidTr="00F07E89">
        <w:trPr>
          <w:trHeight w:val="300"/>
        </w:trPr>
        <w:tc>
          <w:tcPr>
            <w:tcW w:w="1220" w:type="dxa"/>
            <w:noWrap/>
            <w:hideMark/>
          </w:tcPr>
          <w:p w14:paraId="11D8784B" w14:textId="77777777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045" w:type="dxa"/>
            <w:noWrap/>
            <w:hideMark/>
          </w:tcPr>
          <w:p w14:paraId="388B9948" w14:textId="77777777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60" w:type="dxa"/>
            <w:noWrap/>
            <w:hideMark/>
          </w:tcPr>
          <w:p w14:paraId="5E84364C" w14:textId="77777777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60" w:type="dxa"/>
          </w:tcPr>
          <w:p w14:paraId="45628B3B" w14:textId="782799B5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60" w:type="dxa"/>
          </w:tcPr>
          <w:p w14:paraId="4616057F" w14:textId="2240BE06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45" w:type="dxa"/>
          </w:tcPr>
          <w:p w14:paraId="1FD59A2F" w14:textId="28C6BD07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60" w:type="dxa"/>
          </w:tcPr>
          <w:p w14:paraId="6088C321" w14:textId="6B4E8F01" w:rsidR="005114EE" w:rsidRPr="0040371C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07E89" w:rsidRPr="0040371C" w14:paraId="4B72A771" w14:textId="3DABEFB4" w:rsidTr="00F07E89">
        <w:trPr>
          <w:trHeight w:val="300"/>
        </w:trPr>
        <w:tc>
          <w:tcPr>
            <w:tcW w:w="1220" w:type="dxa"/>
            <w:noWrap/>
            <w:hideMark/>
          </w:tcPr>
          <w:p w14:paraId="569EA375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3045" w:type="dxa"/>
            <w:noWrap/>
            <w:hideMark/>
          </w:tcPr>
          <w:p w14:paraId="1EF1A3FC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rotein X</w:t>
            </w:r>
          </w:p>
        </w:tc>
        <w:tc>
          <w:tcPr>
            <w:tcW w:w="1060" w:type="dxa"/>
            <w:noWrap/>
            <w:hideMark/>
          </w:tcPr>
          <w:p w14:paraId="372CC44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22C928A3" w14:textId="7249AE72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44312C86" w14:textId="7088F852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45" w:type="dxa"/>
          </w:tcPr>
          <w:p w14:paraId="0817B18C" w14:textId="551700A6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0" w:type="dxa"/>
          </w:tcPr>
          <w:p w14:paraId="10030395" w14:textId="6C7CF81C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07E89" w:rsidRPr="0040371C" w14:paraId="0E3D17C7" w14:textId="1543CA96" w:rsidTr="00F07E89">
        <w:trPr>
          <w:trHeight w:val="300"/>
        </w:trPr>
        <w:tc>
          <w:tcPr>
            <w:tcW w:w="1220" w:type="dxa"/>
            <w:noWrap/>
            <w:hideMark/>
          </w:tcPr>
          <w:p w14:paraId="088E771E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3045" w:type="dxa"/>
            <w:noWrap/>
            <w:hideMark/>
          </w:tcPr>
          <w:p w14:paraId="5C7C5DF0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RC</w:t>
            </w:r>
          </w:p>
        </w:tc>
        <w:tc>
          <w:tcPr>
            <w:tcW w:w="1060" w:type="dxa"/>
            <w:noWrap/>
            <w:hideMark/>
          </w:tcPr>
          <w:p w14:paraId="2A2CA831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7FD70FDD" w14:textId="0FB64CF8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38428532" w14:textId="70E18472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5" w:type="dxa"/>
          </w:tcPr>
          <w:p w14:paraId="64BFA47F" w14:textId="6E80C096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27168B55" w14:textId="11472FDA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07E89" w:rsidRPr="0040371C" w14:paraId="150516CE" w14:textId="46CC2345" w:rsidTr="00F07E89">
        <w:trPr>
          <w:trHeight w:val="300"/>
        </w:trPr>
        <w:tc>
          <w:tcPr>
            <w:tcW w:w="1220" w:type="dxa"/>
            <w:noWrap/>
            <w:hideMark/>
          </w:tcPr>
          <w:p w14:paraId="58C5D4B4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3045" w:type="dxa"/>
            <w:noWrap/>
            <w:hideMark/>
          </w:tcPr>
          <w:p w14:paraId="387DEC0F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060" w:type="dxa"/>
            <w:noWrap/>
            <w:hideMark/>
          </w:tcPr>
          <w:p w14:paraId="51D5E02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575CA061" w14:textId="09C7FC40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0" w:type="dxa"/>
          </w:tcPr>
          <w:p w14:paraId="668FED43" w14:textId="625149EB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5" w:type="dxa"/>
          </w:tcPr>
          <w:p w14:paraId="2071F9F7" w14:textId="5C6923FD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4F8F41C9" w14:textId="7BFADF31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07E89" w:rsidRPr="0040371C" w14:paraId="6D2F87D1" w14:textId="600BBB08" w:rsidTr="00F07E89">
        <w:trPr>
          <w:trHeight w:val="300"/>
        </w:trPr>
        <w:tc>
          <w:tcPr>
            <w:tcW w:w="1220" w:type="dxa"/>
            <w:noWrap/>
            <w:hideMark/>
          </w:tcPr>
          <w:p w14:paraId="7F48A01E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3045" w:type="dxa"/>
            <w:noWrap/>
            <w:hideMark/>
          </w:tcPr>
          <w:p w14:paraId="2033A373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60" w:type="dxa"/>
            <w:noWrap/>
            <w:hideMark/>
          </w:tcPr>
          <w:p w14:paraId="781232B0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49589043" w14:textId="03A1E3D6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17A9F961" w14:textId="16A2F17E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5" w:type="dxa"/>
          </w:tcPr>
          <w:p w14:paraId="3D13033D" w14:textId="06B52453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0" w:type="dxa"/>
          </w:tcPr>
          <w:p w14:paraId="1D701321" w14:textId="73038466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07E89" w:rsidRPr="0040371C" w14:paraId="3C04E78A" w14:textId="7651CF87" w:rsidTr="00F07E89">
        <w:trPr>
          <w:trHeight w:val="300"/>
        </w:trPr>
        <w:tc>
          <w:tcPr>
            <w:tcW w:w="1220" w:type="dxa"/>
            <w:noWrap/>
            <w:hideMark/>
          </w:tcPr>
          <w:p w14:paraId="537A3CC2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rotein X</w:t>
            </w:r>
          </w:p>
        </w:tc>
        <w:tc>
          <w:tcPr>
            <w:tcW w:w="3045" w:type="dxa"/>
            <w:noWrap/>
            <w:hideMark/>
          </w:tcPr>
          <w:p w14:paraId="1379C49B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RC</w:t>
            </w:r>
          </w:p>
        </w:tc>
        <w:tc>
          <w:tcPr>
            <w:tcW w:w="1060" w:type="dxa"/>
            <w:noWrap/>
            <w:hideMark/>
          </w:tcPr>
          <w:p w14:paraId="417837E3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1C9AAA0D" w14:textId="3F2EBFB9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0" w:type="dxa"/>
          </w:tcPr>
          <w:p w14:paraId="26C104C4" w14:textId="04173955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45" w:type="dxa"/>
          </w:tcPr>
          <w:p w14:paraId="3B936B79" w14:textId="543FB7C3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0" w:type="dxa"/>
          </w:tcPr>
          <w:p w14:paraId="218EDD7F" w14:textId="68FB44D3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07E89" w:rsidRPr="0040371C" w14:paraId="1FD7F17D" w14:textId="75C628E2" w:rsidTr="00F07E89">
        <w:trPr>
          <w:trHeight w:val="300"/>
        </w:trPr>
        <w:tc>
          <w:tcPr>
            <w:tcW w:w="1220" w:type="dxa"/>
            <w:noWrap/>
            <w:hideMark/>
          </w:tcPr>
          <w:p w14:paraId="23337E70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rotein X</w:t>
            </w:r>
          </w:p>
        </w:tc>
        <w:tc>
          <w:tcPr>
            <w:tcW w:w="3045" w:type="dxa"/>
            <w:noWrap/>
            <w:hideMark/>
          </w:tcPr>
          <w:p w14:paraId="09865858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60" w:type="dxa"/>
            <w:noWrap/>
            <w:hideMark/>
          </w:tcPr>
          <w:p w14:paraId="01F7F0A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7424C37D" w14:textId="59F01189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666E8904" w14:textId="09FF1B18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5" w:type="dxa"/>
          </w:tcPr>
          <w:p w14:paraId="4E1B57FE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0" w:type="dxa"/>
          </w:tcPr>
          <w:p w14:paraId="0A0B88B6" w14:textId="4BF04E75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07E89" w:rsidRPr="0040371C" w14:paraId="15F2C881" w14:textId="399B86FA" w:rsidTr="00F07E89">
        <w:trPr>
          <w:trHeight w:val="300"/>
        </w:trPr>
        <w:tc>
          <w:tcPr>
            <w:tcW w:w="1220" w:type="dxa"/>
            <w:noWrap/>
            <w:hideMark/>
          </w:tcPr>
          <w:p w14:paraId="3A581271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RC</w:t>
            </w:r>
          </w:p>
        </w:tc>
        <w:tc>
          <w:tcPr>
            <w:tcW w:w="3045" w:type="dxa"/>
            <w:noWrap/>
            <w:hideMark/>
          </w:tcPr>
          <w:p w14:paraId="5FC85536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060" w:type="dxa"/>
            <w:noWrap/>
            <w:hideMark/>
          </w:tcPr>
          <w:p w14:paraId="2379E27E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58FDD7DD" w14:textId="5824E962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0" w:type="dxa"/>
          </w:tcPr>
          <w:p w14:paraId="2E0ADCEB" w14:textId="51AB60B8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45" w:type="dxa"/>
          </w:tcPr>
          <w:p w14:paraId="1E95E7F5" w14:textId="2B7983A4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0" w:type="dxa"/>
          </w:tcPr>
          <w:p w14:paraId="77F07240" w14:textId="3F5726A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07E89" w:rsidRPr="0040371C" w14:paraId="71B3A54C" w14:textId="1B860C9C" w:rsidTr="00F07E89">
        <w:trPr>
          <w:trHeight w:val="300"/>
        </w:trPr>
        <w:tc>
          <w:tcPr>
            <w:tcW w:w="1220" w:type="dxa"/>
            <w:noWrap/>
            <w:hideMark/>
          </w:tcPr>
          <w:p w14:paraId="1E02B05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3045" w:type="dxa"/>
            <w:noWrap/>
            <w:hideMark/>
          </w:tcPr>
          <w:p w14:paraId="6833CB46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C-Jun</w:t>
            </w:r>
          </w:p>
        </w:tc>
        <w:tc>
          <w:tcPr>
            <w:tcW w:w="1060" w:type="dxa"/>
            <w:noWrap/>
            <w:hideMark/>
          </w:tcPr>
          <w:p w14:paraId="260A3C2F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5A5C88AA" w14:textId="7308501A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63B41A3A" w14:textId="1ABF1773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5" w:type="dxa"/>
          </w:tcPr>
          <w:p w14:paraId="009E7698" w14:textId="6E3F3FDE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0" w:type="dxa"/>
          </w:tcPr>
          <w:p w14:paraId="5A38685A" w14:textId="0D72A25F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07E89" w:rsidRPr="0040371C" w14:paraId="2D59E76F" w14:textId="444D4DAB" w:rsidTr="00F07E89">
        <w:trPr>
          <w:trHeight w:val="300"/>
        </w:trPr>
        <w:tc>
          <w:tcPr>
            <w:tcW w:w="1220" w:type="dxa"/>
            <w:noWrap/>
            <w:hideMark/>
          </w:tcPr>
          <w:p w14:paraId="13D946BA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C-Jun</w:t>
            </w:r>
          </w:p>
        </w:tc>
        <w:tc>
          <w:tcPr>
            <w:tcW w:w="3045" w:type="dxa"/>
            <w:noWrap/>
            <w:hideMark/>
          </w:tcPr>
          <w:p w14:paraId="117B19A0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otility/Invasion</w:t>
            </w:r>
          </w:p>
        </w:tc>
        <w:tc>
          <w:tcPr>
            <w:tcW w:w="1060" w:type="dxa"/>
            <w:noWrap/>
            <w:hideMark/>
          </w:tcPr>
          <w:p w14:paraId="3A92D09D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33002CE9" w14:textId="1D0A6AE8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0" w:type="dxa"/>
          </w:tcPr>
          <w:p w14:paraId="2C182B40" w14:textId="35098196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45" w:type="dxa"/>
          </w:tcPr>
          <w:p w14:paraId="64A9738F" w14:textId="17D4D325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0" w:type="dxa"/>
          </w:tcPr>
          <w:p w14:paraId="53C31801" w14:textId="01CBD7DA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07E89" w:rsidRPr="0040371C" w14:paraId="1F84F4F4" w14:textId="1AB2DE7D" w:rsidTr="00F07E89">
        <w:trPr>
          <w:trHeight w:val="300"/>
        </w:trPr>
        <w:tc>
          <w:tcPr>
            <w:tcW w:w="1220" w:type="dxa"/>
            <w:noWrap/>
            <w:hideMark/>
          </w:tcPr>
          <w:p w14:paraId="6D10635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3045" w:type="dxa"/>
            <w:noWrap/>
            <w:hideMark/>
          </w:tcPr>
          <w:p w14:paraId="28BFEE8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060" w:type="dxa"/>
            <w:noWrap/>
            <w:hideMark/>
          </w:tcPr>
          <w:p w14:paraId="662E7680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23FCC5BB" w14:textId="139C188F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756B77D3" w14:textId="3C97BAE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45" w:type="dxa"/>
          </w:tcPr>
          <w:p w14:paraId="5B0E21FF" w14:textId="5AB4F4E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0" w:type="dxa"/>
          </w:tcPr>
          <w:p w14:paraId="483B2381" w14:textId="042488A9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07E89" w:rsidRPr="0040371C" w14:paraId="7F6569AD" w14:textId="7F0DEA98" w:rsidTr="00F07E89">
        <w:trPr>
          <w:trHeight w:val="300"/>
        </w:trPr>
        <w:tc>
          <w:tcPr>
            <w:tcW w:w="1220" w:type="dxa"/>
            <w:noWrap/>
            <w:hideMark/>
          </w:tcPr>
          <w:p w14:paraId="4AB5F00F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3045" w:type="dxa"/>
            <w:noWrap/>
            <w:hideMark/>
          </w:tcPr>
          <w:p w14:paraId="40C74ADD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roliferation/Cell Cycle Progression</w:t>
            </w:r>
          </w:p>
        </w:tc>
        <w:tc>
          <w:tcPr>
            <w:tcW w:w="1060" w:type="dxa"/>
            <w:noWrap/>
            <w:hideMark/>
          </w:tcPr>
          <w:p w14:paraId="388FCAD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150CE6A9" w14:textId="6666E5C9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1405CDEA" w14:textId="46762970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5" w:type="dxa"/>
          </w:tcPr>
          <w:p w14:paraId="53EDBBC9" w14:textId="6B24202D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6249DD84" w14:textId="089B734C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07E89" w:rsidRPr="0040371C" w14:paraId="7D445D8C" w14:textId="21F366EB" w:rsidTr="00F07E89">
        <w:trPr>
          <w:trHeight w:val="300"/>
        </w:trPr>
        <w:tc>
          <w:tcPr>
            <w:tcW w:w="1220" w:type="dxa"/>
            <w:noWrap/>
            <w:hideMark/>
          </w:tcPr>
          <w:p w14:paraId="70940E4D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3045" w:type="dxa"/>
            <w:noWrap/>
            <w:hideMark/>
          </w:tcPr>
          <w:p w14:paraId="7AF594EF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ngiogenesis/Survival</w:t>
            </w:r>
          </w:p>
        </w:tc>
        <w:tc>
          <w:tcPr>
            <w:tcW w:w="1060" w:type="dxa"/>
            <w:noWrap/>
            <w:hideMark/>
          </w:tcPr>
          <w:p w14:paraId="3A5F837E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42B6AB54" w14:textId="148A46EF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2A0754C2" w14:textId="3E209012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5" w:type="dxa"/>
          </w:tcPr>
          <w:p w14:paraId="11C00464" w14:textId="63F34B84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0E751A97" w14:textId="4EA2E20C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07E89" w:rsidRPr="0040371C" w14:paraId="0433BFC0" w14:textId="378F55AF" w:rsidTr="00F07E89">
        <w:trPr>
          <w:trHeight w:val="300"/>
        </w:trPr>
        <w:tc>
          <w:tcPr>
            <w:tcW w:w="1220" w:type="dxa"/>
            <w:noWrap/>
            <w:hideMark/>
          </w:tcPr>
          <w:p w14:paraId="42C5CFD3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lastRenderedPageBreak/>
              <w:t>Hydralazine</w:t>
            </w:r>
          </w:p>
        </w:tc>
        <w:tc>
          <w:tcPr>
            <w:tcW w:w="3045" w:type="dxa"/>
            <w:noWrap/>
            <w:hideMark/>
          </w:tcPr>
          <w:p w14:paraId="39C2B72E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rotein X</w:t>
            </w:r>
          </w:p>
        </w:tc>
        <w:tc>
          <w:tcPr>
            <w:tcW w:w="1060" w:type="dxa"/>
            <w:noWrap/>
            <w:hideMark/>
          </w:tcPr>
          <w:p w14:paraId="7DFA3E44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0" w:type="dxa"/>
          </w:tcPr>
          <w:p w14:paraId="07733128" w14:textId="33B406F2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0" w:type="dxa"/>
          </w:tcPr>
          <w:p w14:paraId="00924B3A" w14:textId="22EA094A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45" w:type="dxa"/>
          </w:tcPr>
          <w:p w14:paraId="10D6F192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0" w:type="dxa"/>
          </w:tcPr>
          <w:p w14:paraId="20FE1D19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07E89" w:rsidRPr="0040371C" w14:paraId="7F938FD8" w14:textId="12888738" w:rsidTr="00F07E89">
        <w:trPr>
          <w:trHeight w:val="300"/>
        </w:trPr>
        <w:tc>
          <w:tcPr>
            <w:tcW w:w="1220" w:type="dxa"/>
            <w:noWrap/>
            <w:hideMark/>
          </w:tcPr>
          <w:p w14:paraId="504FE4C4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ydralazine</w:t>
            </w:r>
          </w:p>
        </w:tc>
        <w:tc>
          <w:tcPr>
            <w:tcW w:w="3045" w:type="dxa"/>
            <w:noWrap/>
            <w:hideMark/>
          </w:tcPr>
          <w:p w14:paraId="24082000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60" w:type="dxa"/>
            <w:noWrap/>
            <w:hideMark/>
          </w:tcPr>
          <w:p w14:paraId="66C06FF2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0" w:type="dxa"/>
          </w:tcPr>
          <w:p w14:paraId="674D4839" w14:textId="21135430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0" w:type="dxa"/>
          </w:tcPr>
          <w:p w14:paraId="1BD06F92" w14:textId="0243C8FA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45" w:type="dxa"/>
          </w:tcPr>
          <w:p w14:paraId="1AB824B2" w14:textId="315C900D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0" w:type="dxa"/>
          </w:tcPr>
          <w:p w14:paraId="256480BB" w14:textId="59C6C0D3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62122DA8" w14:textId="77777777" w:rsidR="0040371C" w:rsidRDefault="0040371C" w:rsidP="00043C01">
      <w:pPr>
        <w:jc w:val="center"/>
      </w:pPr>
    </w:p>
    <w:p w14:paraId="2D24CD2A" w14:textId="596D6EFE" w:rsidR="009F0058" w:rsidRDefault="009F0058" w:rsidP="00043C01">
      <w:pPr>
        <w:jc w:val="center"/>
      </w:pPr>
      <w:r>
        <w:t>17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578"/>
        <w:gridCol w:w="3320"/>
        <w:gridCol w:w="1410"/>
        <w:gridCol w:w="1089"/>
        <w:gridCol w:w="1089"/>
        <w:gridCol w:w="1089"/>
        <w:gridCol w:w="1089"/>
      </w:tblGrid>
      <w:tr w:rsidR="00AD36F5" w:rsidRPr="0040371C" w14:paraId="4F031941" w14:textId="50C51BEC" w:rsidTr="0086689F">
        <w:trPr>
          <w:trHeight w:val="304"/>
        </w:trPr>
        <w:tc>
          <w:tcPr>
            <w:tcW w:w="1578" w:type="dxa"/>
            <w:noWrap/>
            <w:hideMark/>
          </w:tcPr>
          <w:p w14:paraId="1C57FA40" w14:textId="77777777" w:rsidR="00AD36F5" w:rsidRPr="0040371C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320" w:type="dxa"/>
            <w:noWrap/>
            <w:hideMark/>
          </w:tcPr>
          <w:p w14:paraId="762824D1" w14:textId="77777777" w:rsidR="00AD36F5" w:rsidRPr="0040371C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410" w:type="dxa"/>
            <w:noWrap/>
            <w:hideMark/>
          </w:tcPr>
          <w:p w14:paraId="7D194F46" w14:textId="77777777" w:rsidR="00AD36F5" w:rsidRPr="0040371C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333B97E0" w14:textId="27C37F43" w:rsidR="00AD36F5" w:rsidRPr="0040371C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68676F5A" w14:textId="11F5EB89" w:rsidR="00AD36F5" w:rsidRPr="0040371C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66" w:type="dxa"/>
          </w:tcPr>
          <w:p w14:paraId="2795B94E" w14:textId="2259911B" w:rsidR="00AD36F5" w:rsidRPr="0040371C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34CD01EE" w14:textId="61208456" w:rsidR="00AD36F5" w:rsidRPr="0040371C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86689F" w:rsidRPr="0040371C" w14:paraId="6F060607" w14:textId="0DFEC7E7" w:rsidTr="0086689F">
        <w:trPr>
          <w:trHeight w:val="304"/>
        </w:trPr>
        <w:tc>
          <w:tcPr>
            <w:tcW w:w="1578" w:type="dxa"/>
            <w:noWrap/>
            <w:hideMark/>
          </w:tcPr>
          <w:p w14:paraId="44ECB0F3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DKK4</w:t>
            </w:r>
          </w:p>
        </w:tc>
        <w:tc>
          <w:tcPr>
            <w:tcW w:w="3320" w:type="dxa"/>
            <w:noWrap/>
            <w:hideMark/>
          </w:tcPr>
          <w:p w14:paraId="474D280E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RP6</w:t>
            </w:r>
          </w:p>
        </w:tc>
        <w:tc>
          <w:tcPr>
            <w:tcW w:w="1410" w:type="dxa"/>
            <w:noWrap/>
            <w:hideMark/>
          </w:tcPr>
          <w:p w14:paraId="76066964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50389C6" w14:textId="3B166B23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45DA393" w14:textId="4B896E10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497191A3" w14:textId="3CE20119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247A8D6" w14:textId="6C3F0DA9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6689F" w:rsidRPr="0040371C" w14:paraId="5E851032" w14:textId="1A7D4A3D" w:rsidTr="0086689F">
        <w:trPr>
          <w:trHeight w:val="304"/>
        </w:trPr>
        <w:tc>
          <w:tcPr>
            <w:tcW w:w="1578" w:type="dxa"/>
            <w:noWrap/>
            <w:hideMark/>
          </w:tcPr>
          <w:p w14:paraId="55223F8A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3320" w:type="dxa"/>
            <w:noWrap/>
            <w:hideMark/>
          </w:tcPr>
          <w:p w14:paraId="1DEC7ADC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FZD</w:t>
            </w:r>
          </w:p>
        </w:tc>
        <w:tc>
          <w:tcPr>
            <w:tcW w:w="1410" w:type="dxa"/>
            <w:noWrap/>
            <w:hideMark/>
          </w:tcPr>
          <w:p w14:paraId="143208B7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51F843" w14:textId="6618DFCD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41DA32" w14:textId="72504070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0DABB98E" w14:textId="4550E164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95BFB4" w14:textId="49FC0D7F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6689F" w:rsidRPr="0040371C" w14:paraId="1B5FEB4F" w14:textId="219F9436" w:rsidTr="0086689F">
        <w:trPr>
          <w:trHeight w:val="304"/>
        </w:trPr>
        <w:tc>
          <w:tcPr>
            <w:tcW w:w="1578" w:type="dxa"/>
            <w:noWrap/>
            <w:hideMark/>
          </w:tcPr>
          <w:p w14:paraId="31CB4573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FZD</w:t>
            </w:r>
          </w:p>
        </w:tc>
        <w:tc>
          <w:tcPr>
            <w:tcW w:w="3320" w:type="dxa"/>
            <w:noWrap/>
            <w:hideMark/>
          </w:tcPr>
          <w:p w14:paraId="5E342D35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RP6</w:t>
            </w:r>
          </w:p>
        </w:tc>
        <w:tc>
          <w:tcPr>
            <w:tcW w:w="1410" w:type="dxa"/>
            <w:noWrap/>
            <w:hideMark/>
          </w:tcPr>
          <w:p w14:paraId="12B741B1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0499FA3" w14:textId="634E9D41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377887" w14:textId="0BC506B8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5B1DDA16" w14:textId="4AE393D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0596AA" w14:textId="659E99C6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6689F" w:rsidRPr="0040371C" w14:paraId="05833B45" w14:textId="15F7828E" w:rsidTr="0086689F">
        <w:trPr>
          <w:trHeight w:val="304"/>
        </w:trPr>
        <w:tc>
          <w:tcPr>
            <w:tcW w:w="1578" w:type="dxa"/>
            <w:noWrap/>
            <w:hideMark/>
          </w:tcPr>
          <w:p w14:paraId="49D2FE87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RP6</w:t>
            </w:r>
          </w:p>
        </w:tc>
        <w:tc>
          <w:tcPr>
            <w:tcW w:w="3320" w:type="dxa"/>
            <w:noWrap/>
            <w:hideMark/>
          </w:tcPr>
          <w:p w14:paraId="3E7B7029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0371C">
              <w:rPr>
                <w:rFonts w:ascii="Aptos Narrow" w:eastAsia="Times New Roman" w:hAnsi="Aptos Narrow" w:cs="Times New Roman"/>
                <w:color w:val="000000"/>
              </w:rPr>
              <w:t>Axin</w:t>
            </w:r>
            <w:proofErr w:type="spellEnd"/>
            <w:r w:rsidRPr="0040371C">
              <w:rPr>
                <w:rFonts w:ascii="Aptos Narrow" w:eastAsia="Times New Roman" w:hAnsi="Aptos Narrow" w:cs="Times New Roman"/>
                <w:color w:val="000000"/>
              </w:rPr>
              <w:t>/GSK3/APC</w:t>
            </w:r>
          </w:p>
        </w:tc>
        <w:tc>
          <w:tcPr>
            <w:tcW w:w="1410" w:type="dxa"/>
            <w:noWrap/>
            <w:hideMark/>
          </w:tcPr>
          <w:p w14:paraId="208ABD0C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FDB0341" w14:textId="5F0B76CF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C0BAF73" w14:textId="221BE9AC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52BDFA69" w14:textId="6C72D2BE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35839DB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6689F" w:rsidRPr="0040371C" w14:paraId="5A25B42E" w14:textId="2F9ED1F7" w:rsidTr="0086689F">
        <w:trPr>
          <w:trHeight w:val="304"/>
        </w:trPr>
        <w:tc>
          <w:tcPr>
            <w:tcW w:w="1578" w:type="dxa"/>
            <w:noWrap/>
            <w:hideMark/>
          </w:tcPr>
          <w:p w14:paraId="16858B9A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0371C">
              <w:rPr>
                <w:rFonts w:ascii="Aptos Narrow" w:eastAsia="Times New Roman" w:hAnsi="Aptos Narrow" w:cs="Times New Roman"/>
                <w:color w:val="000000"/>
              </w:rPr>
              <w:t>Axin</w:t>
            </w:r>
            <w:proofErr w:type="spellEnd"/>
            <w:r w:rsidRPr="0040371C">
              <w:rPr>
                <w:rFonts w:ascii="Aptos Narrow" w:eastAsia="Times New Roman" w:hAnsi="Aptos Narrow" w:cs="Times New Roman"/>
                <w:color w:val="000000"/>
              </w:rPr>
              <w:t>/GSK3/APC</w:t>
            </w:r>
          </w:p>
        </w:tc>
        <w:tc>
          <w:tcPr>
            <w:tcW w:w="3320" w:type="dxa"/>
            <w:noWrap/>
            <w:hideMark/>
          </w:tcPr>
          <w:p w14:paraId="1C495C01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410" w:type="dxa"/>
            <w:noWrap/>
            <w:hideMark/>
          </w:tcPr>
          <w:p w14:paraId="455B49A9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90CE284" w14:textId="729BB118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3293DD6" w14:textId="23409CCE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4489D9CF" w14:textId="17AB8922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AE9C83E" w14:textId="107E3C91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6689F" w:rsidRPr="0040371C" w14:paraId="15A9B526" w14:textId="4B1B6A1C" w:rsidTr="0086689F">
        <w:trPr>
          <w:trHeight w:val="304"/>
        </w:trPr>
        <w:tc>
          <w:tcPr>
            <w:tcW w:w="1578" w:type="dxa"/>
            <w:noWrap/>
            <w:hideMark/>
          </w:tcPr>
          <w:p w14:paraId="737E361A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3320" w:type="dxa"/>
            <w:noWrap/>
            <w:hideMark/>
          </w:tcPr>
          <w:p w14:paraId="4BEE8B24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Ubiquitination</w:t>
            </w:r>
          </w:p>
        </w:tc>
        <w:tc>
          <w:tcPr>
            <w:tcW w:w="1410" w:type="dxa"/>
            <w:noWrap/>
            <w:hideMark/>
          </w:tcPr>
          <w:p w14:paraId="195CBC1F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573C6B1" w14:textId="1FEABB24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E9BEDEF" w14:textId="23E03118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183379B7" w14:textId="721083C4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5C2A336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6689F" w:rsidRPr="0040371C" w14:paraId="6AD415CE" w14:textId="77C4E2E9" w:rsidTr="0086689F">
        <w:trPr>
          <w:trHeight w:val="304"/>
        </w:trPr>
        <w:tc>
          <w:tcPr>
            <w:tcW w:w="1578" w:type="dxa"/>
            <w:noWrap/>
            <w:hideMark/>
          </w:tcPr>
          <w:p w14:paraId="2A973C03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DVL</w:t>
            </w:r>
          </w:p>
        </w:tc>
        <w:tc>
          <w:tcPr>
            <w:tcW w:w="3320" w:type="dxa"/>
            <w:noWrap/>
            <w:hideMark/>
          </w:tcPr>
          <w:p w14:paraId="06E60454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410" w:type="dxa"/>
            <w:noWrap/>
            <w:hideMark/>
          </w:tcPr>
          <w:p w14:paraId="4140B7B3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0AE4F8F" w14:textId="62289246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6AC4B35" w14:textId="37A4878B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04F771B7" w14:textId="2AB891A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41F376" w14:textId="55E62EE9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6689F" w:rsidRPr="0040371C" w14:paraId="1F2ED6E8" w14:textId="3A3996B0" w:rsidTr="0086689F">
        <w:trPr>
          <w:trHeight w:val="304"/>
        </w:trPr>
        <w:tc>
          <w:tcPr>
            <w:tcW w:w="1578" w:type="dxa"/>
            <w:noWrap/>
            <w:hideMark/>
          </w:tcPr>
          <w:p w14:paraId="6555807C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3320" w:type="dxa"/>
            <w:noWrap/>
            <w:hideMark/>
          </w:tcPr>
          <w:p w14:paraId="1C2F109B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EF-1/TCF (in the nucleus)</w:t>
            </w:r>
          </w:p>
        </w:tc>
        <w:tc>
          <w:tcPr>
            <w:tcW w:w="1410" w:type="dxa"/>
            <w:noWrap/>
            <w:hideMark/>
          </w:tcPr>
          <w:p w14:paraId="549CD1F0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8184911" w14:textId="498063E4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6326AD" w14:textId="3DF0BA89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02292749" w14:textId="05B88545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56B574" w14:textId="7AA28F3C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6689F" w:rsidRPr="0040371C" w14:paraId="68E991EB" w14:textId="6C4EDD8C" w:rsidTr="0086689F">
        <w:trPr>
          <w:trHeight w:val="304"/>
        </w:trPr>
        <w:tc>
          <w:tcPr>
            <w:tcW w:w="1578" w:type="dxa"/>
            <w:noWrap/>
            <w:hideMark/>
          </w:tcPr>
          <w:p w14:paraId="62F73947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EF-1/TCF</w:t>
            </w:r>
          </w:p>
        </w:tc>
        <w:tc>
          <w:tcPr>
            <w:tcW w:w="3320" w:type="dxa"/>
            <w:noWrap/>
            <w:hideMark/>
          </w:tcPr>
          <w:p w14:paraId="415D3F12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Target Genes (</w:t>
            </w:r>
            <w:proofErr w:type="spellStart"/>
            <w:r w:rsidRPr="0040371C">
              <w:rPr>
                <w:rFonts w:ascii="Aptos Narrow" w:eastAsia="Times New Roman" w:hAnsi="Aptos Narrow" w:cs="Times New Roman"/>
                <w:color w:val="000000"/>
              </w:rPr>
              <w:t>Myc</w:t>
            </w:r>
            <w:proofErr w:type="spellEnd"/>
            <w:r w:rsidRPr="0040371C">
              <w:rPr>
                <w:rFonts w:ascii="Aptos Narrow" w:eastAsia="Times New Roman" w:hAnsi="Aptos Narrow" w:cs="Times New Roman"/>
                <w:color w:val="000000"/>
              </w:rPr>
              <w:t>, Cyclin D1, Axin2, DKK4, CD44, TCF1)</w:t>
            </w:r>
          </w:p>
        </w:tc>
        <w:tc>
          <w:tcPr>
            <w:tcW w:w="1410" w:type="dxa"/>
            <w:noWrap/>
            <w:hideMark/>
          </w:tcPr>
          <w:p w14:paraId="31496D0E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149710F" w14:textId="25D169CB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6904785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795E7C7F" w14:textId="58AE0204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896239F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6689F" w:rsidRPr="0040371C" w14:paraId="7CAF33B4" w14:textId="27F23BE6" w:rsidTr="0086689F">
        <w:trPr>
          <w:trHeight w:val="304"/>
        </w:trPr>
        <w:tc>
          <w:tcPr>
            <w:tcW w:w="1578" w:type="dxa"/>
            <w:noWrap/>
            <w:hideMark/>
          </w:tcPr>
          <w:p w14:paraId="638FCA6C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EF-1/TCF</w:t>
            </w:r>
          </w:p>
        </w:tc>
        <w:tc>
          <w:tcPr>
            <w:tcW w:w="3320" w:type="dxa"/>
            <w:noWrap/>
            <w:hideMark/>
          </w:tcPr>
          <w:p w14:paraId="1E557A36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TX2</w:t>
            </w:r>
          </w:p>
        </w:tc>
        <w:tc>
          <w:tcPr>
            <w:tcW w:w="1410" w:type="dxa"/>
            <w:noWrap/>
            <w:hideMark/>
          </w:tcPr>
          <w:p w14:paraId="503E2F73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0F495A" w14:textId="528C5739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508E915" w14:textId="5730F34F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51E25290" w14:textId="12DD5421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F0A965" w14:textId="495DF4E5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6689F" w:rsidRPr="0040371C" w14:paraId="48F56015" w14:textId="25EAB753" w:rsidTr="0086689F">
        <w:trPr>
          <w:trHeight w:val="304"/>
        </w:trPr>
        <w:tc>
          <w:tcPr>
            <w:tcW w:w="1578" w:type="dxa"/>
            <w:noWrap/>
            <w:hideMark/>
          </w:tcPr>
          <w:p w14:paraId="685F73EE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NKD1</w:t>
            </w:r>
          </w:p>
        </w:tc>
        <w:tc>
          <w:tcPr>
            <w:tcW w:w="3320" w:type="dxa"/>
            <w:noWrap/>
            <w:hideMark/>
          </w:tcPr>
          <w:p w14:paraId="30EF4EE6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DVL</w:t>
            </w:r>
          </w:p>
        </w:tc>
        <w:tc>
          <w:tcPr>
            <w:tcW w:w="1410" w:type="dxa"/>
            <w:noWrap/>
            <w:hideMark/>
          </w:tcPr>
          <w:p w14:paraId="67B2946F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9AC4C63" w14:textId="01333DAB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03B5D4" w14:textId="4CA3D78C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29C1EDE0" w14:textId="4FF121F8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887BDE0" w14:textId="3488D806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6689F" w:rsidRPr="0040371C" w14:paraId="6F44FA2D" w14:textId="0EC2C14D" w:rsidTr="0086689F">
        <w:trPr>
          <w:trHeight w:val="304"/>
        </w:trPr>
        <w:tc>
          <w:tcPr>
            <w:tcW w:w="1578" w:type="dxa"/>
            <w:noWrap/>
            <w:hideMark/>
          </w:tcPr>
          <w:p w14:paraId="0873E5D7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EF-1</w:t>
            </w:r>
          </w:p>
        </w:tc>
        <w:tc>
          <w:tcPr>
            <w:tcW w:w="3320" w:type="dxa"/>
            <w:noWrap/>
            <w:hideMark/>
          </w:tcPr>
          <w:p w14:paraId="61452545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TX2</w:t>
            </w:r>
          </w:p>
        </w:tc>
        <w:tc>
          <w:tcPr>
            <w:tcW w:w="1410" w:type="dxa"/>
            <w:noWrap/>
            <w:hideMark/>
          </w:tcPr>
          <w:p w14:paraId="34B3C2CD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A30B924" w14:textId="7463ECF1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AF8F164" w14:textId="036856CD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4780D8D2" w14:textId="70B118D5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07E6815" w14:textId="00D42810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3FB3A1D" w14:textId="77777777" w:rsidR="0040371C" w:rsidRDefault="0040371C" w:rsidP="00043C01">
      <w:pPr>
        <w:jc w:val="center"/>
      </w:pPr>
    </w:p>
    <w:p w14:paraId="219265FF" w14:textId="5C09FCF1" w:rsidR="009F0058" w:rsidRDefault="009F0058" w:rsidP="00043C01">
      <w:pPr>
        <w:jc w:val="center"/>
      </w:pPr>
      <w:r>
        <w:t>18</w:t>
      </w:r>
    </w:p>
    <w:tbl>
      <w:tblPr>
        <w:tblStyle w:val="TableGrid"/>
        <w:tblW w:w="8798" w:type="dxa"/>
        <w:tblLook w:val="04A0" w:firstRow="1" w:lastRow="0" w:firstColumn="1" w:lastColumn="0" w:noHBand="0" w:noVBand="1"/>
      </w:tblPr>
      <w:tblGrid>
        <w:gridCol w:w="1983"/>
        <w:gridCol w:w="1370"/>
        <w:gridCol w:w="1089"/>
        <w:gridCol w:w="1089"/>
        <w:gridCol w:w="1089"/>
        <w:gridCol w:w="1089"/>
        <w:gridCol w:w="1089"/>
      </w:tblGrid>
      <w:tr w:rsidR="00AD36F5" w:rsidRPr="009B5307" w14:paraId="6D395B9A" w14:textId="4825473E" w:rsidTr="00AD36F5">
        <w:trPr>
          <w:trHeight w:val="300"/>
        </w:trPr>
        <w:tc>
          <w:tcPr>
            <w:tcW w:w="1983" w:type="dxa"/>
            <w:noWrap/>
            <w:hideMark/>
          </w:tcPr>
          <w:p w14:paraId="5BC9F904" w14:textId="77777777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70" w:type="dxa"/>
            <w:noWrap/>
            <w:hideMark/>
          </w:tcPr>
          <w:p w14:paraId="6E62F15B" w14:textId="77777777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64D22745" w14:textId="77777777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2E22D085" w14:textId="5FE71FF0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0FF2F95F" w14:textId="40C1112E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592B0192" w14:textId="49BCE721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61E81507" w14:textId="6EFBB986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06A7D" w:rsidRPr="009B5307" w14:paraId="532C2569" w14:textId="4F7C934A" w:rsidTr="00AD36F5">
        <w:trPr>
          <w:trHeight w:val="300"/>
        </w:trPr>
        <w:tc>
          <w:tcPr>
            <w:tcW w:w="1983" w:type="dxa"/>
            <w:noWrap/>
            <w:hideMark/>
          </w:tcPr>
          <w:p w14:paraId="4C7C2578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51B6569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LC</w:t>
            </w:r>
          </w:p>
        </w:tc>
        <w:tc>
          <w:tcPr>
            <w:tcW w:w="1089" w:type="dxa"/>
            <w:noWrap/>
            <w:hideMark/>
          </w:tcPr>
          <w:p w14:paraId="5B25C60F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7A533D" w14:textId="4C01281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C7D9C5C" w14:textId="18C3562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92B5C5D" w14:textId="5FA33601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835DDD" w14:textId="58ED252C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25073A73" w14:textId="4396849C" w:rsidTr="00AD36F5">
        <w:trPr>
          <w:trHeight w:val="300"/>
        </w:trPr>
        <w:tc>
          <w:tcPr>
            <w:tcW w:w="1983" w:type="dxa"/>
            <w:noWrap/>
            <w:hideMark/>
          </w:tcPr>
          <w:p w14:paraId="5FA3FF9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3190300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038F219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1995E4E" w14:textId="636CC589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05A2314" w14:textId="15606291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06A3B7A" w14:textId="135BC10C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67872E4" w14:textId="6453DC2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237CA4B1" w14:textId="060595AB" w:rsidTr="00AD36F5">
        <w:trPr>
          <w:trHeight w:val="300"/>
        </w:trPr>
        <w:tc>
          <w:tcPr>
            <w:tcW w:w="1983" w:type="dxa"/>
            <w:noWrap/>
            <w:hideMark/>
          </w:tcPr>
          <w:p w14:paraId="215A1CE7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19139C9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89" w:type="dxa"/>
            <w:noWrap/>
            <w:hideMark/>
          </w:tcPr>
          <w:p w14:paraId="206A279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BA039F" w14:textId="10D1D783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441B60C" w14:textId="2DB20C0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4B6CA8" w14:textId="4209A66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B943C76" w14:textId="1CB7EAE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17D0773D" w14:textId="3F3EFFCA" w:rsidTr="00AD36F5">
        <w:trPr>
          <w:trHeight w:val="300"/>
        </w:trPr>
        <w:tc>
          <w:tcPr>
            <w:tcW w:w="1983" w:type="dxa"/>
            <w:noWrap/>
            <w:hideMark/>
          </w:tcPr>
          <w:p w14:paraId="7FC6EAEC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0D2F4AA9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PP</w:t>
            </w:r>
          </w:p>
        </w:tc>
        <w:tc>
          <w:tcPr>
            <w:tcW w:w="1089" w:type="dxa"/>
            <w:noWrap/>
            <w:hideMark/>
          </w:tcPr>
          <w:p w14:paraId="6A4FF0A9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400B0F4" w14:textId="486763F5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BF89D5F" w14:textId="31DCF935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E7C524" w14:textId="398194E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82F156" w14:textId="105F2204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06A7D" w:rsidRPr="009B5307" w14:paraId="48777DB9" w14:textId="17160784" w:rsidTr="00AD36F5">
        <w:trPr>
          <w:trHeight w:val="300"/>
        </w:trPr>
        <w:tc>
          <w:tcPr>
            <w:tcW w:w="1983" w:type="dxa"/>
            <w:noWrap/>
            <w:hideMark/>
          </w:tcPr>
          <w:p w14:paraId="337B0B98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1278950C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JAK</w:t>
            </w:r>
          </w:p>
        </w:tc>
        <w:tc>
          <w:tcPr>
            <w:tcW w:w="1089" w:type="dxa"/>
            <w:noWrap/>
            <w:hideMark/>
          </w:tcPr>
          <w:p w14:paraId="36FAA422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8D9EB57" w14:textId="41728DB0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D16093" w14:textId="650840C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32B2154" w14:textId="07427ED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AA6D34" w14:textId="0BB0DC3C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6A878301" w14:textId="6658D60B" w:rsidTr="00AD36F5">
        <w:trPr>
          <w:trHeight w:val="300"/>
        </w:trPr>
        <w:tc>
          <w:tcPr>
            <w:tcW w:w="1983" w:type="dxa"/>
            <w:noWrap/>
            <w:hideMark/>
          </w:tcPr>
          <w:p w14:paraId="2B1F0617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603958B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AA</w:t>
            </w:r>
          </w:p>
        </w:tc>
        <w:tc>
          <w:tcPr>
            <w:tcW w:w="1089" w:type="dxa"/>
            <w:noWrap/>
            <w:hideMark/>
          </w:tcPr>
          <w:p w14:paraId="130CBBA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9EEC95" w14:textId="62B2710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6BD9E49" w14:textId="14D61B4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918641F" w14:textId="6FAFDCD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7C5EA54" w14:textId="04CD17B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2F771216" w14:textId="1D1433DC" w:rsidTr="00AD36F5">
        <w:trPr>
          <w:trHeight w:val="300"/>
        </w:trPr>
        <w:tc>
          <w:tcPr>
            <w:tcW w:w="1983" w:type="dxa"/>
            <w:noWrap/>
            <w:hideMark/>
          </w:tcPr>
          <w:p w14:paraId="6BB9A3F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4BD32194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OCS</w:t>
            </w:r>
          </w:p>
        </w:tc>
        <w:tc>
          <w:tcPr>
            <w:tcW w:w="1089" w:type="dxa"/>
            <w:noWrap/>
            <w:hideMark/>
          </w:tcPr>
          <w:p w14:paraId="7DBBFA1C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6620DF" w14:textId="5D456965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782CBFF" w14:textId="22850B1E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B163984" w14:textId="156E95B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EA95872" w14:textId="4B14579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42D41614" w14:textId="412A6A07" w:rsidTr="00AD36F5">
        <w:trPr>
          <w:trHeight w:val="300"/>
        </w:trPr>
        <w:tc>
          <w:tcPr>
            <w:tcW w:w="1983" w:type="dxa"/>
            <w:noWrap/>
            <w:hideMark/>
          </w:tcPr>
          <w:p w14:paraId="05FDB109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707D4DF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12257A5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490584" w14:textId="2FD312A3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56BA78C" w14:textId="74E13D0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32598D" w14:textId="4E7322A4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DA222E2" w14:textId="66723DC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601DFB04" w14:textId="615461A5" w:rsidTr="00AD36F5">
        <w:trPr>
          <w:trHeight w:val="300"/>
        </w:trPr>
        <w:tc>
          <w:tcPr>
            <w:tcW w:w="1983" w:type="dxa"/>
            <w:noWrap/>
            <w:hideMark/>
          </w:tcPr>
          <w:p w14:paraId="5D5FE45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42C8C197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PO</w:t>
            </w:r>
          </w:p>
        </w:tc>
        <w:tc>
          <w:tcPr>
            <w:tcW w:w="1089" w:type="dxa"/>
            <w:noWrap/>
            <w:hideMark/>
          </w:tcPr>
          <w:p w14:paraId="2AB796B9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A5DB68" w14:textId="4F7EBCF9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E7BC107" w14:textId="7FEFCF6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32D04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16C3B3C" w14:textId="1AFDAA61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06A7D" w:rsidRPr="009B5307" w14:paraId="5C8796E1" w14:textId="45B1C049" w:rsidTr="00AD36F5">
        <w:trPr>
          <w:trHeight w:val="300"/>
        </w:trPr>
        <w:tc>
          <w:tcPr>
            <w:tcW w:w="1983" w:type="dxa"/>
            <w:noWrap/>
            <w:hideMark/>
          </w:tcPr>
          <w:p w14:paraId="7933B10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PP</w:t>
            </w:r>
          </w:p>
        </w:tc>
        <w:tc>
          <w:tcPr>
            <w:tcW w:w="1370" w:type="dxa"/>
            <w:noWrap/>
            <w:hideMark/>
          </w:tcPr>
          <w:p w14:paraId="4F1C2F7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LD</w:t>
            </w:r>
          </w:p>
        </w:tc>
        <w:tc>
          <w:tcPr>
            <w:tcW w:w="1089" w:type="dxa"/>
            <w:noWrap/>
            <w:hideMark/>
          </w:tcPr>
          <w:p w14:paraId="0754D54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973FD0B" w14:textId="7D72D5D0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611A345" w14:textId="2DF548F6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F2A9A05" w14:textId="3204C326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0638211" w14:textId="4A73AF8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6A7D" w:rsidRPr="009B5307" w14:paraId="6E37F750" w14:textId="628A1C00" w:rsidTr="00AD36F5">
        <w:trPr>
          <w:trHeight w:val="300"/>
        </w:trPr>
        <w:tc>
          <w:tcPr>
            <w:tcW w:w="1983" w:type="dxa"/>
            <w:noWrap/>
            <w:hideMark/>
          </w:tcPr>
          <w:p w14:paraId="58B4208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lastRenderedPageBreak/>
              <w:t>PLC</w:t>
            </w:r>
          </w:p>
        </w:tc>
        <w:tc>
          <w:tcPr>
            <w:tcW w:w="1370" w:type="dxa"/>
            <w:noWrap/>
            <w:hideMark/>
          </w:tcPr>
          <w:p w14:paraId="11501537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P3</w:t>
            </w:r>
          </w:p>
        </w:tc>
        <w:tc>
          <w:tcPr>
            <w:tcW w:w="1089" w:type="dxa"/>
            <w:noWrap/>
            <w:hideMark/>
          </w:tcPr>
          <w:p w14:paraId="484A875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881BC84" w14:textId="2E792C2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1A4AD29" w14:textId="35FCE06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7611B7E" w14:textId="7BBF4CE9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689568" w14:textId="5321D969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61A412ED" w14:textId="59D6B5DD" w:rsidTr="00AD36F5">
        <w:trPr>
          <w:trHeight w:val="300"/>
        </w:trPr>
        <w:tc>
          <w:tcPr>
            <w:tcW w:w="1983" w:type="dxa"/>
            <w:noWrap/>
            <w:hideMark/>
          </w:tcPr>
          <w:p w14:paraId="7417B3E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LC</w:t>
            </w:r>
          </w:p>
        </w:tc>
        <w:tc>
          <w:tcPr>
            <w:tcW w:w="1370" w:type="dxa"/>
            <w:noWrap/>
            <w:hideMark/>
          </w:tcPr>
          <w:p w14:paraId="4C5E21F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DAG</w:t>
            </w:r>
          </w:p>
        </w:tc>
        <w:tc>
          <w:tcPr>
            <w:tcW w:w="1089" w:type="dxa"/>
            <w:noWrap/>
            <w:hideMark/>
          </w:tcPr>
          <w:p w14:paraId="5249508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5997CA3" w14:textId="4AE9395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297E41F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D0BC90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82B36E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06A7D" w:rsidRPr="009B5307" w14:paraId="79B2DC3E" w14:textId="3F94AC0D" w:rsidTr="00AD36F5">
        <w:trPr>
          <w:trHeight w:val="300"/>
        </w:trPr>
        <w:tc>
          <w:tcPr>
            <w:tcW w:w="1983" w:type="dxa"/>
            <w:noWrap/>
            <w:hideMark/>
          </w:tcPr>
          <w:p w14:paraId="6E7708E7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70" w:type="dxa"/>
            <w:noWrap/>
            <w:hideMark/>
          </w:tcPr>
          <w:p w14:paraId="679D7AF4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1F82D85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DDF0739" w14:textId="1558263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C13106" w14:textId="4139C3D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5993FCC" w14:textId="48B8418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3313D1E" w14:textId="549E654A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054869F7" w14:textId="71280E16" w:rsidTr="00AD36F5">
        <w:trPr>
          <w:trHeight w:val="300"/>
        </w:trPr>
        <w:tc>
          <w:tcPr>
            <w:tcW w:w="1983" w:type="dxa"/>
            <w:noWrap/>
            <w:hideMark/>
          </w:tcPr>
          <w:p w14:paraId="5DB837C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70" w:type="dxa"/>
            <w:noWrap/>
            <w:hideMark/>
          </w:tcPr>
          <w:p w14:paraId="7F408D8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089" w:type="dxa"/>
            <w:noWrap/>
            <w:hideMark/>
          </w:tcPr>
          <w:p w14:paraId="6A81814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524569" w14:textId="71BFBC1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C179D40" w14:textId="601B8CBC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8B14E6A" w14:textId="3143DD22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1A0C0E" w14:textId="5BA0A10C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1FE045BE" w14:textId="7455CE4E" w:rsidTr="00AD36F5">
        <w:trPr>
          <w:trHeight w:val="300"/>
        </w:trPr>
        <w:tc>
          <w:tcPr>
            <w:tcW w:w="1983" w:type="dxa"/>
            <w:noWrap/>
            <w:hideMark/>
          </w:tcPr>
          <w:p w14:paraId="4615E9E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70" w:type="dxa"/>
            <w:noWrap/>
            <w:hideMark/>
          </w:tcPr>
          <w:p w14:paraId="51BBB742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89" w:type="dxa"/>
            <w:noWrap/>
            <w:hideMark/>
          </w:tcPr>
          <w:p w14:paraId="2972457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C870FE7" w14:textId="63A08916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CEB753" w14:textId="08AB26E9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AD86D5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BE85954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06A7D" w:rsidRPr="009B5307" w14:paraId="1867158E" w14:textId="7FB30F52" w:rsidTr="00AD36F5">
        <w:trPr>
          <w:trHeight w:val="300"/>
        </w:trPr>
        <w:tc>
          <w:tcPr>
            <w:tcW w:w="1983" w:type="dxa"/>
            <w:noWrap/>
            <w:hideMark/>
          </w:tcPr>
          <w:p w14:paraId="79E05D7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70" w:type="dxa"/>
            <w:noWrap/>
            <w:hideMark/>
          </w:tcPr>
          <w:p w14:paraId="2F6F91F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089" w:type="dxa"/>
            <w:noWrap/>
            <w:hideMark/>
          </w:tcPr>
          <w:p w14:paraId="663EF5C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47A4B0" w14:textId="66A8728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08D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6606E9B" w14:textId="54C251D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08D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35FB580" w14:textId="13873619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08D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9C2BAF4" w14:textId="3C4F290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08D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6A7D" w:rsidRPr="009B5307" w14:paraId="47DB6A0D" w14:textId="51BFFB5E" w:rsidTr="00AD36F5">
        <w:trPr>
          <w:trHeight w:val="300"/>
        </w:trPr>
        <w:tc>
          <w:tcPr>
            <w:tcW w:w="1983" w:type="dxa"/>
            <w:noWrap/>
            <w:hideMark/>
          </w:tcPr>
          <w:p w14:paraId="45B2A8A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70" w:type="dxa"/>
            <w:noWrap/>
            <w:hideMark/>
          </w:tcPr>
          <w:p w14:paraId="71FCCDC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NF</w:t>
            </w:r>
          </w:p>
        </w:tc>
        <w:tc>
          <w:tcPr>
            <w:tcW w:w="1089" w:type="dxa"/>
            <w:noWrap/>
            <w:hideMark/>
          </w:tcPr>
          <w:p w14:paraId="0A6E6312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E032DE" w14:textId="6ED0F472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08D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121ADC6" w14:textId="3DCBB393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08D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D1B28E1" w14:textId="02709322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5FC1083" w14:textId="43E6631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08D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6A7D" w:rsidRPr="009B5307" w14:paraId="10AA3D2C" w14:textId="7DFF72F4" w:rsidTr="00AD36F5">
        <w:trPr>
          <w:trHeight w:val="300"/>
        </w:trPr>
        <w:tc>
          <w:tcPr>
            <w:tcW w:w="1983" w:type="dxa"/>
            <w:noWrap/>
            <w:hideMark/>
          </w:tcPr>
          <w:p w14:paraId="47805D9F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NF</w:t>
            </w:r>
          </w:p>
        </w:tc>
        <w:tc>
          <w:tcPr>
            <w:tcW w:w="1370" w:type="dxa"/>
            <w:noWrap/>
            <w:hideMark/>
          </w:tcPr>
          <w:p w14:paraId="229481F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089" w:type="dxa"/>
            <w:noWrap/>
            <w:hideMark/>
          </w:tcPr>
          <w:p w14:paraId="364BAFF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B6A4A9" w14:textId="08585441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106F9A" w14:textId="4AB4E6E4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BE9F0E1" w14:textId="559012C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CAB37D" w14:textId="78751A63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1706B4A3" w14:textId="5A4FBD5F" w:rsidTr="00AD36F5">
        <w:trPr>
          <w:trHeight w:val="300"/>
        </w:trPr>
        <w:tc>
          <w:tcPr>
            <w:tcW w:w="1983" w:type="dxa"/>
            <w:noWrap/>
            <w:hideMark/>
          </w:tcPr>
          <w:p w14:paraId="6DF97B6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JAK</w:t>
            </w:r>
          </w:p>
        </w:tc>
        <w:tc>
          <w:tcPr>
            <w:tcW w:w="1370" w:type="dxa"/>
            <w:noWrap/>
            <w:hideMark/>
          </w:tcPr>
          <w:p w14:paraId="1700F884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089" w:type="dxa"/>
            <w:noWrap/>
            <w:hideMark/>
          </w:tcPr>
          <w:p w14:paraId="1B4A936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DC8D9A0" w14:textId="3FA5093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AADB906" w14:textId="190AA68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020BB28" w14:textId="5FB6CA02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2B8B89C" w14:textId="3F82336A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086F39D8" w14:textId="3D1EA083" w:rsidTr="00AD36F5">
        <w:trPr>
          <w:trHeight w:val="300"/>
        </w:trPr>
        <w:tc>
          <w:tcPr>
            <w:tcW w:w="1983" w:type="dxa"/>
            <w:noWrap/>
            <w:hideMark/>
          </w:tcPr>
          <w:p w14:paraId="774C843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70" w:type="dxa"/>
            <w:noWrap/>
            <w:hideMark/>
          </w:tcPr>
          <w:p w14:paraId="4D7A0CC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089" w:type="dxa"/>
            <w:noWrap/>
            <w:hideMark/>
          </w:tcPr>
          <w:p w14:paraId="5E47ED8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3BB4E6" w14:textId="3960823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88B30F" w14:textId="48A33985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B009090" w14:textId="4E73239C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B6CF63" w14:textId="00FB2F45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2F4BA177" w14:textId="5E0278FF" w:rsidTr="00AD36F5">
        <w:trPr>
          <w:trHeight w:val="300"/>
        </w:trPr>
        <w:tc>
          <w:tcPr>
            <w:tcW w:w="1983" w:type="dxa"/>
            <w:noWrap/>
            <w:hideMark/>
          </w:tcPr>
          <w:p w14:paraId="2E0ACDF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70" w:type="dxa"/>
            <w:noWrap/>
            <w:hideMark/>
          </w:tcPr>
          <w:p w14:paraId="6F8D376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089" w:type="dxa"/>
            <w:noWrap/>
            <w:hideMark/>
          </w:tcPr>
          <w:p w14:paraId="17944C9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37DCAC" w14:textId="46713B85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947C4BF" w14:textId="38E29129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E8BC8F" w14:textId="3229F7B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E967F55" w14:textId="3F5121AA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45998366" w14:textId="75B06730" w:rsidTr="00AD36F5">
        <w:trPr>
          <w:trHeight w:val="300"/>
        </w:trPr>
        <w:tc>
          <w:tcPr>
            <w:tcW w:w="1983" w:type="dxa"/>
            <w:noWrap/>
            <w:hideMark/>
          </w:tcPr>
          <w:p w14:paraId="037E0CD4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70" w:type="dxa"/>
            <w:noWrap/>
            <w:hideMark/>
          </w:tcPr>
          <w:p w14:paraId="15BED625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089" w:type="dxa"/>
            <w:noWrap/>
            <w:hideMark/>
          </w:tcPr>
          <w:p w14:paraId="5529F499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886BC6" w14:textId="01054399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B23A94" w14:textId="66E7B6AC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7390E1" w14:textId="0F11958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89C5B4" w14:textId="2685480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395AABF3" w14:textId="3A3777CE" w:rsidTr="00AD36F5">
        <w:trPr>
          <w:trHeight w:val="300"/>
        </w:trPr>
        <w:tc>
          <w:tcPr>
            <w:tcW w:w="1983" w:type="dxa"/>
            <w:noWrap/>
            <w:hideMark/>
          </w:tcPr>
          <w:p w14:paraId="2D52B68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370" w:type="dxa"/>
            <w:noWrap/>
            <w:hideMark/>
          </w:tcPr>
          <w:p w14:paraId="5930FDAF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PARÎ³</w:t>
            </w:r>
          </w:p>
        </w:tc>
        <w:tc>
          <w:tcPr>
            <w:tcW w:w="1089" w:type="dxa"/>
            <w:noWrap/>
            <w:hideMark/>
          </w:tcPr>
          <w:p w14:paraId="4780F598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B9D2AEA" w14:textId="41FEF5BC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AAC81D" w14:textId="6257CA16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CFBE30A" w14:textId="30A238A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41E23A" w14:textId="622A2976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06D5B2A8" w14:textId="4DB61605" w:rsidTr="00AD36F5">
        <w:trPr>
          <w:trHeight w:val="300"/>
        </w:trPr>
        <w:tc>
          <w:tcPr>
            <w:tcW w:w="1983" w:type="dxa"/>
            <w:noWrap/>
            <w:hideMark/>
          </w:tcPr>
          <w:p w14:paraId="66835A0C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370" w:type="dxa"/>
            <w:noWrap/>
            <w:hideMark/>
          </w:tcPr>
          <w:p w14:paraId="58227738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089" w:type="dxa"/>
            <w:noWrap/>
            <w:hideMark/>
          </w:tcPr>
          <w:p w14:paraId="3D4478A9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972A97F" w14:textId="1961DB9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A4D1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8E9D81" w14:textId="290066BA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D7792EF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F4CC1DA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06A7D" w:rsidRPr="009B5307" w14:paraId="30E4D52C" w14:textId="7466B69B" w:rsidTr="00AD36F5">
        <w:trPr>
          <w:trHeight w:val="300"/>
        </w:trPr>
        <w:tc>
          <w:tcPr>
            <w:tcW w:w="1983" w:type="dxa"/>
            <w:noWrap/>
            <w:hideMark/>
          </w:tcPr>
          <w:p w14:paraId="4F33808A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370" w:type="dxa"/>
            <w:noWrap/>
            <w:hideMark/>
          </w:tcPr>
          <w:p w14:paraId="05D7201A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089" w:type="dxa"/>
            <w:noWrap/>
            <w:hideMark/>
          </w:tcPr>
          <w:p w14:paraId="28F7437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FF5F21" w14:textId="69D0F39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A4D1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23F5D07" w14:textId="145833E1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A4D1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378446F" w14:textId="5A644BF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A4D1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7E60DFF" w14:textId="06856EA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A4D1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6A7D" w:rsidRPr="009B5307" w14:paraId="54C3D14C" w14:textId="2DFC1FF6" w:rsidTr="00AD36F5">
        <w:trPr>
          <w:trHeight w:val="300"/>
        </w:trPr>
        <w:tc>
          <w:tcPr>
            <w:tcW w:w="1983" w:type="dxa"/>
            <w:noWrap/>
            <w:hideMark/>
          </w:tcPr>
          <w:p w14:paraId="55D2CCC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370" w:type="dxa"/>
            <w:noWrap/>
            <w:hideMark/>
          </w:tcPr>
          <w:p w14:paraId="1305E4C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089" w:type="dxa"/>
            <w:noWrap/>
            <w:hideMark/>
          </w:tcPr>
          <w:p w14:paraId="64275A65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6DCC668" w14:textId="15CAE1E6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C80B2C" w14:textId="16CAFB0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C62E6BA" w14:textId="54C40346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93A368D" w14:textId="47F3E8B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67D7BED0" w14:textId="5D932B07" w:rsidTr="00AD36F5">
        <w:trPr>
          <w:trHeight w:val="300"/>
        </w:trPr>
        <w:tc>
          <w:tcPr>
            <w:tcW w:w="1983" w:type="dxa"/>
            <w:noWrap/>
            <w:hideMark/>
          </w:tcPr>
          <w:p w14:paraId="77412D1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AB1</w:t>
            </w:r>
          </w:p>
        </w:tc>
        <w:tc>
          <w:tcPr>
            <w:tcW w:w="1370" w:type="dxa"/>
            <w:noWrap/>
            <w:hideMark/>
          </w:tcPr>
          <w:p w14:paraId="1A6AEAE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EGR1</w:t>
            </w:r>
          </w:p>
        </w:tc>
        <w:tc>
          <w:tcPr>
            <w:tcW w:w="1089" w:type="dxa"/>
            <w:noWrap/>
            <w:hideMark/>
          </w:tcPr>
          <w:p w14:paraId="12C3426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2DDAA78" w14:textId="2348F0A6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E25B31D" w14:textId="040E2A65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1E69065" w14:textId="4AFA264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53E5F43" w14:textId="7334B190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6A7D" w:rsidRPr="009B5307" w14:paraId="6E6D0D0D" w14:textId="2713B6D7" w:rsidTr="00AD36F5">
        <w:trPr>
          <w:trHeight w:val="300"/>
        </w:trPr>
        <w:tc>
          <w:tcPr>
            <w:tcW w:w="1983" w:type="dxa"/>
            <w:noWrap/>
            <w:hideMark/>
          </w:tcPr>
          <w:p w14:paraId="5AC01764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OCS</w:t>
            </w:r>
          </w:p>
        </w:tc>
        <w:tc>
          <w:tcPr>
            <w:tcW w:w="1370" w:type="dxa"/>
            <w:noWrap/>
            <w:hideMark/>
          </w:tcPr>
          <w:p w14:paraId="164E2B67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89" w:type="dxa"/>
            <w:noWrap/>
            <w:hideMark/>
          </w:tcPr>
          <w:p w14:paraId="4FE3BA4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1A1EDAD" w14:textId="4044DDB5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F931184" w14:textId="2E7D242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A5A242E" w14:textId="6AEF5AD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F2ADCE4" w14:textId="478CDAC5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6A7D" w:rsidRPr="009B5307" w14:paraId="19C86372" w14:textId="23DBBC56" w:rsidTr="00AD36F5">
        <w:trPr>
          <w:trHeight w:val="300"/>
        </w:trPr>
        <w:tc>
          <w:tcPr>
            <w:tcW w:w="1983" w:type="dxa"/>
            <w:noWrap/>
            <w:hideMark/>
          </w:tcPr>
          <w:p w14:paraId="689AA9D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OCS</w:t>
            </w:r>
          </w:p>
        </w:tc>
        <w:tc>
          <w:tcPr>
            <w:tcW w:w="1370" w:type="dxa"/>
            <w:noWrap/>
            <w:hideMark/>
          </w:tcPr>
          <w:p w14:paraId="1071F878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JAK</w:t>
            </w:r>
          </w:p>
        </w:tc>
        <w:tc>
          <w:tcPr>
            <w:tcW w:w="1089" w:type="dxa"/>
            <w:noWrap/>
            <w:hideMark/>
          </w:tcPr>
          <w:p w14:paraId="7F55CDE2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38996BB" w14:textId="2B8E08AE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48D5994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FD507BC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A967EA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06A7D" w:rsidRPr="009B5307" w14:paraId="5DD8916E" w14:textId="21B90734" w:rsidTr="00AD36F5">
        <w:trPr>
          <w:trHeight w:val="300"/>
        </w:trPr>
        <w:tc>
          <w:tcPr>
            <w:tcW w:w="1983" w:type="dxa"/>
            <w:noWrap/>
            <w:hideMark/>
          </w:tcPr>
          <w:p w14:paraId="379BC822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AA</w:t>
            </w:r>
          </w:p>
        </w:tc>
        <w:tc>
          <w:tcPr>
            <w:tcW w:w="1370" w:type="dxa"/>
            <w:noWrap/>
            <w:hideMark/>
          </w:tcPr>
          <w:p w14:paraId="6E59914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7D270ADC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AD4FD3" w14:textId="15C00B14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FDE9732" w14:textId="11E0E69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2561521" w14:textId="7B7D7AC4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B757884" w14:textId="01B1A25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3A97BC39" w14:textId="31BADB73" w:rsidTr="00AD36F5">
        <w:trPr>
          <w:trHeight w:val="300"/>
        </w:trPr>
        <w:tc>
          <w:tcPr>
            <w:tcW w:w="1983" w:type="dxa"/>
            <w:noWrap/>
            <w:hideMark/>
          </w:tcPr>
          <w:p w14:paraId="58501E5F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PO</w:t>
            </w:r>
          </w:p>
        </w:tc>
        <w:tc>
          <w:tcPr>
            <w:tcW w:w="1370" w:type="dxa"/>
            <w:noWrap/>
            <w:hideMark/>
          </w:tcPr>
          <w:p w14:paraId="14AA148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5BE35098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EE0883B" w14:textId="0375B4A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1E41378" w14:textId="7BFB7423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819135" w14:textId="33C9421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DAC9491" w14:textId="16ADB73A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FD34C6E" w14:textId="77777777" w:rsidR="009B5307" w:rsidRDefault="009B5307" w:rsidP="00043C01">
      <w:pPr>
        <w:jc w:val="center"/>
      </w:pPr>
    </w:p>
    <w:p w14:paraId="670AE9A7" w14:textId="68A3A540" w:rsidR="009F0058" w:rsidRDefault="009F0058" w:rsidP="00043C01">
      <w:pPr>
        <w:jc w:val="center"/>
      </w:pPr>
      <w:r>
        <w:t>19</w:t>
      </w:r>
    </w:p>
    <w:tbl>
      <w:tblPr>
        <w:tblStyle w:val="TableGrid"/>
        <w:tblW w:w="8965" w:type="dxa"/>
        <w:tblLook w:val="04A0" w:firstRow="1" w:lastRow="0" w:firstColumn="1" w:lastColumn="0" w:noHBand="0" w:noVBand="1"/>
      </w:tblPr>
      <w:tblGrid>
        <w:gridCol w:w="2159"/>
        <w:gridCol w:w="1584"/>
        <w:gridCol w:w="1089"/>
        <w:gridCol w:w="1089"/>
        <w:gridCol w:w="1089"/>
        <w:gridCol w:w="1089"/>
        <w:gridCol w:w="1089"/>
      </w:tblGrid>
      <w:tr w:rsidR="00AD36F5" w:rsidRPr="009B5307" w14:paraId="0AC32DDF" w14:textId="42ACEAD7" w:rsidTr="000F019B">
        <w:trPr>
          <w:trHeight w:val="300"/>
        </w:trPr>
        <w:tc>
          <w:tcPr>
            <w:tcW w:w="2159" w:type="dxa"/>
            <w:noWrap/>
            <w:hideMark/>
          </w:tcPr>
          <w:p w14:paraId="6A000596" w14:textId="77777777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84" w:type="dxa"/>
            <w:noWrap/>
            <w:hideMark/>
          </w:tcPr>
          <w:p w14:paraId="1DE33020" w14:textId="77777777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2FB9ECEE" w14:textId="77777777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33702B6C" w14:textId="4DBA296B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44B1E425" w14:textId="79D3CDDA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66" w:type="dxa"/>
          </w:tcPr>
          <w:p w14:paraId="46916EA2" w14:textId="4D8D182F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7EBA16A3" w14:textId="38E5A3CF" w:rsidR="00AD36F5" w:rsidRPr="009B5307" w:rsidRDefault="00AD36F5" w:rsidP="00AD36F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0F019B" w:rsidRPr="009B5307" w14:paraId="022EB3BD" w14:textId="6E9BB65D" w:rsidTr="000F019B">
        <w:trPr>
          <w:trHeight w:val="300"/>
        </w:trPr>
        <w:tc>
          <w:tcPr>
            <w:tcW w:w="2159" w:type="dxa"/>
            <w:noWrap/>
            <w:hideMark/>
          </w:tcPr>
          <w:p w14:paraId="7CC37B75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yrosine kinase receptor</w:t>
            </w:r>
          </w:p>
        </w:tc>
        <w:tc>
          <w:tcPr>
            <w:tcW w:w="1584" w:type="dxa"/>
            <w:noWrap/>
            <w:hideMark/>
          </w:tcPr>
          <w:p w14:paraId="7264213A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065B934D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6F722B7" w14:textId="008B61FE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7875CD" w14:textId="1DF95B0D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49576262" w14:textId="07099945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B01255" w14:textId="3BAAE068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0810ED29" w14:textId="73A2BF31" w:rsidTr="000F019B">
        <w:trPr>
          <w:trHeight w:val="300"/>
        </w:trPr>
        <w:tc>
          <w:tcPr>
            <w:tcW w:w="2159" w:type="dxa"/>
            <w:noWrap/>
            <w:hideMark/>
          </w:tcPr>
          <w:p w14:paraId="54B20711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84" w:type="dxa"/>
            <w:noWrap/>
            <w:hideMark/>
          </w:tcPr>
          <w:p w14:paraId="4CC5F3DD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Ptd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(4,5)P2</w:t>
            </w:r>
          </w:p>
        </w:tc>
        <w:tc>
          <w:tcPr>
            <w:tcW w:w="1089" w:type="dxa"/>
            <w:noWrap/>
            <w:hideMark/>
          </w:tcPr>
          <w:p w14:paraId="61294A36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16B155" w14:textId="7E3AF834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B90E5B9" w14:textId="0226B1C1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6B602713" w14:textId="1649A444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58DA0DA" w14:textId="256FCAE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7DC593C8" w14:textId="776127A2" w:rsidTr="000F019B">
        <w:trPr>
          <w:trHeight w:val="300"/>
        </w:trPr>
        <w:tc>
          <w:tcPr>
            <w:tcW w:w="2159" w:type="dxa"/>
            <w:noWrap/>
            <w:hideMark/>
          </w:tcPr>
          <w:p w14:paraId="0C66F4D2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84" w:type="dxa"/>
            <w:noWrap/>
            <w:hideMark/>
          </w:tcPr>
          <w:p w14:paraId="64CAD53C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Ptd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(3,4,5)P3</w:t>
            </w:r>
          </w:p>
        </w:tc>
        <w:tc>
          <w:tcPr>
            <w:tcW w:w="1089" w:type="dxa"/>
            <w:noWrap/>
            <w:hideMark/>
          </w:tcPr>
          <w:p w14:paraId="54633A6F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9A65809" w14:textId="3750E62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752CDA" w14:textId="64D13E2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4FACD6C6" w14:textId="2F21A30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53A6623" w14:textId="34F1B3B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F019B" w:rsidRPr="009B5307" w14:paraId="7475C78D" w14:textId="169095A3" w:rsidTr="000F019B">
        <w:trPr>
          <w:trHeight w:val="300"/>
        </w:trPr>
        <w:tc>
          <w:tcPr>
            <w:tcW w:w="2159" w:type="dxa"/>
            <w:noWrap/>
            <w:hideMark/>
          </w:tcPr>
          <w:p w14:paraId="1FC3493C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84" w:type="dxa"/>
            <w:noWrap/>
            <w:hideMark/>
          </w:tcPr>
          <w:p w14:paraId="21DD33BA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89" w:type="dxa"/>
            <w:noWrap/>
            <w:hideMark/>
          </w:tcPr>
          <w:p w14:paraId="3E163180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459359E" w14:textId="359AC7A1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3B16786" w14:textId="796571F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17A3A162" w14:textId="0B28967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3C94A75" w14:textId="2633E49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F019B" w:rsidRPr="009B5307" w14:paraId="34AF839D" w14:textId="573173C8" w:rsidTr="000F019B">
        <w:trPr>
          <w:trHeight w:val="300"/>
        </w:trPr>
        <w:tc>
          <w:tcPr>
            <w:tcW w:w="2159" w:type="dxa"/>
            <w:noWrap/>
            <w:hideMark/>
          </w:tcPr>
          <w:p w14:paraId="65755412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Ptd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(3,4,5)P3</w:t>
            </w:r>
          </w:p>
        </w:tc>
        <w:tc>
          <w:tcPr>
            <w:tcW w:w="1584" w:type="dxa"/>
            <w:noWrap/>
            <w:hideMark/>
          </w:tcPr>
          <w:p w14:paraId="61272D73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089" w:type="dxa"/>
            <w:noWrap/>
            <w:hideMark/>
          </w:tcPr>
          <w:p w14:paraId="370778BC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A262FA2" w14:textId="0DE9345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47266D" w14:textId="43D14B46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24F2845D" w14:textId="13757F20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339561" w14:textId="2FD5C4EF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3FCAADA6" w14:textId="42D3345D" w:rsidTr="000F019B">
        <w:trPr>
          <w:trHeight w:val="300"/>
        </w:trPr>
        <w:tc>
          <w:tcPr>
            <w:tcW w:w="2159" w:type="dxa"/>
            <w:noWrap/>
            <w:hideMark/>
          </w:tcPr>
          <w:p w14:paraId="4C58E42B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584" w:type="dxa"/>
            <w:noWrap/>
            <w:hideMark/>
          </w:tcPr>
          <w:p w14:paraId="09362010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7C78C280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5D8E255" w14:textId="4688F68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7A9525C" w14:textId="4F4187B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16FF9201" w14:textId="1D9AAE1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8CA156" w14:textId="36F0C843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47EC4C35" w14:textId="658E3E78" w:rsidTr="000F019B">
        <w:trPr>
          <w:trHeight w:val="300"/>
        </w:trPr>
        <w:tc>
          <w:tcPr>
            <w:tcW w:w="2159" w:type="dxa"/>
            <w:noWrap/>
            <w:hideMark/>
          </w:tcPr>
          <w:p w14:paraId="5D748A9A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1584" w:type="dxa"/>
            <w:noWrap/>
            <w:hideMark/>
          </w:tcPr>
          <w:p w14:paraId="5AF612DB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2D3E3E64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1A977E7" w14:textId="0F671AA6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5CEA666" w14:textId="4A499CC1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78F666E4" w14:textId="52157C6D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FF75CF" w14:textId="4E3F7819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106DA936" w14:textId="00040425" w:rsidTr="000F019B">
        <w:trPr>
          <w:trHeight w:val="300"/>
        </w:trPr>
        <w:tc>
          <w:tcPr>
            <w:tcW w:w="2159" w:type="dxa"/>
            <w:noWrap/>
            <w:hideMark/>
          </w:tcPr>
          <w:p w14:paraId="4F346AD7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84" w:type="dxa"/>
            <w:noWrap/>
            <w:hideMark/>
          </w:tcPr>
          <w:p w14:paraId="28F38EED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SC2</w:t>
            </w:r>
          </w:p>
        </w:tc>
        <w:tc>
          <w:tcPr>
            <w:tcW w:w="1089" w:type="dxa"/>
            <w:noWrap/>
            <w:hideMark/>
          </w:tcPr>
          <w:p w14:paraId="22BEE541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708C0D7" w14:textId="5E08BD8D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BE5C26" w14:textId="61633B4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6D5EDB99" w14:textId="387751A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51FBF35" w14:textId="73EF350A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121CD09C" w14:textId="3E3A0B95" w:rsidTr="000F019B">
        <w:trPr>
          <w:trHeight w:val="300"/>
        </w:trPr>
        <w:tc>
          <w:tcPr>
            <w:tcW w:w="2159" w:type="dxa"/>
            <w:noWrap/>
            <w:hideMark/>
          </w:tcPr>
          <w:p w14:paraId="5A0131BD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84" w:type="dxa"/>
            <w:noWrap/>
            <w:hideMark/>
          </w:tcPr>
          <w:p w14:paraId="7ADE178B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FOXO</w:t>
            </w:r>
          </w:p>
        </w:tc>
        <w:tc>
          <w:tcPr>
            <w:tcW w:w="1089" w:type="dxa"/>
            <w:noWrap/>
            <w:hideMark/>
          </w:tcPr>
          <w:p w14:paraId="353A2150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467CA3B" w14:textId="4EF495A1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199FA95" w14:textId="36E54B9D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347547C2" w14:textId="1BF6D68E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DB36E5" w14:textId="3AD2B84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77DD1AFF" w14:textId="22DB2A5E" w:rsidTr="000F019B">
        <w:trPr>
          <w:trHeight w:val="300"/>
        </w:trPr>
        <w:tc>
          <w:tcPr>
            <w:tcW w:w="2159" w:type="dxa"/>
            <w:noWrap/>
            <w:hideMark/>
          </w:tcPr>
          <w:p w14:paraId="767B9C47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84" w:type="dxa"/>
            <w:noWrap/>
            <w:hideMark/>
          </w:tcPr>
          <w:p w14:paraId="7F27450D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089" w:type="dxa"/>
            <w:noWrap/>
            <w:hideMark/>
          </w:tcPr>
          <w:p w14:paraId="20910E44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C0AFC84" w14:textId="4DA5800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0F48D8A" w14:textId="15928A73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0F842055" w14:textId="6791B6F6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F51D9B" w14:textId="40F4F23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F019B" w:rsidRPr="009B5307" w14:paraId="68586BBE" w14:textId="7476A676" w:rsidTr="000F019B">
        <w:trPr>
          <w:trHeight w:val="300"/>
        </w:trPr>
        <w:tc>
          <w:tcPr>
            <w:tcW w:w="2159" w:type="dxa"/>
            <w:noWrap/>
            <w:hideMark/>
          </w:tcPr>
          <w:p w14:paraId="78618FBC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84" w:type="dxa"/>
            <w:noWrap/>
            <w:hideMark/>
          </w:tcPr>
          <w:p w14:paraId="51D41D1A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27</w:t>
            </w:r>
          </w:p>
        </w:tc>
        <w:tc>
          <w:tcPr>
            <w:tcW w:w="1089" w:type="dxa"/>
            <w:noWrap/>
            <w:hideMark/>
          </w:tcPr>
          <w:p w14:paraId="516D4762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114B609" w14:textId="49CE58B9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329E992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33DE587F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6DCF4C2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F019B" w:rsidRPr="009B5307" w14:paraId="467059B6" w14:textId="1DF37672" w:rsidTr="000F019B">
        <w:trPr>
          <w:trHeight w:val="300"/>
        </w:trPr>
        <w:tc>
          <w:tcPr>
            <w:tcW w:w="2159" w:type="dxa"/>
            <w:noWrap/>
            <w:hideMark/>
          </w:tcPr>
          <w:p w14:paraId="232A3C81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84" w:type="dxa"/>
            <w:noWrap/>
            <w:hideMark/>
          </w:tcPr>
          <w:p w14:paraId="265FEA98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1089" w:type="dxa"/>
            <w:noWrap/>
            <w:hideMark/>
          </w:tcPr>
          <w:p w14:paraId="48B798DE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D8F7163" w14:textId="0B4AAFDE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742B8D2" w14:textId="31D60B09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1AE13F5D" w14:textId="5C24F01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013C670" w14:textId="0FFDAB3C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F019B" w:rsidRPr="009B5307" w14:paraId="37FB629E" w14:textId="7B5D836A" w:rsidTr="000F019B">
        <w:trPr>
          <w:trHeight w:val="300"/>
        </w:trPr>
        <w:tc>
          <w:tcPr>
            <w:tcW w:w="2159" w:type="dxa"/>
            <w:noWrap/>
            <w:hideMark/>
          </w:tcPr>
          <w:p w14:paraId="5F2E6585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84" w:type="dxa"/>
            <w:noWrap/>
            <w:hideMark/>
          </w:tcPr>
          <w:p w14:paraId="11F98752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GSK3</w:t>
            </w:r>
          </w:p>
        </w:tc>
        <w:tc>
          <w:tcPr>
            <w:tcW w:w="1089" w:type="dxa"/>
            <w:noWrap/>
            <w:hideMark/>
          </w:tcPr>
          <w:p w14:paraId="2CC90CC3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9FA00D2" w14:textId="46E13C2D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32BF9DB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4240F8A9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D87792F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F019B" w:rsidRPr="009B5307" w14:paraId="4FBA3A58" w14:textId="72D49ABC" w:rsidTr="000F019B">
        <w:trPr>
          <w:trHeight w:val="300"/>
        </w:trPr>
        <w:tc>
          <w:tcPr>
            <w:tcW w:w="2159" w:type="dxa"/>
            <w:noWrap/>
            <w:hideMark/>
          </w:tcPr>
          <w:p w14:paraId="42030FB4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SC2</w:t>
            </w:r>
          </w:p>
        </w:tc>
        <w:tc>
          <w:tcPr>
            <w:tcW w:w="1584" w:type="dxa"/>
            <w:noWrap/>
            <w:hideMark/>
          </w:tcPr>
          <w:p w14:paraId="0A7E5119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089" w:type="dxa"/>
            <w:noWrap/>
            <w:hideMark/>
          </w:tcPr>
          <w:p w14:paraId="2AF9E45B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342589A" w14:textId="5F03A0F3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30E3FE2" w14:textId="7B722704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48F784B9" w14:textId="101C1580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14102B3" w14:textId="119EE28F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F019B" w:rsidRPr="009B5307" w14:paraId="029FAA68" w14:textId="782E98DF" w:rsidTr="000F019B">
        <w:trPr>
          <w:trHeight w:val="300"/>
        </w:trPr>
        <w:tc>
          <w:tcPr>
            <w:tcW w:w="2159" w:type="dxa"/>
            <w:noWrap/>
            <w:hideMark/>
          </w:tcPr>
          <w:p w14:paraId="365D2028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584" w:type="dxa"/>
            <w:noWrap/>
            <w:hideMark/>
          </w:tcPr>
          <w:p w14:paraId="2DA75E5F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umor Growth</w:t>
            </w:r>
          </w:p>
        </w:tc>
        <w:tc>
          <w:tcPr>
            <w:tcW w:w="1089" w:type="dxa"/>
            <w:noWrap/>
            <w:hideMark/>
          </w:tcPr>
          <w:p w14:paraId="08DC3310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9AE91E" w14:textId="294284F0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F54CFF" w14:textId="654FC0F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0F4120F6" w14:textId="72144C1A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EAB974D" w14:textId="17663F8C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8D3465C" w14:textId="77777777" w:rsidR="009B5307" w:rsidRDefault="009B5307" w:rsidP="00043C01">
      <w:pPr>
        <w:jc w:val="center"/>
      </w:pPr>
    </w:p>
    <w:p w14:paraId="5934BA63" w14:textId="77777777" w:rsidR="009B5307" w:rsidRDefault="009F0058" w:rsidP="00043C01">
      <w:pPr>
        <w:jc w:val="center"/>
      </w:pPr>
      <w:r>
        <w:lastRenderedPageBreak/>
        <w:t>20</w:t>
      </w:r>
      <w:r w:rsidR="009B5307">
        <w:br/>
      </w:r>
    </w:p>
    <w:tbl>
      <w:tblPr>
        <w:tblStyle w:val="TableGrid"/>
        <w:tblW w:w="8380" w:type="dxa"/>
        <w:tblLook w:val="04A0" w:firstRow="1" w:lastRow="0" w:firstColumn="1" w:lastColumn="0" w:noHBand="0" w:noVBand="1"/>
      </w:tblPr>
      <w:tblGrid>
        <w:gridCol w:w="960"/>
        <w:gridCol w:w="1975"/>
        <w:gridCol w:w="1089"/>
        <w:gridCol w:w="1089"/>
        <w:gridCol w:w="1089"/>
        <w:gridCol w:w="1089"/>
        <w:gridCol w:w="1089"/>
      </w:tblGrid>
      <w:tr w:rsidR="00DD551D" w:rsidRPr="009B5307" w14:paraId="260351C5" w14:textId="4A088000" w:rsidTr="00DD551D">
        <w:trPr>
          <w:trHeight w:val="300"/>
        </w:trPr>
        <w:tc>
          <w:tcPr>
            <w:tcW w:w="960" w:type="dxa"/>
            <w:noWrap/>
            <w:hideMark/>
          </w:tcPr>
          <w:p w14:paraId="56DF3AD6" w14:textId="77777777" w:rsidR="00DD551D" w:rsidRPr="009B5307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975" w:type="dxa"/>
            <w:noWrap/>
            <w:hideMark/>
          </w:tcPr>
          <w:p w14:paraId="4CE0F989" w14:textId="77777777" w:rsidR="00DD551D" w:rsidRPr="009B5307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6DD1D5C8" w14:textId="77777777" w:rsidR="00DD551D" w:rsidRPr="009B5307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29813938" w14:textId="3456BFB6" w:rsidR="00DD551D" w:rsidRPr="009B5307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283B86EF" w14:textId="7F056DE6" w:rsidR="00DD551D" w:rsidRPr="009B5307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50B46621" w14:textId="0E560705" w:rsidR="00DD551D" w:rsidRPr="009B5307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43236348" w14:textId="1558050A" w:rsidR="00DD551D" w:rsidRPr="009B5307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3837AA" w:rsidRPr="009B5307" w14:paraId="0329A3BD" w14:textId="03D26E5A" w:rsidTr="00DD551D">
        <w:trPr>
          <w:trHeight w:val="300"/>
        </w:trPr>
        <w:tc>
          <w:tcPr>
            <w:tcW w:w="960" w:type="dxa"/>
            <w:noWrap/>
            <w:hideMark/>
          </w:tcPr>
          <w:p w14:paraId="6864ACA2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g IV</w:t>
            </w:r>
          </w:p>
        </w:tc>
        <w:tc>
          <w:tcPr>
            <w:tcW w:w="1975" w:type="dxa"/>
            <w:noWrap/>
            <w:hideMark/>
          </w:tcPr>
          <w:p w14:paraId="793FBA49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089" w:type="dxa"/>
            <w:noWrap/>
            <w:hideMark/>
          </w:tcPr>
          <w:p w14:paraId="1CDA70E4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B1AF780" w14:textId="126D8B74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CB0612" w14:textId="0FA1A9DC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56D0BC3" w14:textId="2E38EDAC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E028B8" w14:textId="0554854A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37AA" w:rsidRPr="009B5307" w14:paraId="1965F236" w14:textId="10C7015B" w:rsidTr="00DD551D">
        <w:trPr>
          <w:trHeight w:val="300"/>
        </w:trPr>
        <w:tc>
          <w:tcPr>
            <w:tcW w:w="960" w:type="dxa"/>
            <w:noWrap/>
            <w:hideMark/>
          </w:tcPr>
          <w:p w14:paraId="6F7B3305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975" w:type="dxa"/>
            <w:noWrap/>
            <w:hideMark/>
          </w:tcPr>
          <w:p w14:paraId="64612AD9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7EB5A41D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A16FC3" w14:textId="0F8BA88D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372E5B3" w14:textId="13B7F1AD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B7B213C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D8BC72B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3837AA" w:rsidRPr="009B5307" w14:paraId="70CDC9AD" w14:textId="742FDA66" w:rsidTr="00DD551D">
        <w:trPr>
          <w:trHeight w:val="300"/>
        </w:trPr>
        <w:tc>
          <w:tcPr>
            <w:tcW w:w="960" w:type="dxa"/>
            <w:noWrap/>
            <w:hideMark/>
          </w:tcPr>
          <w:p w14:paraId="7709B6E3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975" w:type="dxa"/>
            <w:noWrap/>
            <w:hideMark/>
          </w:tcPr>
          <w:p w14:paraId="4ABA2849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62A8623E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AE060B" w14:textId="7BCDE0AB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A86CAD" w14:textId="786BEEDD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815174" w14:textId="59029C06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DA6B38" w14:textId="168A275A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37AA" w:rsidRPr="009B5307" w14:paraId="0929963C" w14:textId="78A17241" w:rsidTr="00DD551D">
        <w:trPr>
          <w:trHeight w:val="300"/>
        </w:trPr>
        <w:tc>
          <w:tcPr>
            <w:tcW w:w="960" w:type="dxa"/>
            <w:noWrap/>
            <w:hideMark/>
          </w:tcPr>
          <w:p w14:paraId="21BED3EE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75" w:type="dxa"/>
            <w:noWrap/>
            <w:hideMark/>
          </w:tcPr>
          <w:p w14:paraId="30D52276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7B97C9E7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6595E82" w14:textId="3095126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0BAB33C" w14:textId="5FB77E75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3834334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4A92EB5" w14:textId="6762DF4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3837AA" w:rsidRPr="009B5307" w14:paraId="468F90D1" w14:textId="2F8C873B" w:rsidTr="00DD551D">
        <w:trPr>
          <w:trHeight w:val="300"/>
        </w:trPr>
        <w:tc>
          <w:tcPr>
            <w:tcW w:w="960" w:type="dxa"/>
            <w:noWrap/>
            <w:hideMark/>
          </w:tcPr>
          <w:p w14:paraId="1B754441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75" w:type="dxa"/>
            <w:noWrap/>
            <w:hideMark/>
          </w:tcPr>
          <w:p w14:paraId="7CC83DE3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089" w:type="dxa"/>
            <w:noWrap/>
            <w:hideMark/>
          </w:tcPr>
          <w:p w14:paraId="28FB2A39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350BA32" w14:textId="509B4DA9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00D92C6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28CEF40" w14:textId="54288964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D2C9D7A" w14:textId="41DA1BA2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37AA" w:rsidRPr="009B5307" w14:paraId="3CE9A1FD" w14:textId="2550D5C8" w:rsidTr="00DD551D">
        <w:trPr>
          <w:trHeight w:val="300"/>
        </w:trPr>
        <w:tc>
          <w:tcPr>
            <w:tcW w:w="960" w:type="dxa"/>
            <w:noWrap/>
            <w:hideMark/>
          </w:tcPr>
          <w:p w14:paraId="0CB3800A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75" w:type="dxa"/>
            <w:noWrap/>
            <w:hideMark/>
          </w:tcPr>
          <w:p w14:paraId="5D43B880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DPD</w:t>
            </w:r>
          </w:p>
        </w:tc>
        <w:tc>
          <w:tcPr>
            <w:tcW w:w="1089" w:type="dxa"/>
            <w:noWrap/>
            <w:hideMark/>
          </w:tcPr>
          <w:p w14:paraId="0A0A0189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CCFF38E" w14:textId="0FF6DDB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EDF30D7" w14:textId="1D7B372E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29FB1C" w14:textId="322B9ACB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92628EF" w14:textId="201D229E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37AA" w:rsidRPr="009B5307" w14:paraId="44585140" w14:textId="10CC487E" w:rsidTr="00DD551D">
        <w:trPr>
          <w:trHeight w:val="300"/>
        </w:trPr>
        <w:tc>
          <w:tcPr>
            <w:tcW w:w="960" w:type="dxa"/>
            <w:noWrap/>
            <w:hideMark/>
          </w:tcPr>
          <w:p w14:paraId="69F829BE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975" w:type="dxa"/>
            <w:noWrap/>
            <w:hideMark/>
          </w:tcPr>
          <w:p w14:paraId="70665F1F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Bcl-xL</w:t>
            </w:r>
            <w:proofErr w:type="spellEnd"/>
          </w:p>
        </w:tc>
        <w:tc>
          <w:tcPr>
            <w:tcW w:w="1089" w:type="dxa"/>
            <w:noWrap/>
            <w:hideMark/>
          </w:tcPr>
          <w:p w14:paraId="225C2731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AF3368" w14:textId="0CA48249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D97333" w14:textId="1B00B009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395B11" w14:textId="4DDE32F0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805D35C" w14:textId="18C5C4D8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37AA" w:rsidRPr="009B5307" w14:paraId="50BE0C80" w14:textId="0145561B" w:rsidTr="00DD551D">
        <w:trPr>
          <w:trHeight w:val="300"/>
        </w:trPr>
        <w:tc>
          <w:tcPr>
            <w:tcW w:w="960" w:type="dxa"/>
            <w:noWrap/>
            <w:hideMark/>
          </w:tcPr>
          <w:p w14:paraId="0B31E4E9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975" w:type="dxa"/>
            <w:noWrap/>
            <w:hideMark/>
          </w:tcPr>
          <w:p w14:paraId="14277E43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089" w:type="dxa"/>
            <w:noWrap/>
            <w:hideMark/>
          </w:tcPr>
          <w:p w14:paraId="4A238BFC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144B32" w14:textId="70FF233C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524A46E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FD94B7F" w14:textId="60550F2E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C04EC0D" w14:textId="1191F765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3837AA" w:rsidRPr="009B5307" w14:paraId="11A2F64C" w14:textId="4279F39A" w:rsidTr="00DD551D">
        <w:trPr>
          <w:trHeight w:val="300"/>
        </w:trPr>
        <w:tc>
          <w:tcPr>
            <w:tcW w:w="960" w:type="dxa"/>
            <w:noWrap/>
            <w:hideMark/>
          </w:tcPr>
          <w:p w14:paraId="25F26F0E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DPD</w:t>
            </w:r>
          </w:p>
        </w:tc>
        <w:tc>
          <w:tcPr>
            <w:tcW w:w="1975" w:type="dxa"/>
            <w:noWrap/>
            <w:hideMark/>
          </w:tcPr>
          <w:p w14:paraId="609B3CC8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5-FU resistance</w:t>
            </w:r>
          </w:p>
        </w:tc>
        <w:tc>
          <w:tcPr>
            <w:tcW w:w="1089" w:type="dxa"/>
            <w:noWrap/>
            <w:hideMark/>
          </w:tcPr>
          <w:p w14:paraId="3E77B68C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B6416FC" w14:textId="6C04553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  <w:r w:rsidRPr="009B5307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089" w:type="dxa"/>
          </w:tcPr>
          <w:p w14:paraId="1DA07BF7" w14:textId="046E1853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  <w:r w:rsidRPr="009B5307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089" w:type="dxa"/>
          </w:tcPr>
          <w:p w14:paraId="3A44866B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B8340B2" w14:textId="2EF895A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3837AA" w:rsidRPr="009B5307" w14:paraId="4C0AD98C" w14:textId="1B0B1BC5" w:rsidTr="00DD551D">
        <w:trPr>
          <w:trHeight w:val="300"/>
        </w:trPr>
        <w:tc>
          <w:tcPr>
            <w:tcW w:w="960" w:type="dxa"/>
            <w:noWrap/>
            <w:hideMark/>
          </w:tcPr>
          <w:p w14:paraId="33CF887E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Bcl-xL</w:t>
            </w:r>
            <w:proofErr w:type="spellEnd"/>
          </w:p>
        </w:tc>
        <w:tc>
          <w:tcPr>
            <w:tcW w:w="1975" w:type="dxa"/>
            <w:noWrap/>
            <w:hideMark/>
          </w:tcPr>
          <w:p w14:paraId="3BB41D2B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 of apoptosis</w:t>
            </w:r>
          </w:p>
        </w:tc>
        <w:tc>
          <w:tcPr>
            <w:tcW w:w="1089" w:type="dxa"/>
            <w:noWrap/>
            <w:hideMark/>
          </w:tcPr>
          <w:p w14:paraId="07CFDAD5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07E960" w14:textId="601394EB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4501DC6" w14:textId="0EA7CD78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183B576" w14:textId="3A344A6D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4350978" w14:textId="5BC0AA35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37AA" w:rsidRPr="009B5307" w14:paraId="20F2854C" w14:textId="0D39EFAC" w:rsidTr="00DD551D">
        <w:trPr>
          <w:trHeight w:val="300"/>
        </w:trPr>
        <w:tc>
          <w:tcPr>
            <w:tcW w:w="960" w:type="dxa"/>
            <w:noWrap/>
            <w:hideMark/>
          </w:tcPr>
          <w:p w14:paraId="5748A43A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975" w:type="dxa"/>
            <w:noWrap/>
            <w:hideMark/>
          </w:tcPr>
          <w:p w14:paraId="18D13325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 of apoptosis</w:t>
            </w:r>
          </w:p>
        </w:tc>
        <w:tc>
          <w:tcPr>
            <w:tcW w:w="1089" w:type="dxa"/>
            <w:noWrap/>
            <w:hideMark/>
          </w:tcPr>
          <w:p w14:paraId="2CA3BF66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3A0DC29" w14:textId="6A44EC70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74AB4AC" w14:textId="5682399A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B2983E0" w14:textId="031814F6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AC48B1" w14:textId="094E8D19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0AE9FF3" w14:textId="5AADD0EB" w:rsidR="009F0058" w:rsidRDefault="009F0058" w:rsidP="00043C01">
      <w:pPr>
        <w:jc w:val="center"/>
      </w:pPr>
    </w:p>
    <w:p w14:paraId="479A1B64" w14:textId="36B48D62" w:rsidR="009F0058" w:rsidRDefault="009F0058" w:rsidP="00043C01">
      <w:pPr>
        <w:jc w:val="center"/>
      </w:pPr>
      <w:r>
        <w:t>21</w:t>
      </w:r>
    </w:p>
    <w:tbl>
      <w:tblPr>
        <w:tblStyle w:val="TableGrid"/>
        <w:tblW w:w="7716" w:type="dxa"/>
        <w:tblLook w:val="04A0" w:firstRow="1" w:lastRow="0" w:firstColumn="1" w:lastColumn="0" w:noHBand="0" w:noVBand="1"/>
      </w:tblPr>
      <w:tblGrid>
        <w:gridCol w:w="1256"/>
        <w:gridCol w:w="1015"/>
        <w:gridCol w:w="1089"/>
        <w:gridCol w:w="1089"/>
        <w:gridCol w:w="1089"/>
        <w:gridCol w:w="1089"/>
        <w:gridCol w:w="1089"/>
      </w:tblGrid>
      <w:tr w:rsidR="00DD551D" w:rsidRPr="004B5BA9" w14:paraId="476082EF" w14:textId="7D1D75B7" w:rsidTr="00DD551D">
        <w:trPr>
          <w:trHeight w:val="300"/>
        </w:trPr>
        <w:tc>
          <w:tcPr>
            <w:tcW w:w="1256" w:type="dxa"/>
            <w:noWrap/>
            <w:hideMark/>
          </w:tcPr>
          <w:p w14:paraId="59D292DE" w14:textId="77777777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7E593DD7" w14:textId="77777777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40A65039" w14:textId="77777777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7A129E1E" w14:textId="426D3A8E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227973D5" w14:textId="736C25A3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6E39E703" w14:textId="16ECC611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3E604FE8" w14:textId="14774ABA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6C10F8" w:rsidRPr="004B5BA9" w14:paraId="25194FD8" w14:textId="0894EE07" w:rsidTr="00DD551D">
        <w:trPr>
          <w:trHeight w:val="300"/>
        </w:trPr>
        <w:tc>
          <w:tcPr>
            <w:tcW w:w="1256" w:type="dxa"/>
            <w:noWrap/>
            <w:hideMark/>
          </w:tcPr>
          <w:p w14:paraId="5C8BD7B3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Tumor cells</w:t>
            </w:r>
          </w:p>
        </w:tc>
        <w:tc>
          <w:tcPr>
            <w:tcW w:w="1015" w:type="dxa"/>
            <w:noWrap/>
            <w:hideMark/>
          </w:tcPr>
          <w:p w14:paraId="7BDED5C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L1</w:t>
            </w:r>
          </w:p>
        </w:tc>
        <w:tc>
          <w:tcPr>
            <w:tcW w:w="1089" w:type="dxa"/>
            <w:noWrap/>
            <w:hideMark/>
          </w:tcPr>
          <w:p w14:paraId="2EBD0944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6472E75" w14:textId="32BB964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27F8AC" w14:textId="26FF442F" w:rsidR="006C10F8" w:rsidRPr="00D75638" w:rsidRDefault="006C10F8" w:rsidP="006C10F8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7C4048" w14:textId="5448B9BB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DBAFDC5" w14:textId="1C1F9BCD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726289A7" w14:textId="5AABAD55" w:rsidTr="00DD551D">
        <w:trPr>
          <w:trHeight w:val="300"/>
        </w:trPr>
        <w:tc>
          <w:tcPr>
            <w:tcW w:w="1256" w:type="dxa"/>
            <w:noWrap/>
            <w:hideMark/>
          </w:tcPr>
          <w:p w14:paraId="5718D8A6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L1</w:t>
            </w:r>
          </w:p>
        </w:tc>
        <w:tc>
          <w:tcPr>
            <w:tcW w:w="1015" w:type="dxa"/>
            <w:noWrap/>
            <w:hideMark/>
          </w:tcPr>
          <w:p w14:paraId="6F3C4792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89" w:type="dxa"/>
            <w:noWrap/>
            <w:hideMark/>
          </w:tcPr>
          <w:p w14:paraId="7692A21F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484DCC" w14:textId="61801BD2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0B9912" w14:textId="5FE55E7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72571D2" w14:textId="63B0E84B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28C33E5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C10F8" w:rsidRPr="004B5BA9" w14:paraId="6D6C6420" w14:textId="526F1A3F" w:rsidTr="00DD551D">
        <w:trPr>
          <w:trHeight w:val="300"/>
        </w:trPr>
        <w:tc>
          <w:tcPr>
            <w:tcW w:w="1256" w:type="dxa"/>
            <w:noWrap/>
            <w:hideMark/>
          </w:tcPr>
          <w:p w14:paraId="4947B864" w14:textId="77777777" w:rsidR="006C10F8" w:rsidRPr="004B5BA9" w:rsidRDefault="006C10F8" w:rsidP="006C10F8">
            <w:pPr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2-Oct</w:t>
            </w:r>
          </w:p>
        </w:tc>
        <w:tc>
          <w:tcPr>
            <w:tcW w:w="1015" w:type="dxa"/>
            <w:noWrap/>
            <w:hideMark/>
          </w:tcPr>
          <w:p w14:paraId="5F799D62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L2</w:t>
            </w:r>
          </w:p>
        </w:tc>
        <w:tc>
          <w:tcPr>
            <w:tcW w:w="1089" w:type="dxa"/>
            <w:noWrap/>
            <w:hideMark/>
          </w:tcPr>
          <w:p w14:paraId="57979643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5D75C0" w14:textId="67A29EC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434E762" w14:textId="4EFD20EF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4ED3BB" w14:textId="050A154D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1D7589" w14:textId="03A8BD0D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6A69B7B7" w14:textId="60AD7ED4" w:rsidTr="00DD551D">
        <w:trPr>
          <w:trHeight w:val="300"/>
        </w:trPr>
        <w:tc>
          <w:tcPr>
            <w:tcW w:w="1256" w:type="dxa"/>
            <w:noWrap/>
            <w:hideMark/>
          </w:tcPr>
          <w:p w14:paraId="724A0D04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L2</w:t>
            </w:r>
          </w:p>
        </w:tc>
        <w:tc>
          <w:tcPr>
            <w:tcW w:w="1015" w:type="dxa"/>
            <w:noWrap/>
            <w:hideMark/>
          </w:tcPr>
          <w:p w14:paraId="1DE25A27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89" w:type="dxa"/>
            <w:noWrap/>
            <w:hideMark/>
          </w:tcPr>
          <w:p w14:paraId="0FA93BD9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3A3589B" w14:textId="562931A8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4D9512" w14:textId="32137B03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E78179" w14:textId="659D6ECF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E5F05D5" w14:textId="7B694A53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27DEED01" w14:textId="05B32173" w:rsidTr="00DD551D">
        <w:trPr>
          <w:trHeight w:val="300"/>
        </w:trPr>
        <w:tc>
          <w:tcPr>
            <w:tcW w:w="1256" w:type="dxa"/>
            <w:noWrap/>
            <w:hideMark/>
          </w:tcPr>
          <w:p w14:paraId="74B9D70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15" w:type="dxa"/>
            <w:noWrap/>
            <w:hideMark/>
          </w:tcPr>
          <w:p w14:paraId="187BD2F6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89" w:type="dxa"/>
            <w:noWrap/>
            <w:hideMark/>
          </w:tcPr>
          <w:p w14:paraId="6158D48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4755B1" w14:textId="0562E81B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879CBF" w14:textId="3062F5F0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16FE03" w14:textId="1DBBEF92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11B8CA3" w14:textId="1155519C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12973AD6" w14:textId="53A0B937" w:rsidTr="00DD551D">
        <w:trPr>
          <w:trHeight w:val="300"/>
        </w:trPr>
        <w:tc>
          <w:tcPr>
            <w:tcW w:w="1256" w:type="dxa"/>
            <w:noWrap/>
            <w:hideMark/>
          </w:tcPr>
          <w:p w14:paraId="2E3719A7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15" w:type="dxa"/>
            <w:noWrap/>
            <w:hideMark/>
          </w:tcPr>
          <w:p w14:paraId="12DFF0CA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HP-1/2</w:t>
            </w:r>
          </w:p>
        </w:tc>
        <w:tc>
          <w:tcPr>
            <w:tcW w:w="1089" w:type="dxa"/>
            <w:noWrap/>
            <w:hideMark/>
          </w:tcPr>
          <w:p w14:paraId="3425360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75C199" w14:textId="64B1505E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DC48C20" w14:textId="1BB1A2C6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EE5A01" w14:textId="4DEBB8E8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DFFCF32" w14:textId="1128801A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559A5836" w14:textId="0CA074F6" w:rsidTr="00DD551D">
        <w:trPr>
          <w:trHeight w:val="300"/>
        </w:trPr>
        <w:tc>
          <w:tcPr>
            <w:tcW w:w="1256" w:type="dxa"/>
            <w:noWrap/>
            <w:hideMark/>
          </w:tcPr>
          <w:p w14:paraId="4EB8DA5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15" w:type="dxa"/>
            <w:noWrap/>
            <w:hideMark/>
          </w:tcPr>
          <w:p w14:paraId="249E0B96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5E2F3F40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783CDA7" w14:textId="437D387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A6EEE14" w14:textId="5F81B57A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B3B4D9" w14:textId="0610D1EF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32D9424" w14:textId="59C72249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3E167BC5" w14:textId="6D405356" w:rsidTr="00DD551D">
        <w:trPr>
          <w:trHeight w:val="300"/>
        </w:trPr>
        <w:tc>
          <w:tcPr>
            <w:tcW w:w="1256" w:type="dxa"/>
            <w:noWrap/>
            <w:hideMark/>
          </w:tcPr>
          <w:p w14:paraId="1D36E0EB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15" w:type="dxa"/>
            <w:noWrap/>
            <w:hideMark/>
          </w:tcPr>
          <w:p w14:paraId="5D5F4DEB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BATF</w:t>
            </w:r>
          </w:p>
        </w:tc>
        <w:tc>
          <w:tcPr>
            <w:tcW w:w="1089" w:type="dxa"/>
            <w:noWrap/>
            <w:hideMark/>
          </w:tcPr>
          <w:p w14:paraId="2C3D1334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85D25B1" w14:textId="35EB2DB4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9FD491" w14:textId="40CD368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7C9FD8E" w14:textId="672177B2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B111F67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C10F8" w:rsidRPr="004B5BA9" w14:paraId="3C016DC5" w14:textId="5CFC103E" w:rsidTr="00DD551D">
        <w:trPr>
          <w:trHeight w:val="300"/>
        </w:trPr>
        <w:tc>
          <w:tcPr>
            <w:tcW w:w="1256" w:type="dxa"/>
            <w:noWrap/>
            <w:hideMark/>
          </w:tcPr>
          <w:p w14:paraId="7F971226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15" w:type="dxa"/>
            <w:noWrap/>
            <w:hideMark/>
          </w:tcPr>
          <w:p w14:paraId="61A036F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089" w:type="dxa"/>
            <w:noWrap/>
            <w:hideMark/>
          </w:tcPr>
          <w:p w14:paraId="5A6A5310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F680C5" w14:textId="1A452663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76964DF" w14:textId="623F070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080FC9" w14:textId="4E526CA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527620" w14:textId="477B373E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73D63A17" w14:textId="233822D4" w:rsidTr="00DD551D">
        <w:trPr>
          <w:trHeight w:val="300"/>
        </w:trPr>
        <w:tc>
          <w:tcPr>
            <w:tcW w:w="1256" w:type="dxa"/>
            <w:noWrap/>
            <w:hideMark/>
          </w:tcPr>
          <w:p w14:paraId="1DDCFA0E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15" w:type="dxa"/>
            <w:noWrap/>
            <w:hideMark/>
          </w:tcPr>
          <w:p w14:paraId="4171BC9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89" w:type="dxa"/>
            <w:noWrap/>
            <w:hideMark/>
          </w:tcPr>
          <w:p w14:paraId="435D7820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073A80F" w14:textId="24F5F9EA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7A40663" w14:textId="26FD707C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B9CE29A" w14:textId="4B1F30AA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CAE01A5" w14:textId="5D030E8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C10F8" w:rsidRPr="004B5BA9" w14:paraId="3B5ACC02" w14:textId="53E1B9E6" w:rsidTr="00DD551D">
        <w:trPr>
          <w:trHeight w:val="300"/>
        </w:trPr>
        <w:tc>
          <w:tcPr>
            <w:tcW w:w="1256" w:type="dxa"/>
            <w:noWrap/>
            <w:hideMark/>
          </w:tcPr>
          <w:p w14:paraId="7C7F75B8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15" w:type="dxa"/>
            <w:noWrap/>
            <w:hideMark/>
          </w:tcPr>
          <w:p w14:paraId="40D40D4E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89" w:type="dxa"/>
            <w:noWrap/>
            <w:hideMark/>
          </w:tcPr>
          <w:p w14:paraId="220F2DBF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ADCD96" w14:textId="155C92BB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222C0D8" w14:textId="08BE5595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5A58C8A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B0D57C3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C10F8" w:rsidRPr="004B5BA9" w14:paraId="4E29726C" w14:textId="7C2EA669" w:rsidTr="00DD551D">
        <w:trPr>
          <w:trHeight w:val="300"/>
        </w:trPr>
        <w:tc>
          <w:tcPr>
            <w:tcW w:w="1256" w:type="dxa"/>
            <w:noWrap/>
            <w:hideMark/>
          </w:tcPr>
          <w:p w14:paraId="2551377A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HP-1/2</w:t>
            </w:r>
          </w:p>
        </w:tc>
        <w:tc>
          <w:tcPr>
            <w:tcW w:w="1015" w:type="dxa"/>
            <w:noWrap/>
            <w:hideMark/>
          </w:tcPr>
          <w:p w14:paraId="37CA197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FoxO1</w:t>
            </w:r>
          </w:p>
        </w:tc>
        <w:tc>
          <w:tcPr>
            <w:tcW w:w="1089" w:type="dxa"/>
            <w:noWrap/>
            <w:hideMark/>
          </w:tcPr>
          <w:p w14:paraId="5F40A5E7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1A3106B" w14:textId="1B75C0F0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C2173B7" w14:textId="6658F62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4B2FAD7" w14:textId="756CD705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14DC4C7" w14:textId="5950418E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C10F8" w:rsidRPr="004B5BA9" w14:paraId="199569AF" w14:textId="133B767B" w:rsidTr="00DD551D">
        <w:trPr>
          <w:trHeight w:val="300"/>
        </w:trPr>
        <w:tc>
          <w:tcPr>
            <w:tcW w:w="1256" w:type="dxa"/>
            <w:noWrap/>
            <w:hideMark/>
          </w:tcPr>
          <w:p w14:paraId="27177B78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15" w:type="dxa"/>
            <w:noWrap/>
            <w:hideMark/>
          </w:tcPr>
          <w:p w14:paraId="4AE86317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502E418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886376" w14:textId="0F778916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532276" w14:textId="7DE74014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3D07F3" w14:textId="78492D88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66E91E" w14:textId="76EFC47E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36BB226E" w14:textId="37B64154" w:rsidTr="00DD551D">
        <w:trPr>
          <w:trHeight w:val="300"/>
        </w:trPr>
        <w:tc>
          <w:tcPr>
            <w:tcW w:w="1256" w:type="dxa"/>
            <w:noWrap/>
            <w:hideMark/>
          </w:tcPr>
          <w:p w14:paraId="14041F8A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15" w:type="dxa"/>
            <w:noWrap/>
            <w:hideMark/>
          </w:tcPr>
          <w:p w14:paraId="7D3AB71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089" w:type="dxa"/>
            <w:noWrap/>
            <w:hideMark/>
          </w:tcPr>
          <w:p w14:paraId="508FC666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1109D8" w14:textId="77D2D8EC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4BC284" w14:textId="278B66E0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5F505B6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E8FAE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C10F8" w:rsidRPr="004B5BA9" w14:paraId="28FE1900" w14:textId="328E035B" w:rsidTr="00DD551D">
        <w:trPr>
          <w:trHeight w:val="300"/>
        </w:trPr>
        <w:tc>
          <w:tcPr>
            <w:tcW w:w="1256" w:type="dxa"/>
            <w:noWrap/>
            <w:hideMark/>
          </w:tcPr>
          <w:p w14:paraId="4424949A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15" w:type="dxa"/>
            <w:noWrap/>
            <w:hideMark/>
          </w:tcPr>
          <w:p w14:paraId="4A65AC17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3987C785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0A9100" w14:textId="0B8145BD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26F226" w14:textId="29F65759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D237DCC" w14:textId="2A64A0AF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9DB661" w14:textId="675202CB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0F78A924" w14:textId="0749699F" w:rsidTr="00DD551D">
        <w:trPr>
          <w:trHeight w:val="300"/>
        </w:trPr>
        <w:tc>
          <w:tcPr>
            <w:tcW w:w="1256" w:type="dxa"/>
            <w:noWrap/>
            <w:hideMark/>
          </w:tcPr>
          <w:p w14:paraId="3711ED1E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15" w:type="dxa"/>
            <w:noWrap/>
            <w:hideMark/>
          </w:tcPr>
          <w:p w14:paraId="45C262C0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FoxO1</w:t>
            </w:r>
          </w:p>
        </w:tc>
        <w:tc>
          <w:tcPr>
            <w:tcW w:w="1089" w:type="dxa"/>
            <w:noWrap/>
            <w:hideMark/>
          </w:tcPr>
          <w:p w14:paraId="4D534B32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5F37F1B" w14:textId="0BFC5352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4CF088" w14:textId="2312C1EE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665AF89" w14:textId="7175312A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60BEC25" w14:textId="50420AAD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C10F8" w:rsidRPr="004B5BA9" w14:paraId="033494F7" w14:textId="63677BBC" w:rsidTr="00DD551D">
        <w:trPr>
          <w:trHeight w:val="300"/>
        </w:trPr>
        <w:tc>
          <w:tcPr>
            <w:tcW w:w="1256" w:type="dxa"/>
            <w:noWrap/>
            <w:hideMark/>
          </w:tcPr>
          <w:p w14:paraId="22FD73BE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015" w:type="dxa"/>
            <w:noWrap/>
            <w:hideMark/>
          </w:tcPr>
          <w:p w14:paraId="704DF332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089" w:type="dxa"/>
            <w:noWrap/>
            <w:hideMark/>
          </w:tcPr>
          <w:p w14:paraId="7977C7B0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B22B88" w14:textId="6A15393E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0FCBE2" w14:textId="6047F606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402B55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6F47100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C10F8" w:rsidRPr="004B5BA9" w14:paraId="2275465E" w14:textId="1F2DCB62" w:rsidTr="00DD551D">
        <w:trPr>
          <w:trHeight w:val="300"/>
        </w:trPr>
        <w:tc>
          <w:tcPr>
            <w:tcW w:w="1256" w:type="dxa"/>
            <w:noWrap/>
            <w:hideMark/>
          </w:tcPr>
          <w:p w14:paraId="13437C1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015" w:type="dxa"/>
            <w:noWrap/>
            <w:hideMark/>
          </w:tcPr>
          <w:p w14:paraId="1EFCF061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NFATc1</w:t>
            </w:r>
          </w:p>
        </w:tc>
        <w:tc>
          <w:tcPr>
            <w:tcW w:w="1089" w:type="dxa"/>
            <w:noWrap/>
            <w:hideMark/>
          </w:tcPr>
          <w:p w14:paraId="689E782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B7508E" w14:textId="4B41F22A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FDB6138" w14:textId="0F420743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E02320" w14:textId="37EBFF0F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3B06921" w14:textId="10A05C0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305CFB1C" w14:textId="6851F431" w:rsidTr="00DD551D">
        <w:trPr>
          <w:trHeight w:val="300"/>
        </w:trPr>
        <w:tc>
          <w:tcPr>
            <w:tcW w:w="1256" w:type="dxa"/>
            <w:noWrap/>
            <w:hideMark/>
          </w:tcPr>
          <w:p w14:paraId="08194CD5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TCR-B7-CD28</w:t>
            </w:r>
          </w:p>
        </w:tc>
        <w:tc>
          <w:tcPr>
            <w:tcW w:w="1015" w:type="dxa"/>
            <w:noWrap/>
            <w:hideMark/>
          </w:tcPr>
          <w:p w14:paraId="4DA54232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NFATc1</w:t>
            </w:r>
          </w:p>
        </w:tc>
        <w:tc>
          <w:tcPr>
            <w:tcW w:w="1089" w:type="dxa"/>
            <w:noWrap/>
            <w:hideMark/>
          </w:tcPr>
          <w:p w14:paraId="57E9688E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91DD1B" w14:textId="795D1692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A23DB8F" w14:textId="43B622D0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B11DA36" w14:textId="73A4C46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ED1E5C" w14:textId="72F72F76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5563210F" w14:textId="77777777" w:rsidR="004B5BA9" w:rsidRDefault="004B5BA9" w:rsidP="00043C01">
      <w:pPr>
        <w:jc w:val="center"/>
      </w:pPr>
    </w:p>
    <w:p w14:paraId="7C53461A" w14:textId="4120BE0A" w:rsidR="009F0058" w:rsidRDefault="009F0058" w:rsidP="00043C01">
      <w:pPr>
        <w:jc w:val="center"/>
      </w:pPr>
      <w:r>
        <w:lastRenderedPageBreak/>
        <w:t>22</w:t>
      </w:r>
    </w:p>
    <w:tbl>
      <w:tblPr>
        <w:tblStyle w:val="TableGrid"/>
        <w:tblW w:w="8101" w:type="dxa"/>
        <w:tblLook w:val="04A0" w:firstRow="1" w:lastRow="0" w:firstColumn="1" w:lastColumn="0" w:noHBand="0" w:noVBand="1"/>
      </w:tblPr>
      <w:tblGrid>
        <w:gridCol w:w="1402"/>
        <w:gridCol w:w="1254"/>
        <w:gridCol w:w="1089"/>
        <w:gridCol w:w="1089"/>
        <w:gridCol w:w="1089"/>
        <w:gridCol w:w="1089"/>
        <w:gridCol w:w="1089"/>
      </w:tblGrid>
      <w:tr w:rsidR="00DD551D" w:rsidRPr="004B5BA9" w14:paraId="772F7D8B" w14:textId="50DBD7EF" w:rsidTr="00DD551D">
        <w:trPr>
          <w:trHeight w:val="300"/>
        </w:trPr>
        <w:tc>
          <w:tcPr>
            <w:tcW w:w="1402" w:type="dxa"/>
            <w:noWrap/>
            <w:hideMark/>
          </w:tcPr>
          <w:p w14:paraId="4A634D4B" w14:textId="77777777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54" w:type="dxa"/>
            <w:noWrap/>
            <w:hideMark/>
          </w:tcPr>
          <w:p w14:paraId="5E9920F1" w14:textId="77777777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3391B091" w14:textId="77777777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7EAC87FE" w14:textId="4BD15A47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0DA3C537" w14:textId="39813F38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1CF7D720" w14:textId="2E6310A0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6B049E4B" w14:textId="29819654" w:rsidR="00DD551D" w:rsidRPr="004B5BA9" w:rsidRDefault="00DD551D" w:rsidP="00DD551D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E46145" w:rsidRPr="004B5BA9" w14:paraId="44CBA6E9" w14:textId="79CDD933" w:rsidTr="00DD551D">
        <w:trPr>
          <w:trHeight w:val="300"/>
        </w:trPr>
        <w:tc>
          <w:tcPr>
            <w:tcW w:w="1402" w:type="dxa"/>
            <w:noWrap/>
            <w:hideMark/>
          </w:tcPr>
          <w:p w14:paraId="73F039A6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LC</w:t>
            </w:r>
          </w:p>
        </w:tc>
        <w:tc>
          <w:tcPr>
            <w:tcW w:w="1254" w:type="dxa"/>
            <w:noWrap/>
            <w:hideMark/>
          </w:tcPr>
          <w:p w14:paraId="61E094C2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089" w:type="dxa"/>
            <w:noWrap/>
            <w:hideMark/>
          </w:tcPr>
          <w:p w14:paraId="7FB7AF43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6CD653" w14:textId="5F6EDC9B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B5C9BA1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912845E" w14:textId="47A84322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66CFA52" w14:textId="7E79E6C3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46145" w:rsidRPr="004B5BA9" w14:paraId="725C034D" w14:textId="24C7B3F8" w:rsidTr="00DD551D">
        <w:trPr>
          <w:trHeight w:val="300"/>
        </w:trPr>
        <w:tc>
          <w:tcPr>
            <w:tcW w:w="1402" w:type="dxa"/>
            <w:noWrap/>
            <w:hideMark/>
          </w:tcPr>
          <w:p w14:paraId="53CEFF00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254" w:type="dxa"/>
            <w:noWrap/>
            <w:hideMark/>
          </w:tcPr>
          <w:p w14:paraId="47199258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RK/MAPK</w:t>
            </w:r>
          </w:p>
        </w:tc>
        <w:tc>
          <w:tcPr>
            <w:tcW w:w="1089" w:type="dxa"/>
            <w:noWrap/>
            <w:hideMark/>
          </w:tcPr>
          <w:p w14:paraId="3B1010A9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C10C27" w14:textId="3B121DBF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98CC9F" w14:textId="7E21D841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4FEF36" w14:textId="175492EA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198B459" w14:textId="2596B5BC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46145" w:rsidRPr="004B5BA9" w14:paraId="6CFBBF76" w14:textId="1AFC1E4B" w:rsidTr="00DD551D">
        <w:trPr>
          <w:trHeight w:val="300"/>
        </w:trPr>
        <w:tc>
          <w:tcPr>
            <w:tcW w:w="1402" w:type="dxa"/>
            <w:noWrap/>
            <w:hideMark/>
          </w:tcPr>
          <w:p w14:paraId="4EF78DFE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RK/MAPK</w:t>
            </w:r>
          </w:p>
        </w:tc>
        <w:tc>
          <w:tcPr>
            <w:tcW w:w="1254" w:type="dxa"/>
            <w:noWrap/>
            <w:hideMark/>
          </w:tcPr>
          <w:p w14:paraId="0A0F2E35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MP3</w:t>
            </w:r>
          </w:p>
        </w:tc>
        <w:tc>
          <w:tcPr>
            <w:tcW w:w="1089" w:type="dxa"/>
            <w:noWrap/>
            <w:hideMark/>
          </w:tcPr>
          <w:p w14:paraId="036C4E12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A0B877" w14:textId="410BF065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772199" w14:textId="737229C0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22E4E2" w14:textId="1371F5FA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B39070" w14:textId="21C6C08B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46145" w:rsidRPr="004B5BA9" w14:paraId="75E51D16" w14:textId="16890B7A" w:rsidTr="00DD551D">
        <w:trPr>
          <w:trHeight w:val="300"/>
        </w:trPr>
        <w:tc>
          <w:tcPr>
            <w:tcW w:w="1402" w:type="dxa"/>
            <w:noWrap/>
            <w:hideMark/>
          </w:tcPr>
          <w:p w14:paraId="10ECF12E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254" w:type="dxa"/>
            <w:noWrap/>
            <w:hideMark/>
          </w:tcPr>
          <w:p w14:paraId="6CED26FC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VEGFR1</w:t>
            </w:r>
          </w:p>
        </w:tc>
        <w:tc>
          <w:tcPr>
            <w:tcW w:w="1089" w:type="dxa"/>
            <w:noWrap/>
            <w:hideMark/>
          </w:tcPr>
          <w:p w14:paraId="60FD7101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20CD80" w14:textId="257AD3CF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E78F960" w14:textId="7DB89991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89FF98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31F2D82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46145" w:rsidRPr="004B5BA9" w14:paraId="02E61009" w14:textId="5E97FADC" w:rsidTr="00DD551D">
        <w:trPr>
          <w:trHeight w:val="300"/>
        </w:trPr>
        <w:tc>
          <w:tcPr>
            <w:tcW w:w="1402" w:type="dxa"/>
            <w:noWrap/>
            <w:hideMark/>
          </w:tcPr>
          <w:p w14:paraId="7199BA25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VEGFR1</w:t>
            </w:r>
          </w:p>
        </w:tc>
        <w:tc>
          <w:tcPr>
            <w:tcW w:w="1254" w:type="dxa"/>
            <w:noWrap/>
            <w:hideMark/>
          </w:tcPr>
          <w:p w14:paraId="3186FFAC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089" w:type="dxa"/>
            <w:noWrap/>
            <w:hideMark/>
          </w:tcPr>
          <w:p w14:paraId="230B486C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14810E0" w14:textId="0BB6AC70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433D554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77FADE1" w14:textId="15F633B1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83E500D" w14:textId="60D566C4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46145" w:rsidRPr="004B5BA9" w14:paraId="28407AC8" w14:textId="3B1E08B6" w:rsidTr="00DD551D">
        <w:trPr>
          <w:trHeight w:val="300"/>
        </w:trPr>
        <w:tc>
          <w:tcPr>
            <w:tcW w:w="1402" w:type="dxa"/>
            <w:noWrap/>
            <w:hideMark/>
          </w:tcPr>
          <w:p w14:paraId="4F01D09B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254" w:type="dxa"/>
            <w:noWrap/>
            <w:hideMark/>
          </w:tcPr>
          <w:p w14:paraId="13ACB204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olarization</w:t>
            </w:r>
          </w:p>
        </w:tc>
        <w:tc>
          <w:tcPr>
            <w:tcW w:w="1089" w:type="dxa"/>
            <w:noWrap/>
            <w:hideMark/>
          </w:tcPr>
          <w:p w14:paraId="6335F68D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40FDA0E" w14:textId="7A020679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C4BA95" w14:textId="2DE84264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A410CE8" w14:textId="2129C5CD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C98CB23" w14:textId="75D457F9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46145" w:rsidRPr="004B5BA9" w14:paraId="316D08CF" w14:textId="5039C6F1" w:rsidTr="00DD551D">
        <w:trPr>
          <w:trHeight w:val="300"/>
        </w:trPr>
        <w:tc>
          <w:tcPr>
            <w:tcW w:w="1402" w:type="dxa"/>
            <w:noWrap/>
            <w:hideMark/>
          </w:tcPr>
          <w:p w14:paraId="4CB3124A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olarization</w:t>
            </w:r>
          </w:p>
        </w:tc>
        <w:tc>
          <w:tcPr>
            <w:tcW w:w="1254" w:type="dxa"/>
            <w:noWrap/>
            <w:hideMark/>
          </w:tcPr>
          <w:p w14:paraId="0CD16D3D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MP9</w:t>
            </w:r>
          </w:p>
        </w:tc>
        <w:tc>
          <w:tcPr>
            <w:tcW w:w="1089" w:type="dxa"/>
            <w:noWrap/>
            <w:hideMark/>
          </w:tcPr>
          <w:p w14:paraId="59587428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A99A88" w14:textId="741C6E0F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A6566AC" w14:textId="4247D3C4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91E889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F92B992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46145" w:rsidRPr="004B5BA9" w14:paraId="43843883" w14:textId="629F26D6" w:rsidTr="00DD551D">
        <w:trPr>
          <w:trHeight w:val="300"/>
        </w:trPr>
        <w:tc>
          <w:tcPr>
            <w:tcW w:w="1402" w:type="dxa"/>
            <w:noWrap/>
            <w:hideMark/>
          </w:tcPr>
          <w:p w14:paraId="3EF7C4B7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LC</w:t>
            </w:r>
          </w:p>
        </w:tc>
        <w:tc>
          <w:tcPr>
            <w:tcW w:w="1254" w:type="dxa"/>
            <w:noWrap/>
            <w:hideMark/>
          </w:tcPr>
          <w:p w14:paraId="42428050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etastasis</w:t>
            </w:r>
          </w:p>
        </w:tc>
        <w:tc>
          <w:tcPr>
            <w:tcW w:w="1089" w:type="dxa"/>
            <w:noWrap/>
            <w:hideMark/>
          </w:tcPr>
          <w:p w14:paraId="0C41631E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C7C608" w14:textId="58E8856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E3E1862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EA1BCA8" w14:textId="5A95FB4C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DCF357F" w14:textId="6E3FE570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46145" w:rsidRPr="004B5BA9" w14:paraId="02C9A69D" w14:textId="28F00237" w:rsidTr="00DD551D">
        <w:trPr>
          <w:trHeight w:val="300"/>
        </w:trPr>
        <w:tc>
          <w:tcPr>
            <w:tcW w:w="1402" w:type="dxa"/>
            <w:noWrap/>
            <w:hideMark/>
          </w:tcPr>
          <w:p w14:paraId="4278BF6C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acrophages</w:t>
            </w:r>
          </w:p>
        </w:tc>
        <w:tc>
          <w:tcPr>
            <w:tcW w:w="1254" w:type="dxa"/>
            <w:noWrap/>
            <w:hideMark/>
          </w:tcPr>
          <w:p w14:paraId="2D54772A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etastasis</w:t>
            </w:r>
          </w:p>
        </w:tc>
        <w:tc>
          <w:tcPr>
            <w:tcW w:w="1089" w:type="dxa"/>
            <w:noWrap/>
            <w:hideMark/>
          </w:tcPr>
          <w:p w14:paraId="1C6C5370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BC79789" w14:textId="6B529622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70EA24B" w14:textId="5893CD16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A91BB0B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3C15E46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368326A4" w14:textId="77777777" w:rsidR="004B5BA9" w:rsidRDefault="004B5BA9" w:rsidP="00043C01">
      <w:pPr>
        <w:jc w:val="center"/>
      </w:pPr>
    </w:p>
    <w:p w14:paraId="3E59893B" w14:textId="77777777" w:rsidR="0080649F" w:rsidRDefault="0080649F" w:rsidP="00043C01">
      <w:pPr>
        <w:jc w:val="center"/>
      </w:pPr>
    </w:p>
    <w:p w14:paraId="6F14F415" w14:textId="77777777" w:rsidR="0080649F" w:rsidRDefault="0080649F" w:rsidP="00043C01">
      <w:pPr>
        <w:jc w:val="center"/>
      </w:pPr>
    </w:p>
    <w:p w14:paraId="20E85DBE" w14:textId="0BF2723B" w:rsidR="009F0058" w:rsidRDefault="009F0058" w:rsidP="00043C01">
      <w:pPr>
        <w:jc w:val="center"/>
      </w:pPr>
      <w:r>
        <w:t>23</w:t>
      </w:r>
    </w:p>
    <w:tbl>
      <w:tblPr>
        <w:tblStyle w:val="TableGrid"/>
        <w:tblW w:w="8715" w:type="dxa"/>
        <w:tblLook w:val="04A0" w:firstRow="1" w:lastRow="0" w:firstColumn="1" w:lastColumn="0" w:noHBand="0" w:noVBand="1"/>
      </w:tblPr>
      <w:tblGrid>
        <w:gridCol w:w="960"/>
        <w:gridCol w:w="2310"/>
        <w:gridCol w:w="1089"/>
        <w:gridCol w:w="1089"/>
        <w:gridCol w:w="1089"/>
        <w:gridCol w:w="1089"/>
        <w:gridCol w:w="1089"/>
      </w:tblGrid>
      <w:tr w:rsidR="0080649F" w:rsidRPr="004B5BA9" w14:paraId="7C915E9D" w14:textId="0187679F" w:rsidTr="0080649F">
        <w:trPr>
          <w:trHeight w:val="300"/>
        </w:trPr>
        <w:tc>
          <w:tcPr>
            <w:tcW w:w="960" w:type="dxa"/>
            <w:noWrap/>
            <w:hideMark/>
          </w:tcPr>
          <w:p w14:paraId="026C45FC" w14:textId="77777777" w:rsidR="0080649F" w:rsidRPr="004B5BA9" w:rsidRDefault="0080649F" w:rsidP="008064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310" w:type="dxa"/>
            <w:noWrap/>
            <w:hideMark/>
          </w:tcPr>
          <w:p w14:paraId="0EC57FC9" w14:textId="77777777" w:rsidR="0080649F" w:rsidRPr="004B5BA9" w:rsidRDefault="0080649F" w:rsidP="008064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49C3EE14" w14:textId="77777777" w:rsidR="0080649F" w:rsidRPr="004B5BA9" w:rsidRDefault="0080649F" w:rsidP="008064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42760046" w14:textId="0E968F59" w:rsidR="0080649F" w:rsidRPr="004B5BA9" w:rsidRDefault="0080649F" w:rsidP="0080649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6568B78C" w14:textId="41061037" w:rsidR="0080649F" w:rsidRPr="004B5BA9" w:rsidRDefault="0080649F" w:rsidP="0080649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429F02F2" w14:textId="20A8E161" w:rsidR="0080649F" w:rsidRPr="004B5BA9" w:rsidRDefault="0080649F" w:rsidP="008064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6940E2FE" w14:textId="09DB0016" w:rsidR="0080649F" w:rsidRPr="004B5BA9" w:rsidRDefault="0080649F" w:rsidP="0080649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4A2A3C" w:rsidRPr="004B5BA9" w14:paraId="0D012FE3" w14:textId="43DF820E" w:rsidTr="0080649F">
        <w:trPr>
          <w:trHeight w:val="300"/>
        </w:trPr>
        <w:tc>
          <w:tcPr>
            <w:tcW w:w="960" w:type="dxa"/>
            <w:noWrap/>
            <w:hideMark/>
          </w:tcPr>
          <w:p w14:paraId="6FE795B5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310" w:type="dxa"/>
            <w:noWrap/>
            <w:hideMark/>
          </w:tcPr>
          <w:p w14:paraId="22673784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089" w:type="dxa"/>
            <w:noWrap/>
            <w:hideMark/>
          </w:tcPr>
          <w:p w14:paraId="6CC9990B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B98204" w14:textId="3590EBF8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9DA949" w14:textId="12FDDDCE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8D3AA2" w14:textId="0A6FC9E9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50F5A1A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A2A3C" w:rsidRPr="004B5BA9" w14:paraId="1C282B1F" w14:textId="480C9579" w:rsidTr="0080649F">
        <w:trPr>
          <w:trHeight w:val="300"/>
        </w:trPr>
        <w:tc>
          <w:tcPr>
            <w:tcW w:w="960" w:type="dxa"/>
            <w:noWrap/>
            <w:hideMark/>
          </w:tcPr>
          <w:p w14:paraId="0196D8BB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310" w:type="dxa"/>
            <w:noWrap/>
            <w:hideMark/>
          </w:tcPr>
          <w:p w14:paraId="1305396E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B5BA9">
              <w:rPr>
                <w:rFonts w:ascii="Aptos Narrow" w:eastAsia="Times New Roman" w:hAnsi="Aptos Narrow" w:cs="Times New Roman"/>
                <w:color w:val="000000"/>
              </w:rPr>
              <w:t>Sos</w:t>
            </w:r>
            <w:proofErr w:type="spellEnd"/>
          </w:p>
        </w:tc>
        <w:tc>
          <w:tcPr>
            <w:tcW w:w="1089" w:type="dxa"/>
            <w:noWrap/>
            <w:hideMark/>
          </w:tcPr>
          <w:p w14:paraId="4A78ECFB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34F385" w14:textId="13B96B6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181635" w14:textId="3032DB76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CF2664" w14:textId="2A4845DE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7007F3B" w14:textId="1C7994B5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A2A3C" w:rsidRPr="004B5BA9" w14:paraId="407E7711" w14:textId="42EC947A" w:rsidTr="0080649F">
        <w:trPr>
          <w:trHeight w:val="300"/>
        </w:trPr>
        <w:tc>
          <w:tcPr>
            <w:tcW w:w="960" w:type="dxa"/>
            <w:noWrap/>
            <w:hideMark/>
          </w:tcPr>
          <w:p w14:paraId="4C0AFC75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B5BA9">
              <w:rPr>
                <w:rFonts w:ascii="Aptos Narrow" w:eastAsia="Times New Roman" w:hAnsi="Aptos Narrow" w:cs="Times New Roman"/>
                <w:color w:val="000000"/>
              </w:rPr>
              <w:t>Sos</w:t>
            </w:r>
            <w:proofErr w:type="spellEnd"/>
          </w:p>
        </w:tc>
        <w:tc>
          <w:tcPr>
            <w:tcW w:w="2310" w:type="dxa"/>
            <w:noWrap/>
            <w:hideMark/>
          </w:tcPr>
          <w:p w14:paraId="5C83F72F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89" w:type="dxa"/>
            <w:noWrap/>
            <w:hideMark/>
          </w:tcPr>
          <w:p w14:paraId="4DAEA861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FB740EE" w14:textId="661382E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D15BFA5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908E1E4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4CEABF0" w14:textId="7F4AB665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A2A3C" w:rsidRPr="004B5BA9" w14:paraId="15A56112" w14:textId="4D02C136" w:rsidTr="0080649F">
        <w:trPr>
          <w:trHeight w:val="300"/>
        </w:trPr>
        <w:tc>
          <w:tcPr>
            <w:tcW w:w="960" w:type="dxa"/>
            <w:noWrap/>
            <w:hideMark/>
          </w:tcPr>
          <w:p w14:paraId="4EAA9B3F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310" w:type="dxa"/>
            <w:noWrap/>
            <w:hideMark/>
          </w:tcPr>
          <w:p w14:paraId="02129216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089" w:type="dxa"/>
            <w:noWrap/>
            <w:hideMark/>
          </w:tcPr>
          <w:p w14:paraId="1D7B1370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B448521" w14:textId="58D36B2B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95E4F0" w14:textId="2A1A1D7A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BB1F29" w14:textId="3B078470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EA77357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A2A3C" w:rsidRPr="004B5BA9" w14:paraId="7C6CC9E7" w14:textId="3E5E3465" w:rsidTr="0080649F">
        <w:trPr>
          <w:trHeight w:val="300"/>
        </w:trPr>
        <w:tc>
          <w:tcPr>
            <w:tcW w:w="960" w:type="dxa"/>
            <w:noWrap/>
            <w:hideMark/>
          </w:tcPr>
          <w:p w14:paraId="0489AE8F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310" w:type="dxa"/>
            <w:noWrap/>
            <w:hideMark/>
          </w:tcPr>
          <w:p w14:paraId="30FA4E36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89" w:type="dxa"/>
            <w:noWrap/>
            <w:hideMark/>
          </w:tcPr>
          <w:p w14:paraId="0D97322E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34BD54" w14:textId="62437403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DFB9A32" w14:textId="46E9A278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F0CDBA9" w14:textId="31AD1736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B53BB7B" w14:textId="70444E4E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A2A3C" w:rsidRPr="004B5BA9" w14:paraId="6E4018A7" w14:textId="2E57A6BF" w:rsidTr="0080649F">
        <w:trPr>
          <w:trHeight w:val="300"/>
        </w:trPr>
        <w:tc>
          <w:tcPr>
            <w:tcW w:w="960" w:type="dxa"/>
            <w:noWrap/>
            <w:hideMark/>
          </w:tcPr>
          <w:p w14:paraId="748A8FC9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310" w:type="dxa"/>
            <w:noWrap/>
            <w:hideMark/>
          </w:tcPr>
          <w:p w14:paraId="02BB0F61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89" w:type="dxa"/>
            <w:noWrap/>
            <w:hideMark/>
          </w:tcPr>
          <w:p w14:paraId="5D49AB5E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CBF975" w14:textId="7BDB4D83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424C46" w14:textId="0C0AA492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3A4B5FD" w14:textId="3A741FED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0E6AB7E" w14:textId="077CEBDE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A2A3C" w:rsidRPr="004B5BA9" w14:paraId="26E5DEE2" w14:textId="55C1CC54" w:rsidTr="0080649F">
        <w:trPr>
          <w:trHeight w:val="300"/>
        </w:trPr>
        <w:tc>
          <w:tcPr>
            <w:tcW w:w="960" w:type="dxa"/>
            <w:noWrap/>
            <w:hideMark/>
          </w:tcPr>
          <w:p w14:paraId="2BFEB7E7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310" w:type="dxa"/>
            <w:noWrap/>
            <w:hideMark/>
          </w:tcPr>
          <w:p w14:paraId="65E1EEDC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Cell growth &amp; proliferation</w:t>
            </w:r>
          </w:p>
        </w:tc>
        <w:tc>
          <w:tcPr>
            <w:tcW w:w="1089" w:type="dxa"/>
            <w:noWrap/>
            <w:hideMark/>
          </w:tcPr>
          <w:p w14:paraId="279554E0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6856D34" w14:textId="1591CA43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BCAFF0D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6C8A0F7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9D3CD2A" w14:textId="5E715BEB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A2A3C" w:rsidRPr="004B5BA9" w14:paraId="6AB45528" w14:textId="3A2EDC77" w:rsidTr="0080649F">
        <w:trPr>
          <w:trHeight w:val="300"/>
        </w:trPr>
        <w:tc>
          <w:tcPr>
            <w:tcW w:w="960" w:type="dxa"/>
            <w:noWrap/>
            <w:hideMark/>
          </w:tcPr>
          <w:p w14:paraId="5BA43ED8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310" w:type="dxa"/>
            <w:noWrap/>
            <w:hideMark/>
          </w:tcPr>
          <w:p w14:paraId="470BCDE5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2AE69379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49782AB" w14:textId="6645B6B1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B7FAE44" w14:textId="0F5839C0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2CC9886" w14:textId="13F991CE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E04179B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A2A3C" w:rsidRPr="004B5BA9" w14:paraId="7A7FEE16" w14:textId="25A96BB8" w:rsidTr="0080649F">
        <w:trPr>
          <w:trHeight w:val="300"/>
        </w:trPr>
        <w:tc>
          <w:tcPr>
            <w:tcW w:w="960" w:type="dxa"/>
            <w:noWrap/>
            <w:hideMark/>
          </w:tcPr>
          <w:p w14:paraId="2333D552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310" w:type="dxa"/>
            <w:noWrap/>
            <w:hideMark/>
          </w:tcPr>
          <w:p w14:paraId="168B72F3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7EC584AD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051D986" w14:textId="0E1B4032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182E301" w14:textId="46AC43E1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9643BD" w14:textId="685B42FB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B197F4" w14:textId="3DE03005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A2A3C" w:rsidRPr="004B5BA9" w14:paraId="694C619C" w14:textId="29453454" w:rsidTr="0080649F">
        <w:trPr>
          <w:trHeight w:val="300"/>
        </w:trPr>
        <w:tc>
          <w:tcPr>
            <w:tcW w:w="960" w:type="dxa"/>
            <w:noWrap/>
            <w:hideMark/>
          </w:tcPr>
          <w:p w14:paraId="18DDAAF8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310" w:type="dxa"/>
            <w:noWrap/>
            <w:hideMark/>
          </w:tcPr>
          <w:p w14:paraId="0AF4B201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089" w:type="dxa"/>
            <w:noWrap/>
            <w:hideMark/>
          </w:tcPr>
          <w:p w14:paraId="685D95E5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ED43D0" w14:textId="467A7DC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0301D72" w14:textId="59B4F35E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F53FD3" w14:textId="10258B6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19E5C2B" w14:textId="5C9F0E00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A2A3C" w:rsidRPr="004B5BA9" w14:paraId="0427E381" w14:textId="04485264" w:rsidTr="0080649F">
        <w:trPr>
          <w:trHeight w:val="300"/>
        </w:trPr>
        <w:tc>
          <w:tcPr>
            <w:tcW w:w="960" w:type="dxa"/>
            <w:noWrap/>
            <w:hideMark/>
          </w:tcPr>
          <w:p w14:paraId="32497B55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310" w:type="dxa"/>
            <w:noWrap/>
            <w:hideMark/>
          </w:tcPr>
          <w:p w14:paraId="480D47AA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Cell growth &amp; proliferation</w:t>
            </w:r>
          </w:p>
        </w:tc>
        <w:tc>
          <w:tcPr>
            <w:tcW w:w="1089" w:type="dxa"/>
            <w:noWrap/>
            <w:hideMark/>
          </w:tcPr>
          <w:p w14:paraId="40833227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1C157C" w14:textId="64381D4C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63A5E7" w14:textId="0DE934D1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58D8108" w14:textId="0B619755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09C0908" w14:textId="5CE8FC33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298B1D3" w14:textId="77777777" w:rsidR="004B5BA9" w:rsidRDefault="004B5BA9" w:rsidP="00043C01">
      <w:pPr>
        <w:jc w:val="center"/>
      </w:pPr>
    </w:p>
    <w:p w14:paraId="1B31D42C" w14:textId="3FD4B243" w:rsidR="009F0058" w:rsidRDefault="009F0058" w:rsidP="00043C01">
      <w:pPr>
        <w:jc w:val="center"/>
      </w:pPr>
      <w:r>
        <w:t>24</w:t>
      </w:r>
    </w:p>
    <w:tbl>
      <w:tblPr>
        <w:tblStyle w:val="TableGrid"/>
        <w:tblW w:w="9249" w:type="dxa"/>
        <w:tblLook w:val="04A0" w:firstRow="1" w:lastRow="0" w:firstColumn="1" w:lastColumn="0" w:noHBand="0" w:noVBand="1"/>
      </w:tblPr>
      <w:tblGrid>
        <w:gridCol w:w="960"/>
        <w:gridCol w:w="2844"/>
        <w:gridCol w:w="1089"/>
        <w:gridCol w:w="1089"/>
        <w:gridCol w:w="1089"/>
        <w:gridCol w:w="1089"/>
        <w:gridCol w:w="1089"/>
      </w:tblGrid>
      <w:tr w:rsidR="00E91F16" w:rsidRPr="009D2339" w14:paraId="70D6B977" w14:textId="2970793E" w:rsidTr="0080649F">
        <w:trPr>
          <w:trHeight w:val="300"/>
        </w:trPr>
        <w:tc>
          <w:tcPr>
            <w:tcW w:w="960" w:type="dxa"/>
            <w:noWrap/>
            <w:hideMark/>
          </w:tcPr>
          <w:p w14:paraId="00EE82D8" w14:textId="77777777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844" w:type="dxa"/>
            <w:noWrap/>
            <w:hideMark/>
          </w:tcPr>
          <w:p w14:paraId="591E47BF" w14:textId="77777777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79B35BD3" w14:textId="77777777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5773D22B" w14:textId="1798422C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41271F0D" w14:textId="472F3F64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5AE7FACA" w14:textId="7A9FBC03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108D0B3A" w14:textId="5CFCB361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626C19" w:rsidRPr="009D2339" w14:paraId="48AFABDA" w14:textId="3BCE3013" w:rsidTr="00626C19">
        <w:trPr>
          <w:trHeight w:val="458"/>
        </w:trPr>
        <w:tc>
          <w:tcPr>
            <w:tcW w:w="960" w:type="dxa"/>
            <w:noWrap/>
            <w:hideMark/>
          </w:tcPr>
          <w:p w14:paraId="78960855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ANKL</w:t>
            </w:r>
          </w:p>
        </w:tc>
        <w:tc>
          <w:tcPr>
            <w:tcW w:w="2844" w:type="dxa"/>
            <w:noWrap/>
            <w:hideMark/>
          </w:tcPr>
          <w:p w14:paraId="2ECA99B2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ANK</w:t>
            </w:r>
          </w:p>
        </w:tc>
        <w:tc>
          <w:tcPr>
            <w:tcW w:w="1089" w:type="dxa"/>
            <w:noWrap/>
            <w:hideMark/>
          </w:tcPr>
          <w:p w14:paraId="2D76FC09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1641957" w14:textId="2A57BC7A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844565" w14:textId="11C8A955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171A59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15AB32E" w14:textId="0C816521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26C19" w:rsidRPr="009D2339" w14:paraId="17BB62BA" w14:textId="6F20B844" w:rsidTr="0080649F">
        <w:trPr>
          <w:trHeight w:val="300"/>
        </w:trPr>
        <w:tc>
          <w:tcPr>
            <w:tcW w:w="960" w:type="dxa"/>
            <w:noWrap/>
            <w:hideMark/>
          </w:tcPr>
          <w:p w14:paraId="1660A815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ANK</w:t>
            </w:r>
          </w:p>
        </w:tc>
        <w:tc>
          <w:tcPr>
            <w:tcW w:w="2844" w:type="dxa"/>
            <w:noWrap/>
            <w:hideMark/>
          </w:tcPr>
          <w:p w14:paraId="151CF7F6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D233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089" w:type="dxa"/>
            <w:noWrap/>
            <w:hideMark/>
          </w:tcPr>
          <w:p w14:paraId="1361530A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791F53C" w14:textId="02E64D7F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47D1B9C" w14:textId="5A14CC70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4A01C9" w14:textId="1B418B5C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336A3E" w14:textId="5B115471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26C19" w:rsidRPr="009D2339" w14:paraId="4D4AE2FE" w14:textId="66AB000C" w:rsidTr="0080649F">
        <w:trPr>
          <w:trHeight w:val="300"/>
        </w:trPr>
        <w:tc>
          <w:tcPr>
            <w:tcW w:w="960" w:type="dxa"/>
            <w:noWrap/>
            <w:hideMark/>
          </w:tcPr>
          <w:p w14:paraId="0AC746FA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D233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2844" w:type="dxa"/>
            <w:noWrap/>
            <w:hideMark/>
          </w:tcPr>
          <w:p w14:paraId="19FA8A4A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89" w:type="dxa"/>
            <w:noWrap/>
            <w:hideMark/>
          </w:tcPr>
          <w:p w14:paraId="3B97E577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3A7695" w14:textId="5837A4F4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27718F2" w14:textId="6AF3C51E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2DBFAC" w14:textId="3C8C0830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B1F183A" w14:textId="5F57E71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26C19" w:rsidRPr="009D2339" w14:paraId="185D4AC9" w14:textId="31F86CBD" w:rsidTr="0080649F">
        <w:trPr>
          <w:trHeight w:val="300"/>
        </w:trPr>
        <w:tc>
          <w:tcPr>
            <w:tcW w:w="960" w:type="dxa"/>
            <w:noWrap/>
            <w:hideMark/>
          </w:tcPr>
          <w:p w14:paraId="4CF2FF2B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D233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2844" w:type="dxa"/>
            <w:noWrap/>
            <w:hideMark/>
          </w:tcPr>
          <w:p w14:paraId="2133E6BF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5F27E3DC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8CCBB7B" w14:textId="3778C360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91CC8C7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2706C2C" w14:textId="6322EE84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F2A1D6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26C19" w:rsidRPr="009D2339" w14:paraId="0199E1DD" w14:textId="0CEE585B" w:rsidTr="0080649F">
        <w:trPr>
          <w:trHeight w:val="300"/>
        </w:trPr>
        <w:tc>
          <w:tcPr>
            <w:tcW w:w="960" w:type="dxa"/>
            <w:noWrap/>
            <w:hideMark/>
          </w:tcPr>
          <w:p w14:paraId="4E0ACF05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D2339">
              <w:rPr>
                <w:rFonts w:ascii="Aptos Narrow" w:eastAsia="Times New Roman" w:hAnsi="Aptos Narrow" w:cs="Times New Roman"/>
                <w:color w:val="000000"/>
              </w:rPr>
              <w:t>Cbl</w:t>
            </w:r>
            <w:proofErr w:type="spellEnd"/>
            <w:r w:rsidRPr="009D2339">
              <w:rPr>
                <w:rFonts w:ascii="Aptos Narrow" w:eastAsia="Times New Roman" w:hAnsi="Aptos Narrow" w:cs="Times New Roman"/>
                <w:color w:val="000000"/>
              </w:rPr>
              <w:t>-b</w:t>
            </w:r>
          </w:p>
        </w:tc>
        <w:tc>
          <w:tcPr>
            <w:tcW w:w="2844" w:type="dxa"/>
            <w:noWrap/>
            <w:hideMark/>
          </w:tcPr>
          <w:p w14:paraId="0FB4D008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D233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089" w:type="dxa"/>
            <w:noWrap/>
            <w:hideMark/>
          </w:tcPr>
          <w:p w14:paraId="269D74E3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DB9D649" w14:textId="048FE900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DC62B60" w14:textId="24DE0756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EC061CB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5746E35" w14:textId="57A32042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26C19" w:rsidRPr="009D2339" w14:paraId="726A87C0" w14:textId="4005C174" w:rsidTr="0080649F">
        <w:trPr>
          <w:trHeight w:val="300"/>
        </w:trPr>
        <w:tc>
          <w:tcPr>
            <w:tcW w:w="960" w:type="dxa"/>
            <w:noWrap/>
            <w:hideMark/>
          </w:tcPr>
          <w:p w14:paraId="077A9402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lastRenderedPageBreak/>
              <w:t>ERK</w:t>
            </w:r>
          </w:p>
        </w:tc>
        <w:tc>
          <w:tcPr>
            <w:tcW w:w="2844" w:type="dxa"/>
            <w:noWrap/>
            <w:hideMark/>
          </w:tcPr>
          <w:p w14:paraId="048CD777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Tumor migration and metastasis</w:t>
            </w:r>
          </w:p>
        </w:tc>
        <w:tc>
          <w:tcPr>
            <w:tcW w:w="1089" w:type="dxa"/>
            <w:noWrap/>
            <w:hideMark/>
          </w:tcPr>
          <w:p w14:paraId="2A329AD4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1F3F87A" w14:textId="1FEA6896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19FF1E" w14:textId="74CC3665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DB50BD" w14:textId="4E2534A4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3B53514" w14:textId="28196E74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26C19" w:rsidRPr="009D2339" w14:paraId="7A92F5DC" w14:textId="46FB45E6" w:rsidTr="0080649F">
        <w:trPr>
          <w:trHeight w:val="300"/>
        </w:trPr>
        <w:tc>
          <w:tcPr>
            <w:tcW w:w="960" w:type="dxa"/>
            <w:noWrap/>
            <w:hideMark/>
          </w:tcPr>
          <w:p w14:paraId="7BE6B2F1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844" w:type="dxa"/>
            <w:noWrap/>
            <w:hideMark/>
          </w:tcPr>
          <w:p w14:paraId="5C6BB638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Tumor migration and metastasis</w:t>
            </w:r>
          </w:p>
        </w:tc>
        <w:tc>
          <w:tcPr>
            <w:tcW w:w="1089" w:type="dxa"/>
            <w:noWrap/>
            <w:hideMark/>
          </w:tcPr>
          <w:p w14:paraId="2B3A6720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607C99" w14:textId="7EBB162F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6FCA75" w14:textId="594FBDD2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B553B6" w14:textId="046146A2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5927B6" w14:textId="72AF0FE2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1CC8291C" w14:textId="77777777" w:rsidR="009D2339" w:rsidRDefault="009D2339" w:rsidP="00043C01">
      <w:pPr>
        <w:jc w:val="center"/>
      </w:pPr>
    </w:p>
    <w:p w14:paraId="48EEABAE" w14:textId="4BED216E" w:rsidR="009F0058" w:rsidRDefault="009F0058" w:rsidP="00043C01">
      <w:pPr>
        <w:jc w:val="center"/>
      </w:pPr>
      <w:r>
        <w:t>25</w:t>
      </w:r>
    </w:p>
    <w:tbl>
      <w:tblPr>
        <w:tblStyle w:val="TableGrid"/>
        <w:tblW w:w="7833" w:type="dxa"/>
        <w:tblLook w:val="04A0" w:firstRow="1" w:lastRow="0" w:firstColumn="1" w:lastColumn="0" w:noHBand="0" w:noVBand="1"/>
      </w:tblPr>
      <w:tblGrid>
        <w:gridCol w:w="1148"/>
        <w:gridCol w:w="1240"/>
        <w:gridCol w:w="1089"/>
        <w:gridCol w:w="1089"/>
        <w:gridCol w:w="1089"/>
        <w:gridCol w:w="1089"/>
        <w:gridCol w:w="1089"/>
      </w:tblGrid>
      <w:tr w:rsidR="00E91F16" w:rsidRPr="009D2339" w14:paraId="552A8BA4" w14:textId="0686407C" w:rsidTr="00E91F16">
        <w:trPr>
          <w:trHeight w:val="300"/>
        </w:trPr>
        <w:tc>
          <w:tcPr>
            <w:tcW w:w="1148" w:type="dxa"/>
            <w:noWrap/>
            <w:hideMark/>
          </w:tcPr>
          <w:p w14:paraId="77C8BE78" w14:textId="77777777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40" w:type="dxa"/>
            <w:noWrap/>
            <w:hideMark/>
          </w:tcPr>
          <w:p w14:paraId="6B3FF2F5" w14:textId="77777777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0F589A77" w14:textId="77777777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54191805" w14:textId="2A000F12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20D8BB33" w14:textId="5F4EEE25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6764999B" w14:textId="7212DBA7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1965B0DE" w14:textId="58818A2E" w:rsidR="00E91F16" w:rsidRPr="009D2339" w:rsidRDefault="00E91F16" w:rsidP="00E91F1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9667FD" w:rsidRPr="009D2339" w14:paraId="427F70DD" w14:textId="47557E3A" w:rsidTr="00E91F16">
        <w:trPr>
          <w:trHeight w:val="300"/>
        </w:trPr>
        <w:tc>
          <w:tcPr>
            <w:tcW w:w="1148" w:type="dxa"/>
            <w:noWrap/>
            <w:hideMark/>
          </w:tcPr>
          <w:p w14:paraId="5C3BE63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utamine</w:t>
            </w:r>
          </w:p>
        </w:tc>
        <w:tc>
          <w:tcPr>
            <w:tcW w:w="1240" w:type="dxa"/>
            <w:noWrap/>
            <w:hideMark/>
          </w:tcPr>
          <w:p w14:paraId="00FB0148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utamate</w:t>
            </w:r>
          </w:p>
        </w:tc>
        <w:tc>
          <w:tcPr>
            <w:tcW w:w="1089" w:type="dxa"/>
            <w:noWrap/>
            <w:hideMark/>
          </w:tcPr>
          <w:p w14:paraId="386CD6F6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64CEFE" w14:textId="1839048C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597480" w14:textId="6BA337F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D857BB" w14:textId="4BFD3AC6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7AA608C" w14:textId="5ECE5EC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63D67596" w14:textId="6348AA92" w:rsidTr="00E91F16">
        <w:trPr>
          <w:trHeight w:val="300"/>
        </w:trPr>
        <w:tc>
          <w:tcPr>
            <w:tcW w:w="1148" w:type="dxa"/>
            <w:noWrap/>
            <w:hideMark/>
          </w:tcPr>
          <w:p w14:paraId="2E1996E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utamate</w:t>
            </w:r>
          </w:p>
        </w:tc>
        <w:tc>
          <w:tcPr>
            <w:tcW w:w="1240" w:type="dxa"/>
            <w:noWrap/>
            <w:hideMark/>
          </w:tcPr>
          <w:p w14:paraId="26BE830B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SH</w:t>
            </w:r>
          </w:p>
        </w:tc>
        <w:tc>
          <w:tcPr>
            <w:tcW w:w="1089" w:type="dxa"/>
            <w:noWrap/>
            <w:hideMark/>
          </w:tcPr>
          <w:p w14:paraId="75B60B25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322542" w14:textId="5E703F6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B30EE2" w14:textId="194BD7F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5C4A111" w14:textId="4CC4AD6C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63F6F3" w14:textId="33E552E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53701C1F" w14:textId="68598A81" w:rsidTr="00E91F16">
        <w:trPr>
          <w:trHeight w:val="300"/>
        </w:trPr>
        <w:tc>
          <w:tcPr>
            <w:tcW w:w="1148" w:type="dxa"/>
            <w:noWrap/>
            <w:hideMark/>
          </w:tcPr>
          <w:p w14:paraId="3569F21B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ycine</w:t>
            </w:r>
          </w:p>
        </w:tc>
        <w:tc>
          <w:tcPr>
            <w:tcW w:w="1240" w:type="dxa"/>
            <w:noWrap/>
            <w:hideMark/>
          </w:tcPr>
          <w:p w14:paraId="3C79BDE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SH</w:t>
            </w:r>
          </w:p>
        </w:tc>
        <w:tc>
          <w:tcPr>
            <w:tcW w:w="1089" w:type="dxa"/>
            <w:noWrap/>
            <w:hideMark/>
          </w:tcPr>
          <w:p w14:paraId="2576A3A1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6ECFB1" w14:textId="133D5CBD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DDFEB64" w14:textId="55BF4B7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23595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D266C31" w14:textId="7FA96BE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667FD" w:rsidRPr="009D2339" w14:paraId="43774ADA" w14:textId="6B625D15" w:rsidTr="00E91F16">
        <w:trPr>
          <w:trHeight w:val="300"/>
        </w:trPr>
        <w:tc>
          <w:tcPr>
            <w:tcW w:w="1148" w:type="dxa"/>
            <w:noWrap/>
            <w:hideMark/>
          </w:tcPr>
          <w:p w14:paraId="0EF3B9CA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Cysteine</w:t>
            </w:r>
          </w:p>
        </w:tc>
        <w:tc>
          <w:tcPr>
            <w:tcW w:w="1240" w:type="dxa"/>
            <w:noWrap/>
            <w:hideMark/>
          </w:tcPr>
          <w:p w14:paraId="372B3CC5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SH</w:t>
            </w:r>
          </w:p>
        </w:tc>
        <w:tc>
          <w:tcPr>
            <w:tcW w:w="1089" w:type="dxa"/>
            <w:noWrap/>
            <w:hideMark/>
          </w:tcPr>
          <w:p w14:paraId="10C728DC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68E7DB" w14:textId="341B7DFA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E0B063" w14:textId="26BE057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99E9E3" w14:textId="303DECDD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6AE7BAA" w14:textId="39CBE43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74BAA18A" w14:textId="7F0CC770" w:rsidTr="00E91F16">
        <w:trPr>
          <w:trHeight w:val="300"/>
        </w:trPr>
        <w:tc>
          <w:tcPr>
            <w:tcW w:w="1148" w:type="dxa"/>
            <w:noWrap/>
            <w:hideMark/>
          </w:tcPr>
          <w:p w14:paraId="527F593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SH</w:t>
            </w:r>
          </w:p>
        </w:tc>
        <w:tc>
          <w:tcPr>
            <w:tcW w:w="1240" w:type="dxa"/>
            <w:noWrap/>
            <w:hideMark/>
          </w:tcPr>
          <w:p w14:paraId="7A8FADBC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edox control</w:t>
            </w:r>
          </w:p>
        </w:tc>
        <w:tc>
          <w:tcPr>
            <w:tcW w:w="1089" w:type="dxa"/>
            <w:noWrap/>
            <w:hideMark/>
          </w:tcPr>
          <w:p w14:paraId="7508FC0E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826BF8A" w14:textId="2DE0F51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39672B3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84C13BE" w14:textId="52B4B1F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9E23D6" w14:textId="5DFFF1B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699EAFC1" w14:textId="66FBE94D" w:rsidTr="00E91F16">
        <w:trPr>
          <w:trHeight w:val="300"/>
        </w:trPr>
        <w:tc>
          <w:tcPr>
            <w:tcW w:w="1148" w:type="dxa"/>
            <w:noWrap/>
            <w:hideMark/>
          </w:tcPr>
          <w:p w14:paraId="36D42019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240" w:type="dxa"/>
            <w:noWrap/>
            <w:hideMark/>
          </w:tcPr>
          <w:p w14:paraId="02E0276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socitrate</w:t>
            </w:r>
          </w:p>
        </w:tc>
        <w:tc>
          <w:tcPr>
            <w:tcW w:w="1089" w:type="dxa"/>
            <w:noWrap/>
            <w:hideMark/>
          </w:tcPr>
          <w:p w14:paraId="6C53E5AB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EB2024" w14:textId="69375C14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955794" w14:textId="62E58BA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3220A3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31AFC1C" w14:textId="3EE804F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667FD" w:rsidRPr="009D2339" w14:paraId="3820E166" w14:textId="6184B800" w:rsidTr="00E91F16">
        <w:trPr>
          <w:trHeight w:val="300"/>
        </w:trPr>
        <w:tc>
          <w:tcPr>
            <w:tcW w:w="1148" w:type="dxa"/>
            <w:noWrap/>
            <w:hideMark/>
          </w:tcPr>
          <w:p w14:paraId="07C97FC5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socitrate</w:t>
            </w:r>
          </w:p>
        </w:tc>
        <w:tc>
          <w:tcPr>
            <w:tcW w:w="1240" w:type="dxa"/>
            <w:noWrap/>
            <w:hideMark/>
          </w:tcPr>
          <w:p w14:paraId="5837575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089" w:type="dxa"/>
            <w:noWrap/>
            <w:hideMark/>
          </w:tcPr>
          <w:p w14:paraId="5E1DCBD0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BCC051" w14:textId="0BD44E5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81F53E8" w14:textId="1B2AD664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93B98F" w14:textId="791BA50B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D426975" w14:textId="1154DB60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0F9FAB98" w14:textId="298CA73C" w:rsidTr="00E91F16">
        <w:trPr>
          <w:trHeight w:val="300"/>
        </w:trPr>
        <w:tc>
          <w:tcPr>
            <w:tcW w:w="1148" w:type="dxa"/>
            <w:noWrap/>
            <w:hideMark/>
          </w:tcPr>
          <w:p w14:paraId="6073E30A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240" w:type="dxa"/>
            <w:noWrap/>
            <w:hideMark/>
          </w:tcPr>
          <w:p w14:paraId="58D9E06E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edox control</w:t>
            </w:r>
          </w:p>
        </w:tc>
        <w:tc>
          <w:tcPr>
            <w:tcW w:w="1089" w:type="dxa"/>
            <w:noWrap/>
            <w:hideMark/>
          </w:tcPr>
          <w:p w14:paraId="3983C815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8C67D2" w14:textId="4535B4C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64A8EEB" w14:textId="556F7C90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3F8686A" w14:textId="34979B2C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CA6627" w14:textId="1E61EC6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759B9509" w14:textId="48C017A0" w:rsidTr="00E91F16">
        <w:trPr>
          <w:trHeight w:val="300"/>
        </w:trPr>
        <w:tc>
          <w:tcPr>
            <w:tcW w:w="1148" w:type="dxa"/>
            <w:noWrap/>
            <w:hideMark/>
          </w:tcPr>
          <w:p w14:paraId="7B869126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ucose</w:t>
            </w:r>
          </w:p>
        </w:tc>
        <w:tc>
          <w:tcPr>
            <w:tcW w:w="1240" w:type="dxa"/>
            <w:noWrap/>
            <w:hideMark/>
          </w:tcPr>
          <w:p w14:paraId="747B621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ucose-6-P</w:t>
            </w:r>
          </w:p>
        </w:tc>
        <w:tc>
          <w:tcPr>
            <w:tcW w:w="1089" w:type="dxa"/>
            <w:noWrap/>
            <w:hideMark/>
          </w:tcPr>
          <w:p w14:paraId="3C6E7C19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A388BB" w14:textId="41C59AB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818F5E5" w14:textId="310A900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C5720A8" w14:textId="3728AA59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58C841C" w14:textId="08A401C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667FD" w:rsidRPr="009D2339" w14:paraId="569E40DE" w14:textId="57C657F2" w:rsidTr="00E91F16">
        <w:trPr>
          <w:trHeight w:val="300"/>
        </w:trPr>
        <w:tc>
          <w:tcPr>
            <w:tcW w:w="1148" w:type="dxa"/>
            <w:noWrap/>
            <w:hideMark/>
          </w:tcPr>
          <w:p w14:paraId="6CB15ED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ucose-6-P</w:t>
            </w:r>
          </w:p>
        </w:tc>
        <w:tc>
          <w:tcPr>
            <w:tcW w:w="1240" w:type="dxa"/>
            <w:noWrap/>
            <w:hideMark/>
          </w:tcPr>
          <w:p w14:paraId="6B8F957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EP</w:t>
            </w:r>
          </w:p>
        </w:tc>
        <w:tc>
          <w:tcPr>
            <w:tcW w:w="1089" w:type="dxa"/>
            <w:noWrap/>
            <w:hideMark/>
          </w:tcPr>
          <w:p w14:paraId="7E672909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5715A8" w14:textId="363B361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559FBD" w14:textId="7D44561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28C869" w14:textId="2E1BD720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A9D5AC2" w14:textId="42330BFA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667FD" w:rsidRPr="009D2339" w14:paraId="3DAF3A92" w14:textId="2B1F0947" w:rsidTr="00E91F16">
        <w:trPr>
          <w:trHeight w:val="300"/>
        </w:trPr>
        <w:tc>
          <w:tcPr>
            <w:tcW w:w="1148" w:type="dxa"/>
            <w:noWrap/>
            <w:hideMark/>
          </w:tcPr>
          <w:p w14:paraId="102B759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EP</w:t>
            </w:r>
          </w:p>
        </w:tc>
        <w:tc>
          <w:tcPr>
            <w:tcW w:w="1240" w:type="dxa"/>
            <w:noWrap/>
            <w:hideMark/>
          </w:tcPr>
          <w:p w14:paraId="6E4A0B3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089" w:type="dxa"/>
            <w:noWrap/>
            <w:hideMark/>
          </w:tcPr>
          <w:p w14:paraId="299E6C58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9B532D9" w14:textId="211C55AB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816D383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0B3AB54" w14:textId="7D18A25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7C09ABE" w14:textId="3B5F55C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28A46459" w14:textId="2E3FBF33" w:rsidTr="00E91F16">
        <w:trPr>
          <w:trHeight w:val="300"/>
        </w:trPr>
        <w:tc>
          <w:tcPr>
            <w:tcW w:w="1148" w:type="dxa"/>
            <w:noWrap/>
            <w:hideMark/>
          </w:tcPr>
          <w:p w14:paraId="0666BB46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240" w:type="dxa"/>
            <w:noWrap/>
            <w:hideMark/>
          </w:tcPr>
          <w:p w14:paraId="2E2B23CE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089" w:type="dxa"/>
            <w:noWrap/>
            <w:hideMark/>
          </w:tcPr>
          <w:p w14:paraId="4809523A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3AED05" w14:textId="2A2679D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94D5B07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E96D51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B793A07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667FD" w:rsidRPr="009D2339" w14:paraId="2BB4ADEF" w14:textId="79E525EC" w:rsidTr="00E91F16">
        <w:trPr>
          <w:trHeight w:val="300"/>
        </w:trPr>
        <w:tc>
          <w:tcPr>
            <w:tcW w:w="1148" w:type="dxa"/>
            <w:noWrap/>
            <w:hideMark/>
          </w:tcPr>
          <w:p w14:paraId="45AA65AD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240" w:type="dxa"/>
            <w:noWrap/>
            <w:hideMark/>
          </w:tcPr>
          <w:p w14:paraId="350B724B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089" w:type="dxa"/>
            <w:noWrap/>
            <w:hideMark/>
          </w:tcPr>
          <w:p w14:paraId="132C75ED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4913210" w14:textId="59B30AE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BB7B0C" w14:textId="41A7089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ECC45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436513F" w14:textId="536B8D76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667FD" w:rsidRPr="009D2339" w14:paraId="7BCAAD75" w14:textId="24EDD204" w:rsidTr="00E91F16">
        <w:trPr>
          <w:trHeight w:val="300"/>
        </w:trPr>
        <w:tc>
          <w:tcPr>
            <w:tcW w:w="1148" w:type="dxa"/>
            <w:noWrap/>
            <w:hideMark/>
          </w:tcPr>
          <w:p w14:paraId="4D818370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OAA</w:t>
            </w:r>
          </w:p>
        </w:tc>
        <w:tc>
          <w:tcPr>
            <w:tcW w:w="1240" w:type="dxa"/>
            <w:noWrap/>
            <w:hideMark/>
          </w:tcPr>
          <w:p w14:paraId="7C9C42D0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Malate</w:t>
            </w:r>
          </w:p>
        </w:tc>
        <w:tc>
          <w:tcPr>
            <w:tcW w:w="1089" w:type="dxa"/>
            <w:noWrap/>
            <w:hideMark/>
          </w:tcPr>
          <w:p w14:paraId="11BC31AE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1D5370" w14:textId="44B5432A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02BE6C0" w14:textId="400091A5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29E9E1F" w14:textId="3518DAE4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A24EDB8" w14:textId="1802828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44D0EC1A" w14:textId="03980C6E" w:rsidTr="00E91F16">
        <w:trPr>
          <w:trHeight w:val="300"/>
        </w:trPr>
        <w:tc>
          <w:tcPr>
            <w:tcW w:w="1148" w:type="dxa"/>
            <w:noWrap/>
            <w:hideMark/>
          </w:tcPr>
          <w:p w14:paraId="296D6C1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Malate</w:t>
            </w:r>
          </w:p>
        </w:tc>
        <w:tc>
          <w:tcPr>
            <w:tcW w:w="1240" w:type="dxa"/>
            <w:noWrap/>
            <w:hideMark/>
          </w:tcPr>
          <w:p w14:paraId="65D9BC99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Fumarate</w:t>
            </w:r>
          </w:p>
        </w:tc>
        <w:tc>
          <w:tcPr>
            <w:tcW w:w="1089" w:type="dxa"/>
            <w:noWrap/>
            <w:hideMark/>
          </w:tcPr>
          <w:p w14:paraId="6D252387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B2B1CC" w14:textId="78DE6B89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419B7F4" w14:textId="70E0412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B218E5B" w14:textId="15923D44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15F3451" w14:textId="11B83ECB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1388C114" w14:textId="3C986E6B" w:rsidTr="00E91F16">
        <w:trPr>
          <w:trHeight w:val="300"/>
        </w:trPr>
        <w:tc>
          <w:tcPr>
            <w:tcW w:w="1148" w:type="dxa"/>
            <w:noWrap/>
            <w:hideMark/>
          </w:tcPr>
          <w:p w14:paraId="1DFE773E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Fumarate</w:t>
            </w:r>
          </w:p>
        </w:tc>
        <w:tc>
          <w:tcPr>
            <w:tcW w:w="1240" w:type="dxa"/>
            <w:noWrap/>
            <w:hideMark/>
          </w:tcPr>
          <w:p w14:paraId="4631382D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uccinate</w:t>
            </w:r>
          </w:p>
        </w:tc>
        <w:tc>
          <w:tcPr>
            <w:tcW w:w="1089" w:type="dxa"/>
            <w:noWrap/>
            <w:hideMark/>
          </w:tcPr>
          <w:p w14:paraId="6944E818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63B472C" w14:textId="07D0595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72B4788" w14:textId="0DA7F4B9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D0CD3F" w14:textId="2645046A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5EC393" w14:textId="644DAC6A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580D65EA" w14:textId="7BA5BDD3" w:rsidTr="00E91F16">
        <w:trPr>
          <w:trHeight w:val="300"/>
        </w:trPr>
        <w:tc>
          <w:tcPr>
            <w:tcW w:w="1148" w:type="dxa"/>
            <w:noWrap/>
            <w:hideMark/>
          </w:tcPr>
          <w:p w14:paraId="0063E660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uccinate</w:t>
            </w:r>
          </w:p>
        </w:tc>
        <w:tc>
          <w:tcPr>
            <w:tcW w:w="1240" w:type="dxa"/>
            <w:noWrap/>
            <w:hideMark/>
          </w:tcPr>
          <w:p w14:paraId="138996A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u-CoA</w:t>
            </w:r>
          </w:p>
        </w:tc>
        <w:tc>
          <w:tcPr>
            <w:tcW w:w="1089" w:type="dxa"/>
            <w:noWrap/>
            <w:hideMark/>
          </w:tcPr>
          <w:p w14:paraId="2064DA0A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328EF2" w14:textId="5F0007BD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9C5737" w14:textId="6A53236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7040D0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D733A77" w14:textId="12DC40F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667FD" w:rsidRPr="009D2339" w14:paraId="60863DD3" w14:textId="4E055102" w:rsidTr="00E91F16">
        <w:trPr>
          <w:trHeight w:val="300"/>
        </w:trPr>
        <w:tc>
          <w:tcPr>
            <w:tcW w:w="1148" w:type="dxa"/>
            <w:noWrap/>
            <w:hideMark/>
          </w:tcPr>
          <w:p w14:paraId="150B9B7A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u-CoA</w:t>
            </w:r>
          </w:p>
        </w:tc>
        <w:tc>
          <w:tcPr>
            <w:tcW w:w="1240" w:type="dxa"/>
            <w:noWrap/>
            <w:hideMark/>
          </w:tcPr>
          <w:p w14:paraId="79584626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Î±-Keto</w:t>
            </w:r>
          </w:p>
        </w:tc>
        <w:tc>
          <w:tcPr>
            <w:tcW w:w="1089" w:type="dxa"/>
            <w:noWrap/>
            <w:hideMark/>
          </w:tcPr>
          <w:p w14:paraId="4A880DCD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35E122" w14:textId="1F35D326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D7EFCC7" w14:textId="12833065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D0194EA" w14:textId="40C71E84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0BAB106" w14:textId="0B5F112F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5F2D8C97" w14:textId="5AEC4F38" w:rsidTr="00E91F16">
        <w:trPr>
          <w:trHeight w:val="300"/>
        </w:trPr>
        <w:tc>
          <w:tcPr>
            <w:tcW w:w="1148" w:type="dxa"/>
            <w:noWrap/>
            <w:hideMark/>
          </w:tcPr>
          <w:p w14:paraId="18FEA50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Î±-Keto</w:t>
            </w:r>
          </w:p>
        </w:tc>
        <w:tc>
          <w:tcPr>
            <w:tcW w:w="1240" w:type="dxa"/>
            <w:noWrap/>
            <w:hideMark/>
          </w:tcPr>
          <w:p w14:paraId="7C0D4A5D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socitrate</w:t>
            </w:r>
          </w:p>
        </w:tc>
        <w:tc>
          <w:tcPr>
            <w:tcW w:w="1089" w:type="dxa"/>
            <w:noWrap/>
            <w:hideMark/>
          </w:tcPr>
          <w:p w14:paraId="24EACFAB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C56A52A" w14:textId="6EF22B7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578255" w14:textId="4DE448B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A7FEBF" w14:textId="14909AFD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5E4B256" w14:textId="2AAADDCB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2F8CEE00" w14:textId="269264DC" w:rsidTr="00E91F16">
        <w:trPr>
          <w:trHeight w:val="300"/>
        </w:trPr>
        <w:tc>
          <w:tcPr>
            <w:tcW w:w="1148" w:type="dxa"/>
            <w:noWrap/>
            <w:hideMark/>
          </w:tcPr>
          <w:p w14:paraId="717762E8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socitrate</w:t>
            </w:r>
          </w:p>
        </w:tc>
        <w:tc>
          <w:tcPr>
            <w:tcW w:w="1240" w:type="dxa"/>
            <w:noWrap/>
            <w:hideMark/>
          </w:tcPr>
          <w:p w14:paraId="0C1A474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089" w:type="dxa"/>
            <w:noWrap/>
            <w:hideMark/>
          </w:tcPr>
          <w:p w14:paraId="672C74E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C2BD67E" w14:textId="5B79C20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29E5597" w14:textId="49C66CE5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9340F95" w14:textId="4CDC7C9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D46A1CB" w14:textId="6DAC2AB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6ADC9561" w14:textId="26FF92AD" w:rsidTr="00E91F16">
        <w:trPr>
          <w:trHeight w:val="300"/>
        </w:trPr>
        <w:tc>
          <w:tcPr>
            <w:tcW w:w="1148" w:type="dxa"/>
            <w:noWrap/>
            <w:hideMark/>
          </w:tcPr>
          <w:p w14:paraId="4C933F0E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240" w:type="dxa"/>
            <w:noWrap/>
            <w:hideMark/>
          </w:tcPr>
          <w:p w14:paraId="47E6D9B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089" w:type="dxa"/>
            <w:noWrap/>
            <w:hideMark/>
          </w:tcPr>
          <w:p w14:paraId="7E3C502C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90079FD" w14:textId="69156C1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A0AE169" w14:textId="5C4C73EB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5AAC23A" w14:textId="2C3F2515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E9FA91" w14:textId="69C1873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32B82E4F" w14:textId="197D202C" w:rsidTr="00E91F16">
        <w:trPr>
          <w:trHeight w:val="300"/>
        </w:trPr>
        <w:tc>
          <w:tcPr>
            <w:tcW w:w="1148" w:type="dxa"/>
            <w:noWrap/>
            <w:hideMark/>
          </w:tcPr>
          <w:p w14:paraId="2B5B8B9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DH</w:t>
            </w:r>
          </w:p>
        </w:tc>
        <w:tc>
          <w:tcPr>
            <w:tcW w:w="1240" w:type="dxa"/>
            <w:noWrap/>
            <w:hideMark/>
          </w:tcPr>
          <w:p w14:paraId="7206381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089" w:type="dxa"/>
            <w:noWrap/>
            <w:hideMark/>
          </w:tcPr>
          <w:p w14:paraId="73A24183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6A45BBF" w14:textId="75DFCD1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3F4CAF1" w14:textId="7C07D955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047F6FF" w14:textId="0D7E5C8A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3DB8BA0" w14:textId="40A2536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667FD" w:rsidRPr="009D2339" w14:paraId="41F67A74" w14:textId="714992DB" w:rsidTr="00E91F16">
        <w:trPr>
          <w:trHeight w:val="300"/>
        </w:trPr>
        <w:tc>
          <w:tcPr>
            <w:tcW w:w="1148" w:type="dxa"/>
            <w:noWrap/>
            <w:hideMark/>
          </w:tcPr>
          <w:p w14:paraId="5ED55FF1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KM2</w:t>
            </w:r>
          </w:p>
        </w:tc>
        <w:tc>
          <w:tcPr>
            <w:tcW w:w="1240" w:type="dxa"/>
            <w:noWrap/>
            <w:hideMark/>
          </w:tcPr>
          <w:p w14:paraId="3ACE9930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089" w:type="dxa"/>
            <w:noWrap/>
            <w:hideMark/>
          </w:tcPr>
          <w:p w14:paraId="22D78AD9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499144A" w14:textId="25CC1AC4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8B7CED0" w14:textId="54297F59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E93D8D7" w14:textId="4C43AD7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8F27E8D" w14:textId="298EB56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667FD" w:rsidRPr="009D2339" w14:paraId="0DB2BB7F" w14:textId="43DB1E3F" w:rsidTr="00E91F16">
        <w:trPr>
          <w:trHeight w:val="300"/>
        </w:trPr>
        <w:tc>
          <w:tcPr>
            <w:tcW w:w="1148" w:type="dxa"/>
            <w:noWrap/>
            <w:hideMark/>
          </w:tcPr>
          <w:p w14:paraId="27C482E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DH</w:t>
            </w:r>
          </w:p>
        </w:tc>
        <w:tc>
          <w:tcPr>
            <w:tcW w:w="1240" w:type="dxa"/>
            <w:noWrap/>
            <w:hideMark/>
          </w:tcPr>
          <w:p w14:paraId="38DE3AF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uccinate</w:t>
            </w:r>
          </w:p>
        </w:tc>
        <w:tc>
          <w:tcPr>
            <w:tcW w:w="1089" w:type="dxa"/>
            <w:noWrap/>
            <w:hideMark/>
          </w:tcPr>
          <w:p w14:paraId="408A1E21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95F9681" w14:textId="222B8D39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EC414E8" w14:textId="570761B5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8243EF6" w14:textId="73816C2C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19048AC" w14:textId="51E8C42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667FD" w:rsidRPr="009D2339" w14:paraId="10504F61" w14:textId="651AC4A8" w:rsidTr="00E91F16">
        <w:trPr>
          <w:trHeight w:val="300"/>
        </w:trPr>
        <w:tc>
          <w:tcPr>
            <w:tcW w:w="1148" w:type="dxa"/>
            <w:noWrap/>
            <w:hideMark/>
          </w:tcPr>
          <w:p w14:paraId="1CCFB30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ME1</w:t>
            </w:r>
          </w:p>
        </w:tc>
        <w:tc>
          <w:tcPr>
            <w:tcW w:w="1240" w:type="dxa"/>
            <w:noWrap/>
            <w:hideMark/>
          </w:tcPr>
          <w:p w14:paraId="67130C38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089" w:type="dxa"/>
            <w:noWrap/>
            <w:hideMark/>
          </w:tcPr>
          <w:p w14:paraId="60C8BEE5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4C987F4" w14:textId="570F359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64EB4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EF7516C" w14:textId="471FD80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0FB87C3" w14:textId="69B9DF90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667FD" w:rsidRPr="009D2339" w14:paraId="1701066B" w14:textId="0F585D4B" w:rsidTr="00E91F16">
        <w:trPr>
          <w:trHeight w:val="300"/>
        </w:trPr>
        <w:tc>
          <w:tcPr>
            <w:tcW w:w="1148" w:type="dxa"/>
            <w:noWrap/>
            <w:hideMark/>
          </w:tcPr>
          <w:p w14:paraId="7401FD33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DH</w:t>
            </w:r>
          </w:p>
        </w:tc>
        <w:tc>
          <w:tcPr>
            <w:tcW w:w="1240" w:type="dxa"/>
            <w:noWrap/>
            <w:hideMark/>
          </w:tcPr>
          <w:p w14:paraId="0B5B79E1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089" w:type="dxa"/>
            <w:noWrap/>
            <w:hideMark/>
          </w:tcPr>
          <w:p w14:paraId="4F5F5307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2A426AB" w14:textId="4A21570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5E05D65" w14:textId="513C379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BFFB081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B232FCA" w14:textId="1AC27786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4A0705CA" w14:textId="77777777" w:rsidR="009667FD" w:rsidRDefault="009667FD" w:rsidP="00043C01">
      <w:pPr>
        <w:jc w:val="center"/>
      </w:pPr>
    </w:p>
    <w:p w14:paraId="671AE892" w14:textId="77777777" w:rsidR="009667FD" w:rsidRDefault="009667FD" w:rsidP="00043C01">
      <w:pPr>
        <w:jc w:val="center"/>
      </w:pPr>
    </w:p>
    <w:p w14:paraId="1C1D1E3C" w14:textId="0A75DFE4" w:rsidR="009F0058" w:rsidRDefault="009F0058" w:rsidP="00043C01">
      <w:pPr>
        <w:jc w:val="center"/>
      </w:pPr>
      <w:r>
        <w:t>2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84"/>
        <w:gridCol w:w="1295"/>
        <w:gridCol w:w="1747"/>
        <w:gridCol w:w="1331"/>
        <w:gridCol w:w="1331"/>
        <w:gridCol w:w="1331"/>
        <w:gridCol w:w="1331"/>
      </w:tblGrid>
      <w:tr w:rsidR="00353E95" w:rsidRPr="00A95395" w14:paraId="2C1A67FB" w14:textId="1B9EA00C" w:rsidTr="00353E95">
        <w:trPr>
          <w:trHeight w:val="300"/>
        </w:trPr>
        <w:tc>
          <w:tcPr>
            <w:tcW w:w="984" w:type="dxa"/>
            <w:noWrap/>
            <w:hideMark/>
          </w:tcPr>
          <w:p w14:paraId="04720A12" w14:textId="77777777" w:rsidR="00353E95" w:rsidRPr="00A95395" w:rsidRDefault="00353E95" w:rsidP="00353E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lastRenderedPageBreak/>
              <w:t>Start Gene</w:t>
            </w:r>
          </w:p>
        </w:tc>
        <w:tc>
          <w:tcPr>
            <w:tcW w:w="1295" w:type="dxa"/>
            <w:noWrap/>
            <w:hideMark/>
          </w:tcPr>
          <w:p w14:paraId="25F8FD14" w14:textId="77777777" w:rsidR="00353E95" w:rsidRPr="00A95395" w:rsidRDefault="00353E95" w:rsidP="00353E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 Gene</w:t>
            </w:r>
          </w:p>
        </w:tc>
        <w:tc>
          <w:tcPr>
            <w:tcW w:w="1747" w:type="dxa"/>
            <w:noWrap/>
            <w:hideMark/>
          </w:tcPr>
          <w:p w14:paraId="5C11A601" w14:textId="77777777" w:rsidR="00353E95" w:rsidRPr="00A95395" w:rsidRDefault="00353E95" w:rsidP="00353E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31" w:type="dxa"/>
          </w:tcPr>
          <w:p w14:paraId="6F393301" w14:textId="5DF44409" w:rsidR="00353E95" w:rsidRPr="00A95395" w:rsidRDefault="00353E95" w:rsidP="00353E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31" w:type="dxa"/>
          </w:tcPr>
          <w:p w14:paraId="29790AEC" w14:textId="7EE2F4E4" w:rsidR="00353E95" w:rsidRPr="00A95395" w:rsidRDefault="00353E95" w:rsidP="00353E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31" w:type="dxa"/>
          </w:tcPr>
          <w:p w14:paraId="27CF8132" w14:textId="63D9D70C" w:rsidR="00353E95" w:rsidRPr="00A95395" w:rsidRDefault="00353E95" w:rsidP="00353E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31" w:type="dxa"/>
          </w:tcPr>
          <w:p w14:paraId="2F6EAD40" w14:textId="371BC9E4" w:rsidR="00353E95" w:rsidRPr="00A95395" w:rsidRDefault="00353E95" w:rsidP="00353E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1D08AF" w:rsidRPr="00A95395" w14:paraId="5FE67A15" w14:textId="02649B83" w:rsidTr="00353E95">
        <w:trPr>
          <w:trHeight w:val="300"/>
        </w:trPr>
        <w:tc>
          <w:tcPr>
            <w:tcW w:w="984" w:type="dxa"/>
            <w:noWrap/>
            <w:hideMark/>
          </w:tcPr>
          <w:p w14:paraId="0C13C614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NG II</w:t>
            </w:r>
          </w:p>
        </w:tc>
        <w:tc>
          <w:tcPr>
            <w:tcW w:w="1295" w:type="dxa"/>
            <w:noWrap/>
            <w:hideMark/>
          </w:tcPr>
          <w:p w14:paraId="6DA2A216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GTR1</w:t>
            </w:r>
          </w:p>
        </w:tc>
        <w:tc>
          <w:tcPr>
            <w:tcW w:w="1747" w:type="dxa"/>
            <w:noWrap/>
            <w:hideMark/>
          </w:tcPr>
          <w:p w14:paraId="1331285F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F59A37F" w14:textId="3A29C4A6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7C6E142B" w14:textId="79E15312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2F89E9B1" w14:textId="4FC21C2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68AEABB5" w14:textId="53DBBA6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D08AF" w:rsidRPr="00A95395" w14:paraId="157A9D95" w14:textId="2BA124EA" w:rsidTr="00353E95">
        <w:trPr>
          <w:trHeight w:val="300"/>
        </w:trPr>
        <w:tc>
          <w:tcPr>
            <w:tcW w:w="984" w:type="dxa"/>
            <w:noWrap/>
            <w:hideMark/>
          </w:tcPr>
          <w:p w14:paraId="27E672F6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GTR1</w:t>
            </w:r>
          </w:p>
        </w:tc>
        <w:tc>
          <w:tcPr>
            <w:tcW w:w="1295" w:type="dxa"/>
            <w:noWrap/>
            <w:hideMark/>
          </w:tcPr>
          <w:p w14:paraId="4ED52075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PKC?</w:t>
            </w:r>
          </w:p>
        </w:tc>
        <w:tc>
          <w:tcPr>
            <w:tcW w:w="1747" w:type="dxa"/>
            <w:noWrap/>
            <w:hideMark/>
          </w:tcPr>
          <w:p w14:paraId="614B0138" w14:textId="6E094FA9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C8A8FD7" w14:textId="2E1668CC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31" w:type="dxa"/>
          </w:tcPr>
          <w:p w14:paraId="007BAC6A" w14:textId="78D477F3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0E908FF1" w14:textId="3514F805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6011E3A5" w14:textId="221386D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3757D4E1" w14:textId="5146043C" w:rsidTr="00353E95">
        <w:trPr>
          <w:trHeight w:val="300"/>
        </w:trPr>
        <w:tc>
          <w:tcPr>
            <w:tcW w:w="984" w:type="dxa"/>
            <w:noWrap/>
            <w:hideMark/>
          </w:tcPr>
          <w:p w14:paraId="1BFC279C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PKC?</w:t>
            </w:r>
          </w:p>
        </w:tc>
        <w:tc>
          <w:tcPr>
            <w:tcW w:w="1295" w:type="dxa"/>
            <w:noWrap/>
            <w:hideMark/>
          </w:tcPr>
          <w:p w14:paraId="33885447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CARMA3</w:t>
            </w:r>
          </w:p>
        </w:tc>
        <w:tc>
          <w:tcPr>
            <w:tcW w:w="1747" w:type="dxa"/>
            <w:noWrap/>
            <w:hideMark/>
          </w:tcPr>
          <w:p w14:paraId="10160203" w14:textId="5B074FBA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4351833" w14:textId="5C6DD30E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44894923" w14:textId="3C82968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636254BB" w14:textId="64BE67C5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61D49EB" w14:textId="7F93C7BB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D08AF" w:rsidRPr="00A95395" w14:paraId="1309BE84" w14:textId="0754D920" w:rsidTr="00353E95">
        <w:trPr>
          <w:trHeight w:val="300"/>
        </w:trPr>
        <w:tc>
          <w:tcPr>
            <w:tcW w:w="984" w:type="dxa"/>
            <w:noWrap/>
            <w:hideMark/>
          </w:tcPr>
          <w:p w14:paraId="3F8E8086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CARMA3</w:t>
            </w:r>
          </w:p>
        </w:tc>
        <w:tc>
          <w:tcPr>
            <w:tcW w:w="1295" w:type="dxa"/>
            <w:noWrap/>
            <w:hideMark/>
          </w:tcPr>
          <w:p w14:paraId="58E564C7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BCL-10</w:t>
            </w:r>
          </w:p>
        </w:tc>
        <w:tc>
          <w:tcPr>
            <w:tcW w:w="1747" w:type="dxa"/>
            <w:noWrap/>
            <w:hideMark/>
          </w:tcPr>
          <w:p w14:paraId="735806CC" w14:textId="57B7D86A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63FD964" w14:textId="1E747D0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71BD1BAF" w14:textId="3E04199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1925331" w14:textId="3558B6BF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5D1A4A5C" w14:textId="622833E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2DE85F1A" w14:textId="161275C0" w:rsidTr="00353E95">
        <w:trPr>
          <w:trHeight w:val="300"/>
        </w:trPr>
        <w:tc>
          <w:tcPr>
            <w:tcW w:w="984" w:type="dxa"/>
            <w:noWrap/>
            <w:hideMark/>
          </w:tcPr>
          <w:p w14:paraId="77DE91E9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CARMA3</w:t>
            </w:r>
          </w:p>
        </w:tc>
        <w:tc>
          <w:tcPr>
            <w:tcW w:w="1295" w:type="dxa"/>
            <w:noWrap/>
            <w:hideMark/>
          </w:tcPr>
          <w:p w14:paraId="30908E2F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MALT1</w:t>
            </w:r>
          </w:p>
        </w:tc>
        <w:tc>
          <w:tcPr>
            <w:tcW w:w="1747" w:type="dxa"/>
            <w:noWrap/>
            <w:hideMark/>
          </w:tcPr>
          <w:p w14:paraId="34AB6256" w14:textId="79FE0F1B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3CE86F7" w14:textId="75EE2CA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1715359" w14:textId="3E5583A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31FB16A8" w14:textId="490D9EFA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D3C0FF4" w14:textId="3B5C0A4C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4066DE53" w14:textId="36174989" w:rsidTr="00353E95">
        <w:trPr>
          <w:trHeight w:val="300"/>
        </w:trPr>
        <w:tc>
          <w:tcPr>
            <w:tcW w:w="984" w:type="dxa"/>
            <w:noWrap/>
            <w:hideMark/>
          </w:tcPr>
          <w:p w14:paraId="46952476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GTR1</w:t>
            </w:r>
          </w:p>
        </w:tc>
        <w:tc>
          <w:tcPr>
            <w:tcW w:w="1295" w:type="dxa"/>
            <w:noWrap/>
            <w:hideMark/>
          </w:tcPr>
          <w:p w14:paraId="62A4AFA9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747" w:type="dxa"/>
            <w:noWrap/>
            <w:hideMark/>
          </w:tcPr>
          <w:p w14:paraId="62F3DCB4" w14:textId="0015448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3E32393" w14:textId="23F6F50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31" w:type="dxa"/>
          </w:tcPr>
          <w:p w14:paraId="04105E1A" w14:textId="71A95FEF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31" w:type="dxa"/>
          </w:tcPr>
          <w:p w14:paraId="73452774" w14:textId="14DE75C5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366CE70F" w14:textId="5503D63B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56C44CFF" w14:textId="70D57DDC" w:rsidTr="00353E95">
        <w:trPr>
          <w:trHeight w:val="300"/>
        </w:trPr>
        <w:tc>
          <w:tcPr>
            <w:tcW w:w="984" w:type="dxa"/>
            <w:noWrap/>
            <w:hideMark/>
          </w:tcPr>
          <w:p w14:paraId="456BF66F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295" w:type="dxa"/>
            <w:noWrap/>
            <w:hideMark/>
          </w:tcPr>
          <w:p w14:paraId="59D9E9D2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747" w:type="dxa"/>
            <w:noWrap/>
            <w:hideMark/>
          </w:tcPr>
          <w:p w14:paraId="17EC13E7" w14:textId="7BE9EB89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3A65FF6E" w14:textId="56089AD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31" w:type="dxa"/>
          </w:tcPr>
          <w:p w14:paraId="6B565B54" w14:textId="09D236BC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31" w:type="dxa"/>
          </w:tcPr>
          <w:p w14:paraId="0D67386F" w14:textId="414DAFE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31" w:type="dxa"/>
          </w:tcPr>
          <w:p w14:paraId="494A6445" w14:textId="0F3E805C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D08AF" w:rsidRPr="00A95395" w14:paraId="3F1E56A1" w14:textId="66ADB3A1" w:rsidTr="00353E95">
        <w:trPr>
          <w:trHeight w:val="300"/>
        </w:trPr>
        <w:tc>
          <w:tcPr>
            <w:tcW w:w="984" w:type="dxa"/>
            <w:noWrap/>
            <w:hideMark/>
          </w:tcPr>
          <w:p w14:paraId="43CAC8CC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295" w:type="dxa"/>
            <w:noWrap/>
            <w:hideMark/>
          </w:tcPr>
          <w:p w14:paraId="5586251B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747" w:type="dxa"/>
            <w:noWrap/>
            <w:hideMark/>
          </w:tcPr>
          <w:p w14:paraId="164A6556" w14:textId="3EFDB962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C17CEAF" w14:textId="7C46B2FC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42805FED" w14:textId="4A2E49A9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E27B7A1" w14:textId="5C62F462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30D11F99" w14:textId="6BCF049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D08AF" w:rsidRPr="00A95395" w14:paraId="10EF4E5A" w14:textId="4FF67428" w:rsidTr="00353E95">
        <w:trPr>
          <w:trHeight w:val="300"/>
        </w:trPr>
        <w:tc>
          <w:tcPr>
            <w:tcW w:w="984" w:type="dxa"/>
            <w:noWrap/>
            <w:hideMark/>
          </w:tcPr>
          <w:p w14:paraId="09EE35C9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295" w:type="dxa"/>
            <w:noWrap/>
            <w:hideMark/>
          </w:tcPr>
          <w:p w14:paraId="12920496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HC</w:t>
            </w:r>
          </w:p>
        </w:tc>
        <w:tc>
          <w:tcPr>
            <w:tcW w:w="1747" w:type="dxa"/>
            <w:noWrap/>
            <w:hideMark/>
          </w:tcPr>
          <w:p w14:paraId="06C6BA8C" w14:textId="59B855C8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552E1E6" w14:textId="12DD463E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2281CF55" w14:textId="0FC66C1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35DB0B75" w14:textId="7DC24FF1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3CD3115A" w14:textId="7FF0E7E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53C7C0FC" w14:textId="6D3B1A3A" w:rsidTr="00353E95">
        <w:trPr>
          <w:trHeight w:val="300"/>
        </w:trPr>
        <w:tc>
          <w:tcPr>
            <w:tcW w:w="984" w:type="dxa"/>
            <w:noWrap/>
            <w:hideMark/>
          </w:tcPr>
          <w:p w14:paraId="479D7CBB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295" w:type="dxa"/>
            <w:noWrap/>
            <w:hideMark/>
          </w:tcPr>
          <w:p w14:paraId="7FC6E7F3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747" w:type="dxa"/>
            <w:noWrap/>
            <w:hideMark/>
          </w:tcPr>
          <w:p w14:paraId="0CBD4333" w14:textId="47DA465F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7C5E6A3" w14:textId="4DDC81A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9FD6742" w14:textId="3AAEF61F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5AF3286" w14:textId="5B4632E9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F6A2094" w14:textId="54185CDB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D08AF" w:rsidRPr="00A95395" w14:paraId="0D2D7E14" w14:textId="610BBEB5" w:rsidTr="00353E95">
        <w:trPr>
          <w:trHeight w:val="300"/>
        </w:trPr>
        <w:tc>
          <w:tcPr>
            <w:tcW w:w="984" w:type="dxa"/>
            <w:noWrap/>
            <w:hideMark/>
          </w:tcPr>
          <w:p w14:paraId="31436C00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NG II</w:t>
            </w:r>
          </w:p>
        </w:tc>
        <w:tc>
          <w:tcPr>
            <w:tcW w:w="1295" w:type="dxa"/>
            <w:noWrap/>
            <w:hideMark/>
          </w:tcPr>
          <w:p w14:paraId="0292F76C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747" w:type="dxa"/>
            <w:noWrap/>
            <w:hideMark/>
          </w:tcPr>
          <w:p w14:paraId="5B2A9F48" w14:textId="41027C5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D95DCD6" w14:textId="1F66C84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D05D7A5" w14:textId="6524D87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5E3DE6C" w14:textId="2F1BF048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AA00B96" w14:textId="57FD8646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5C3D49C8" w14:textId="34F61A03" w:rsidTr="00353E95">
        <w:trPr>
          <w:trHeight w:val="300"/>
        </w:trPr>
        <w:tc>
          <w:tcPr>
            <w:tcW w:w="984" w:type="dxa"/>
            <w:noWrap/>
            <w:hideMark/>
          </w:tcPr>
          <w:p w14:paraId="254A857B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NG II</w:t>
            </w:r>
          </w:p>
        </w:tc>
        <w:tc>
          <w:tcPr>
            <w:tcW w:w="1295" w:type="dxa"/>
            <w:noWrap/>
            <w:hideMark/>
          </w:tcPr>
          <w:p w14:paraId="36EF8CB6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1747" w:type="dxa"/>
            <w:noWrap/>
            <w:hideMark/>
          </w:tcPr>
          <w:p w14:paraId="1EF5F178" w14:textId="4FCB289A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29321714" w14:textId="3F4D6F79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5AECE2D0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351FC14B" w14:textId="2970795E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6050BCD4" w14:textId="341500E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09B78BFF" w14:textId="76BC2091" w:rsidTr="00353E95">
        <w:trPr>
          <w:trHeight w:val="300"/>
        </w:trPr>
        <w:tc>
          <w:tcPr>
            <w:tcW w:w="984" w:type="dxa"/>
            <w:noWrap/>
            <w:hideMark/>
          </w:tcPr>
          <w:p w14:paraId="3644588C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295" w:type="dxa"/>
            <w:noWrap/>
            <w:hideMark/>
          </w:tcPr>
          <w:p w14:paraId="7705B2FF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747" w:type="dxa"/>
            <w:noWrap/>
            <w:hideMark/>
          </w:tcPr>
          <w:p w14:paraId="30B0CD0F" w14:textId="47EC0C21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CF5D38E" w14:textId="4D01E233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1C4A68C" w14:textId="5190C822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CF3547E" w14:textId="5DDDD99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2A3A62AC" w14:textId="71A7C9B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D08AF" w:rsidRPr="00A95395" w14:paraId="1C87D81E" w14:textId="790AC8F8" w:rsidTr="00353E95">
        <w:trPr>
          <w:trHeight w:val="300"/>
        </w:trPr>
        <w:tc>
          <w:tcPr>
            <w:tcW w:w="984" w:type="dxa"/>
            <w:noWrap/>
            <w:hideMark/>
          </w:tcPr>
          <w:p w14:paraId="61827D6B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BCL-10</w:t>
            </w:r>
          </w:p>
        </w:tc>
        <w:tc>
          <w:tcPr>
            <w:tcW w:w="1295" w:type="dxa"/>
            <w:noWrap/>
            <w:hideMark/>
          </w:tcPr>
          <w:p w14:paraId="66124C28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747" w:type="dxa"/>
            <w:noWrap/>
            <w:hideMark/>
          </w:tcPr>
          <w:p w14:paraId="67009603" w14:textId="4816093F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433315D" w14:textId="5C4F9C56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7AAB3766" w14:textId="2ACBB02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9CBB9EC" w14:textId="27678F5C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2DCCD5F8" w14:textId="24D1413E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412ACDF2" w14:textId="45B81105" w:rsidTr="00353E95">
        <w:trPr>
          <w:trHeight w:val="300"/>
        </w:trPr>
        <w:tc>
          <w:tcPr>
            <w:tcW w:w="984" w:type="dxa"/>
            <w:noWrap/>
            <w:hideMark/>
          </w:tcPr>
          <w:p w14:paraId="227AC760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MALT1</w:t>
            </w:r>
          </w:p>
        </w:tc>
        <w:tc>
          <w:tcPr>
            <w:tcW w:w="1295" w:type="dxa"/>
            <w:noWrap/>
            <w:hideMark/>
          </w:tcPr>
          <w:p w14:paraId="5B3F647F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747" w:type="dxa"/>
            <w:noWrap/>
            <w:hideMark/>
          </w:tcPr>
          <w:p w14:paraId="29FF45F0" w14:textId="5460D91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20730D0A" w14:textId="752D78F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3D319AED" w14:textId="44947089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04B4FAA" w14:textId="436548E3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171CBD4" w14:textId="0AC0A365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11463086" w14:textId="68B84424" w:rsidTr="00353E95">
        <w:trPr>
          <w:trHeight w:val="300"/>
        </w:trPr>
        <w:tc>
          <w:tcPr>
            <w:tcW w:w="984" w:type="dxa"/>
            <w:noWrap/>
            <w:hideMark/>
          </w:tcPr>
          <w:p w14:paraId="222B9AE0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295" w:type="dxa"/>
            <w:noWrap/>
            <w:hideMark/>
          </w:tcPr>
          <w:p w14:paraId="7DE154AB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747" w:type="dxa"/>
            <w:noWrap/>
            <w:hideMark/>
          </w:tcPr>
          <w:p w14:paraId="487A2765" w14:textId="5BE9E996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7E2681B1" w14:textId="6C8680E2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4947B20" w14:textId="0DAE1E0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30CB335A" w14:textId="1FAA16CA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01B117E" w14:textId="1B491231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04E74103" w14:textId="6914E5C9" w:rsidTr="00353E95">
        <w:trPr>
          <w:trHeight w:val="300"/>
        </w:trPr>
        <w:tc>
          <w:tcPr>
            <w:tcW w:w="984" w:type="dxa"/>
            <w:noWrap/>
            <w:hideMark/>
          </w:tcPr>
          <w:p w14:paraId="4CC04E8F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295" w:type="dxa"/>
            <w:noWrap/>
            <w:hideMark/>
          </w:tcPr>
          <w:p w14:paraId="0892A18A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Migration</w:t>
            </w:r>
          </w:p>
        </w:tc>
        <w:tc>
          <w:tcPr>
            <w:tcW w:w="1747" w:type="dxa"/>
            <w:noWrap/>
            <w:hideMark/>
          </w:tcPr>
          <w:p w14:paraId="7C4BD996" w14:textId="6A728843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378FFF6B" w14:textId="7F0B405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2A3D905" w14:textId="6BC389E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C6B5A43" w14:textId="4AF38B52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61C02E94" w14:textId="5D4B93A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21A468FA" w14:textId="7FBDA9AB" w:rsidTr="00353E95">
        <w:trPr>
          <w:trHeight w:val="300"/>
        </w:trPr>
        <w:tc>
          <w:tcPr>
            <w:tcW w:w="984" w:type="dxa"/>
            <w:noWrap/>
            <w:hideMark/>
          </w:tcPr>
          <w:p w14:paraId="36B5CAC2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295" w:type="dxa"/>
            <w:noWrap/>
            <w:hideMark/>
          </w:tcPr>
          <w:p w14:paraId="773056EE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urvival</w:t>
            </w:r>
          </w:p>
        </w:tc>
        <w:tc>
          <w:tcPr>
            <w:tcW w:w="1747" w:type="dxa"/>
            <w:noWrap/>
            <w:hideMark/>
          </w:tcPr>
          <w:p w14:paraId="1483DC3A" w14:textId="746B9D0B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70BF9043" w14:textId="6DAFDBD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0F9A00D" w14:textId="478D3635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F8095A3" w14:textId="37B0161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2A22FF8E" w14:textId="376B595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1E9F44E3" w14:textId="77777777" w:rsidR="009D2339" w:rsidRDefault="009D2339" w:rsidP="00043C01">
      <w:pPr>
        <w:jc w:val="center"/>
      </w:pPr>
    </w:p>
    <w:p w14:paraId="0BACC617" w14:textId="4A858B38" w:rsidR="009F0058" w:rsidRDefault="009F0058" w:rsidP="00043C01">
      <w:pPr>
        <w:jc w:val="center"/>
      </w:pPr>
      <w:r>
        <w:t>27</w:t>
      </w:r>
    </w:p>
    <w:tbl>
      <w:tblPr>
        <w:tblStyle w:val="TableGrid"/>
        <w:tblW w:w="8449" w:type="dxa"/>
        <w:tblLook w:val="04A0" w:firstRow="1" w:lastRow="0" w:firstColumn="1" w:lastColumn="0" w:noHBand="0" w:noVBand="1"/>
      </w:tblPr>
      <w:tblGrid>
        <w:gridCol w:w="1290"/>
        <w:gridCol w:w="1001"/>
        <w:gridCol w:w="1484"/>
        <w:gridCol w:w="1270"/>
        <w:gridCol w:w="6"/>
        <w:gridCol w:w="1077"/>
        <w:gridCol w:w="45"/>
        <w:gridCol w:w="1122"/>
        <w:gridCol w:w="16"/>
        <w:gridCol w:w="1138"/>
      </w:tblGrid>
      <w:tr w:rsidR="00CE6BB4" w:rsidRPr="00A95395" w14:paraId="1B59047C" w14:textId="1D8D7020" w:rsidTr="00781DDB">
        <w:trPr>
          <w:trHeight w:val="300"/>
        </w:trPr>
        <w:tc>
          <w:tcPr>
            <w:tcW w:w="1290" w:type="dxa"/>
            <w:noWrap/>
            <w:hideMark/>
          </w:tcPr>
          <w:p w14:paraId="04BF4D41" w14:textId="77777777" w:rsidR="00CE6BB4" w:rsidRPr="00A95395" w:rsidRDefault="00CE6BB4" w:rsidP="00353E9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5395">
              <w:rPr>
                <w:rFonts w:ascii="Calibri" w:eastAsia="Times New Roman" w:hAnsi="Calibri" w:cs="Calibri"/>
                <w:b/>
                <w:bCs/>
                <w:color w:val="000000"/>
              </w:rPr>
              <w:t>Start</w:t>
            </w:r>
          </w:p>
        </w:tc>
        <w:tc>
          <w:tcPr>
            <w:tcW w:w="1001" w:type="dxa"/>
            <w:noWrap/>
            <w:hideMark/>
          </w:tcPr>
          <w:p w14:paraId="3A037B40" w14:textId="77777777" w:rsidR="00CE6BB4" w:rsidRPr="00A95395" w:rsidRDefault="00CE6BB4" w:rsidP="00353E9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5395">
              <w:rPr>
                <w:rFonts w:ascii="Calibri" w:eastAsia="Times New Roman" w:hAnsi="Calibri" w:cs="Calibri"/>
                <w:b/>
                <w:bCs/>
                <w:color w:val="000000"/>
              </w:rPr>
              <w:t>Receiver</w:t>
            </w:r>
          </w:p>
        </w:tc>
        <w:tc>
          <w:tcPr>
            <w:tcW w:w="1484" w:type="dxa"/>
            <w:noWrap/>
            <w:hideMark/>
          </w:tcPr>
          <w:p w14:paraId="329C086A" w14:textId="77777777" w:rsidR="00CE6BB4" w:rsidRPr="00A95395" w:rsidRDefault="00CE6BB4" w:rsidP="00353E9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5395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270" w:type="dxa"/>
          </w:tcPr>
          <w:p w14:paraId="4F5F07DD" w14:textId="7516417F" w:rsidR="00CE6BB4" w:rsidRPr="00A95395" w:rsidRDefault="00CE6BB4" w:rsidP="00353E9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3" w:type="dxa"/>
            <w:gridSpan w:val="2"/>
          </w:tcPr>
          <w:p w14:paraId="1C7E0938" w14:textId="71DB89C3" w:rsidR="00CE6BB4" w:rsidRPr="00A95395" w:rsidRDefault="00CE6BB4" w:rsidP="00353E9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83" w:type="dxa"/>
            <w:gridSpan w:val="3"/>
          </w:tcPr>
          <w:p w14:paraId="5613370B" w14:textId="0E40FBF3" w:rsidR="00CE6BB4" w:rsidRPr="00A95395" w:rsidRDefault="00CE6BB4" w:rsidP="00353E9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38" w:type="dxa"/>
          </w:tcPr>
          <w:p w14:paraId="3A337C69" w14:textId="6E0E415D" w:rsidR="00CE6BB4" w:rsidRPr="00A95395" w:rsidRDefault="00CE6BB4" w:rsidP="00353E9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781DDB" w:rsidRPr="00A95395" w14:paraId="097AA9B0" w14:textId="3CCA660A" w:rsidTr="00781DDB">
        <w:trPr>
          <w:trHeight w:val="300"/>
        </w:trPr>
        <w:tc>
          <w:tcPr>
            <w:tcW w:w="1290" w:type="dxa"/>
            <w:noWrap/>
            <w:hideMark/>
          </w:tcPr>
          <w:p w14:paraId="410DD3FA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01" w:type="dxa"/>
            <w:noWrap/>
            <w:hideMark/>
          </w:tcPr>
          <w:p w14:paraId="4A89E9DF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484" w:type="dxa"/>
            <w:noWrap/>
            <w:hideMark/>
          </w:tcPr>
          <w:p w14:paraId="27DDF7DD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05C5D835" w14:textId="4BC97B64" w:rsidR="00781DDB" w:rsidRPr="00A95395" w:rsidRDefault="00781DDB" w:rsidP="00781DD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517FD13B" w14:textId="32167A2A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3BB95C29" w14:textId="1F6C6F8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51115228" w14:textId="0A6B31A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6C686B54" w14:textId="16146EC4" w:rsidTr="00781DDB">
        <w:trPr>
          <w:trHeight w:val="300"/>
        </w:trPr>
        <w:tc>
          <w:tcPr>
            <w:tcW w:w="1290" w:type="dxa"/>
            <w:noWrap/>
            <w:hideMark/>
          </w:tcPr>
          <w:p w14:paraId="41CC7498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01" w:type="dxa"/>
            <w:noWrap/>
            <w:hideMark/>
          </w:tcPr>
          <w:p w14:paraId="5BA1B2C6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Grb2</w:t>
            </w:r>
          </w:p>
        </w:tc>
        <w:tc>
          <w:tcPr>
            <w:tcW w:w="1484" w:type="dxa"/>
            <w:noWrap/>
            <w:hideMark/>
          </w:tcPr>
          <w:p w14:paraId="655441AD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3BC64956" w14:textId="0C21CB1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  <w:gridSpan w:val="2"/>
          </w:tcPr>
          <w:p w14:paraId="6C0AEC67" w14:textId="65E403B4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28EA2527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4" w:type="dxa"/>
            <w:gridSpan w:val="2"/>
          </w:tcPr>
          <w:p w14:paraId="39A01BBD" w14:textId="1B422A02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1DDB" w:rsidRPr="00A95395" w14:paraId="13C230E6" w14:textId="446316F9" w:rsidTr="00781DDB">
        <w:trPr>
          <w:trHeight w:val="300"/>
        </w:trPr>
        <w:tc>
          <w:tcPr>
            <w:tcW w:w="1290" w:type="dxa"/>
            <w:noWrap/>
            <w:hideMark/>
          </w:tcPr>
          <w:p w14:paraId="7CEA5B6A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Grb2</w:t>
            </w:r>
          </w:p>
        </w:tc>
        <w:tc>
          <w:tcPr>
            <w:tcW w:w="1001" w:type="dxa"/>
            <w:noWrap/>
            <w:hideMark/>
          </w:tcPr>
          <w:p w14:paraId="45C1F2E9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95395">
              <w:rPr>
                <w:rFonts w:ascii="Calibri" w:eastAsia="Times New Roman" w:hAnsi="Calibri" w:cs="Calibri"/>
                <w:color w:val="000000"/>
              </w:rPr>
              <w:t>Sos</w:t>
            </w:r>
            <w:proofErr w:type="spellEnd"/>
          </w:p>
        </w:tc>
        <w:tc>
          <w:tcPr>
            <w:tcW w:w="1484" w:type="dxa"/>
            <w:noWrap/>
            <w:hideMark/>
          </w:tcPr>
          <w:p w14:paraId="3C90A2CC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357A8171" w14:textId="6F4EFC43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  <w:gridSpan w:val="2"/>
          </w:tcPr>
          <w:p w14:paraId="374846B4" w14:textId="235972A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2875168A" w14:textId="1E005AC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54" w:type="dxa"/>
            <w:gridSpan w:val="2"/>
          </w:tcPr>
          <w:p w14:paraId="2EEE7BEF" w14:textId="162084D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</w:tr>
      <w:tr w:rsidR="00781DDB" w:rsidRPr="00A95395" w14:paraId="2567C866" w14:textId="77C9664A" w:rsidTr="00781DDB">
        <w:trPr>
          <w:trHeight w:val="300"/>
        </w:trPr>
        <w:tc>
          <w:tcPr>
            <w:tcW w:w="1290" w:type="dxa"/>
            <w:noWrap/>
            <w:hideMark/>
          </w:tcPr>
          <w:p w14:paraId="1BDA914B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95395">
              <w:rPr>
                <w:rFonts w:ascii="Calibri" w:eastAsia="Times New Roman" w:hAnsi="Calibri" w:cs="Calibri"/>
                <w:color w:val="000000"/>
              </w:rPr>
              <w:t>Sos</w:t>
            </w:r>
            <w:proofErr w:type="spellEnd"/>
          </w:p>
        </w:tc>
        <w:tc>
          <w:tcPr>
            <w:tcW w:w="1001" w:type="dxa"/>
            <w:noWrap/>
            <w:hideMark/>
          </w:tcPr>
          <w:p w14:paraId="2B04A464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484" w:type="dxa"/>
            <w:noWrap/>
            <w:hideMark/>
          </w:tcPr>
          <w:p w14:paraId="6C23685E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046632E6" w14:textId="00F80B7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505D7AE5" w14:textId="07CD312B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</w:tcPr>
          <w:p w14:paraId="0466228B" w14:textId="106EFFD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5D47D322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1DDB" w:rsidRPr="00A95395" w14:paraId="4D592D77" w14:textId="30542551" w:rsidTr="00781DDB">
        <w:trPr>
          <w:trHeight w:val="300"/>
        </w:trPr>
        <w:tc>
          <w:tcPr>
            <w:tcW w:w="1290" w:type="dxa"/>
            <w:noWrap/>
            <w:hideMark/>
          </w:tcPr>
          <w:p w14:paraId="197FBA6A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001" w:type="dxa"/>
            <w:noWrap/>
            <w:hideMark/>
          </w:tcPr>
          <w:p w14:paraId="541F2150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484" w:type="dxa"/>
            <w:noWrap/>
            <w:hideMark/>
          </w:tcPr>
          <w:p w14:paraId="494DEBBA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25AC0E1F" w14:textId="42C3DA0B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  <w:gridSpan w:val="2"/>
          </w:tcPr>
          <w:p w14:paraId="5DDD5284" w14:textId="4D31E49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272866EC" w14:textId="0D5A9236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5401450C" w14:textId="7894FB74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7F15A1D9" w14:textId="1DA13E0E" w:rsidTr="00781DDB">
        <w:trPr>
          <w:trHeight w:val="300"/>
        </w:trPr>
        <w:tc>
          <w:tcPr>
            <w:tcW w:w="1290" w:type="dxa"/>
            <w:noWrap/>
            <w:hideMark/>
          </w:tcPr>
          <w:p w14:paraId="71320179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001" w:type="dxa"/>
            <w:noWrap/>
            <w:hideMark/>
          </w:tcPr>
          <w:p w14:paraId="266F7798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MEK1/2</w:t>
            </w:r>
          </w:p>
        </w:tc>
        <w:tc>
          <w:tcPr>
            <w:tcW w:w="1484" w:type="dxa"/>
            <w:noWrap/>
            <w:hideMark/>
          </w:tcPr>
          <w:p w14:paraId="1D4BC6C8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20096B61" w14:textId="360A2371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598368F1" w14:textId="0E1B5B83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4DD65D33" w14:textId="66A7DBA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33C25D9F" w14:textId="067F78B2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303AC33A" w14:textId="2EBD1CA9" w:rsidTr="00781DDB">
        <w:trPr>
          <w:trHeight w:val="300"/>
        </w:trPr>
        <w:tc>
          <w:tcPr>
            <w:tcW w:w="1290" w:type="dxa"/>
            <w:noWrap/>
            <w:hideMark/>
          </w:tcPr>
          <w:p w14:paraId="7BEEEEB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MEK1/2</w:t>
            </w:r>
          </w:p>
        </w:tc>
        <w:tc>
          <w:tcPr>
            <w:tcW w:w="1001" w:type="dxa"/>
            <w:noWrap/>
            <w:hideMark/>
          </w:tcPr>
          <w:p w14:paraId="1848466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484" w:type="dxa"/>
            <w:noWrap/>
            <w:hideMark/>
          </w:tcPr>
          <w:p w14:paraId="27C0F319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57AD024E" w14:textId="3DFE85BC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1D37D6FD" w14:textId="4A925E39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2801411C" w14:textId="5A00E229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4" w:type="dxa"/>
            <w:gridSpan w:val="2"/>
          </w:tcPr>
          <w:p w14:paraId="532B8E1C" w14:textId="6345F956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595ADC0B" w14:textId="1506338F" w:rsidTr="00781DDB">
        <w:trPr>
          <w:trHeight w:val="300"/>
        </w:trPr>
        <w:tc>
          <w:tcPr>
            <w:tcW w:w="1290" w:type="dxa"/>
            <w:noWrap/>
            <w:hideMark/>
          </w:tcPr>
          <w:p w14:paraId="596043F0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001" w:type="dxa"/>
            <w:noWrap/>
            <w:hideMark/>
          </w:tcPr>
          <w:p w14:paraId="5D1B2D0C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484" w:type="dxa"/>
            <w:noWrap/>
            <w:hideMark/>
          </w:tcPr>
          <w:p w14:paraId="769BFD8C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5477463F" w14:textId="685D5569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5FB68300" w14:textId="67A7F05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</w:tcPr>
          <w:p w14:paraId="29F49F8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4" w:type="dxa"/>
            <w:gridSpan w:val="2"/>
          </w:tcPr>
          <w:p w14:paraId="28981EA9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1DDB" w:rsidRPr="00A95395" w14:paraId="6A10EB5A" w14:textId="38318DDA" w:rsidTr="00781DDB">
        <w:trPr>
          <w:trHeight w:val="300"/>
        </w:trPr>
        <w:tc>
          <w:tcPr>
            <w:tcW w:w="1290" w:type="dxa"/>
            <w:noWrap/>
            <w:hideMark/>
          </w:tcPr>
          <w:p w14:paraId="0DB8795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001" w:type="dxa"/>
            <w:noWrap/>
            <w:hideMark/>
          </w:tcPr>
          <w:p w14:paraId="79132B22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TSC1/2</w:t>
            </w:r>
          </w:p>
        </w:tc>
        <w:tc>
          <w:tcPr>
            <w:tcW w:w="1484" w:type="dxa"/>
            <w:noWrap/>
            <w:hideMark/>
          </w:tcPr>
          <w:p w14:paraId="6F6AAA37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276" w:type="dxa"/>
            <w:gridSpan w:val="2"/>
          </w:tcPr>
          <w:p w14:paraId="0A358A26" w14:textId="6E90ACF6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  <w:gridSpan w:val="2"/>
          </w:tcPr>
          <w:p w14:paraId="5BE8AC8E" w14:textId="02B5E66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601BB3EB" w14:textId="6ECB7E7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54" w:type="dxa"/>
            <w:gridSpan w:val="2"/>
          </w:tcPr>
          <w:p w14:paraId="21D22267" w14:textId="0E7B4CA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</w:tr>
      <w:tr w:rsidR="00781DDB" w:rsidRPr="00A95395" w14:paraId="654ACDC4" w14:textId="5F3E803B" w:rsidTr="00781DDB">
        <w:trPr>
          <w:trHeight w:val="300"/>
        </w:trPr>
        <w:tc>
          <w:tcPr>
            <w:tcW w:w="1290" w:type="dxa"/>
            <w:noWrap/>
            <w:hideMark/>
          </w:tcPr>
          <w:p w14:paraId="2621C0C7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TEN</w:t>
            </w:r>
          </w:p>
        </w:tc>
        <w:tc>
          <w:tcPr>
            <w:tcW w:w="1001" w:type="dxa"/>
            <w:noWrap/>
            <w:hideMark/>
          </w:tcPr>
          <w:p w14:paraId="77ED470A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484" w:type="dxa"/>
            <w:noWrap/>
            <w:hideMark/>
          </w:tcPr>
          <w:p w14:paraId="64CB460A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276" w:type="dxa"/>
            <w:gridSpan w:val="2"/>
          </w:tcPr>
          <w:p w14:paraId="751BA349" w14:textId="7A3C4AD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  <w:gridSpan w:val="2"/>
          </w:tcPr>
          <w:p w14:paraId="6746CF14" w14:textId="17546EBC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7BCA36F7" w14:textId="0FC067F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17AB9247" w14:textId="2B399364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1909998F" w14:textId="3A4676AC" w:rsidTr="00781DDB">
        <w:trPr>
          <w:trHeight w:val="300"/>
        </w:trPr>
        <w:tc>
          <w:tcPr>
            <w:tcW w:w="1290" w:type="dxa"/>
            <w:noWrap/>
            <w:hideMark/>
          </w:tcPr>
          <w:p w14:paraId="01C4B3C5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TSC1/2</w:t>
            </w:r>
          </w:p>
        </w:tc>
        <w:tc>
          <w:tcPr>
            <w:tcW w:w="1001" w:type="dxa"/>
            <w:noWrap/>
            <w:hideMark/>
          </w:tcPr>
          <w:p w14:paraId="72313EB1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484" w:type="dxa"/>
            <w:noWrap/>
            <w:hideMark/>
          </w:tcPr>
          <w:p w14:paraId="663EF9FF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276" w:type="dxa"/>
            <w:gridSpan w:val="2"/>
          </w:tcPr>
          <w:p w14:paraId="70BD70D2" w14:textId="4EF46778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0E7D7640" w14:textId="1D28E510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3C43781B" w14:textId="63622202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03637290" w14:textId="5AD8378C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326FD431" w14:textId="10FC01D6" w:rsidTr="00781DDB">
        <w:trPr>
          <w:trHeight w:val="300"/>
        </w:trPr>
        <w:tc>
          <w:tcPr>
            <w:tcW w:w="1290" w:type="dxa"/>
            <w:noWrap/>
            <w:hideMark/>
          </w:tcPr>
          <w:p w14:paraId="2054C856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001" w:type="dxa"/>
            <w:noWrap/>
            <w:hideMark/>
          </w:tcPr>
          <w:p w14:paraId="6F96465C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S6K1</w:t>
            </w:r>
          </w:p>
        </w:tc>
        <w:tc>
          <w:tcPr>
            <w:tcW w:w="1484" w:type="dxa"/>
            <w:noWrap/>
            <w:hideMark/>
          </w:tcPr>
          <w:p w14:paraId="73161D52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699391E6" w14:textId="08042DD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1F753DE8" w14:textId="57C571F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</w:tcPr>
          <w:p w14:paraId="2EDF2A9C" w14:textId="46BFA368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42728188" w14:textId="6629E80A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679D882B" w14:textId="34A1FFBF" w:rsidTr="00781DDB">
        <w:trPr>
          <w:trHeight w:val="300"/>
        </w:trPr>
        <w:tc>
          <w:tcPr>
            <w:tcW w:w="1290" w:type="dxa"/>
            <w:noWrap/>
            <w:hideMark/>
          </w:tcPr>
          <w:p w14:paraId="072C29F4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001" w:type="dxa"/>
            <w:noWrap/>
            <w:hideMark/>
          </w:tcPr>
          <w:p w14:paraId="44523A6D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4E-BP1</w:t>
            </w:r>
          </w:p>
        </w:tc>
        <w:tc>
          <w:tcPr>
            <w:tcW w:w="1484" w:type="dxa"/>
            <w:noWrap/>
            <w:hideMark/>
          </w:tcPr>
          <w:p w14:paraId="219837B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276" w:type="dxa"/>
            <w:gridSpan w:val="2"/>
          </w:tcPr>
          <w:p w14:paraId="16420CB8" w14:textId="23603182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  <w:gridSpan w:val="2"/>
          </w:tcPr>
          <w:p w14:paraId="75D921B6" w14:textId="7713CD12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45DD085F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4" w:type="dxa"/>
            <w:gridSpan w:val="2"/>
          </w:tcPr>
          <w:p w14:paraId="4B96F103" w14:textId="70B7BE2B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1DDB" w:rsidRPr="00A95395" w14:paraId="6D90CFED" w14:textId="57F4BF57" w:rsidTr="00781DDB">
        <w:trPr>
          <w:trHeight w:val="300"/>
        </w:trPr>
        <w:tc>
          <w:tcPr>
            <w:tcW w:w="1290" w:type="dxa"/>
            <w:noWrap/>
            <w:hideMark/>
          </w:tcPr>
          <w:p w14:paraId="217DD807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RS1</w:t>
            </w:r>
          </w:p>
        </w:tc>
        <w:tc>
          <w:tcPr>
            <w:tcW w:w="1001" w:type="dxa"/>
            <w:noWrap/>
            <w:hideMark/>
          </w:tcPr>
          <w:p w14:paraId="73D5486D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484" w:type="dxa"/>
            <w:noWrap/>
            <w:hideMark/>
          </w:tcPr>
          <w:p w14:paraId="58486D2A" w14:textId="05BE72B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669A6788" w14:textId="3C5800D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101FE3FE" w14:textId="4DAF33D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635D4C5D" w14:textId="40ECB036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0D476ADF" w14:textId="7A394CD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2123C9EE" w14:textId="09B525EC" w:rsidTr="00781DDB">
        <w:trPr>
          <w:trHeight w:val="300"/>
        </w:trPr>
        <w:tc>
          <w:tcPr>
            <w:tcW w:w="1290" w:type="dxa"/>
            <w:noWrap/>
            <w:hideMark/>
          </w:tcPr>
          <w:p w14:paraId="6785B7F9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GF1R/IR</w:t>
            </w:r>
          </w:p>
        </w:tc>
        <w:tc>
          <w:tcPr>
            <w:tcW w:w="1001" w:type="dxa"/>
            <w:noWrap/>
            <w:hideMark/>
          </w:tcPr>
          <w:p w14:paraId="0FEFB57C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RS1</w:t>
            </w:r>
          </w:p>
        </w:tc>
        <w:tc>
          <w:tcPr>
            <w:tcW w:w="1484" w:type="dxa"/>
            <w:noWrap/>
            <w:hideMark/>
          </w:tcPr>
          <w:p w14:paraId="7A120A58" w14:textId="3CD64622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7ABFFBC9" w14:textId="17265124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7C758C5A" w14:textId="1170276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</w:tcPr>
          <w:p w14:paraId="057C8A28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4" w:type="dxa"/>
            <w:gridSpan w:val="2"/>
          </w:tcPr>
          <w:p w14:paraId="15CCD595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1DDB" w:rsidRPr="00A95395" w14:paraId="3DD25E3C" w14:textId="63B7840C" w:rsidTr="00781DDB">
        <w:trPr>
          <w:trHeight w:val="300"/>
        </w:trPr>
        <w:tc>
          <w:tcPr>
            <w:tcW w:w="1290" w:type="dxa"/>
            <w:noWrap/>
            <w:hideMark/>
          </w:tcPr>
          <w:p w14:paraId="750681F4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Growth factor</w:t>
            </w:r>
          </w:p>
        </w:tc>
        <w:tc>
          <w:tcPr>
            <w:tcW w:w="1001" w:type="dxa"/>
            <w:noWrap/>
            <w:hideMark/>
          </w:tcPr>
          <w:p w14:paraId="15B46D52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484" w:type="dxa"/>
            <w:noWrap/>
            <w:hideMark/>
          </w:tcPr>
          <w:p w14:paraId="45D2AA0C" w14:textId="4B7E3D51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511A1DEE" w14:textId="7D1B28D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  <w:gridSpan w:val="2"/>
          </w:tcPr>
          <w:p w14:paraId="0576A390" w14:textId="0622B71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12519CE6" w14:textId="5330E2E1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54" w:type="dxa"/>
            <w:gridSpan w:val="2"/>
          </w:tcPr>
          <w:p w14:paraId="5FFCE38B" w14:textId="0345863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</w:tr>
      <w:tr w:rsidR="00781DDB" w:rsidRPr="00A95395" w14:paraId="37580142" w14:textId="007C009F" w:rsidTr="00781DDB">
        <w:trPr>
          <w:trHeight w:val="300"/>
        </w:trPr>
        <w:tc>
          <w:tcPr>
            <w:tcW w:w="1290" w:type="dxa"/>
            <w:noWrap/>
            <w:hideMark/>
          </w:tcPr>
          <w:p w14:paraId="4A75EF66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01" w:type="dxa"/>
            <w:noWrap/>
            <w:hideMark/>
          </w:tcPr>
          <w:p w14:paraId="296E0076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STAT</w:t>
            </w:r>
          </w:p>
        </w:tc>
        <w:tc>
          <w:tcPr>
            <w:tcW w:w="1484" w:type="dxa"/>
            <w:noWrap/>
            <w:hideMark/>
          </w:tcPr>
          <w:p w14:paraId="7C1471A0" w14:textId="243EEE9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0D5911A5" w14:textId="0977641C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195B40BD" w14:textId="7CD7C619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303092DA" w14:textId="157CB4B9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527E8CC9" w14:textId="1D3B733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1C5991DF" w14:textId="5F15B6F9" w:rsidTr="00781DDB">
        <w:trPr>
          <w:trHeight w:val="300"/>
        </w:trPr>
        <w:tc>
          <w:tcPr>
            <w:tcW w:w="1290" w:type="dxa"/>
            <w:noWrap/>
            <w:hideMark/>
          </w:tcPr>
          <w:p w14:paraId="46351DD0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lastRenderedPageBreak/>
              <w:t>EGFR</w:t>
            </w:r>
          </w:p>
        </w:tc>
        <w:tc>
          <w:tcPr>
            <w:tcW w:w="1001" w:type="dxa"/>
            <w:noWrap/>
            <w:hideMark/>
          </w:tcPr>
          <w:p w14:paraId="7EC5906C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JAK</w:t>
            </w:r>
          </w:p>
        </w:tc>
        <w:tc>
          <w:tcPr>
            <w:tcW w:w="1484" w:type="dxa"/>
            <w:noWrap/>
            <w:hideMark/>
          </w:tcPr>
          <w:p w14:paraId="7C427398" w14:textId="64ED8C01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0E297501" w14:textId="6DD5566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0F16CA9A" w14:textId="7CD7A2D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5F195927" w14:textId="6C2DCEA8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6A7E202E" w14:textId="0CBF6FB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25720C0C" w14:textId="12EC32C6" w:rsidTr="00781DDB">
        <w:trPr>
          <w:trHeight w:val="300"/>
        </w:trPr>
        <w:tc>
          <w:tcPr>
            <w:tcW w:w="1290" w:type="dxa"/>
            <w:noWrap/>
            <w:hideMark/>
          </w:tcPr>
          <w:p w14:paraId="333DD109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01" w:type="dxa"/>
            <w:noWrap/>
            <w:hideMark/>
          </w:tcPr>
          <w:p w14:paraId="6589028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LC</w:t>
            </w:r>
          </w:p>
        </w:tc>
        <w:tc>
          <w:tcPr>
            <w:tcW w:w="1484" w:type="dxa"/>
            <w:noWrap/>
            <w:hideMark/>
          </w:tcPr>
          <w:p w14:paraId="543236ED" w14:textId="741BF57A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040D0389" w14:textId="07C96534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  <w:gridSpan w:val="2"/>
          </w:tcPr>
          <w:p w14:paraId="1F9B4CFF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</w:tcPr>
          <w:p w14:paraId="0A648151" w14:textId="345DFEB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4CC1BA6B" w14:textId="24BF71B3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15D56DF9" w14:textId="64D678C0" w:rsidTr="00781DDB">
        <w:trPr>
          <w:trHeight w:val="300"/>
        </w:trPr>
        <w:tc>
          <w:tcPr>
            <w:tcW w:w="1290" w:type="dxa"/>
            <w:noWrap/>
            <w:hideMark/>
          </w:tcPr>
          <w:p w14:paraId="2344FC0E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LC</w:t>
            </w:r>
          </w:p>
        </w:tc>
        <w:tc>
          <w:tcPr>
            <w:tcW w:w="1001" w:type="dxa"/>
            <w:noWrap/>
            <w:hideMark/>
          </w:tcPr>
          <w:p w14:paraId="28867ACE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KC</w:t>
            </w:r>
          </w:p>
        </w:tc>
        <w:tc>
          <w:tcPr>
            <w:tcW w:w="1484" w:type="dxa"/>
            <w:noWrap/>
            <w:hideMark/>
          </w:tcPr>
          <w:p w14:paraId="4A2202E2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06727D5C" w14:textId="40E9D87C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357AE853" w14:textId="77900D2A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12E35065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4" w:type="dxa"/>
            <w:gridSpan w:val="2"/>
          </w:tcPr>
          <w:p w14:paraId="358FE2B9" w14:textId="31D3C87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1DDB" w:rsidRPr="00A95395" w14:paraId="43C1B4F8" w14:textId="6F88E92F" w:rsidTr="00781DDB">
        <w:trPr>
          <w:trHeight w:val="300"/>
        </w:trPr>
        <w:tc>
          <w:tcPr>
            <w:tcW w:w="1290" w:type="dxa"/>
            <w:noWrap/>
            <w:hideMark/>
          </w:tcPr>
          <w:p w14:paraId="37E8A314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JAK</w:t>
            </w:r>
          </w:p>
        </w:tc>
        <w:tc>
          <w:tcPr>
            <w:tcW w:w="1001" w:type="dxa"/>
            <w:noWrap/>
            <w:hideMark/>
          </w:tcPr>
          <w:p w14:paraId="72C503E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STAT</w:t>
            </w:r>
          </w:p>
        </w:tc>
        <w:tc>
          <w:tcPr>
            <w:tcW w:w="1484" w:type="dxa"/>
            <w:noWrap/>
            <w:hideMark/>
          </w:tcPr>
          <w:p w14:paraId="0B332290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1328DECF" w14:textId="6622DDD1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46D6D82E" w14:textId="6C560176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7266B1B3" w14:textId="15026E4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68BC0328" w14:textId="0A349634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</w:tbl>
    <w:p w14:paraId="1B795846" w14:textId="77777777" w:rsidR="00A95395" w:rsidRDefault="00A95395" w:rsidP="00043C01">
      <w:pPr>
        <w:jc w:val="center"/>
      </w:pPr>
    </w:p>
    <w:p w14:paraId="6A94ED6E" w14:textId="1B862AF0" w:rsidR="009F0058" w:rsidRDefault="009F0058" w:rsidP="00043C01">
      <w:pPr>
        <w:jc w:val="center"/>
      </w:pPr>
      <w:r>
        <w:t>28</w:t>
      </w:r>
    </w:p>
    <w:tbl>
      <w:tblPr>
        <w:tblStyle w:val="TableGrid"/>
        <w:tblW w:w="8886" w:type="dxa"/>
        <w:tblLook w:val="04A0" w:firstRow="1" w:lastRow="0" w:firstColumn="1" w:lastColumn="0" w:noHBand="0" w:noVBand="1"/>
      </w:tblPr>
      <w:tblGrid>
        <w:gridCol w:w="1158"/>
        <w:gridCol w:w="1158"/>
        <w:gridCol w:w="1314"/>
        <w:gridCol w:w="1314"/>
        <w:gridCol w:w="1314"/>
        <w:gridCol w:w="1314"/>
        <w:gridCol w:w="1314"/>
      </w:tblGrid>
      <w:tr w:rsidR="001D160D" w:rsidRPr="00A95395" w14:paraId="248546E1" w14:textId="0EE761AD" w:rsidTr="001D160D">
        <w:trPr>
          <w:trHeight w:val="300"/>
        </w:trPr>
        <w:tc>
          <w:tcPr>
            <w:tcW w:w="1158" w:type="dxa"/>
            <w:noWrap/>
            <w:hideMark/>
          </w:tcPr>
          <w:p w14:paraId="25367697" w14:textId="77777777" w:rsidR="001D160D" w:rsidRPr="00A95395" w:rsidRDefault="001D160D" w:rsidP="001D160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158" w:type="dxa"/>
            <w:noWrap/>
            <w:hideMark/>
          </w:tcPr>
          <w:p w14:paraId="3570504E" w14:textId="77777777" w:rsidR="001D160D" w:rsidRPr="00A95395" w:rsidRDefault="001D160D" w:rsidP="001D160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314" w:type="dxa"/>
            <w:noWrap/>
            <w:hideMark/>
          </w:tcPr>
          <w:p w14:paraId="30C584D2" w14:textId="77777777" w:rsidR="001D160D" w:rsidRPr="00A95395" w:rsidRDefault="001D160D" w:rsidP="001D160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34DC8CD2" w14:textId="5645F8C3" w:rsidR="001D160D" w:rsidRPr="00A95395" w:rsidRDefault="001D160D" w:rsidP="001D160D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14" w:type="dxa"/>
          </w:tcPr>
          <w:p w14:paraId="11C70888" w14:textId="5565479A" w:rsidR="001D160D" w:rsidRPr="00A95395" w:rsidRDefault="001D160D" w:rsidP="001D160D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14" w:type="dxa"/>
          </w:tcPr>
          <w:p w14:paraId="5D9AD574" w14:textId="2978B4F7" w:rsidR="001D160D" w:rsidRPr="00A95395" w:rsidRDefault="001D160D" w:rsidP="001D160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14" w:type="dxa"/>
          </w:tcPr>
          <w:p w14:paraId="17FBB868" w14:textId="16C32F4A" w:rsidR="001D160D" w:rsidRPr="00A95395" w:rsidRDefault="001D160D" w:rsidP="001D160D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635566" w:rsidRPr="00A95395" w14:paraId="3F424054" w14:textId="3EB70EB7" w:rsidTr="001D160D">
        <w:trPr>
          <w:trHeight w:val="300"/>
        </w:trPr>
        <w:tc>
          <w:tcPr>
            <w:tcW w:w="1158" w:type="dxa"/>
            <w:noWrap/>
            <w:hideMark/>
          </w:tcPr>
          <w:p w14:paraId="27FCF05E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PSMA</w:t>
            </w:r>
          </w:p>
        </w:tc>
        <w:tc>
          <w:tcPr>
            <w:tcW w:w="1158" w:type="dxa"/>
            <w:noWrap/>
            <w:hideMark/>
          </w:tcPr>
          <w:p w14:paraId="2D9E1CB1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Wogonin</w:t>
            </w:r>
          </w:p>
        </w:tc>
        <w:tc>
          <w:tcPr>
            <w:tcW w:w="1314" w:type="dxa"/>
            <w:noWrap/>
            <w:hideMark/>
          </w:tcPr>
          <w:p w14:paraId="25BF8446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77BDAC8" w14:textId="1666795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4300F76" w14:textId="4BCC4BA1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FBC5DAC" w14:textId="6A35D713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8624522" w14:textId="0C9EB28C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35566" w:rsidRPr="00A95395" w14:paraId="2D249107" w14:textId="1CCFD070" w:rsidTr="001D160D">
        <w:trPr>
          <w:trHeight w:val="300"/>
        </w:trPr>
        <w:tc>
          <w:tcPr>
            <w:tcW w:w="1158" w:type="dxa"/>
            <w:noWrap/>
            <w:hideMark/>
          </w:tcPr>
          <w:p w14:paraId="6BAABA9E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Wogonin</w:t>
            </w:r>
          </w:p>
        </w:tc>
        <w:tc>
          <w:tcPr>
            <w:tcW w:w="1158" w:type="dxa"/>
            <w:noWrap/>
            <w:hideMark/>
          </w:tcPr>
          <w:p w14:paraId="0FC63304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314" w:type="dxa"/>
            <w:noWrap/>
            <w:hideMark/>
          </w:tcPr>
          <w:p w14:paraId="419FDE6B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614B82E" w14:textId="7449BED1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D0F25A3" w14:textId="25D9ACA4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B7C190C" w14:textId="7CAC9AEA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2D9E2B0" w14:textId="4535EB4C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35566" w:rsidRPr="00A95395" w14:paraId="0FA6873F" w14:textId="245CAA3D" w:rsidTr="001D160D">
        <w:trPr>
          <w:trHeight w:val="300"/>
        </w:trPr>
        <w:tc>
          <w:tcPr>
            <w:tcW w:w="1158" w:type="dxa"/>
            <w:noWrap/>
            <w:hideMark/>
          </w:tcPr>
          <w:p w14:paraId="6EDC916E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Wogonin</w:t>
            </w:r>
          </w:p>
        </w:tc>
        <w:tc>
          <w:tcPr>
            <w:tcW w:w="1158" w:type="dxa"/>
            <w:noWrap/>
            <w:hideMark/>
          </w:tcPr>
          <w:p w14:paraId="1EC42BA3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95395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</w:p>
        </w:tc>
        <w:tc>
          <w:tcPr>
            <w:tcW w:w="1314" w:type="dxa"/>
            <w:noWrap/>
            <w:hideMark/>
          </w:tcPr>
          <w:p w14:paraId="66CADDA9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5D914B0" w14:textId="4C2A4B51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646AC68" w14:textId="4110D5B0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1FBA434" w14:textId="2E88E0B3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DD721A6" w14:textId="543C6349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35566" w:rsidRPr="00A95395" w14:paraId="46EC0972" w14:textId="7E09B08A" w:rsidTr="001D160D">
        <w:trPr>
          <w:trHeight w:val="300"/>
        </w:trPr>
        <w:tc>
          <w:tcPr>
            <w:tcW w:w="1158" w:type="dxa"/>
            <w:noWrap/>
            <w:hideMark/>
          </w:tcPr>
          <w:p w14:paraId="029F301E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158" w:type="dxa"/>
            <w:noWrap/>
            <w:hideMark/>
          </w:tcPr>
          <w:p w14:paraId="3005932A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95395">
              <w:rPr>
                <w:rFonts w:ascii="Aptos Narrow" w:eastAsia="Times New Roman" w:hAnsi="Aptos Narrow" w:cs="Times New Roman"/>
                <w:color w:val="000000"/>
              </w:rPr>
              <w:t>Cyto.C</w:t>
            </w:r>
            <w:proofErr w:type="spellEnd"/>
          </w:p>
        </w:tc>
        <w:tc>
          <w:tcPr>
            <w:tcW w:w="1314" w:type="dxa"/>
            <w:noWrap/>
            <w:hideMark/>
          </w:tcPr>
          <w:p w14:paraId="60EB88CD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82CBD7F" w14:textId="0D9831C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F135466" w14:textId="3DE2917C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4C6927F" w14:textId="04C008AF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0EEEF6C" w14:textId="2BB9D750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35566" w:rsidRPr="00A95395" w14:paraId="259BCA8D" w14:textId="31F790D0" w:rsidTr="001D160D">
        <w:trPr>
          <w:trHeight w:val="300"/>
        </w:trPr>
        <w:tc>
          <w:tcPr>
            <w:tcW w:w="1158" w:type="dxa"/>
            <w:noWrap/>
            <w:hideMark/>
          </w:tcPr>
          <w:p w14:paraId="6833469C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95395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</w:p>
        </w:tc>
        <w:tc>
          <w:tcPr>
            <w:tcW w:w="1158" w:type="dxa"/>
            <w:noWrap/>
            <w:hideMark/>
          </w:tcPr>
          <w:p w14:paraId="1228B39A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95395">
              <w:rPr>
                <w:rFonts w:ascii="Aptos Narrow" w:eastAsia="Times New Roman" w:hAnsi="Aptos Narrow" w:cs="Times New Roman"/>
                <w:color w:val="000000"/>
              </w:rPr>
              <w:t>Cyto.C</w:t>
            </w:r>
            <w:proofErr w:type="spellEnd"/>
          </w:p>
        </w:tc>
        <w:tc>
          <w:tcPr>
            <w:tcW w:w="1314" w:type="dxa"/>
            <w:noWrap/>
            <w:hideMark/>
          </w:tcPr>
          <w:p w14:paraId="3E7EE81F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12D1DED" w14:textId="22BA607C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910C949" w14:textId="37F42601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17B3EC7" w14:textId="117C0365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0240925" w14:textId="1385F234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35566" w:rsidRPr="00A95395" w14:paraId="12C403E7" w14:textId="2DC0F34F" w:rsidTr="001D160D">
        <w:trPr>
          <w:trHeight w:val="300"/>
        </w:trPr>
        <w:tc>
          <w:tcPr>
            <w:tcW w:w="1158" w:type="dxa"/>
            <w:noWrap/>
            <w:hideMark/>
          </w:tcPr>
          <w:p w14:paraId="64B63C2B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95395">
              <w:rPr>
                <w:rFonts w:ascii="Aptos Narrow" w:eastAsia="Times New Roman" w:hAnsi="Aptos Narrow" w:cs="Times New Roman"/>
                <w:color w:val="000000"/>
              </w:rPr>
              <w:t>Cyto.C</w:t>
            </w:r>
            <w:proofErr w:type="spellEnd"/>
          </w:p>
        </w:tc>
        <w:tc>
          <w:tcPr>
            <w:tcW w:w="1158" w:type="dxa"/>
            <w:noWrap/>
            <w:hideMark/>
          </w:tcPr>
          <w:p w14:paraId="3E2F1942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Caspase-3/9</w:t>
            </w:r>
          </w:p>
        </w:tc>
        <w:tc>
          <w:tcPr>
            <w:tcW w:w="1314" w:type="dxa"/>
            <w:noWrap/>
            <w:hideMark/>
          </w:tcPr>
          <w:p w14:paraId="2FE8D870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A900F36" w14:textId="6505379B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832BC95" w14:textId="3854224B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E42D8AB" w14:textId="37FF11B9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57EF016" w14:textId="0EB45A76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35566" w:rsidRPr="00A95395" w14:paraId="43BC367A" w14:textId="01FE5057" w:rsidTr="001D160D">
        <w:trPr>
          <w:trHeight w:val="300"/>
        </w:trPr>
        <w:tc>
          <w:tcPr>
            <w:tcW w:w="1158" w:type="dxa"/>
            <w:noWrap/>
            <w:hideMark/>
          </w:tcPr>
          <w:p w14:paraId="04D665C6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Caspase-3/9</w:t>
            </w:r>
          </w:p>
        </w:tc>
        <w:tc>
          <w:tcPr>
            <w:tcW w:w="1158" w:type="dxa"/>
            <w:noWrap/>
            <w:hideMark/>
          </w:tcPr>
          <w:p w14:paraId="300B20E4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314" w:type="dxa"/>
            <w:noWrap/>
            <w:hideMark/>
          </w:tcPr>
          <w:p w14:paraId="35F99B01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9791F3C" w14:textId="178BAC8B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6B89FEA" w14:textId="2C62B3AE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45CCA50" w14:textId="5D9AF39C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6CA1517" w14:textId="14A97C13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B6E9A7C" w14:textId="77777777" w:rsidR="00A95395" w:rsidRDefault="00A95395" w:rsidP="00043C01">
      <w:pPr>
        <w:jc w:val="center"/>
      </w:pPr>
    </w:p>
    <w:p w14:paraId="35CD7765" w14:textId="51F88410" w:rsidR="009F0058" w:rsidRDefault="009F0058" w:rsidP="00043C01">
      <w:pPr>
        <w:jc w:val="center"/>
      </w:pPr>
      <w:r>
        <w:t>29</w:t>
      </w:r>
    </w:p>
    <w:tbl>
      <w:tblPr>
        <w:tblStyle w:val="TableGrid"/>
        <w:tblW w:w="10163" w:type="dxa"/>
        <w:tblLook w:val="04A0" w:firstRow="1" w:lastRow="0" w:firstColumn="1" w:lastColumn="0" w:noHBand="0" w:noVBand="1"/>
      </w:tblPr>
      <w:tblGrid>
        <w:gridCol w:w="1570"/>
        <w:gridCol w:w="1869"/>
        <w:gridCol w:w="2056"/>
        <w:gridCol w:w="1167"/>
        <w:gridCol w:w="1167"/>
        <w:gridCol w:w="1167"/>
        <w:gridCol w:w="1167"/>
      </w:tblGrid>
      <w:tr w:rsidR="00C54D49" w:rsidRPr="00191261" w14:paraId="7AA782D5" w14:textId="05A8D5E3" w:rsidTr="00C54D49">
        <w:trPr>
          <w:trHeight w:val="298"/>
        </w:trPr>
        <w:tc>
          <w:tcPr>
            <w:tcW w:w="1570" w:type="dxa"/>
            <w:noWrap/>
            <w:hideMark/>
          </w:tcPr>
          <w:p w14:paraId="39DEE420" w14:textId="3311308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869" w:type="dxa"/>
            <w:noWrap/>
            <w:hideMark/>
          </w:tcPr>
          <w:p w14:paraId="36E2739F" w14:textId="719F0E6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2056" w:type="dxa"/>
            <w:noWrap/>
            <w:hideMark/>
          </w:tcPr>
          <w:p w14:paraId="287A65FE" w14:textId="30C09F0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67" w:type="dxa"/>
          </w:tcPr>
          <w:p w14:paraId="02EABBF0" w14:textId="4CB5445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67" w:type="dxa"/>
          </w:tcPr>
          <w:p w14:paraId="05CF9039" w14:textId="610CAAF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67" w:type="dxa"/>
          </w:tcPr>
          <w:p w14:paraId="39220D8D" w14:textId="3E07468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67" w:type="dxa"/>
          </w:tcPr>
          <w:p w14:paraId="6A6EBAE1" w14:textId="382A8F5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C54D49" w:rsidRPr="00191261" w14:paraId="55AEDC99" w14:textId="3C53C25D" w:rsidTr="00C54D49">
        <w:trPr>
          <w:trHeight w:val="298"/>
        </w:trPr>
        <w:tc>
          <w:tcPr>
            <w:tcW w:w="1570" w:type="dxa"/>
            <w:noWrap/>
            <w:hideMark/>
          </w:tcPr>
          <w:p w14:paraId="0753231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LUT</w:t>
            </w:r>
          </w:p>
        </w:tc>
        <w:tc>
          <w:tcPr>
            <w:tcW w:w="1869" w:type="dxa"/>
            <w:noWrap/>
            <w:hideMark/>
          </w:tcPr>
          <w:p w14:paraId="1B76BB3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lucose</w:t>
            </w:r>
          </w:p>
        </w:tc>
        <w:tc>
          <w:tcPr>
            <w:tcW w:w="2056" w:type="dxa"/>
            <w:noWrap/>
            <w:hideMark/>
          </w:tcPr>
          <w:p w14:paraId="34F92936" w14:textId="530A772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E916E82" w14:textId="78C9ED1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30901D2" w14:textId="2468D4A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4544E69" w14:textId="449FF54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6151102C" w14:textId="611ED95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0CFF737A" w14:textId="5B5ADD63" w:rsidTr="00C54D49">
        <w:trPr>
          <w:trHeight w:val="298"/>
        </w:trPr>
        <w:tc>
          <w:tcPr>
            <w:tcW w:w="1570" w:type="dxa"/>
            <w:noWrap/>
            <w:hideMark/>
          </w:tcPr>
          <w:p w14:paraId="3051CD9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lucose</w:t>
            </w:r>
          </w:p>
        </w:tc>
        <w:tc>
          <w:tcPr>
            <w:tcW w:w="1869" w:type="dxa"/>
            <w:noWrap/>
            <w:hideMark/>
          </w:tcPr>
          <w:p w14:paraId="4D483AC5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lycogen</w:t>
            </w:r>
          </w:p>
        </w:tc>
        <w:tc>
          <w:tcPr>
            <w:tcW w:w="2056" w:type="dxa"/>
            <w:noWrap/>
            <w:hideMark/>
          </w:tcPr>
          <w:p w14:paraId="67038483" w14:textId="579651E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5ADC52EE" w14:textId="7599070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69CA992" w14:textId="64B3DBE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7EC12CE" w14:textId="479281A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69A3BA2" w14:textId="48E32C1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5D60F76D" w14:textId="15D93DEC" w:rsidTr="00C54D49">
        <w:trPr>
          <w:trHeight w:val="298"/>
        </w:trPr>
        <w:tc>
          <w:tcPr>
            <w:tcW w:w="1570" w:type="dxa"/>
            <w:noWrap/>
            <w:hideMark/>
          </w:tcPr>
          <w:p w14:paraId="3EFDD9A6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lucose</w:t>
            </w:r>
          </w:p>
        </w:tc>
        <w:tc>
          <w:tcPr>
            <w:tcW w:w="1869" w:type="dxa"/>
            <w:noWrap/>
            <w:hideMark/>
          </w:tcPr>
          <w:p w14:paraId="2B939657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2056" w:type="dxa"/>
            <w:noWrap/>
            <w:hideMark/>
          </w:tcPr>
          <w:p w14:paraId="57FB43B2" w14:textId="354393E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469B5B0" w14:textId="0AAEC38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F7D33EF" w14:textId="6308B5D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A294440" w14:textId="5A84FF7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C2C29F6" w14:textId="27A20E8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538E01A2" w14:textId="2C594A3B" w:rsidTr="00C54D49">
        <w:trPr>
          <w:trHeight w:val="298"/>
        </w:trPr>
        <w:tc>
          <w:tcPr>
            <w:tcW w:w="1570" w:type="dxa"/>
            <w:noWrap/>
            <w:hideMark/>
          </w:tcPr>
          <w:p w14:paraId="6C0102C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869" w:type="dxa"/>
            <w:noWrap/>
            <w:hideMark/>
          </w:tcPr>
          <w:p w14:paraId="7DD4D25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Lactate</w:t>
            </w:r>
          </w:p>
        </w:tc>
        <w:tc>
          <w:tcPr>
            <w:tcW w:w="2056" w:type="dxa"/>
            <w:noWrap/>
            <w:hideMark/>
          </w:tcPr>
          <w:p w14:paraId="6895BD5A" w14:textId="49B59A1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7DA3693" w14:textId="0BF219F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4D0826C7" w14:textId="288B53D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78818675" w14:textId="3B48841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1C102C38" w14:textId="0F140FE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40499AE1" w14:textId="40F542A4" w:rsidTr="00C54D49">
        <w:trPr>
          <w:trHeight w:val="298"/>
        </w:trPr>
        <w:tc>
          <w:tcPr>
            <w:tcW w:w="1570" w:type="dxa"/>
            <w:noWrap/>
            <w:hideMark/>
          </w:tcPr>
          <w:p w14:paraId="09E178D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869" w:type="dxa"/>
            <w:noWrap/>
            <w:hideMark/>
          </w:tcPr>
          <w:p w14:paraId="29E4E961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91261">
              <w:rPr>
                <w:rFonts w:ascii="Aptos Narrow" w:eastAsia="Times New Roman" w:hAnsi="Aptos Narrow" w:cs="Times New Roman"/>
                <w:color w:val="000000"/>
              </w:rPr>
              <w:t>AcCoA</w:t>
            </w:r>
            <w:proofErr w:type="spellEnd"/>
          </w:p>
        </w:tc>
        <w:tc>
          <w:tcPr>
            <w:tcW w:w="2056" w:type="dxa"/>
            <w:noWrap/>
            <w:hideMark/>
          </w:tcPr>
          <w:p w14:paraId="4DDA06F4" w14:textId="25CBB46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37A401B" w14:textId="5AE463C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390F8833" w14:textId="38EE49A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1C0A5403" w14:textId="7A41116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5345C70A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61BE33EC" w14:textId="2A94E57C" w:rsidTr="00C54D49">
        <w:trPr>
          <w:trHeight w:val="298"/>
        </w:trPr>
        <w:tc>
          <w:tcPr>
            <w:tcW w:w="1570" w:type="dxa"/>
            <w:noWrap/>
            <w:hideMark/>
          </w:tcPr>
          <w:p w14:paraId="62C77437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91261">
              <w:rPr>
                <w:rFonts w:ascii="Aptos Narrow" w:eastAsia="Times New Roman" w:hAnsi="Aptos Narrow" w:cs="Times New Roman"/>
                <w:color w:val="000000"/>
              </w:rPr>
              <w:t>AcCoA</w:t>
            </w:r>
            <w:proofErr w:type="spellEnd"/>
          </w:p>
        </w:tc>
        <w:tc>
          <w:tcPr>
            <w:tcW w:w="1869" w:type="dxa"/>
            <w:noWrap/>
            <w:hideMark/>
          </w:tcPr>
          <w:p w14:paraId="18C250F4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TCA</w:t>
            </w:r>
          </w:p>
        </w:tc>
        <w:tc>
          <w:tcPr>
            <w:tcW w:w="2056" w:type="dxa"/>
            <w:noWrap/>
            <w:hideMark/>
          </w:tcPr>
          <w:p w14:paraId="71A8547D" w14:textId="70FC69F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3C7147D" w14:textId="19125BD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28BEC96E" w14:textId="09A9BFA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2D34964C" w14:textId="680051B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5576A9B0" w14:textId="0FB3205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6BA77B83" w14:textId="1A137CCB" w:rsidTr="00C54D49">
        <w:trPr>
          <w:trHeight w:val="298"/>
        </w:trPr>
        <w:tc>
          <w:tcPr>
            <w:tcW w:w="1570" w:type="dxa"/>
            <w:noWrap/>
            <w:hideMark/>
          </w:tcPr>
          <w:p w14:paraId="58DACFF5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Fats</w:t>
            </w:r>
          </w:p>
        </w:tc>
        <w:tc>
          <w:tcPr>
            <w:tcW w:w="1869" w:type="dxa"/>
            <w:noWrap/>
            <w:hideMark/>
          </w:tcPr>
          <w:p w14:paraId="5D68C11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LD</w:t>
            </w:r>
          </w:p>
        </w:tc>
        <w:tc>
          <w:tcPr>
            <w:tcW w:w="2056" w:type="dxa"/>
            <w:noWrap/>
            <w:hideMark/>
          </w:tcPr>
          <w:p w14:paraId="16C3ABEE" w14:textId="6782D61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FD24692" w14:textId="6F20959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35BB0D0" w14:textId="502B174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8A73A21" w14:textId="6F4C319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26E01A5" w14:textId="65EC29A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6DAC4C83" w14:textId="54205B8E" w:rsidTr="00C54D49">
        <w:trPr>
          <w:trHeight w:val="298"/>
        </w:trPr>
        <w:tc>
          <w:tcPr>
            <w:tcW w:w="1570" w:type="dxa"/>
            <w:noWrap/>
            <w:hideMark/>
          </w:tcPr>
          <w:p w14:paraId="133A375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hospholipids</w:t>
            </w:r>
          </w:p>
        </w:tc>
        <w:tc>
          <w:tcPr>
            <w:tcW w:w="1869" w:type="dxa"/>
            <w:noWrap/>
            <w:hideMark/>
          </w:tcPr>
          <w:p w14:paraId="3B68F977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LD</w:t>
            </w:r>
          </w:p>
        </w:tc>
        <w:tc>
          <w:tcPr>
            <w:tcW w:w="2056" w:type="dxa"/>
            <w:noWrap/>
            <w:hideMark/>
          </w:tcPr>
          <w:p w14:paraId="4537184E" w14:textId="4923FBA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4618C0E" w14:textId="501738F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13EB63D5" w14:textId="2027F66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865275B" w14:textId="2D4553A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5BA3C6EB" w14:textId="3007D90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1F6A895C" w14:textId="69CD50ED" w:rsidTr="00C54D49">
        <w:trPr>
          <w:trHeight w:val="298"/>
        </w:trPr>
        <w:tc>
          <w:tcPr>
            <w:tcW w:w="1570" w:type="dxa"/>
            <w:noWrap/>
            <w:hideMark/>
          </w:tcPr>
          <w:p w14:paraId="0600382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69" w:type="dxa"/>
            <w:noWrap/>
            <w:hideMark/>
          </w:tcPr>
          <w:p w14:paraId="5177D01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56" w:type="dxa"/>
            <w:noWrap/>
            <w:hideMark/>
          </w:tcPr>
          <w:p w14:paraId="7C77EA75" w14:textId="78A0FB9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6600A00" w14:textId="25F037D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7F59115" w14:textId="382576F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4A68671" w14:textId="554CDC1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3805793" w14:textId="381D625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593B8B1A" w14:textId="0FE2B960" w:rsidTr="00C54D49">
        <w:trPr>
          <w:trHeight w:val="298"/>
        </w:trPr>
        <w:tc>
          <w:tcPr>
            <w:tcW w:w="1570" w:type="dxa"/>
            <w:noWrap/>
            <w:hideMark/>
          </w:tcPr>
          <w:p w14:paraId="552455D4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9" w:type="dxa"/>
            <w:noWrap/>
            <w:hideMark/>
          </w:tcPr>
          <w:p w14:paraId="6DFD83D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056" w:type="dxa"/>
            <w:noWrap/>
            <w:hideMark/>
          </w:tcPr>
          <w:p w14:paraId="31B71F61" w14:textId="271637C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69C62C7E" w14:textId="0B9BE99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2BFBA4B" w14:textId="10517A2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7EE5279" w14:textId="57A68F7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5CDEA114" w14:textId="5A5389E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542A1430" w14:textId="7820F53A" w:rsidTr="00C54D49">
        <w:trPr>
          <w:trHeight w:val="298"/>
        </w:trPr>
        <w:tc>
          <w:tcPr>
            <w:tcW w:w="1570" w:type="dxa"/>
            <w:noWrap/>
            <w:hideMark/>
          </w:tcPr>
          <w:p w14:paraId="5C544D7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69" w:type="dxa"/>
            <w:noWrap/>
            <w:hideMark/>
          </w:tcPr>
          <w:p w14:paraId="292DCDF1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56" w:type="dxa"/>
            <w:noWrap/>
            <w:hideMark/>
          </w:tcPr>
          <w:p w14:paraId="5D4250FE" w14:textId="569DCF9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78AAD10" w14:textId="61D9EF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6B7AACB4" w14:textId="34875DD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36CA370" w14:textId="4477AD4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19C6D2C9" w14:textId="51DEA0B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4702CFBB" w14:textId="2671C111" w:rsidTr="00C54D49">
        <w:trPr>
          <w:trHeight w:val="298"/>
        </w:trPr>
        <w:tc>
          <w:tcPr>
            <w:tcW w:w="1570" w:type="dxa"/>
            <w:noWrap/>
            <w:hideMark/>
          </w:tcPr>
          <w:p w14:paraId="6D554F3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YC</w:t>
            </w:r>
          </w:p>
        </w:tc>
        <w:tc>
          <w:tcPr>
            <w:tcW w:w="1869" w:type="dxa"/>
            <w:noWrap/>
            <w:hideMark/>
          </w:tcPr>
          <w:p w14:paraId="7CCC4897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HIF</w:t>
            </w:r>
          </w:p>
        </w:tc>
        <w:tc>
          <w:tcPr>
            <w:tcW w:w="2056" w:type="dxa"/>
            <w:noWrap/>
            <w:hideMark/>
          </w:tcPr>
          <w:p w14:paraId="4409CCCE" w14:textId="3F6E843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47BE296" w14:textId="65B688E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E9D49FC" w14:textId="2F6AF00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75085F92" w14:textId="796D14F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5D475F4B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2BDE0495" w14:textId="0A965D53" w:rsidTr="00C54D49">
        <w:trPr>
          <w:trHeight w:val="298"/>
        </w:trPr>
        <w:tc>
          <w:tcPr>
            <w:tcW w:w="1570" w:type="dxa"/>
            <w:noWrap/>
            <w:hideMark/>
          </w:tcPr>
          <w:p w14:paraId="51E80B0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69" w:type="dxa"/>
            <w:noWrap/>
            <w:hideMark/>
          </w:tcPr>
          <w:p w14:paraId="4DFCF4E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056" w:type="dxa"/>
            <w:noWrap/>
            <w:hideMark/>
          </w:tcPr>
          <w:p w14:paraId="7C4CDD98" w14:textId="5D7B625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2BD1072B" w14:textId="26AE31A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4E697907" w14:textId="3B4A81F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4586E12A" w14:textId="3E3FE17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6278E1F2" w14:textId="64C843A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18C28EC6" w14:textId="332F8DAF" w:rsidTr="00C54D49">
        <w:trPr>
          <w:trHeight w:val="298"/>
        </w:trPr>
        <w:tc>
          <w:tcPr>
            <w:tcW w:w="1570" w:type="dxa"/>
            <w:noWrap/>
            <w:hideMark/>
          </w:tcPr>
          <w:p w14:paraId="7F62A56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869" w:type="dxa"/>
            <w:noWrap/>
            <w:hideMark/>
          </w:tcPr>
          <w:p w14:paraId="0670B2D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056" w:type="dxa"/>
            <w:noWrap/>
            <w:hideMark/>
          </w:tcPr>
          <w:p w14:paraId="2C88D791" w14:textId="44F2B1D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3C0F3911" w14:textId="03B293B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1BDF9211" w14:textId="3468747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425B455F" w14:textId="6A270B0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42811C56" w14:textId="71D7455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6DD41136" w14:textId="4BCD42B3" w:rsidTr="00C54D49">
        <w:trPr>
          <w:trHeight w:val="298"/>
        </w:trPr>
        <w:tc>
          <w:tcPr>
            <w:tcW w:w="1570" w:type="dxa"/>
            <w:noWrap/>
            <w:hideMark/>
          </w:tcPr>
          <w:p w14:paraId="7AEC052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869" w:type="dxa"/>
            <w:noWrap/>
            <w:hideMark/>
          </w:tcPr>
          <w:p w14:paraId="4B8E0D4B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056" w:type="dxa"/>
            <w:noWrap/>
            <w:hideMark/>
          </w:tcPr>
          <w:p w14:paraId="23A0E092" w14:textId="2E4431F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6850BA29" w14:textId="74D92C4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7009D250" w14:textId="2647BDC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1C84B9AD" w14:textId="7AC76FA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2AD3E3DC" w14:textId="6A8BE9E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1D2B8A8D" w14:textId="6237058E" w:rsidTr="00C54D49">
        <w:trPr>
          <w:trHeight w:val="298"/>
        </w:trPr>
        <w:tc>
          <w:tcPr>
            <w:tcW w:w="1570" w:type="dxa"/>
            <w:noWrap/>
            <w:hideMark/>
          </w:tcPr>
          <w:p w14:paraId="7BA52C17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HIF</w:t>
            </w:r>
          </w:p>
        </w:tc>
        <w:tc>
          <w:tcPr>
            <w:tcW w:w="1869" w:type="dxa"/>
            <w:noWrap/>
            <w:hideMark/>
          </w:tcPr>
          <w:p w14:paraId="0A9968B8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RNA-DNA synthesis</w:t>
            </w:r>
          </w:p>
        </w:tc>
        <w:tc>
          <w:tcPr>
            <w:tcW w:w="2056" w:type="dxa"/>
            <w:noWrap/>
            <w:hideMark/>
          </w:tcPr>
          <w:p w14:paraId="3A52FFC9" w14:textId="2BEE31A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16C741F7" w14:textId="4A85132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6F5EB370" w14:textId="2947A9D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73DD120B" w14:textId="50144DC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030A1AB3" w14:textId="14983D7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0B01BB13" w14:textId="46833168" w:rsidTr="00C54D49">
        <w:trPr>
          <w:trHeight w:val="298"/>
        </w:trPr>
        <w:tc>
          <w:tcPr>
            <w:tcW w:w="1570" w:type="dxa"/>
            <w:noWrap/>
            <w:hideMark/>
          </w:tcPr>
          <w:p w14:paraId="2A6F1678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9" w:type="dxa"/>
            <w:noWrap/>
            <w:hideMark/>
          </w:tcPr>
          <w:p w14:paraId="02BDCBD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056" w:type="dxa"/>
            <w:noWrap/>
            <w:hideMark/>
          </w:tcPr>
          <w:p w14:paraId="4642C80F" w14:textId="42D721E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1EBD4FC1" w14:textId="00C49BE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000DD4AF" w14:textId="7371EB2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20B32BB" w14:textId="35F80CE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2A60280" w14:textId="2F7B118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5E263CBC" w14:textId="615898AB" w:rsidTr="00C54D49">
        <w:trPr>
          <w:trHeight w:val="298"/>
        </w:trPr>
        <w:tc>
          <w:tcPr>
            <w:tcW w:w="1570" w:type="dxa"/>
            <w:noWrap/>
            <w:hideMark/>
          </w:tcPr>
          <w:p w14:paraId="5C72874A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9" w:type="dxa"/>
            <w:noWrap/>
            <w:hideMark/>
          </w:tcPr>
          <w:p w14:paraId="30BD155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Fats</w:t>
            </w:r>
          </w:p>
        </w:tc>
        <w:tc>
          <w:tcPr>
            <w:tcW w:w="2056" w:type="dxa"/>
            <w:noWrap/>
            <w:hideMark/>
          </w:tcPr>
          <w:p w14:paraId="60E8CDA6" w14:textId="596AFE4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5C285BFA" w14:textId="3118310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C451CCE" w14:textId="3D4BB2A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1EE5C272" w14:textId="0812E1D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6F615F96" w14:textId="1F5CB90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1BA68216" w14:textId="40708795" w:rsidTr="00C54D49">
        <w:trPr>
          <w:trHeight w:val="298"/>
        </w:trPr>
        <w:tc>
          <w:tcPr>
            <w:tcW w:w="1570" w:type="dxa"/>
            <w:noWrap/>
            <w:hideMark/>
          </w:tcPr>
          <w:p w14:paraId="7BF4D38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YC</w:t>
            </w:r>
          </w:p>
        </w:tc>
        <w:tc>
          <w:tcPr>
            <w:tcW w:w="1869" w:type="dxa"/>
            <w:noWrap/>
            <w:hideMark/>
          </w:tcPr>
          <w:p w14:paraId="7A64F7E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056" w:type="dxa"/>
            <w:noWrap/>
            <w:hideMark/>
          </w:tcPr>
          <w:p w14:paraId="0E883D5B" w14:textId="1BA1CD2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5FDF37DB" w14:textId="081E1B6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14CC7D5C" w14:textId="188CFA7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380E470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16C8BB75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1F8F273E" w14:textId="55FAC289" w:rsidTr="00C54D49">
        <w:trPr>
          <w:trHeight w:val="298"/>
        </w:trPr>
        <w:tc>
          <w:tcPr>
            <w:tcW w:w="1570" w:type="dxa"/>
            <w:noWrap/>
            <w:hideMark/>
          </w:tcPr>
          <w:p w14:paraId="5DD9380B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HIF</w:t>
            </w:r>
          </w:p>
        </w:tc>
        <w:tc>
          <w:tcPr>
            <w:tcW w:w="1869" w:type="dxa"/>
            <w:noWrap/>
            <w:hideMark/>
          </w:tcPr>
          <w:p w14:paraId="7147E4B8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91261">
              <w:rPr>
                <w:rFonts w:ascii="Aptos Narrow" w:eastAsia="Times New Roman" w:hAnsi="Aptos Narrow" w:cs="Times New Roman"/>
                <w:color w:val="000000"/>
              </w:rPr>
              <w:t>AcCoA</w:t>
            </w:r>
            <w:proofErr w:type="spellEnd"/>
          </w:p>
        </w:tc>
        <w:tc>
          <w:tcPr>
            <w:tcW w:w="2056" w:type="dxa"/>
            <w:noWrap/>
            <w:hideMark/>
          </w:tcPr>
          <w:p w14:paraId="6E1E682B" w14:textId="550D8AB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EBE37BD" w14:textId="060D54C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C4FFB03" w14:textId="76AB45B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1005F503" w14:textId="576DCCB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F953580" w14:textId="4332BF2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07E215A8" w14:textId="38F58F26" w:rsidTr="00C54D49">
        <w:trPr>
          <w:trHeight w:val="298"/>
        </w:trPr>
        <w:tc>
          <w:tcPr>
            <w:tcW w:w="1570" w:type="dxa"/>
            <w:noWrap/>
            <w:hideMark/>
          </w:tcPr>
          <w:p w14:paraId="51E1457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lastRenderedPageBreak/>
              <w:t>PI3K</w:t>
            </w:r>
          </w:p>
        </w:tc>
        <w:tc>
          <w:tcPr>
            <w:tcW w:w="1869" w:type="dxa"/>
            <w:noWrap/>
            <w:hideMark/>
          </w:tcPr>
          <w:p w14:paraId="4A330587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056" w:type="dxa"/>
            <w:noWrap/>
            <w:hideMark/>
          </w:tcPr>
          <w:p w14:paraId="2267EC54" w14:textId="638FF12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6436581A" w14:textId="4879DF0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30A9C13" w14:textId="239F4FE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F816DB6" w14:textId="2BDAE71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635AAED7" w14:textId="0CDBCF7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7854392F" w14:textId="5822F503" w:rsidTr="00C54D49">
        <w:trPr>
          <w:trHeight w:val="298"/>
        </w:trPr>
        <w:tc>
          <w:tcPr>
            <w:tcW w:w="1570" w:type="dxa"/>
            <w:noWrap/>
            <w:hideMark/>
          </w:tcPr>
          <w:p w14:paraId="076577E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869" w:type="dxa"/>
            <w:noWrap/>
            <w:hideMark/>
          </w:tcPr>
          <w:p w14:paraId="5AB63A7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Fats</w:t>
            </w:r>
          </w:p>
        </w:tc>
        <w:tc>
          <w:tcPr>
            <w:tcW w:w="2056" w:type="dxa"/>
            <w:noWrap/>
            <w:hideMark/>
          </w:tcPr>
          <w:p w14:paraId="1BED43F1" w14:textId="1EA9FAF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B4C8BFA" w14:textId="4E65136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60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22EE8FFF" w14:textId="31CA496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60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501E4EFA" w14:textId="03564FA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60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35C8B353" w14:textId="67B3376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60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41AADECE" w14:textId="1BF87752" w:rsidTr="00C54D49">
        <w:trPr>
          <w:trHeight w:val="298"/>
        </w:trPr>
        <w:tc>
          <w:tcPr>
            <w:tcW w:w="1570" w:type="dxa"/>
            <w:noWrap/>
            <w:hideMark/>
          </w:tcPr>
          <w:p w14:paraId="5222A89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869" w:type="dxa"/>
            <w:noWrap/>
            <w:hideMark/>
          </w:tcPr>
          <w:p w14:paraId="16AADE6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hospholipids</w:t>
            </w:r>
          </w:p>
        </w:tc>
        <w:tc>
          <w:tcPr>
            <w:tcW w:w="2056" w:type="dxa"/>
            <w:noWrap/>
            <w:hideMark/>
          </w:tcPr>
          <w:p w14:paraId="34231A0B" w14:textId="6041EF2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6E9E638F" w14:textId="6CBEEA2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60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2B6E794C" w14:textId="7457AA1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26064AC6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5A6F5A6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265B28B0" w14:textId="1BBB666F" w:rsidTr="00C54D49">
        <w:trPr>
          <w:trHeight w:val="298"/>
        </w:trPr>
        <w:tc>
          <w:tcPr>
            <w:tcW w:w="1570" w:type="dxa"/>
            <w:noWrap/>
            <w:hideMark/>
          </w:tcPr>
          <w:p w14:paraId="5332514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9" w:type="dxa"/>
            <w:noWrap/>
            <w:hideMark/>
          </w:tcPr>
          <w:p w14:paraId="4C645BAB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LD</w:t>
            </w:r>
          </w:p>
        </w:tc>
        <w:tc>
          <w:tcPr>
            <w:tcW w:w="2056" w:type="dxa"/>
            <w:noWrap/>
            <w:hideMark/>
          </w:tcPr>
          <w:p w14:paraId="411D9147" w14:textId="5556E6D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413366B" w14:textId="09A5C0E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B1F3A05" w14:textId="3A70EAD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F5569B7" w14:textId="213ABB9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AC596EE" w14:textId="6161AAE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319FD308" w14:textId="77777777" w:rsidR="00191261" w:rsidRDefault="00191261" w:rsidP="00043C01">
      <w:pPr>
        <w:jc w:val="center"/>
      </w:pPr>
    </w:p>
    <w:p w14:paraId="060D4ECA" w14:textId="2100CFD1" w:rsidR="009F0058" w:rsidRDefault="009F0058" w:rsidP="00043C01">
      <w:pPr>
        <w:jc w:val="center"/>
      </w:pPr>
      <w:r>
        <w:t>30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231"/>
        <w:gridCol w:w="3265"/>
        <w:gridCol w:w="1349"/>
        <w:gridCol w:w="1089"/>
        <w:gridCol w:w="1089"/>
        <w:gridCol w:w="1089"/>
        <w:gridCol w:w="1089"/>
      </w:tblGrid>
      <w:tr w:rsidR="00C54D49" w:rsidRPr="00191261" w14:paraId="0C0738C3" w14:textId="3F24BEEB" w:rsidTr="00C54D49">
        <w:trPr>
          <w:trHeight w:val="299"/>
        </w:trPr>
        <w:tc>
          <w:tcPr>
            <w:tcW w:w="1231" w:type="dxa"/>
            <w:noWrap/>
            <w:hideMark/>
          </w:tcPr>
          <w:p w14:paraId="52E1CCB8" w14:textId="10943DE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3265" w:type="dxa"/>
            <w:noWrap/>
            <w:hideMark/>
          </w:tcPr>
          <w:p w14:paraId="3B77A1B6" w14:textId="27053CE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349" w:type="dxa"/>
            <w:noWrap/>
            <w:hideMark/>
          </w:tcPr>
          <w:p w14:paraId="7783880C" w14:textId="676FB92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44B28D06" w14:textId="4892E36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54281B3D" w14:textId="4629D7C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7FBD2525" w14:textId="4E46E6F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1646EC3D" w14:textId="1116B7F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C54D49" w:rsidRPr="00191261" w14:paraId="28D79521" w14:textId="60A7766A" w:rsidTr="00C54D49">
        <w:trPr>
          <w:trHeight w:val="299"/>
        </w:trPr>
        <w:tc>
          <w:tcPr>
            <w:tcW w:w="1231" w:type="dxa"/>
            <w:noWrap/>
            <w:hideMark/>
          </w:tcPr>
          <w:p w14:paraId="0C1942D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BMP2</w:t>
            </w:r>
          </w:p>
        </w:tc>
        <w:tc>
          <w:tcPr>
            <w:tcW w:w="3265" w:type="dxa"/>
            <w:noWrap/>
            <w:hideMark/>
          </w:tcPr>
          <w:p w14:paraId="40252BAF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Smad1/5/8</w:t>
            </w:r>
          </w:p>
        </w:tc>
        <w:tc>
          <w:tcPr>
            <w:tcW w:w="1349" w:type="dxa"/>
            <w:noWrap/>
            <w:hideMark/>
          </w:tcPr>
          <w:p w14:paraId="6D09B7A8" w14:textId="671C302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78177C" w14:textId="194E195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3C237B" w14:textId="484E9E4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76B69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C47C93F" w14:textId="47CED1E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68640467" w14:textId="4EBF4A8B" w:rsidTr="00C54D49">
        <w:trPr>
          <w:trHeight w:val="299"/>
        </w:trPr>
        <w:tc>
          <w:tcPr>
            <w:tcW w:w="1231" w:type="dxa"/>
            <w:noWrap/>
            <w:hideMark/>
          </w:tcPr>
          <w:p w14:paraId="7180D87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BMP2</w:t>
            </w:r>
          </w:p>
        </w:tc>
        <w:tc>
          <w:tcPr>
            <w:tcW w:w="3265" w:type="dxa"/>
            <w:noWrap/>
            <w:hideMark/>
          </w:tcPr>
          <w:p w14:paraId="76FC75D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49" w:type="dxa"/>
            <w:noWrap/>
            <w:hideMark/>
          </w:tcPr>
          <w:p w14:paraId="4E428137" w14:textId="67637B0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91A4B9" w14:textId="642F386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15F98DE" w14:textId="0B1AA0A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B9B9D00" w14:textId="31185D9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E2CF0F" w14:textId="645697C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275EA8E5" w14:textId="6755EC44" w:rsidTr="00C54D49">
        <w:trPr>
          <w:trHeight w:val="299"/>
        </w:trPr>
        <w:tc>
          <w:tcPr>
            <w:tcW w:w="1231" w:type="dxa"/>
            <w:noWrap/>
            <w:hideMark/>
          </w:tcPr>
          <w:p w14:paraId="6009D30F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Smad1/5/8</w:t>
            </w:r>
          </w:p>
        </w:tc>
        <w:tc>
          <w:tcPr>
            <w:tcW w:w="3265" w:type="dxa"/>
            <w:noWrap/>
            <w:hideMark/>
          </w:tcPr>
          <w:p w14:paraId="73F2D90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Samd4</w:t>
            </w:r>
          </w:p>
        </w:tc>
        <w:tc>
          <w:tcPr>
            <w:tcW w:w="1349" w:type="dxa"/>
            <w:noWrap/>
            <w:hideMark/>
          </w:tcPr>
          <w:p w14:paraId="467C3DE1" w14:textId="6B1E473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CA0824" w14:textId="0294D0A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179E914" w14:textId="1791C32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55E7CF" w14:textId="0ECAFED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8AADAC0" w14:textId="690899F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41F88250" w14:textId="4D12DB03" w:rsidTr="00C54D49">
        <w:trPr>
          <w:trHeight w:val="299"/>
        </w:trPr>
        <w:tc>
          <w:tcPr>
            <w:tcW w:w="1231" w:type="dxa"/>
            <w:noWrap/>
            <w:hideMark/>
          </w:tcPr>
          <w:p w14:paraId="75822FF5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Samd4</w:t>
            </w:r>
          </w:p>
        </w:tc>
        <w:tc>
          <w:tcPr>
            <w:tcW w:w="3265" w:type="dxa"/>
            <w:noWrap/>
            <w:hideMark/>
          </w:tcPr>
          <w:p w14:paraId="1E76B0E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49" w:type="dxa"/>
            <w:noWrap/>
            <w:hideMark/>
          </w:tcPr>
          <w:p w14:paraId="4A6C90B6" w14:textId="14CC051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D97CAEE" w14:textId="2215070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1DB01E3" w14:textId="4DF816D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768E225" w14:textId="442F157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DB8A066" w14:textId="0A082E5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3A4725DD" w14:textId="285271B5" w:rsidTr="00C54D49">
        <w:trPr>
          <w:trHeight w:val="299"/>
        </w:trPr>
        <w:tc>
          <w:tcPr>
            <w:tcW w:w="1231" w:type="dxa"/>
            <w:noWrap/>
            <w:hideMark/>
          </w:tcPr>
          <w:p w14:paraId="75AC1BF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3265" w:type="dxa"/>
            <w:noWrap/>
            <w:hideMark/>
          </w:tcPr>
          <w:p w14:paraId="66BAAC7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49" w:type="dxa"/>
            <w:noWrap/>
            <w:hideMark/>
          </w:tcPr>
          <w:p w14:paraId="22769537" w14:textId="78C4412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7BA4B9F" w14:textId="096326F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5FC9B6C" w14:textId="4190287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DE0E971" w14:textId="216EFC1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689933" w14:textId="76E6989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02A157CB" w14:textId="29910025" w:rsidTr="00C54D49">
        <w:trPr>
          <w:trHeight w:val="299"/>
        </w:trPr>
        <w:tc>
          <w:tcPr>
            <w:tcW w:w="1231" w:type="dxa"/>
            <w:noWrap/>
            <w:hideMark/>
          </w:tcPr>
          <w:p w14:paraId="568462A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3265" w:type="dxa"/>
            <w:noWrap/>
            <w:hideMark/>
          </w:tcPr>
          <w:p w14:paraId="2FCA8D6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49" w:type="dxa"/>
            <w:noWrap/>
            <w:hideMark/>
          </w:tcPr>
          <w:p w14:paraId="08A02468" w14:textId="7A10736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78A065" w14:textId="465AF4C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B2A6E1C" w14:textId="526E381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ABF5552" w14:textId="39CAB3B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9390860" w14:textId="0779DD8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4B6BE016" w14:textId="2182C4F6" w:rsidTr="00C54D49">
        <w:trPr>
          <w:trHeight w:val="299"/>
        </w:trPr>
        <w:tc>
          <w:tcPr>
            <w:tcW w:w="1231" w:type="dxa"/>
            <w:noWrap/>
            <w:hideMark/>
          </w:tcPr>
          <w:p w14:paraId="02B1A818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3265" w:type="dxa"/>
            <w:noWrap/>
            <w:hideMark/>
          </w:tcPr>
          <w:p w14:paraId="748A4DA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349" w:type="dxa"/>
            <w:noWrap/>
            <w:hideMark/>
          </w:tcPr>
          <w:p w14:paraId="78D2D615" w14:textId="232F985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7CFAF90" w14:textId="735D58F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02E966B" w14:textId="696A039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CACD76" w14:textId="3F4523A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F38F544" w14:textId="6933A4A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31164259" w14:textId="4C52AA8D" w:rsidTr="00C54D49">
        <w:trPr>
          <w:trHeight w:val="299"/>
        </w:trPr>
        <w:tc>
          <w:tcPr>
            <w:tcW w:w="1231" w:type="dxa"/>
            <w:noWrap/>
            <w:hideMark/>
          </w:tcPr>
          <w:p w14:paraId="04807A9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RASSF1</w:t>
            </w:r>
          </w:p>
        </w:tc>
        <w:tc>
          <w:tcPr>
            <w:tcW w:w="3265" w:type="dxa"/>
            <w:noWrap/>
            <w:hideMark/>
          </w:tcPr>
          <w:p w14:paraId="4FEBE17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ST1/2</w:t>
            </w:r>
          </w:p>
        </w:tc>
        <w:tc>
          <w:tcPr>
            <w:tcW w:w="1349" w:type="dxa"/>
            <w:noWrap/>
            <w:hideMark/>
          </w:tcPr>
          <w:p w14:paraId="2734D684" w14:textId="4B7EC8E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594102C" w14:textId="5F29EBB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80396B" w14:textId="2319D8F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A65BF16" w14:textId="232229C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607CFE" w14:textId="7D40B8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6E189069" w14:textId="796BCFB8" w:rsidTr="00C54D49">
        <w:trPr>
          <w:trHeight w:val="299"/>
        </w:trPr>
        <w:tc>
          <w:tcPr>
            <w:tcW w:w="1231" w:type="dxa"/>
            <w:noWrap/>
            <w:hideMark/>
          </w:tcPr>
          <w:p w14:paraId="3DFC133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ST1/2</w:t>
            </w:r>
          </w:p>
        </w:tc>
        <w:tc>
          <w:tcPr>
            <w:tcW w:w="3265" w:type="dxa"/>
            <w:noWrap/>
            <w:hideMark/>
          </w:tcPr>
          <w:p w14:paraId="0A7B133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SAV1</w:t>
            </w:r>
          </w:p>
        </w:tc>
        <w:tc>
          <w:tcPr>
            <w:tcW w:w="1349" w:type="dxa"/>
            <w:noWrap/>
            <w:hideMark/>
          </w:tcPr>
          <w:p w14:paraId="2E9D92E1" w14:textId="159756A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8C6A57" w14:textId="6644C77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1BA12B4" w14:textId="31A5F67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0CCB4B" w14:textId="5A748C1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DDFC30D" w14:textId="36F19B9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182CEE70" w14:textId="4138069A" w:rsidTr="00C54D49">
        <w:trPr>
          <w:trHeight w:val="299"/>
        </w:trPr>
        <w:tc>
          <w:tcPr>
            <w:tcW w:w="1231" w:type="dxa"/>
            <w:noWrap/>
            <w:hideMark/>
          </w:tcPr>
          <w:p w14:paraId="3F6901B5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SAV1</w:t>
            </w:r>
          </w:p>
        </w:tc>
        <w:tc>
          <w:tcPr>
            <w:tcW w:w="3265" w:type="dxa"/>
            <w:noWrap/>
            <w:hideMark/>
          </w:tcPr>
          <w:p w14:paraId="3A73567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349" w:type="dxa"/>
            <w:noWrap/>
            <w:hideMark/>
          </w:tcPr>
          <w:p w14:paraId="75C81725" w14:textId="4A935B9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4F0D30" w14:textId="77A5D17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4F32339" w14:textId="46EC1E0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D6220CF" w14:textId="303AE4A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8915706" w14:textId="6DEB2BD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418CCCFC" w14:textId="08533A86" w:rsidTr="00C54D49">
        <w:trPr>
          <w:trHeight w:val="299"/>
        </w:trPr>
        <w:tc>
          <w:tcPr>
            <w:tcW w:w="1231" w:type="dxa"/>
            <w:noWrap/>
            <w:hideMark/>
          </w:tcPr>
          <w:p w14:paraId="0EC40C3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3265" w:type="dxa"/>
            <w:noWrap/>
            <w:hideMark/>
          </w:tcPr>
          <w:p w14:paraId="121659E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OB1</w:t>
            </w:r>
          </w:p>
        </w:tc>
        <w:tc>
          <w:tcPr>
            <w:tcW w:w="1349" w:type="dxa"/>
            <w:noWrap/>
            <w:hideMark/>
          </w:tcPr>
          <w:p w14:paraId="7E84A3CC" w14:textId="0DA88A4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17C0D2" w14:textId="2E60D99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AB0BD98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BF8CCD1" w14:textId="5E63973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D6593A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600D1217" w14:textId="736EC1AC" w:rsidTr="00C54D49">
        <w:trPr>
          <w:trHeight w:val="299"/>
        </w:trPr>
        <w:tc>
          <w:tcPr>
            <w:tcW w:w="1231" w:type="dxa"/>
            <w:noWrap/>
            <w:hideMark/>
          </w:tcPr>
          <w:p w14:paraId="51A0AD66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OB1</w:t>
            </w:r>
          </w:p>
        </w:tc>
        <w:tc>
          <w:tcPr>
            <w:tcW w:w="3265" w:type="dxa"/>
            <w:noWrap/>
            <w:hideMark/>
          </w:tcPr>
          <w:p w14:paraId="1C28F155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49" w:type="dxa"/>
            <w:noWrap/>
            <w:hideMark/>
          </w:tcPr>
          <w:p w14:paraId="69BF0419" w14:textId="6A7D629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9564BC" w14:textId="713162B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42EFEB4" w14:textId="6B4999C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B08C6B0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ABB3AA9" w14:textId="71FE19E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480E9B92" w14:textId="5D52D779" w:rsidTr="00C54D49">
        <w:trPr>
          <w:trHeight w:val="299"/>
        </w:trPr>
        <w:tc>
          <w:tcPr>
            <w:tcW w:w="1231" w:type="dxa"/>
            <w:noWrap/>
            <w:hideMark/>
          </w:tcPr>
          <w:p w14:paraId="707BE27B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3265" w:type="dxa"/>
            <w:noWrap/>
            <w:hideMark/>
          </w:tcPr>
          <w:p w14:paraId="5BAC78A0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349" w:type="dxa"/>
            <w:noWrap/>
            <w:hideMark/>
          </w:tcPr>
          <w:p w14:paraId="029C7A5B" w14:textId="1CFA849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5076A8" w14:textId="0EA5C4C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22D9284" w14:textId="019C9AC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212A5A" w14:textId="2DADE98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62A006" w14:textId="3C35306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4B7D5703" w14:textId="5AFF928D" w:rsidTr="00C54D49">
        <w:trPr>
          <w:trHeight w:val="299"/>
        </w:trPr>
        <w:tc>
          <w:tcPr>
            <w:tcW w:w="1231" w:type="dxa"/>
            <w:noWrap/>
            <w:hideMark/>
          </w:tcPr>
          <w:p w14:paraId="737317D0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3265" w:type="dxa"/>
            <w:noWrap/>
            <w:hideMark/>
          </w:tcPr>
          <w:p w14:paraId="21658D5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Cell proliferation and Anti-apoptosis</w:t>
            </w:r>
          </w:p>
        </w:tc>
        <w:tc>
          <w:tcPr>
            <w:tcW w:w="1349" w:type="dxa"/>
            <w:noWrap/>
            <w:hideMark/>
          </w:tcPr>
          <w:p w14:paraId="4FECD392" w14:textId="781960E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78FF47" w14:textId="087AD12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6302E1" w14:textId="6FEB263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A61673" w14:textId="03E5EA1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B7EA7C" w14:textId="5F8EA5C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3798C1E3" w14:textId="08AB0E5F" w:rsidTr="00C54D49">
        <w:trPr>
          <w:trHeight w:val="299"/>
        </w:trPr>
        <w:tc>
          <w:tcPr>
            <w:tcW w:w="1231" w:type="dxa"/>
            <w:noWrap/>
            <w:hideMark/>
          </w:tcPr>
          <w:p w14:paraId="227FF92A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3265" w:type="dxa"/>
            <w:noWrap/>
            <w:hideMark/>
          </w:tcPr>
          <w:p w14:paraId="22868964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349" w:type="dxa"/>
            <w:noWrap/>
            <w:hideMark/>
          </w:tcPr>
          <w:p w14:paraId="1E517F99" w14:textId="31E69C4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05B5EB" w14:textId="6AB663E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B03039" w14:textId="2B25652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530730" w14:textId="265257B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478A82" w14:textId="7E7A8C4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2C16023F" w14:textId="60B55306" w:rsidTr="00C54D49">
        <w:trPr>
          <w:trHeight w:val="299"/>
        </w:trPr>
        <w:tc>
          <w:tcPr>
            <w:tcW w:w="1231" w:type="dxa"/>
            <w:noWrap/>
            <w:hideMark/>
          </w:tcPr>
          <w:p w14:paraId="7A52E8D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3265" w:type="dxa"/>
            <w:noWrap/>
            <w:hideMark/>
          </w:tcPr>
          <w:p w14:paraId="59BC90D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349" w:type="dxa"/>
            <w:noWrap/>
            <w:hideMark/>
          </w:tcPr>
          <w:p w14:paraId="320CB204" w14:textId="6BAA8E8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2644286" w14:textId="5488650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5428AD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73EE49F" w14:textId="3FFBB56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D580A1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023BB1BA" w14:textId="7A938BB9" w:rsidTr="00C54D49">
        <w:trPr>
          <w:trHeight w:val="299"/>
        </w:trPr>
        <w:tc>
          <w:tcPr>
            <w:tcW w:w="1231" w:type="dxa"/>
            <w:noWrap/>
            <w:hideMark/>
          </w:tcPr>
          <w:p w14:paraId="6360E69A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3265" w:type="dxa"/>
            <w:noWrap/>
            <w:hideMark/>
          </w:tcPr>
          <w:p w14:paraId="177B993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349" w:type="dxa"/>
            <w:noWrap/>
            <w:hideMark/>
          </w:tcPr>
          <w:p w14:paraId="7BB24CDD" w14:textId="35988B8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AF2DF69" w14:textId="401583B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507CFC0" w14:textId="54A7048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96442C1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661940B" w14:textId="3E64301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43C88447" w14:textId="4D79048B" w:rsidTr="00C54D49">
        <w:trPr>
          <w:trHeight w:val="299"/>
        </w:trPr>
        <w:tc>
          <w:tcPr>
            <w:tcW w:w="1231" w:type="dxa"/>
            <w:noWrap/>
            <w:hideMark/>
          </w:tcPr>
          <w:p w14:paraId="471DCE5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3265" w:type="dxa"/>
            <w:noWrap/>
            <w:hideMark/>
          </w:tcPr>
          <w:p w14:paraId="5D829C8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49" w:type="dxa"/>
            <w:noWrap/>
            <w:hideMark/>
          </w:tcPr>
          <w:p w14:paraId="76BCCB19" w14:textId="318A346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818C3AB" w14:textId="146AB6A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1E3286" w14:textId="26667E9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6B032D2" w14:textId="366B643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09A7277" w14:textId="2496F53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7D0824C1" w14:textId="5BEA0616" w:rsidTr="00C54D49">
        <w:trPr>
          <w:trHeight w:val="299"/>
        </w:trPr>
        <w:tc>
          <w:tcPr>
            <w:tcW w:w="1231" w:type="dxa"/>
            <w:noWrap/>
            <w:hideMark/>
          </w:tcPr>
          <w:p w14:paraId="7E877DEB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3265" w:type="dxa"/>
            <w:noWrap/>
            <w:hideMark/>
          </w:tcPr>
          <w:p w14:paraId="2EF69051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Cell proliferation and Anti-apoptosis</w:t>
            </w:r>
          </w:p>
        </w:tc>
        <w:tc>
          <w:tcPr>
            <w:tcW w:w="1349" w:type="dxa"/>
            <w:noWrap/>
            <w:hideMark/>
          </w:tcPr>
          <w:p w14:paraId="440B354A" w14:textId="424D516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784784C" w14:textId="5CEE273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FC7971F" w14:textId="45128FB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BF8660A" w14:textId="50F19C5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6F64A0" w14:textId="4E4B3F8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5F3B34C9" w14:textId="2797E143" w:rsidTr="00C54D49">
        <w:trPr>
          <w:trHeight w:val="299"/>
        </w:trPr>
        <w:tc>
          <w:tcPr>
            <w:tcW w:w="1231" w:type="dxa"/>
            <w:noWrap/>
            <w:hideMark/>
          </w:tcPr>
          <w:p w14:paraId="3C770E41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BMP2</w:t>
            </w:r>
          </w:p>
        </w:tc>
        <w:tc>
          <w:tcPr>
            <w:tcW w:w="3265" w:type="dxa"/>
            <w:noWrap/>
            <w:hideMark/>
          </w:tcPr>
          <w:p w14:paraId="3E6A9D1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49" w:type="dxa"/>
            <w:noWrap/>
            <w:hideMark/>
          </w:tcPr>
          <w:p w14:paraId="1B1A6902" w14:textId="1D38FB8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0AA27F7" w14:textId="37626CA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1BA7023" w14:textId="74202FC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8A97F77" w14:textId="60071B6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98BAD94" w14:textId="37D0655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4615916B" w14:textId="77777777" w:rsidR="00191261" w:rsidRDefault="00191261" w:rsidP="00043C01">
      <w:pPr>
        <w:jc w:val="center"/>
      </w:pPr>
    </w:p>
    <w:p w14:paraId="5B2F5BF7" w14:textId="4B204C10" w:rsidR="009F0058" w:rsidRDefault="009F0058" w:rsidP="009F0058">
      <w:pPr>
        <w:jc w:val="center"/>
      </w:pPr>
      <w:r>
        <w:t>31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08"/>
        <w:gridCol w:w="1877"/>
        <w:gridCol w:w="2070"/>
        <w:gridCol w:w="1089"/>
        <w:gridCol w:w="1089"/>
        <w:gridCol w:w="1170"/>
        <w:gridCol w:w="1147"/>
      </w:tblGrid>
      <w:tr w:rsidR="00F67063" w:rsidRPr="00DC1701" w14:paraId="2D97D98F" w14:textId="5EB53BA0" w:rsidTr="002D6EAC">
        <w:trPr>
          <w:trHeight w:val="300"/>
        </w:trPr>
        <w:tc>
          <w:tcPr>
            <w:tcW w:w="908" w:type="dxa"/>
            <w:noWrap/>
            <w:hideMark/>
          </w:tcPr>
          <w:p w14:paraId="6659E3D0" w14:textId="1307B898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877" w:type="dxa"/>
            <w:noWrap/>
            <w:hideMark/>
          </w:tcPr>
          <w:p w14:paraId="21858B2A" w14:textId="2986ABE3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2070" w:type="dxa"/>
            <w:noWrap/>
            <w:hideMark/>
          </w:tcPr>
          <w:p w14:paraId="1B38939D" w14:textId="0859D5B0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4C7F3CA7" w14:textId="36C51F1C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  <w:noWrap/>
            <w:hideMark/>
          </w:tcPr>
          <w:p w14:paraId="6483C134" w14:textId="43473AB5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70" w:type="dxa"/>
          </w:tcPr>
          <w:p w14:paraId="36C16796" w14:textId="1EA3FAD0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47" w:type="dxa"/>
          </w:tcPr>
          <w:p w14:paraId="69BD5458" w14:textId="13D9B4DD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2D6EAC" w:rsidRPr="00DC1701" w14:paraId="1C40BF60" w14:textId="05EE3178" w:rsidTr="002D6EAC">
        <w:trPr>
          <w:trHeight w:val="300"/>
        </w:trPr>
        <w:tc>
          <w:tcPr>
            <w:tcW w:w="908" w:type="dxa"/>
            <w:noWrap/>
            <w:hideMark/>
          </w:tcPr>
          <w:p w14:paraId="35820B7B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58FF40ED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2070" w:type="dxa"/>
            <w:noWrap/>
            <w:hideMark/>
          </w:tcPr>
          <w:p w14:paraId="536ABCBB" w14:textId="52CC847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5688FB" w14:textId="1F9145A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  <w:noWrap/>
            <w:hideMark/>
          </w:tcPr>
          <w:p w14:paraId="40D73CB5" w14:textId="646FCFE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0C6983E0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1DEC88F6" w14:textId="72560820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D6EAC" w:rsidRPr="00DC1701" w14:paraId="5F268524" w14:textId="7ED59AD3" w:rsidTr="002D6EAC">
        <w:trPr>
          <w:trHeight w:val="300"/>
        </w:trPr>
        <w:tc>
          <w:tcPr>
            <w:tcW w:w="908" w:type="dxa"/>
            <w:noWrap/>
            <w:hideMark/>
          </w:tcPr>
          <w:p w14:paraId="7AFA949F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7A24944A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2070" w:type="dxa"/>
            <w:noWrap/>
            <w:hideMark/>
          </w:tcPr>
          <w:p w14:paraId="6859D6E3" w14:textId="0935081D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8E77BE" w14:textId="2329944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  <w:noWrap/>
            <w:hideMark/>
          </w:tcPr>
          <w:p w14:paraId="5995B3FB" w14:textId="35E471F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23538925" w14:textId="00C1022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7" w:type="dxa"/>
          </w:tcPr>
          <w:p w14:paraId="63A18ADC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D6EAC" w:rsidRPr="00DC1701" w14:paraId="4491DCAC" w14:textId="106E818D" w:rsidTr="002D6EAC">
        <w:trPr>
          <w:trHeight w:val="300"/>
        </w:trPr>
        <w:tc>
          <w:tcPr>
            <w:tcW w:w="908" w:type="dxa"/>
            <w:noWrap/>
            <w:hideMark/>
          </w:tcPr>
          <w:p w14:paraId="63CE9190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06B33934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IGF-IR</w:t>
            </w:r>
          </w:p>
        </w:tc>
        <w:tc>
          <w:tcPr>
            <w:tcW w:w="2070" w:type="dxa"/>
            <w:noWrap/>
            <w:hideMark/>
          </w:tcPr>
          <w:p w14:paraId="24A624FB" w14:textId="53C54F6A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847853" w14:textId="0D2AFAC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  <w:noWrap/>
            <w:hideMark/>
          </w:tcPr>
          <w:p w14:paraId="14E587A7" w14:textId="4FB9FDE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4A0E0138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7A6CB12C" w14:textId="6982B9F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D6EAC" w:rsidRPr="00DC1701" w14:paraId="16AAB4E2" w14:textId="68963A8C" w:rsidTr="002D6EAC">
        <w:trPr>
          <w:trHeight w:val="300"/>
        </w:trPr>
        <w:tc>
          <w:tcPr>
            <w:tcW w:w="908" w:type="dxa"/>
            <w:noWrap/>
            <w:hideMark/>
          </w:tcPr>
          <w:p w14:paraId="2ACB8582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IGF-IR</w:t>
            </w:r>
          </w:p>
        </w:tc>
        <w:tc>
          <w:tcPr>
            <w:tcW w:w="1877" w:type="dxa"/>
            <w:noWrap/>
            <w:hideMark/>
          </w:tcPr>
          <w:p w14:paraId="5CCD8997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AP3K</w:t>
            </w:r>
          </w:p>
        </w:tc>
        <w:tc>
          <w:tcPr>
            <w:tcW w:w="2070" w:type="dxa"/>
            <w:noWrap/>
            <w:hideMark/>
          </w:tcPr>
          <w:p w14:paraId="54245CFE" w14:textId="1A4EBF6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B17086" w14:textId="34134D5A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  <w:noWrap/>
            <w:hideMark/>
          </w:tcPr>
          <w:p w14:paraId="12104EC6" w14:textId="11FC4A0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4FAAEE8A" w14:textId="077D04A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7" w:type="dxa"/>
          </w:tcPr>
          <w:p w14:paraId="6650ED24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D6EAC" w:rsidRPr="00DC1701" w14:paraId="708271F0" w14:textId="2F298689" w:rsidTr="002D6EAC">
        <w:trPr>
          <w:trHeight w:val="300"/>
        </w:trPr>
        <w:tc>
          <w:tcPr>
            <w:tcW w:w="908" w:type="dxa"/>
            <w:noWrap/>
            <w:hideMark/>
          </w:tcPr>
          <w:p w14:paraId="2DEA095C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AP3K</w:t>
            </w:r>
          </w:p>
        </w:tc>
        <w:tc>
          <w:tcPr>
            <w:tcW w:w="1877" w:type="dxa"/>
            <w:noWrap/>
            <w:hideMark/>
          </w:tcPr>
          <w:p w14:paraId="0675DE4D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AP2K</w:t>
            </w:r>
          </w:p>
        </w:tc>
        <w:tc>
          <w:tcPr>
            <w:tcW w:w="2070" w:type="dxa"/>
            <w:noWrap/>
            <w:hideMark/>
          </w:tcPr>
          <w:p w14:paraId="72DDD536" w14:textId="70F94971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672CBB" w14:textId="69FCC6E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  <w:noWrap/>
            <w:hideMark/>
          </w:tcPr>
          <w:p w14:paraId="43495D05" w14:textId="2D4F1290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381FEDED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671B0591" w14:textId="5725532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D6EAC" w:rsidRPr="00DC1701" w14:paraId="34CA9BDB" w14:textId="71886E79" w:rsidTr="002D6EAC">
        <w:trPr>
          <w:trHeight w:val="300"/>
        </w:trPr>
        <w:tc>
          <w:tcPr>
            <w:tcW w:w="908" w:type="dxa"/>
            <w:noWrap/>
            <w:hideMark/>
          </w:tcPr>
          <w:p w14:paraId="5759FE52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AP2K</w:t>
            </w:r>
          </w:p>
        </w:tc>
        <w:tc>
          <w:tcPr>
            <w:tcW w:w="1877" w:type="dxa"/>
            <w:noWrap/>
            <w:hideMark/>
          </w:tcPr>
          <w:p w14:paraId="327E6CA0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APK</w:t>
            </w:r>
          </w:p>
        </w:tc>
        <w:tc>
          <w:tcPr>
            <w:tcW w:w="2070" w:type="dxa"/>
            <w:noWrap/>
            <w:hideMark/>
          </w:tcPr>
          <w:p w14:paraId="371A11FD" w14:textId="1AA583A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ABCC62" w14:textId="638B41D2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  <w:noWrap/>
            <w:hideMark/>
          </w:tcPr>
          <w:p w14:paraId="7E30E4E8" w14:textId="1CAEA2E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2EC6A00F" w14:textId="6227C15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7" w:type="dxa"/>
          </w:tcPr>
          <w:p w14:paraId="1A03159D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D6EAC" w:rsidRPr="00DC1701" w14:paraId="5F2AD276" w14:textId="170B7F66" w:rsidTr="002D6EAC">
        <w:trPr>
          <w:trHeight w:val="300"/>
        </w:trPr>
        <w:tc>
          <w:tcPr>
            <w:tcW w:w="908" w:type="dxa"/>
            <w:noWrap/>
            <w:hideMark/>
          </w:tcPr>
          <w:p w14:paraId="5BC9F8E6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APK</w:t>
            </w:r>
          </w:p>
        </w:tc>
        <w:tc>
          <w:tcPr>
            <w:tcW w:w="1877" w:type="dxa"/>
            <w:noWrap/>
            <w:hideMark/>
          </w:tcPr>
          <w:p w14:paraId="6E5E6F4F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Survival Proliferation</w:t>
            </w:r>
          </w:p>
        </w:tc>
        <w:tc>
          <w:tcPr>
            <w:tcW w:w="2070" w:type="dxa"/>
            <w:noWrap/>
            <w:hideMark/>
          </w:tcPr>
          <w:p w14:paraId="37E12F26" w14:textId="75DB393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5B730D" w14:textId="0FFAE2BF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  <w:noWrap/>
            <w:hideMark/>
          </w:tcPr>
          <w:p w14:paraId="54DA8B9C" w14:textId="4D87F142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30FAFCA1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2F233CD4" w14:textId="4DF40D3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D6EAC" w:rsidRPr="00DC1701" w14:paraId="5F350621" w14:textId="1925988A" w:rsidTr="002D6EAC">
        <w:trPr>
          <w:trHeight w:val="300"/>
        </w:trPr>
        <w:tc>
          <w:tcPr>
            <w:tcW w:w="908" w:type="dxa"/>
            <w:noWrap/>
            <w:hideMark/>
          </w:tcPr>
          <w:p w14:paraId="08D8DD33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lastRenderedPageBreak/>
              <w:t>EGCG</w:t>
            </w:r>
          </w:p>
        </w:tc>
        <w:tc>
          <w:tcPr>
            <w:tcW w:w="1877" w:type="dxa"/>
            <w:noWrap/>
            <w:hideMark/>
          </w:tcPr>
          <w:p w14:paraId="02AAA953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DNMT</w:t>
            </w:r>
          </w:p>
        </w:tc>
        <w:tc>
          <w:tcPr>
            <w:tcW w:w="2070" w:type="dxa"/>
            <w:noWrap/>
            <w:hideMark/>
          </w:tcPr>
          <w:p w14:paraId="682E86AE" w14:textId="04029876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C138F9B" w14:textId="26D97DC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5BF19D86" w14:textId="733F4DB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2E2E67B4" w14:textId="2A30D06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7" w:type="dxa"/>
          </w:tcPr>
          <w:p w14:paraId="5259B601" w14:textId="26AC7943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0E789DC3" w14:textId="3F7DD87F" w:rsidTr="002D6EAC">
        <w:trPr>
          <w:trHeight w:val="300"/>
        </w:trPr>
        <w:tc>
          <w:tcPr>
            <w:tcW w:w="908" w:type="dxa"/>
            <w:noWrap/>
            <w:hideMark/>
          </w:tcPr>
          <w:p w14:paraId="103901C6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7605BDFA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elomerase</w:t>
            </w:r>
          </w:p>
        </w:tc>
        <w:tc>
          <w:tcPr>
            <w:tcW w:w="2070" w:type="dxa"/>
            <w:noWrap/>
            <w:hideMark/>
          </w:tcPr>
          <w:p w14:paraId="555610BC" w14:textId="6F69D9B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1D26C86" w14:textId="7069041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  <w:noWrap/>
            <w:hideMark/>
          </w:tcPr>
          <w:p w14:paraId="61CCF24F" w14:textId="4F5D1A9A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7C76D1F9" w14:textId="2DB859F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59E753E8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D6EAC" w:rsidRPr="00DC1701" w14:paraId="11799BBE" w14:textId="2BE5ED0F" w:rsidTr="002D6EAC">
        <w:trPr>
          <w:trHeight w:val="300"/>
        </w:trPr>
        <w:tc>
          <w:tcPr>
            <w:tcW w:w="908" w:type="dxa"/>
            <w:noWrap/>
            <w:hideMark/>
          </w:tcPr>
          <w:p w14:paraId="44490C3E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41678E86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MP-2</w:t>
            </w:r>
          </w:p>
        </w:tc>
        <w:tc>
          <w:tcPr>
            <w:tcW w:w="2070" w:type="dxa"/>
            <w:noWrap/>
            <w:hideMark/>
          </w:tcPr>
          <w:p w14:paraId="3CD38904" w14:textId="7F6825B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E0D65AD" w14:textId="3FF6AAAF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1A3C2C3B" w14:textId="5E96208D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451EA48A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2EC434E9" w14:textId="41B4B73D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46136AEA" w14:textId="65B8FE24" w:rsidTr="002D6EAC">
        <w:trPr>
          <w:trHeight w:val="300"/>
        </w:trPr>
        <w:tc>
          <w:tcPr>
            <w:tcW w:w="908" w:type="dxa"/>
            <w:noWrap/>
            <w:hideMark/>
          </w:tcPr>
          <w:p w14:paraId="0158865E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3C277C6C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MP-3</w:t>
            </w:r>
          </w:p>
        </w:tc>
        <w:tc>
          <w:tcPr>
            <w:tcW w:w="2070" w:type="dxa"/>
            <w:noWrap/>
            <w:hideMark/>
          </w:tcPr>
          <w:p w14:paraId="51DCFE85" w14:textId="1712EA1E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2FDF935" w14:textId="74FED1BD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261D1DF8" w14:textId="406BB9C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6A223582" w14:textId="1460EC7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04FA951B" w14:textId="4CE665F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1B52B4C9" w14:textId="00FE17FE" w:rsidTr="002D6EAC">
        <w:trPr>
          <w:trHeight w:val="300"/>
        </w:trPr>
        <w:tc>
          <w:tcPr>
            <w:tcW w:w="908" w:type="dxa"/>
            <w:noWrap/>
            <w:hideMark/>
          </w:tcPr>
          <w:p w14:paraId="71F97935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0AABDD2B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MP-9</w:t>
            </w:r>
          </w:p>
        </w:tc>
        <w:tc>
          <w:tcPr>
            <w:tcW w:w="2070" w:type="dxa"/>
            <w:noWrap/>
            <w:hideMark/>
          </w:tcPr>
          <w:p w14:paraId="7E507849" w14:textId="295C2D4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E588832" w14:textId="6EC146FA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7023752A" w14:textId="7FC3117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18F4D9AD" w14:textId="655C7BDA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2EEB1742" w14:textId="3DE2A78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0DC4272F" w14:textId="2116C663" w:rsidTr="002D6EAC">
        <w:trPr>
          <w:trHeight w:val="300"/>
        </w:trPr>
        <w:tc>
          <w:tcPr>
            <w:tcW w:w="908" w:type="dxa"/>
            <w:noWrap/>
            <w:hideMark/>
          </w:tcPr>
          <w:p w14:paraId="4EEE457B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25EC5DF2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HER2, EGFR (Oncogenes)</w:t>
            </w:r>
          </w:p>
        </w:tc>
        <w:tc>
          <w:tcPr>
            <w:tcW w:w="2070" w:type="dxa"/>
            <w:noWrap/>
            <w:hideMark/>
          </w:tcPr>
          <w:p w14:paraId="77DCD3B8" w14:textId="2384831E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222A4EA" w14:textId="07CF727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  <w:noWrap/>
            <w:hideMark/>
          </w:tcPr>
          <w:p w14:paraId="6DB32CA2" w14:textId="4A113B7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509320CE" w14:textId="2808463E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01C5780B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D6EAC" w:rsidRPr="00DC1701" w14:paraId="30D7EF24" w14:textId="7CDE716E" w:rsidTr="002D6EAC">
        <w:trPr>
          <w:trHeight w:val="300"/>
        </w:trPr>
        <w:tc>
          <w:tcPr>
            <w:tcW w:w="908" w:type="dxa"/>
            <w:noWrap/>
            <w:hideMark/>
          </w:tcPr>
          <w:p w14:paraId="391FF1F1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1991896A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53, PTEN (Tumor Suppressor Genes)</w:t>
            </w:r>
          </w:p>
        </w:tc>
        <w:tc>
          <w:tcPr>
            <w:tcW w:w="2070" w:type="dxa"/>
            <w:noWrap/>
            <w:hideMark/>
          </w:tcPr>
          <w:p w14:paraId="7F515955" w14:textId="763FAEBD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D68BDBB" w14:textId="5ABFE5D2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6EDD0A10" w14:textId="7981B39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60DFD05C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7CB27C33" w14:textId="3B417DA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53F86324" w14:textId="686E39FE" w:rsidTr="002D6EAC">
        <w:trPr>
          <w:trHeight w:val="300"/>
        </w:trPr>
        <w:tc>
          <w:tcPr>
            <w:tcW w:w="908" w:type="dxa"/>
            <w:noWrap/>
            <w:hideMark/>
          </w:tcPr>
          <w:p w14:paraId="66FDFE22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390B5830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070" w:type="dxa"/>
            <w:noWrap/>
            <w:hideMark/>
          </w:tcPr>
          <w:p w14:paraId="0342EA41" w14:textId="458DDD9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D92FF10" w14:textId="0EE099D6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392177A9" w14:textId="7FD4361E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4A982769" w14:textId="607B8F83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67B3AF72" w14:textId="5A7E051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53610532" w14:textId="00E14B73" w:rsidTr="002D6EAC">
        <w:trPr>
          <w:trHeight w:val="300"/>
        </w:trPr>
        <w:tc>
          <w:tcPr>
            <w:tcW w:w="908" w:type="dxa"/>
            <w:noWrap/>
            <w:hideMark/>
          </w:tcPr>
          <w:p w14:paraId="7B003743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525507B7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2070" w:type="dxa"/>
            <w:noWrap/>
            <w:hideMark/>
          </w:tcPr>
          <w:p w14:paraId="2315D36B" w14:textId="781F64E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B812B6E" w14:textId="597A537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175C84D8" w14:textId="17F4EAC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3C6941C7" w14:textId="7F3D905E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5E1826AF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D6EAC" w:rsidRPr="00DC1701" w14:paraId="770990FA" w14:textId="70F8129A" w:rsidTr="002D6EAC">
        <w:trPr>
          <w:trHeight w:val="300"/>
        </w:trPr>
        <w:tc>
          <w:tcPr>
            <w:tcW w:w="908" w:type="dxa"/>
            <w:noWrap/>
            <w:hideMark/>
          </w:tcPr>
          <w:p w14:paraId="4C1127E1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4933BEFA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2070" w:type="dxa"/>
            <w:noWrap/>
            <w:hideMark/>
          </w:tcPr>
          <w:p w14:paraId="6132474C" w14:textId="2E0AC7C6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9F7AAE7" w14:textId="44E133A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60E61D94" w14:textId="5DCAB44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2F348D8B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77EE89C4" w14:textId="2F9667F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291406FB" w14:textId="27EA14F4" w:rsidTr="002D6EAC">
        <w:trPr>
          <w:trHeight w:val="300"/>
        </w:trPr>
        <w:tc>
          <w:tcPr>
            <w:tcW w:w="908" w:type="dxa"/>
            <w:noWrap/>
            <w:hideMark/>
          </w:tcPr>
          <w:p w14:paraId="450BBB55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6E1E9719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BCL-XL</w:t>
            </w:r>
          </w:p>
        </w:tc>
        <w:tc>
          <w:tcPr>
            <w:tcW w:w="2070" w:type="dxa"/>
            <w:noWrap/>
            <w:hideMark/>
          </w:tcPr>
          <w:p w14:paraId="26979784" w14:textId="5E03C401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19429F5" w14:textId="0E8780B0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209C5921" w14:textId="4473861A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59FF9B2C" w14:textId="77D8690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5A329B72" w14:textId="381F97C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418CA597" w14:textId="7F24287F" w:rsidTr="002D6EAC">
        <w:trPr>
          <w:trHeight w:val="300"/>
        </w:trPr>
        <w:tc>
          <w:tcPr>
            <w:tcW w:w="908" w:type="dxa"/>
            <w:noWrap/>
            <w:hideMark/>
          </w:tcPr>
          <w:p w14:paraId="005C834F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7826230C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Inflammation, Proliferation, Metastasis</w:t>
            </w:r>
          </w:p>
        </w:tc>
        <w:tc>
          <w:tcPr>
            <w:tcW w:w="2070" w:type="dxa"/>
            <w:noWrap/>
            <w:hideMark/>
          </w:tcPr>
          <w:p w14:paraId="6A1B69C9" w14:textId="3336EC6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F456CFC" w14:textId="7F608C71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38B637EF" w14:textId="1EEC59A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4D501488" w14:textId="4442D7C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29328E65" w14:textId="2F0E320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30397871" w14:textId="77777777" w:rsidR="00DC2AFB" w:rsidRDefault="00DC2AFB" w:rsidP="009F0058">
      <w:pPr>
        <w:jc w:val="center"/>
      </w:pPr>
    </w:p>
    <w:p w14:paraId="340BB521" w14:textId="77777777" w:rsidR="00DC2AFB" w:rsidRDefault="00DC2AFB" w:rsidP="009F0058">
      <w:pPr>
        <w:jc w:val="center"/>
      </w:pPr>
    </w:p>
    <w:p w14:paraId="20D11B9D" w14:textId="77777777" w:rsidR="00DC2AFB" w:rsidRDefault="00DC2AFB" w:rsidP="009F0058">
      <w:pPr>
        <w:jc w:val="center"/>
      </w:pPr>
    </w:p>
    <w:p w14:paraId="3CDD37B1" w14:textId="403087A8" w:rsidR="009F0058" w:rsidRDefault="009F0058" w:rsidP="009F0058">
      <w:pPr>
        <w:jc w:val="center"/>
      </w:pPr>
      <w:r>
        <w:t>32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1539"/>
        <w:gridCol w:w="2146"/>
        <w:gridCol w:w="1620"/>
        <w:gridCol w:w="1352"/>
        <w:gridCol w:w="1089"/>
        <w:gridCol w:w="1089"/>
        <w:gridCol w:w="1150"/>
      </w:tblGrid>
      <w:tr w:rsidR="00DC2AFB" w:rsidRPr="00DC1701" w14:paraId="4EB8D43F" w14:textId="4E5DA454" w:rsidTr="00DC2AFB">
        <w:trPr>
          <w:trHeight w:val="293"/>
        </w:trPr>
        <w:tc>
          <w:tcPr>
            <w:tcW w:w="1539" w:type="dxa"/>
            <w:noWrap/>
            <w:hideMark/>
          </w:tcPr>
          <w:p w14:paraId="4225B3E6" w14:textId="20349399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146" w:type="dxa"/>
            <w:noWrap/>
            <w:hideMark/>
          </w:tcPr>
          <w:p w14:paraId="3B73697A" w14:textId="0CF07CDC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620" w:type="dxa"/>
            <w:noWrap/>
            <w:hideMark/>
          </w:tcPr>
          <w:p w14:paraId="55A24EE0" w14:textId="7A0B1A61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439" w:type="dxa"/>
          </w:tcPr>
          <w:p w14:paraId="7CA07593" w14:textId="40EF594D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1E9E913D" w14:textId="3941BD29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982" w:type="dxa"/>
          </w:tcPr>
          <w:p w14:paraId="79761642" w14:textId="2A02A4BD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70" w:type="dxa"/>
          </w:tcPr>
          <w:p w14:paraId="4240E9D2" w14:textId="4276AE24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C2AFB" w:rsidRPr="00DC1701" w14:paraId="38DCDD53" w14:textId="24BDF513" w:rsidTr="00DC2AFB">
        <w:trPr>
          <w:trHeight w:val="293"/>
        </w:trPr>
        <w:tc>
          <w:tcPr>
            <w:tcW w:w="1539" w:type="dxa"/>
            <w:noWrap/>
            <w:hideMark/>
          </w:tcPr>
          <w:p w14:paraId="23B34BC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HGF</w:t>
            </w:r>
          </w:p>
        </w:tc>
        <w:tc>
          <w:tcPr>
            <w:tcW w:w="2146" w:type="dxa"/>
            <w:noWrap/>
            <w:hideMark/>
          </w:tcPr>
          <w:p w14:paraId="306FEC4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ET</w:t>
            </w:r>
          </w:p>
        </w:tc>
        <w:tc>
          <w:tcPr>
            <w:tcW w:w="1620" w:type="dxa"/>
            <w:noWrap/>
            <w:hideMark/>
          </w:tcPr>
          <w:p w14:paraId="50C88D2D" w14:textId="145FAF72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9" w:type="dxa"/>
          </w:tcPr>
          <w:p w14:paraId="38C90A82" w14:textId="3BE0E53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747627" w14:textId="584843F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82" w:type="dxa"/>
          </w:tcPr>
          <w:p w14:paraId="266F9818" w14:textId="7A80D05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222AA16B" w14:textId="0221EB6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548DB0A9" w14:textId="0BC10FA9" w:rsidTr="00DC2AFB">
        <w:trPr>
          <w:trHeight w:val="293"/>
        </w:trPr>
        <w:tc>
          <w:tcPr>
            <w:tcW w:w="1539" w:type="dxa"/>
            <w:noWrap/>
            <w:hideMark/>
          </w:tcPr>
          <w:p w14:paraId="0C239B29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ET</w:t>
            </w:r>
          </w:p>
        </w:tc>
        <w:tc>
          <w:tcPr>
            <w:tcW w:w="2146" w:type="dxa"/>
            <w:noWrap/>
            <w:hideMark/>
          </w:tcPr>
          <w:p w14:paraId="4D043DD9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620" w:type="dxa"/>
            <w:noWrap/>
            <w:hideMark/>
          </w:tcPr>
          <w:p w14:paraId="36C59263" w14:textId="1588458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9" w:type="dxa"/>
          </w:tcPr>
          <w:p w14:paraId="0A4EFEA9" w14:textId="3DC76F2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3DAE53" w14:textId="6764455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82" w:type="dxa"/>
          </w:tcPr>
          <w:p w14:paraId="0882736E" w14:textId="558B6FD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0F92FCCF" w14:textId="6A51138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75E43F02" w14:textId="6B3A2D05" w:rsidTr="00DC2AFB">
        <w:trPr>
          <w:trHeight w:val="293"/>
        </w:trPr>
        <w:tc>
          <w:tcPr>
            <w:tcW w:w="1539" w:type="dxa"/>
            <w:noWrap/>
            <w:hideMark/>
          </w:tcPr>
          <w:p w14:paraId="5ABF3549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ET</w:t>
            </w:r>
          </w:p>
        </w:tc>
        <w:tc>
          <w:tcPr>
            <w:tcW w:w="2146" w:type="dxa"/>
            <w:noWrap/>
            <w:hideMark/>
          </w:tcPr>
          <w:p w14:paraId="746C0EF4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620" w:type="dxa"/>
            <w:noWrap/>
            <w:hideMark/>
          </w:tcPr>
          <w:p w14:paraId="708693E2" w14:textId="7FDD906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9" w:type="dxa"/>
          </w:tcPr>
          <w:p w14:paraId="6E60B8CD" w14:textId="111D18E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F25E069" w14:textId="33B76E2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82" w:type="dxa"/>
          </w:tcPr>
          <w:p w14:paraId="31DE1280" w14:textId="467730E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2F7891BE" w14:textId="43680475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DC1701" w14:paraId="1D1F54A1" w14:textId="0D2E8DAE" w:rsidTr="00DC2AFB">
        <w:trPr>
          <w:trHeight w:val="293"/>
        </w:trPr>
        <w:tc>
          <w:tcPr>
            <w:tcW w:w="1539" w:type="dxa"/>
            <w:noWrap/>
            <w:hideMark/>
          </w:tcPr>
          <w:p w14:paraId="50521DF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F</w:t>
            </w:r>
          </w:p>
        </w:tc>
        <w:tc>
          <w:tcPr>
            <w:tcW w:w="2146" w:type="dxa"/>
            <w:noWrap/>
            <w:hideMark/>
          </w:tcPr>
          <w:p w14:paraId="7953AE3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620" w:type="dxa"/>
            <w:noWrap/>
            <w:hideMark/>
          </w:tcPr>
          <w:p w14:paraId="1A507EDB" w14:textId="6F567CD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9" w:type="dxa"/>
          </w:tcPr>
          <w:p w14:paraId="464D25EE" w14:textId="315D864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15CBB28" w14:textId="0CC579B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82" w:type="dxa"/>
          </w:tcPr>
          <w:p w14:paraId="4DFE0DC6" w14:textId="659B004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26633C4C" w14:textId="087FCD2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0C1CDF48" w14:textId="2AB006C2" w:rsidTr="00DC2AFB">
        <w:trPr>
          <w:trHeight w:val="293"/>
        </w:trPr>
        <w:tc>
          <w:tcPr>
            <w:tcW w:w="1539" w:type="dxa"/>
            <w:noWrap/>
            <w:hideMark/>
          </w:tcPr>
          <w:p w14:paraId="55FE5963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146" w:type="dxa"/>
            <w:noWrap/>
            <w:hideMark/>
          </w:tcPr>
          <w:p w14:paraId="19B80DF3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620" w:type="dxa"/>
            <w:noWrap/>
            <w:hideMark/>
          </w:tcPr>
          <w:p w14:paraId="44FBD4BB" w14:textId="084F6F6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9" w:type="dxa"/>
          </w:tcPr>
          <w:p w14:paraId="511C5448" w14:textId="6190DA0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E784428" w14:textId="192B786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82" w:type="dxa"/>
          </w:tcPr>
          <w:p w14:paraId="3E000D5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230D1D79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019C7336" w14:textId="58EED6FD" w:rsidTr="00DC2AFB">
        <w:trPr>
          <w:trHeight w:val="293"/>
        </w:trPr>
        <w:tc>
          <w:tcPr>
            <w:tcW w:w="1539" w:type="dxa"/>
            <w:noWrap/>
            <w:hideMark/>
          </w:tcPr>
          <w:p w14:paraId="4AAE7C5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146" w:type="dxa"/>
            <w:noWrap/>
            <w:hideMark/>
          </w:tcPr>
          <w:p w14:paraId="22E5BFE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620" w:type="dxa"/>
            <w:noWrap/>
            <w:hideMark/>
          </w:tcPr>
          <w:p w14:paraId="62FF924D" w14:textId="2BCAE25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9" w:type="dxa"/>
          </w:tcPr>
          <w:p w14:paraId="0F8FEB62" w14:textId="4329E7C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9E4EFF6" w14:textId="33507FD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82" w:type="dxa"/>
          </w:tcPr>
          <w:p w14:paraId="5DBA972D" w14:textId="06677EA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5A468F6F" w14:textId="29ED2F8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DC1701" w14:paraId="622D044A" w14:textId="2F7D17FB" w:rsidTr="00DC2AFB">
        <w:trPr>
          <w:trHeight w:val="293"/>
        </w:trPr>
        <w:tc>
          <w:tcPr>
            <w:tcW w:w="1539" w:type="dxa"/>
            <w:noWrap/>
            <w:hideMark/>
          </w:tcPr>
          <w:p w14:paraId="69FC8CE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146" w:type="dxa"/>
            <w:noWrap/>
            <w:hideMark/>
          </w:tcPr>
          <w:p w14:paraId="18B71D51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620" w:type="dxa"/>
            <w:noWrap/>
            <w:hideMark/>
          </w:tcPr>
          <w:p w14:paraId="43EC7ABA" w14:textId="0D91BE55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9" w:type="dxa"/>
          </w:tcPr>
          <w:p w14:paraId="079D7968" w14:textId="5D362FF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D232571" w14:textId="32466A8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82" w:type="dxa"/>
          </w:tcPr>
          <w:p w14:paraId="6D0DD2FF" w14:textId="4B7205E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46646BAC" w14:textId="0B45EF6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6AA7B21B" w14:textId="41B3D55B" w:rsidTr="00DC2AFB">
        <w:trPr>
          <w:trHeight w:val="293"/>
        </w:trPr>
        <w:tc>
          <w:tcPr>
            <w:tcW w:w="1539" w:type="dxa"/>
            <w:noWrap/>
            <w:hideMark/>
          </w:tcPr>
          <w:p w14:paraId="740A7919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146" w:type="dxa"/>
            <w:noWrap/>
            <w:hideMark/>
          </w:tcPr>
          <w:p w14:paraId="50D4BBB4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620" w:type="dxa"/>
            <w:noWrap/>
            <w:hideMark/>
          </w:tcPr>
          <w:p w14:paraId="0C31B98B" w14:textId="3C8CB42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9" w:type="dxa"/>
          </w:tcPr>
          <w:p w14:paraId="57EB06E3" w14:textId="244FFDC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82996F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82" w:type="dxa"/>
          </w:tcPr>
          <w:p w14:paraId="2B0CCDDD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25426DE7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62D3C87A" w14:textId="2868F882" w:rsidTr="00DC2AFB">
        <w:trPr>
          <w:trHeight w:val="293"/>
        </w:trPr>
        <w:tc>
          <w:tcPr>
            <w:tcW w:w="1539" w:type="dxa"/>
            <w:noWrap/>
            <w:hideMark/>
          </w:tcPr>
          <w:p w14:paraId="3E68A0E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146" w:type="dxa"/>
            <w:noWrap/>
            <w:hideMark/>
          </w:tcPr>
          <w:p w14:paraId="4EF0C73B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DNA (Cell growth and proliferation)</w:t>
            </w:r>
          </w:p>
        </w:tc>
        <w:tc>
          <w:tcPr>
            <w:tcW w:w="1620" w:type="dxa"/>
            <w:noWrap/>
            <w:hideMark/>
          </w:tcPr>
          <w:p w14:paraId="06180711" w14:textId="6F9B3125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9" w:type="dxa"/>
          </w:tcPr>
          <w:p w14:paraId="19B7F274" w14:textId="4D78A87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2F4B92" w14:textId="5272633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82" w:type="dxa"/>
          </w:tcPr>
          <w:p w14:paraId="5E126875" w14:textId="705A900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033E2ECE" w14:textId="14FEA262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15ED8C57" w14:textId="3960BF53" w:rsidTr="00DC2AFB">
        <w:trPr>
          <w:trHeight w:val="293"/>
        </w:trPr>
        <w:tc>
          <w:tcPr>
            <w:tcW w:w="1539" w:type="dxa"/>
            <w:noWrap/>
            <w:hideMark/>
          </w:tcPr>
          <w:p w14:paraId="71BEDE1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146" w:type="dxa"/>
            <w:noWrap/>
            <w:hideMark/>
          </w:tcPr>
          <w:p w14:paraId="425AF62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620" w:type="dxa"/>
            <w:noWrap/>
            <w:hideMark/>
          </w:tcPr>
          <w:p w14:paraId="36A292FC" w14:textId="727F5B3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9" w:type="dxa"/>
          </w:tcPr>
          <w:p w14:paraId="279C8578" w14:textId="28E4069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F577DD4" w14:textId="0954ED1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82" w:type="dxa"/>
          </w:tcPr>
          <w:p w14:paraId="4F989B62" w14:textId="614E52A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2C8DDC57" w14:textId="07A83A2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32C31751" w14:textId="62AE0859" w:rsidTr="00DC2AFB">
        <w:trPr>
          <w:trHeight w:val="293"/>
        </w:trPr>
        <w:tc>
          <w:tcPr>
            <w:tcW w:w="1539" w:type="dxa"/>
            <w:noWrap/>
            <w:hideMark/>
          </w:tcPr>
          <w:p w14:paraId="552DA153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146" w:type="dxa"/>
            <w:noWrap/>
            <w:hideMark/>
          </w:tcPr>
          <w:p w14:paraId="5292BE13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620" w:type="dxa"/>
            <w:noWrap/>
            <w:hideMark/>
          </w:tcPr>
          <w:p w14:paraId="6292BF55" w14:textId="741143C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9" w:type="dxa"/>
          </w:tcPr>
          <w:p w14:paraId="670B8A6C" w14:textId="4EDCED0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8F6757" w14:textId="1F09EF7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82" w:type="dxa"/>
          </w:tcPr>
          <w:p w14:paraId="49833924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4A33E8C1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1127902D" w14:textId="0306E8FB" w:rsidTr="00DC2AFB">
        <w:trPr>
          <w:trHeight w:val="293"/>
        </w:trPr>
        <w:tc>
          <w:tcPr>
            <w:tcW w:w="1539" w:type="dxa"/>
            <w:noWrap/>
            <w:hideMark/>
          </w:tcPr>
          <w:p w14:paraId="0162467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146" w:type="dxa"/>
            <w:noWrap/>
            <w:hideMark/>
          </w:tcPr>
          <w:p w14:paraId="3234D928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620" w:type="dxa"/>
            <w:noWrap/>
            <w:hideMark/>
          </w:tcPr>
          <w:p w14:paraId="307B9C4A" w14:textId="5C1F784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9" w:type="dxa"/>
          </w:tcPr>
          <w:p w14:paraId="25D52620" w14:textId="0C7CEA4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67DADF" w14:textId="467616F5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82" w:type="dxa"/>
          </w:tcPr>
          <w:p w14:paraId="3B24A493" w14:textId="1AD2A9C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07CA6882" w14:textId="5BCBDEF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071B56A5" w14:textId="4097AFED" w:rsidTr="00DC2AFB">
        <w:trPr>
          <w:trHeight w:val="293"/>
        </w:trPr>
        <w:tc>
          <w:tcPr>
            <w:tcW w:w="1539" w:type="dxa"/>
            <w:noWrap/>
            <w:hideMark/>
          </w:tcPr>
          <w:p w14:paraId="35D2BC8B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146" w:type="dxa"/>
            <w:noWrap/>
            <w:hideMark/>
          </w:tcPr>
          <w:p w14:paraId="7097E67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DNA (Cell growth and proliferation)</w:t>
            </w:r>
          </w:p>
        </w:tc>
        <w:tc>
          <w:tcPr>
            <w:tcW w:w="1620" w:type="dxa"/>
            <w:noWrap/>
            <w:hideMark/>
          </w:tcPr>
          <w:p w14:paraId="0E705937" w14:textId="307C01E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439" w:type="dxa"/>
          </w:tcPr>
          <w:p w14:paraId="42B199AE" w14:textId="2F35428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BEC55AD" w14:textId="3B5B9A75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82" w:type="dxa"/>
          </w:tcPr>
          <w:p w14:paraId="1644E194" w14:textId="1EC76CD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6B8EB35E" w14:textId="373623D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7FC79EEB" w14:textId="52C11BFE" w:rsidTr="00DC2AFB">
        <w:trPr>
          <w:trHeight w:val="293"/>
        </w:trPr>
        <w:tc>
          <w:tcPr>
            <w:tcW w:w="1539" w:type="dxa"/>
            <w:noWrap/>
            <w:hideMark/>
          </w:tcPr>
          <w:p w14:paraId="3ED7AC3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ivantinib</w:t>
            </w:r>
          </w:p>
        </w:tc>
        <w:tc>
          <w:tcPr>
            <w:tcW w:w="2146" w:type="dxa"/>
            <w:noWrap/>
            <w:hideMark/>
          </w:tcPr>
          <w:p w14:paraId="72F7981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ET</w:t>
            </w:r>
          </w:p>
        </w:tc>
        <w:tc>
          <w:tcPr>
            <w:tcW w:w="1620" w:type="dxa"/>
            <w:noWrap/>
            <w:hideMark/>
          </w:tcPr>
          <w:p w14:paraId="1F93AFAF" w14:textId="6608C38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439" w:type="dxa"/>
          </w:tcPr>
          <w:p w14:paraId="030B98D3" w14:textId="2945CB2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56EBAAA" w14:textId="4441521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82" w:type="dxa"/>
          </w:tcPr>
          <w:p w14:paraId="555BAF5F" w14:textId="63A652A2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3963B005" w14:textId="3309D51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DC1701" w14:paraId="7E40841D" w14:textId="4423BC67" w:rsidTr="00DC2AFB">
        <w:trPr>
          <w:trHeight w:val="293"/>
        </w:trPr>
        <w:tc>
          <w:tcPr>
            <w:tcW w:w="1539" w:type="dxa"/>
            <w:noWrap/>
            <w:hideMark/>
          </w:tcPr>
          <w:p w14:paraId="28288F1D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Cetuximab</w:t>
            </w:r>
          </w:p>
        </w:tc>
        <w:tc>
          <w:tcPr>
            <w:tcW w:w="2146" w:type="dxa"/>
            <w:noWrap/>
            <w:hideMark/>
          </w:tcPr>
          <w:p w14:paraId="37071B2F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620" w:type="dxa"/>
            <w:noWrap/>
            <w:hideMark/>
          </w:tcPr>
          <w:p w14:paraId="26AAB723" w14:textId="0AFEAEF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439" w:type="dxa"/>
          </w:tcPr>
          <w:p w14:paraId="34785AB1" w14:textId="758F3AA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24039A6" w14:textId="18F7498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82" w:type="dxa"/>
          </w:tcPr>
          <w:p w14:paraId="29FFA717" w14:textId="0C598B9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4FB9F7DE" w14:textId="1B4068A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DC1701" w14:paraId="61BD999D" w14:textId="61D2F166" w:rsidTr="00DC2AFB">
        <w:trPr>
          <w:trHeight w:val="293"/>
        </w:trPr>
        <w:tc>
          <w:tcPr>
            <w:tcW w:w="1539" w:type="dxa"/>
            <w:noWrap/>
            <w:hideMark/>
          </w:tcPr>
          <w:p w14:paraId="0C195AE7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anitumumab</w:t>
            </w:r>
          </w:p>
        </w:tc>
        <w:tc>
          <w:tcPr>
            <w:tcW w:w="2146" w:type="dxa"/>
            <w:noWrap/>
            <w:hideMark/>
          </w:tcPr>
          <w:p w14:paraId="43C107E4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620" w:type="dxa"/>
            <w:noWrap/>
            <w:hideMark/>
          </w:tcPr>
          <w:p w14:paraId="5F58839A" w14:textId="6FEA855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439" w:type="dxa"/>
          </w:tcPr>
          <w:p w14:paraId="32F848E8" w14:textId="12CB292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0503FD1" w14:textId="285C259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82" w:type="dxa"/>
          </w:tcPr>
          <w:p w14:paraId="7483CED7" w14:textId="33C3149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7FA2F773" w14:textId="10FAFF2C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DC1701" w14:paraId="34C47661" w14:textId="254B60F4" w:rsidTr="00DC2AFB">
        <w:trPr>
          <w:trHeight w:val="293"/>
        </w:trPr>
        <w:tc>
          <w:tcPr>
            <w:tcW w:w="1539" w:type="dxa"/>
            <w:noWrap/>
            <w:hideMark/>
          </w:tcPr>
          <w:p w14:paraId="41BB00BD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DC1701">
              <w:rPr>
                <w:rFonts w:ascii="Aptos Narrow" w:eastAsia="Times New Roman" w:hAnsi="Aptos Narrow" w:cs="Times New Roman"/>
                <w:color w:val="000000"/>
              </w:rPr>
              <w:t>Alpelisib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E18314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620" w:type="dxa"/>
            <w:noWrap/>
            <w:hideMark/>
          </w:tcPr>
          <w:p w14:paraId="4127F3E5" w14:textId="23FF1A7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439" w:type="dxa"/>
          </w:tcPr>
          <w:p w14:paraId="571A02C2" w14:textId="16F6DEC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ED291E3" w14:textId="76EF3B3C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82" w:type="dxa"/>
          </w:tcPr>
          <w:p w14:paraId="57D338F2" w14:textId="624BD2D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5D3C809E" w14:textId="081BF92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021B555B" w14:textId="77777777" w:rsidR="00DC1701" w:rsidRDefault="00DC1701" w:rsidP="009F0058">
      <w:pPr>
        <w:jc w:val="center"/>
      </w:pPr>
    </w:p>
    <w:p w14:paraId="751D8913" w14:textId="77777777" w:rsidR="00DC2AFB" w:rsidRDefault="00DC2AFB" w:rsidP="009F0058">
      <w:pPr>
        <w:jc w:val="center"/>
      </w:pPr>
    </w:p>
    <w:p w14:paraId="3F2D76CD" w14:textId="75AC7BFD" w:rsidR="009F0058" w:rsidRDefault="009F0058" w:rsidP="009F0058">
      <w:pPr>
        <w:jc w:val="center"/>
      </w:pPr>
      <w:r>
        <w:t>33</w:t>
      </w:r>
    </w:p>
    <w:tbl>
      <w:tblPr>
        <w:tblStyle w:val="TableGrid"/>
        <w:tblW w:w="9888" w:type="dxa"/>
        <w:tblLook w:val="04A0" w:firstRow="1" w:lastRow="0" w:firstColumn="1" w:lastColumn="0" w:noHBand="0" w:noVBand="1"/>
      </w:tblPr>
      <w:tblGrid>
        <w:gridCol w:w="1802"/>
        <w:gridCol w:w="1803"/>
        <w:gridCol w:w="1727"/>
        <w:gridCol w:w="1139"/>
        <w:gridCol w:w="1139"/>
        <w:gridCol w:w="1139"/>
        <w:gridCol w:w="1139"/>
      </w:tblGrid>
      <w:tr w:rsidR="00DC2AFB" w:rsidRPr="00DC1701" w14:paraId="1D7F33FB" w14:textId="5B25FF36" w:rsidTr="00DC2AFB">
        <w:trPr>
          <w:trHeight w:val="293"/>
        </w:trPr>
        <w:tc>
          <w:tcPr>
            <w:tcW w:w="1802" w:type="dxa"/>
            <w:noWrap/>
            <w:hideMark/>
          </w:tcPr>
          <w:p w14:paraId="686E93F2" w14:textId="44BCE243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803" w:type="dxa"/>
            <w:noWrap/>
            <w:hideMark/>
          </w:tcPr>
          <w:p w14:paraId="752E94DC" w14:textId="61D6F735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727" w:type="dxa"/>
            <w:noWrap/>
            <w:hideMark/>
          </w:tcPr>
          <w:p w14:paraId="1711B5FC" w14:textId="5ADCAA9C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39" w:type="dxa"/>
          </w:tcPr>
          <w:p w14:paraId="1AEC0229" w14:textId="6DB84869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39" w:type="dxa"/>
          </w:tcPr>
          <w:p w14:paraId="14F271BD" w14:textId="51BEC51A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39" w:type="dxa"/>
          </w:tcPr>
          <w:p w14:paraId="5BBCB0DA" w14:textId="1E9C5216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39" w:type="dxa"/>
          </w:tcPr>
          <w:p w14:paraId="70D98D29" w14:textId="6E05CF16" w:rsidR="00F67063" w:rsidRPr="00DC1701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C2AFB" w:rsidRPr="00DC1701" w14:paraId="128E07AC" w14:textId="76436E10" w:rsidTr="00DC2AFB">
        <w:trPr>
          <w:trHeight w:val="293"/>
        </w:trPr>
        <w:tc>
          <w:tcPr>
            <w:tcW w:w="1802" w:type="dxa"/>
            <w:noWrap/>
            <w:hideMark/>
          </w:tcPr>
          <w:p w14:paraId="33F9D6D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3" w:type="dxa"/>
            <w:noWrap/>
            <w:hideMark/>
          </w:tcPr>
          <w:p w14:paraId="12B3A17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727" w:type="dxa"/>
            <w:noWrap/>
            <w:hideMark/>
          </w:tcPr>
          <w:p w14:paraId="104718C5" w14:textId="09E0392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4E3CD2BD" w14:textId="78372A4C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F7F5FDB" w14:textId="7578773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3E25EDD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6E5E1248" w14:textId="248E91A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62D276FC" w14:textId="50D35230" w:rsidTr="00DC2AFB">
        <w:trPr>
          <w:trHeight w:val="293"/>
        </w:trPr>
        <w:tc>
          <w:tcPr>
            <w:tcW w:w="1802" w:type="dxa"/>
            <w:noWrap/>
            <w:hideMark/>
          </w:tcPr>
          <w:p w14:paraId="6DC91D9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3" w:type="dxa"/>
            <w:noWrap/>
            <w:hideMark/>
          </w:tcPr>
          <w:p w14:paraId="5781D87D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27</w:t>
            </w:r>
          </w:p>
        </w:tc>
        <w:tc>
          <w:tcPr>
            <w:tcW w:w="1727" w:type="dxa"/>
            <w:noWrap/>
            <w:hideMark/>
          </w:tcPr>
          <w:p w14:paraId="2B5B2621" w14:textId="1BD2952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08608D2" w14:textId="775E9BF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C4F6D96" w14:textId="76AAD85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5604DA85" w14:textId="0D9069A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3400D6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0480FE32" w14:textId="1070E27F" w:rsidTr="00DC2AFB">
        <w:trPr>
          <w:trHeight w:val="293"/>
        </w:trPr>
        <w:tc>
          <w:tcPr>
            <w:tcW w:w="1802" w:type="dxa"/>
            <w:noWrap/>
            <w:hideMark/>
          </w:tcPr>
          <w:p w14:paraId="3F2B87D3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3" w:type="dxa"/>
            <w:noWrap/>
            <w:hideMark/>
          </w:tcPr>
          <w:p w14:paraId="0406812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SC2</w:t>
            </w:r>
          </w:p>
        </w:tc>
        <w:tc>
          <w:tcPr>
            <w:tcW w:w="1727" w:type="dxa"/>
            <w:noWrap/>
            <w:hideMark/>
          </w:tcPr>
          <w:p w14:paraId="08962E75" w14:textId="5370CB4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26D894F" w14:textId="03935F2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4EA10973" w14:textId="2D0E65A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55ADD72F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092516FF" w14:textId="0C75F5C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2C3EFAC3" w14:textId="47C1A5AA" w:rsidTr="00DC2AFB">
        <w:trPr>
          <w:trHeight w:val="293"/>
        </w:trPr>
        <w:tc>
          <w:tcPr>
            <w:tcW w:w="1802" w:type="dxa"/>
            <w:noWrap/>
            <w:hideMark/>
          </w:tcPr>
          <w:p w14:paraId="63A486C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3" w:type="dxa"/>
            <w:noWrap/>
            <w:hideMark/>
          </w:tcPr>
          <w:p w14:paraId="39D3462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ptor</w:t>
            </w:r>
          </w:p>
        </w:tc>
        <w:tc>
          <w:tcPr>
            <w:tcW w:w="1727" w:type="dxa"/>
            <w:noWrap/>
            <w:hideMark/>
          </w:tcPr>
          <w:p w14:paraId="79361E8D" w14:textId="04CABB4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D996EB0" w14:textId="3BC85B3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2CBF986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6AFD3BAE" w14:textId="7830E78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0FE762A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1E50ACCF" w14:textId="70D52B96" w:rsidTr="00DC2AFB">
        <w:trPr>
          <w:trHeight w:val="293"/>
        </w:trPr>
        <w:tc>
          <w:tcPr>
            <w:tcW w:w="1802" w:type="dxa"/>
            <w:noWrap/>
            <w:hideMark/>
          </w:tcPr>
          <w:p w14:paraId="0726E847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3" w:type="dxa"/>
            <w:noWrap/>
            <w:hideMark/>
          </w:tcPr>
          <w:p w14:paraId="7AA9B2A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1727" w:type="dxa"/>
            <w:noWrap/>
            <w:hideMark/>
          </w:tcPr>
          <w:p w14:paraId="5B386A3E" w14:textId="57FD98B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22A3855" w14:textId="56F6CDF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676FAC84" w14:textId="5FDBF66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CF6091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45C6701F" w14:textId="2462ABC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3F43E55C" w14:textId="6CA7734D" w:rsidTr="00DC2AFB">
        <w:trPr>
          <w:trHeight w:val="293"/>
        </w:trPr>
        <w:tc>
          <w:tcPr>
            <w:tcW w:w="1802" w:type="dxa"/>
            <w:noWrap/>
            <w:hideMark/>
          </w:tcPr>
          <w:p w14:paraId="1802445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803" w:type="dxa"/>
            <w:noWrap/>
            <w:hideMark/>
          </w:tcPr>
          <w:p w14:paraId="2A04677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Cyclin A/B1</w:t>
            </w:r>
          </w:p>
        </w:tc>
        <w:tc>
          <w:tcPr>
            <w:tcW w:w="1727" w:type="dxa"/>
            <w:noWrap/>
            <w:hideMark/>
          </w:tcPr>
          <w:p w14:paraId="060314DC" w14:textId="0C66BB8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0EE73E99" w14:textId="5548921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03B802E" w14:textId="133A72E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6EFF48EE" w14:textId="072E2B8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529DCB5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53AC0F86" w14:textId="0504DEF2" w:rsidTr="00DC2AFB">
        <w:trPr>
          <w:trHeight w:val="293"/>
        </w:trPr>
        <w:tc>
          <w:tcPr>
            <w:tcW w:w="1802" w:type="dxa"/>
            <w:noWrap/>
            <w:hideMark/>
          </w:tcPr>
          <w:p w14:paraId="2AC2BF0F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27</w:t>
            </w:r>
          </w:p>
        </w:tc>
        <w:tc>
          <w:tcPr>
            <w:tcW w:w="1803" w:type="dxa"/>
            <w:noWrap/>
            <w:hideMark/>
          </w:tcPr>
          <w:p w14:paraId="0C28649D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s/B-Raf</w:t>
            </w:r>
          </w:p>
        </w:tc>
        <w:tc>
          <w:tcPr>
            <w:tcW w:w="1727" w:type="dxa"/>
            <w:noWrap/>
            <w:hideMark/>
          </w:tcPr>
          <w:p w14:paraId="04A89D6D" w14:textId="06F7649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FE7F09C" w14:textId="5C184A0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74B34FA2" w14:textId="5497796C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6E98F88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69341D4C" w14:textId="7865055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5D981AAA" w14:textId="1160474A" w:rsidTr="00DC2AFB">
        <w:trPr>
          <w:trHeight w:val="293"/>
        </w:trPr>
        <w:tc>
          <w:tcPr>
            <w:tcW w:w="1802" w:type="dxa"/>
            <w:noWrap/>
            <w:hideMark/>
          </w:tcPr>
          <w:p w14:paraId="0ADC78F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Cyclin A/B1</w:t>
            </w:r>
          </w:p>
        </w:tc>
        <w:tc>
          <w:tcPr>
            <w:tcW w:w="1803" w:type="dxa"/>
            <w:noWrap/>
            <w:hideMark/>
          </w:tcPr>
          <w:p w14:paraId="4719B48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Impaired cell proliferation</w:t>
            </w:r>
          </w:p>
        </w:tc>
        <w:tc>
          <w:tcPr>
            <w:tcW w:w="1727" w:type="dxa"/>
            <w:noWrap/>
            <w:hideMark/>
          </w:tcPr>
          <w:p w14:paraId="402EC714" w14:textId="0155BD4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39D2A9D" w14:textId="1060668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6E5240C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359B8F4A" w14:textId="1149015C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BD4E69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15C6A540" w14:textId="5E0D1DEB" w:rsidTr="00DC2AFB">
        <w:trPr>
          <w:trHeight w:val="293"/>
        </w:trPr>
        <w:tc>
          <w:tcPr>
            <w:tcW w:w="1802" w:type="dxa"/>
            <w:noWrap/>
            <w:hideMark/>
          </w:tcPr>
          <w:p w14:paraId="2F43C1C7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s/B-Raf</w:t>
            </w:r>
          </w:p>
        </w:tc>
        <w:tc>
          <w:tcPr>
            <w:tcW w:w="1803" w:type="dxa"/>
            <w:noWrap/>
            <w:hideMark/>
          </w:tcPr>
          <w:p w14:paraId="556DB6D9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Impaired cell proliferation</w:t>
            </w:r>
          </w:p>
        </w:tc>
        <w:tc>
          <w:tcPr>
            <w:tcW w:w="1727" w:type="dxa"/>
            <w:noWrap/>
            <w:hideMark/>
          </w:tcPr>
          <w:p w14:paraId="6D0C8E94" w14:textId="53D241E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0067CF29" w14:textId="713FBD72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4948A25" w14:textId="4B0C86E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8419FC1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489A91B8" w14:textId="568B248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01268296" w14:textId="4F2D303D" w:rsidTr="00DC2AFB">
        <w:trPr>
          <w:trHeight w:val="293"/>
        </w:trPr>
        <w:tc>
          <w:tcPr>
            <w:tcW w:w="1802" w:type="dxa"/>
            <w:noWrap/>
            <w:hideMark/>
          </w:tcPr>
          <w:p w14:paraId="00BE47D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SC2</w:t>
            </w:r>
          </w:p>
        </w:tc>
        <w:tc>
          <w:tcPr>
            <w:tcW w:w="1803" w:type="dxa"/>
            <w:noWrap/>
            <w:hideMark/>
          </w:tcPr>
          <w:p w14:paraId="1ED7CB4B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727" w:type="dxa"/>
            <w:noWrap/>
            <w:hideMark/>
          </w:tcPr>
          <w:p w14:paraId="579EC633" w14:textId="19FD16B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9A85054" w14:textId="3553B4E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73423FDB" w14:textId="0432892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3A077D1" w14:textId="38C5F10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0E2156BC" w14:textId="330589B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7E67AE75" w14:textId="56DE5209" w:rsidTr="00DC2AFB">
        <w:trPr>
          <w:trHeight w:val="293"/>
        </w:trPr>
        <w:tc>
          <w:tcPr>
            <w:tcW w:w="1802" w:type="dxa"/>
            <w:noWrap/>
            <w:hideMark/>
          </w:tcPr>
          <w:p w14:paraId="3D6C6D7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ptor</w:t>
            </w:r>
          </w:p>
        </w:tc>
        <w:tc>
          <w:tcPr>
            <w:tcW w:w="1803" w:type="dxa"/>
            <w:noWrap/>
            <w:hideMark/>
          </w:tcPr>
          <w:p w14:paraId="03AF3D54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727" w:type="dxa"/>
            <w:noWrap/>
            <w:hideMark/>
          </w:tcPr>
          <w:p w14:paraId="74D08412" w14:textId="33CCF53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6E6B5B1" w14:textId="674ED5F5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4864CE2F" w14:textId="2FE1BA9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9FE07C0" w14:textId="1CBD564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17C1A7C" w14:textId="768010A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2D5F931F" w14:textId="183DACF5" w:rsidTr="00DC2AFB">
        <w:trPr>
          <w:trHeight w:val="293"/>
        </w:trPr>
        <w:tc>
          <w:tcPr>
            <w:tcW w:w="1802" w:type="dxa"/>
            <w:noWrap/>
            <w:hideMark/>
          </w:tcPr>
          <w:p w14:paraId="6A9CAB8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803" w:type="dxa"/>
            <w:noWrap/>
            <w:hideMark/>
          </w:tcPr>
          <w:p w14:paraId="176D189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rotein synthesis and cell growth</w:t>
            </w:r>
          </w:p>
        </w:tc>
        <w:tc>
          <w:tcPr>
            <w:tcW w:w="1727" w:type="dxa"/>
            <w:noWrap/>
            <w:hideMark/>
          </w:tcPr>
          <w:p w14:paraId="4F55E5D9" w14:textId="5BC7D98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687C5317" w14:textId="5672F70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BD8ED53" w14:textId="2D918B3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120F4A5" w14:textId="26A340A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85615EA" w14:textId="2A0CEB0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3A8D8118" w14:textId="528AF6DB" w:rsidTr="00DC2AFB">
        <w:trPr>
          <w:trHeight w:val="293"/>
        </w:trPr>
        <w:tc>
          <w:tcPr>
            <w:tcW w:w="1802" w:type="dxa"/>
            <w:noWrap/>
            <w:hideMark/>
          </w:tcPr>
          <w:p w14:paraId="469BC535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Hippo</w:t>
            </w:r>
          </w:p>
        </w:tc>
        <w:tc>
          <w:tcPr>
            <w:tcW w:w="1803" w:type="dxa"/>
            <w:noWrap/>
            <w:hideMark/>
          </w:tcPr>
          <w:p w14:paraId="60E95DE4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rotein synthesis and cell growth</w:t>
            </w:r>
          </w:p>
        </w:tc>
        <w:tc>
          <w:tcPr>
            <w:tcW w:w="1727" w:type="dxa"/>
            <w:noWrap/>
            <w:hideMark/>
          </w:tcPr>
          <w:p w14:paraId="73C3D349" w14:textId="099024E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00D2AC06" w14:textId="137B143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78C9DF5E" w14:textId="6920AA9C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82D0E32" w14:textId="5FF4FBB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3865773" w14:textId="4CA25E1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4326DA80" w14:textId="33D6DC97" w:rsidTr="00DC2AFB">
        <w:trPr>
          <w:trHeight w:val="293"/>
        </w:trPr>
        <w:tc>
          <w:tcPr>
            <w:tcW w:w="1802" w:type="dxa"/>
            <w:noWrap/>
            <w:hideMark/>
          </w:tcPr>
          <w:p w14:paraId="619E4D0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1803" w:type="dxa"/>
            <w:noWrap/>
            <w:hideMark/>
          </w:tcPr>
          <w:p w14:paraId="10FD3705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Warburg effect</w:t>
            </w:r>
          </w:p>
        </w:tc>
        <w:tc>
          <w:tcPr>
            <w:tcW w:w="1727" w:type="dxa"/>
            <w:noWrap/>
            <w:hideMark/>
          </w:tcPr>
          <w:p w14:paraId="5D3486DE" w14:textId="3128245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7875E78" w14:textId="5D496A0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76C28145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54D94A85" w14:textId="546AB27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F0CBCF7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6CE4DDC0" w14:textId="01267148" w:rsidTr="00DC2AFB">
        <w:trPr>
          <w:trHeight w:val="293"/>
        </w:trPr>
        <w:tc>
          <w:tcPr>
            <w:tcW w:w="1802" w:type="dxa"/>
            <w:noWrap/>
            <w:hideMark/>
          </w:tcPr>
          <w:p w14:paraId="449930E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3" w:type="dxa"/>
            <w:noWrap/>
            <w:hideMark/>
          </w:tcPr>
          <w:p w14:paraId="43F5BD93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umorigenesis</w:t>
            </w:r>
          </w:p>
        </w:tc>
        <w:tc>
          <w:tcPr>
            <w:tcW w:w="1727" w:type="dxa"/>
            <w:noWrap/>
            <w:hideMark/>
          </w:tcPr>
          <w:p w14:paraId="457677F5" w14:textId="57FE173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9" w:type="dxa"/>
          </w:tcPr>
          <w:p w14:paraId="4FA24388" w14:textId="2BF652D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9" w:type="dxa"/>
          </w:tcPr>
          <w:p w14:paraId="5FD36096" w14:textId="59C7545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9" w:type="dxa"/>
          </w:tcPr>
          <w:p w14:paraId="3AD47B0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0481556E" w14:textId="0BFF6DD2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DC1701" w14:paraId="5A921D20" w14:textId="0646F78E" w:rsidTr="00DC2AFB">
        <w:trPr>
          <w:trHeight w:val="293"/>
        </w:trPr>
        <w:tc>
          <w:tcPr>
            <w:tcW w:w="1802" w:type="dxa"/>
            <w:noWrap/>
            <w:hideMark/>
          </w:tcPr>
          <w:p w14:paraId="231BF03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rotein synthesis and cell growth</w:t>
            </w:r>
          </w:p>
        </w:tc>
        <w:tc>
          <w:tcPr>
            <w:tcW w:w="1803" w:type="dxa"/>
            <w:noWrap/>
            <w:hideMark/>
          </w:tcPr>
          <w:p w14:paraId="01DBED6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umor growth inhibition</w:t>
            </w:r>
          </w:p>
        </w:tc>
        <w:tc>
          <w:tcPr>
            <w:tcW w:w="1727" w:type="dxa"/>
            <w:noWrap/>
            <w:hideMark/>
          </w:tcPr>
          <w:p w14:paraId="6D2FB726" w14:textId="6EF637B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9" w:type="dxa"/>
          </w:tcPr>
          <w:p w14:paraId="1DCBCBA0" w14:textId="23D3B49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9" w:type="dxa"/>
          </w:tcPr>
          <w:p w14:paraId="3405B724" w14:textId="4456AD9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6B93B755" w14:textId="1C4E590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9" w:type="dxa"/>
          </w:tcPr>
          <w:p w14:paraId="1CED334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2A58AF5B" w14:textId="0B2118ED" w:rsidTr="00DC2AFB">
        <w:trPr>
          <w:trHeight w:val="293"/>
        </w:trPr>
        <w:tc>
          <w:tcPr>
            <w:tcW w:w="1802" w:type="dxa"/>
            <w:noWrap/>
            <w:hideMark/>
          </w:tcPr>
          <w:p w14:paraId="327429D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Oncogenes</w:t>
            </w:r>
          </w:p>
        </w:tc>
        <w:tc>
          <w:tcPr>
            <w:tcW w:w="1803" w:type="dxa"/>
            <w:noWrap/>
            <w:hideMark/>
          </w:tcPr>
          <w:p w14:paraId="2D7524E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umorigenesis</w:t>
            </w:r>
          </w:p>
        </w:tc>
        <w:tc>
          <w:tcPr>
            <w:tcW w:w="1727" w:type="dxa"/>
            <w:noWrap/>
            <w:hideMark/>
          </w:tcPr>
          <w:p w14:paraId="02163E17" w14:textId="42A3F05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9" w:type="dxa"/>
          </w:tcPr>
          <w:p w14:paraId="76B888A7" w14:textId="0BC3626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9" w:type="dxa"/>
          </w:tcPr>
          <w:p w14:paraId="00A572C8" w14:textId="089A857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9" w:type="dxa"/>
          </w:tcPr>
          <w:p w14:paraId="0FC6036F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3A7E69CE" w14:textId="6124DB3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440A4A80" w14:textId="77777777" w:rsidR="00DC1701" w:rsidRDefault="00DC1701" w:rsidP="009F0058">
      <w:pPr>
        <w:jc w:val="center"/>
      </w:pPr>
    </w:p>
    <w:p w14:paraId="789F36E0" w14:textId="6B7394F7" w:rsidR="009F0058" w:rsidRDefault="009F0058" w:rsidP="009F0058">
      <w:pPr>
        <w:jc w:val="center"/>
      </w:pPr>
      <w:r>
        <w:t>34</w:t>
      </w:r>
    </w:p>
    <w:tbl>
      <w:tblPr>
        <w:tblStyle w:val="TableGrid"/>
        <w:tblW w:w="10096" w:type="dxa"/>
        <w:tblLook w:val="04A0" w:firstRow="1" w:lastRow="0" w:firstColumn="1" w:lastColumn="0" w:noHBand="0" w:noVBand="1"/>
      </w:tblPr>
      <w:tblGrid>
        <w:gridCol w:w="2170"/>
        <w:gridCol w:w="2167"/>
        <w:gridCol w:w="1403"/>
        <w:gridCol w:w="1089"/>
        <w:gridCol w:w="1089"/>
        <w:gridCol w:w="1089"/>
        <w:gridCol w:w="1089"/>
      </w:tblGrid>
      <w:tr w:rsidR="00DC2AFB" w:rsidRPr="00F34EB3" w14:paraId="4AA615DA" w14:textId="04C4E2C1" w:rsidTr="00DC2AFB">
        <w:trPr>
          <w:trHeight w:val="299"/>
        </w:trPr>
        <w:tc>
          <w:tcPr>
            <w:tcW w:w="2170" w:type="dxa"/>
            <w:noWrap/>
            <w:hideMark/>
          </w:tcPr>
          <w:p w14:paraId="6F8BA248" w14:textId="733BF12F" w:rsidR="00F67063" w:rsidRPr="00F34EB3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167" w:type="dxa"/>
            <w:noWrap/>
            <w:hideMark/>
          </w:tcPr>
          <w:p w14:paraId="5ADDA3C2" w14:textId="74DC2F17" w:rsidR="00F67063" w:rsidRPr="00F34EB3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403" w:type="dxa"/>
            <w:noWrap/>
            <w:hideMark/>
          </w:tcPr>
          <w:p w14:paraId="03E03035" w14:textId="3E7F5498" w:rsidR="00F67063" w:rsidRPr="00F34EB3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668E3562" w14:textId="3D6B56FD" w:rsidR="00F67063" w:rsidRPr="00F34EB3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30F5A3FE" w14:textId="59F4FCA7" w:rsidR="00F67063" w:rsidRPr="00F34EB3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103BC8CD" w14:textId="268D7D38" w:rsidR="00F67063" w:rsidRPr="00F34EB3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60932D46" w14:textId="1D098C10" w:rsidR="00F67063" w:rsidRPr="00F34EB3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C2AFB" w:rsidRPr="00F34EB3" w14:paraId="448F16E7" w14:textId="50AD5BE1" w:rsidTr="00DC2AFB">
        <w:trPr>
          <w:trHeight w:val="299"/>
        </w:trPr>
        <w:tc>
          <w:tcPr>
            <w:tcW w:w="2170" w:type="dxa"/>
            <w:noWrap/>
            <w:hideMark/>
          </w:tcPr>
          <w:p w14:paraId="60A139AA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LincRNA-P21</w:t>
            </w:r>
          </w:p>
        </w:tc>
        <w:tc>
          <w:tcPr>
            <w:tcW w:w="2167" w:type="dxa"/>
            <w:noWrap/>
            <w:hideMark/>
          </w:tcPr>
          <w:p w14:paraId="242E170F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CAL</w:t>
            </w:r>
          </w:p>
        </w:tc>
        <w:tc>
          <w:tcPr>
            <w:tcW w:w="1403" w:type="dxa"/>
            <w:noWrap/>
            <w:hideMark/>
          </w:tcPr>
          <w:p w14:paraId="17376E4C" w14:textId="2D45256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985216E" w14:textId="1175E85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805115B" w14:textId="69206A4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5AAB7F5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15FF717" w14:textId="6F8478C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49700CFF" w14:textId="57C36EA7" w:rsidTr="00DC2AFB">
        <w:trPr>
          <w:trHeight w:val="299"/>
        </w:trPr>
        <w:tc>
          <w:tcPr>
            <w:tcW w:w="2170" w:type="dxa"/>
            <w:noWrap/>
            <w:hideMark/>
          </w:tcPr>
          <w:p w14:paraId="406E65B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ALAT1</w:t>
            </w:r>
          </w:p>
        </w:tc>
        <w:tc>
          <w:tcPr>
            <w:tcW w:w="2167" w:type="dxa"/>
            <w:noWrap/>
            <w:hideMark/>
          </w:tcPr>
          <w:p w14:paraId="664140D2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CAT2</w:t>
            </w:r>
          </w:p>
        </w:tc>
        <w:tc>
          <w:tcPr>
            <w:tcW w:w="1403" w:type="dxa"/>
            <w:noWrap/>
            <w:hideMark/>
          </w:tcPr>
          <w:p w14:paraId="7060B797" w14:textId="3B3B07C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276738E" w14:textId="735FF60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A400447" w14:textId="4BF1FA3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F78D8D4" w14:textId="6EDB7FF6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A2326E3" w14:textId="481B956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73D4C72E" w14:textId="4D4A3B29" w:rsidTr="00DC2AFB">
        <w:trPr>
          <w:trHeight w:val="299"/>
        </w:trPr>
        <w:tc>
          <w:tcPr>
            <w:tcW w:w="2170" w:type="dxa"/>
            <w:noWrap/>
            <w:hideMark/>
          </w:tcPr>
          <w:p w14:paraId="6AAF7743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CAL</w:t>
            </w:r>
          </w:p>
        </w:tc>
        <w:tc>
          <w:tcPr>
            <w:tcW w:w="2167" w:type="dxa"/>
            <w:noWrap/>
            <w:hideMark/>
          </w:tcPr>
          <w:p w14:paraId="687F435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AP2Î±</w:t>
            </w:r>
          </w:p>
        </w:tc>
        <w:tc>
          <w:tcPr>
            <w:tcW w:w="1403" w:type="dxa"/>
            <w:noWrap/>
            <w:hideMark/>
          </w:tcPr>
          <w:p w14:paraId="75485AEA" w14:textId="42F956C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686D243" w14:textId="303BABD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B3C453F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3CC6DA9" w14:textId="75C900B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497B71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F34EB3" w14:paraId="2AE5683C" w14:textId="593FB1D0" w:rsidTr="00DC2AFB">
        <w:trPr>
          <w:trHeight w:val="299"/>
        </w:trPr>
        <w:tc>
          <w:tcPr>
            <w:tcW w:w="2170" w:type="dxa"/>
            <w:noWrap/>
            <w:hideMark/>
          </w:tcPr>
          <w:p w14:paraId="44EA196F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CAL</w:t>
            </w:r>
          </w:p>
        </w:tc>
        <w:tc>
          <w:tcPr>
            <w:tcW w:w="2167" w:type="dxa"/>
            <w:noWrap/>
            <w:hideMark/>
          </w:tcPr>
          <w:p w14:paraId="63DE9C8D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Wnt/Î²-catenin Signal pathway</w:t>
            </w:r>
          </w:p>
        </w:tc>
        <w:tc>
          <w:tcPr>
            <w:tcW w:w="1403" w:type="dxa"/>
            <w:noWrap/>
            <w:hideMark/>
          </w:tcPr>
          <w:p w14:paraId="6E28B645" w14:textId="044B31D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15ED1C3" w14:textId="1A6D4BE3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4CDA3B6" w14:textId="3004FAB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B955924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B89BF74" w14:textId="653EB7E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3CF1BD07" w14:textId="164FBD00" w:rsidTr="00DC2AFB">
        <w:trPr>
          <w:trHeight w:val="299"/>
        </w:trPr>
        <w:tc>
          <w:tcPr>
            <w:tcW w:w="2170" w:type="dxa"/>
            <w:noWrap/>
            <w:hideMark/>
          </w:tcPr>
          <w:p w14:paraId="3DDC8051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ALAT1</w:t>
            </w:r>
          </w:p>
        </w:tc>
        <w:tc>
          <w:tcPr>
            <w:tcW w:w="2167" w:type="dxa"/>
            <w:noWrap/>
            <w:hideMark/>
          </w:tcPr>
          <w:p w14:paraId="4F3377F2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ASC11</w:t>
            </w:r>
          </w:p>
        </w:tc>
        <w:tc>
          <w:tcPr>
            <w:tcW w:w="1403" w:type="dxa"/>
            <w:noWrap/>
            <w:hideMark/>
          </w:tcPr>
          <w:p w14:paraId="048D5490" w14:textId="45D85D1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14FE943" w14:textId="6E0508D9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E62557B" w14:textId="4A13AD6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C1267F1" w14:textId="3B2D728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92A5235" w14:textId="3222EB7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5F3438EB" w14:textId="10E79BC2" w:rsidTr="00DC2AFB">
        <w:trPr>
          <w:trHeight w:val="299"/>
        </w:trPr>
        <w:tc>
          <w:tcPr>
            <w:tcW w:w="2170" w:type="dxa"/>
            <w:noWrap/>
            <w:hideMark/>
          </w:tcPr>
          <w:p w14:paraId="20ED8F8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ASC11</w:t>
            </w:r>
          </w:p>
        </w:tc>
        <w:tc>
          <w:tcPr>
            <w:tcW w:w="2167" w:type="dxa"/>
            <w:noWrap/>
            <w:hideMark/>
          </w:tcPr>
          <w:p w14:paraId="54A83404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YC</w:t>
            </w:r>
          </w:p>
        </w:tc>
        <w:tc>
          <w:tcPr>
            <w:tcW w:w="1403" w:type="dxa"/>
            <w:noWrap/>
            <w:hideMark/>
          </w:tcPr>
          <w:p w14:paraId="53E04E99" w14:textId="439AD490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5831359" w14:textId="7C3C902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204662F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04F26A3" w14:textId="598F7D3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78A07CB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F34EB3" w14:paraId="55CB884A" w14:textId="671920FB" w:rsidTr="00DC2AFB">
        <w:trPr>
          <w:trHeight w:val="299"/>
        </w:trPr>
        <w:tc>
          <w:tcPr>
            <w:tcW w:w="2170" w:type="dxa"/>
            <w:noWrap/>
            <w:hideMark/>
          </w:tcPr>
          <w:p w14:paraId="71787A71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CAT2</w:t>
            </w:r>
          </w:p>
        </w:tc>
        <w:tc>
          <w:tcPr>
            <w:tcW w:w="2167" w:type="dxa"/>
            <w:noWrap/>
            <w:hideMark/>
          </w:tcPr>
          <w:p w14:paraId="35FE308C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AP2Î±</w:t>
            </w:r>
          </w:p>
        </w:tc>
        <w:tc>
          <w:tcPr>
            <w:tcW w:w="1403" w:type="dxa"/>
            <w:noWrap/>
            <w:hideMark/>
          </w:tcPr>
          <w:p w14:paraId="7399291F" w14:textId="21E614E0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E97FF64" w14:textId="4896390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396C62B" w14:textId="6FF1121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A1338E4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E7A5865" w14:textId="00AF40E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08FC354D" w14:textId="6FE9C761" w:rsidTr="00DC2AFB">
        <w:trPr>
          <w:trHeight w:val="299"/>
        </w:trPr>
        <w:tc>
          <w:tcPr>
            <w:tcW w:w="2170" w:type="dxa"/>
            <w:noWrap/>
            <w:hideMark/>
          </w:tcPr>
          <w:p w14:paraId="7C386CCD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CAT2</w:t>
            </w:r>
          </w:p>
        </w:tc>
        <w:tc>
          <w:tcPr>
            <w:tcW w:w="2167" w:type="dxa"/>
            <w:noWrap/>
            <w:hideMark/>
          </w:tcPr>
          <w:p w14:paraId="1BB2E03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Wnt/Î²-catenin Signal pathway</w:t>
            </w:r>
          </w:p>
        </w:tc>
        <w:tc>
          <w:tcPr>
            <w:tcW w:w="1403" w:type="dxa"/>
            <w:noWrap/>
            <w:hideMark/>
          </w:tcPr>
          <w:p w14:paraId="3850A5FA" w14:textId="445D6CB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D81C92E" w14:textId="461716A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653E4EB" w14:textId="0E5051A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692CF44" w14:textId="70C4389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9266DCB" w14:textId="5E5A3C4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10A618CA" w14:textId="0BD513A9" w:rsidTr="00DC2AFB">
        <w:trPr>
          <w:trHeight w:val="299"/>
        </w:trPr>
        <w:tc>
          <w:tcPr>
            <w:tcW w:w="2170" w:type="dxa"/>
            <w:noWrap/>
            <w:hideMark/>
          </w:tcPr>
          <w:p w14:paraId="4E957768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204-5p</w:t>
            </w:r>
          </w:p>
        </w:tc>
        <w:tc>
          <w:tcPr>
            <w:tcW w:w="2167" w:type="dxa"/>
            <w:noWrap/>
            <w:hideMark/>
          </w:tcPr>
          <w:p w14:paraId="57129F9B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REB1</w:t>
            </w:r>
          </w:p>
        </w:tc>
        <w:tc>
          <w:tcPr>
            <w:tcW w:w="1403" w:type="dxa"/>
            <w:noWrap/>
            <w:hideMark/>
          </w:tcPr>
          <w:p w14:paraId="0081DA73" w14:textId="51CF2FD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6835B4F" w14:textId="7ECC5B8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C0ADB04" w14:textId="3A5A38C8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85FFDE9" w14:textId="32BCECB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59C7A01" w14:textId="46C85A5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222E9980" w14:textId="2D2E43B9" w:rsidTr="00DC2AFB">
        <w:trPr>
          <w:trHeight w:val="299"/>
        </w:trPr>
        <w:tc>
          <w:tcPr>
            <w:tcW w:w="2170" w:type="dxa"/>
            <w:noWrap/>
            <w:hideMark/>
          </w:tcPr>
          <w:p w14:paraId="4F11BAE6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204-5p</w:t>
            </w:r>
          </w:p>
        </w:tc>
        <w:tc>
          <w:tcPr>
            <w:tcW w:w="2167" w:type="dxa"/>
            <w:noWrap/>
            <w:hideMark/>
          </w:tcPr>
          <w:p w14:paraId="763BF3C3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BCL2</w:t>
            </w:r>
          </w:p>
        </w:tc>
        <w:tc>
          <w:tcPr>
            <w:tcW w:w="1403" w:type="dxa"/>
            <w:noWrap/>
            <w:hideMark/>
          </w:tcPr>
          <w:p w14:paraId="75037F11" w14:textId="09032C39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D420085" w14:textId="00E054F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1F4B436" w14:textId="32412FD1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2E8DE6E" w14:textId="14D261A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AAA1414" w14:textId="0F3FD23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797DEC15" w14:textId="7AC3D04C" w:rsidTr="00DC2AFB">
        <w:trPr>
          <w:trHeight w:val="299"/>
        </w:trPr>
        <w:tc>
          <w:tcPr>
            <w:tcW w:w="2170" w:type="dxa"/>
            <w:noWrap/>
            <w:hideMark/>
          </w:tcPr>
          <w:p w14:paraId="70C393BF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lastRenderedPageBreak/>
              <w:t>miR-204-5p</w:t>
            </w:r>
          </w:p>
        </w:tc>
        <w:tc>
          <w:tcPr>
            <w:tcW w:w="2167" w:type="dxa"/>
            <w:noWrap/>
            <w:hideMark/>
          </w:tcPr>
          <w:p w14:paraId="1A07F4D5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RAB22A</w:t>
            </w:r>
          </w:p>
        </w:tc>
        <w:tc>
          <w:tcPr>
            <w:tcW w:w="1403" w:type="dxa"/>
            <w:noWrap/>
            <w:hideMark/>
          </w:tcPr>
          <w:p w14:paraId="3E485F54" w14:textId="5A20D5E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81E0C54" w14:textId="3928323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B9BD957" w14:textId="1D18A93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51AEF9E" w14:textId="65F830F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5674B8D" w14:textId="1E71654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094947F7" w14:textId="558B3F0C" w:rsidTr="00DC2AFB">
        <w:trPr>
          <w:trHeight w:val="299"/>
        </w:trPr>
        <w:tc>
          <w:tcPr>
            <w:tcW w:w="2170" w:type="dxa"/>
            <w:noWrap/>
            <w:hideMark/>
          </w:tcPr>
          <w:p w14:paraId="6ED6E846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TD903</w:t>
            </w:r>
          </w:p>
        </w:tc>
        <w:tc>
          <w:tcPr>
            <w:tcW w:w="2167" w:type="dxa"/>
            <w:noWrap/>
            <w:hideMark/>
          </w:tcPr>
          <w:p w14:paraId="4599AF01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675</w:t>
            </w:r>
          </w:p>
        </w:tc>
        <w:tc>
          <w:tcPr>
            <w:tcW w:w="1403" w:type="dxa"/>
            <w:noWrap/>
            <w:hideMark/>
          </w:tcPr>
          <w:p w14:paraId="33DB90A8" w14:textId="06703D7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9FE2B26" w14:textId="561B417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5727A3F" w14:textId="2CA70BD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9FEA12D" w14:textId="7D7B0E2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87A11D1" w14:textId="7F47E71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43808954" w14:textId="53430C6A" w:rsidTr="00DC2AFB">
        <w:trPr>
          <w:trHeight w:val="299"/>
        </w:trPr>
        <w:tc>
          <w:tcPr>
            <w:tcW w:w="2170" w:type="dxa"/>
            <w:noWrap/>
            <w:hideMark/>
          </w:tcPr>
          <w:p w14:paraId="5B5A746B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675</w:t>
            </w:r>
          </w:p>
        </w:tc>
        <w:tc>
          <w:tcPr>
            <w:tcW w:w="2167" w:type="dxa"/>
            <w:noWrap/>
            <w:hideMark/>
          </w:tcPr>
          <w:p w14:paraId="383114B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H19</w:t>
            </w:r>
          </w:p>
        </w:tc>
        <w:tc>
          <w:tcPr>
            <w:tcW w:w="1403" w:type="dxa"/>
            <w:noWrap/>
            <w:hideMark/>
          </w:tcPr>
          <w:p w14:paraId="4DF4CD9B" w14:textId="5A64848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D7BD936" w14:textId="6EAA931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4241B6B" w14:textId="1F7D867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E400F48" w14:textId="74DBD91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A970FA8" w14:textId="0479D021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6AC6ECE6" w14:textId="3A0E32B6" w:rsidTr="00DC2AFB">
        <w:trPr>
          <w:trHeight w:val="299"/>
        </w:trPr>
        <w:tc>
          <w:tcPr>
            <w:tcW w:w="2170" w:type="dxa"/>
            <w:noWrap/>
            <w:hideMark/>
          </w:tcPr>
          <w:p w14:paraId="35212313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H19</w:t>
            </w:r>
          </w:p>
        </w:tc>
        <w:tc>
          <w:tcPr>
            <w:tcW w:w="2167" w:type="dxa"/>
            <w:noWrap/>
            <w:hideMark/>
          </w:tcPr>
          <w:p w14:paraId="534B554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ell cycle gene</w:t>
            </w:r>
          </w:p>
        </w:tc>
        <w:tc>
          <w:tcPr>
            <w:tcW w:w="1403" w:type="dxa"/>
            <w:noWrap/>
            <w:hideMark/>
          </w:tcPr>
          <w:p w14:paraId="0C13B301" w14:textId="2F3F2580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77794DD" w14:textId="20D8FF8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697395" w14:textId="2D9CD49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DBC3BB8" w14:textId="31254F0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94BE63F" w14:textId="503222E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18F91B66" w14:textId="1E8E6AC3" w:rsidTr="00DC2AFB">
        <w:trPr>
          <w:trHeight w:val="299"/>
        </w:trPr>
        <w:tc>
          <w:tcPr>
            <w:tcW w:w="2170" w:type="dxa"/>
            <w:noWrap/>
            <w:hideMark/>
          </w:tcPr>
          <w:p w14:paraId="6C7B34F4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H19</w:t>
            </w:r>
          </w:p>
        </w:tc>
        <w:tc>
          <w:tcPr>
            <w:tcW w:w="2167" w:type="dxa"/>
            <w:noWrap/>
            <w:hideMark/>
          </w:tcPr>
          <w:p w14:paraId="4DAB6927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eIF4A3</w:t>
            </w:r>
          </w:p>
        </w:tc>
        <w:tc>
          <w:tcPr>
            <w:tcW w:w="1403" w:type="dxa"/>
            <w:noWrap/>
            <w:hideMark/>
          </w:tcPr>
          <w:p w14:paraId="43EDE864" w14:textId="049900E8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F4836C5" w14:textId="3A74013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53F9E6B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8A2706A" w14:textId="7F54C3F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BF677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F34EB3" w14:paraId="2C7A1C27" w14:textId="1B8A8429" w:rsidTr="00DC2AFB">
        <w:trPr>
          <w:trHeight w:val="299"/>
        </w:trPr>
        <w:tc>
          <w:tcPr>
            <w:tcW w:w="2170" w:type="dxa"/>
            <w:noWrap/>
            <w:hideMark/>
          </w:tcPr>
          <w:p w14:paraId="279CCE14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GAPLINC</w:t>
            </w:r>
          </w:p>
        </w:tc>
        <w:tc>
          <w:tcPr>
            <w:tcW w:w="2167" w:type="dxa"/>
            <w:noWrap/>
            <w:hideMark/>
          </w:tcPr>
          <w:p w14:paraId="459AADA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D44</w:t>
            </w:r>
          </w:p>
        </w:tc>
        <w:tc>
          <w:tcPr>
            <w:tcW w:w="1403" w:type="dxa"/>
            <w:noWrap/>
            <w:hideMark/>
          </w:tcPr>
          <w:p w14:paraId="5A05D2F0" w14:textId="1A60C610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E4107B8" w14:textId="0ECB233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508A0D5" w14:textId="74941EE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BFCE360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FABA27C" w14:textId="2E7107F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00B0CEF4" w14:textId="5633A789" w:rsidTr="00DC2AFB">
        <w:trPr>
          <w:trHeight w:val="299"/>
        </w:trPr>
        <w:tc>
          <w:tcPr>
            <w:tcW w:w="2170" w:type="dxa"/>
            <w:noWrap/>
            <w:hideMark/>
          </w:tcPr>
          <w:p w14:paraId="6396CB46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211-3p</w:t>
            </w:r>
          </w:p>
        </w:tc>
        <w:tc>
          <w:tcPr>
            <w:tcW w:w="2167" w:type="dxa"/>
            <w:noWrap/>
            <w:hideMark/>
          </w:tcPr>
          <w:p w14:paraId="2B0124BB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Wnt/Î²-catenin Signal pathway</w:t>
            </w:r>
          </w:p>
        </w:tc>
        <w:tc>
          <w:tcPr>
            <w:tcW w:w="1403" w:type="dxa"/>
            <w:noWrap/>
            <w:hideMark/>
          </w:tcPr>
          <w:p w14:paraId="65EAEDC7" w14:textId="104DE9B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1EC9A7F" w14:textId="2211EF3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C04A3DF" w14:textId="7173A99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6AF293C" w14:textId="71EF869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8CD9CF1" w14:textId="414BCD6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1B3D5EF2" w14:textId="78D1BD03" w:rsidTr="00DC2AFB">
        <w:trPr>
          <w:trHeight w:val="299"/>
        </w:trPr>
        <w:tc>
          <w:tcPr>
            <w:tcW w:w="2170" w:type="dxa"/>
            <w:noWrap/>
            <w:hideMark/>
          </w:tcPr>
          <w:p w14:paraId="1A000A16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D44</w:t>
            </w:r>
          </w:p>
        </w:tc>
        <w:tc>
          <w:tcPr>
            <w:tcW w:w="2167" w:type="dxa"/>
            <w:noWrap/>
            <w:hideMark/>
          </w:tcPr>
          <w:p w14:paraId="0E8F9E40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403" w:type="dxa"/>
            <w:noWrap/>
            <w:hideMark/>
          </w:tcPr>
          <w:p w14:paraId="36B6BB54" w14:textId="2C8BFF7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9ADC970" w14:textId="2513A1D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FF41DCB" w14:textId="7D3ED05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14D07B0" w14:textId="0D0B4C5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32CBE7C" w14:textId="14148CA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4991FC5C" w14:textId="6EC33A74" w:rsidTr="00DC2AFB">
        <w:trPr>
          <w:trHeight w:val="299"/>
        </w:trPr>
        <w:tc>
          <w:tcPr>
            <w:tcW w:w="2170" w:type="dxa"/>
            <w:noWrap/>
            <w:hideMark/>
          </w:tcPr>
          <w:p w14:paraId="1C702868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D44</w:t>
            </w:r>
          </w:p>
        </w:tc>
        <w:tc>
          <w:tcPr>
            <w:tcW w:w="2167" w:type="dxa"/>
            <w:noWrap/>
            <w:hideMark/>
          </w:tcPr>
          <w:p w14:paraId="15CAE3F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gration</w:t>
            </w:r>
          </w:p>
        </w:tc>
        <w:tc>
          <w:tcPr>
            <w:tcW w:w="1403" w:type="dxa"/>
            <w:noWrap/>
            <w:hideMark/>
          </w:tcPr>
          <w:p w14:paraId="23994252" w14:textId="0BE3E968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ADD2D13" w14:textId="7D35B00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176B132" w14:textId="6DCC620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2A65B2B" w14:textId="057D48D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304512B" w14:textId="73643256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1834C9D9" w14:textId="1A1942A2" w:rsidTr="00DC2AFB">
        <w:trPr>
          <w:trHeight w:val="299"/>
        </w:trPr>
        <w:tc>
          <w:tcPr>
            <w:tcW w:w="2170" w:type="dxa"/>
            <w:noWrap/>
            <w:hideMark/>
          </w:tcPr>
          <w:p w14:paraId="008B3496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D44</w:t>
            </w:r>
          </w:p>
        </w:tc>
        <w:tc>
          <w:tcPr>
            <w:tcW w:w="2167" w:type="dxa"/>
            <w:noWrap/>
            <w:hideMark/>
          </w:tcPr>
          <w:p w14:paraId="776D05D4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Invasion</w:t>
            </w:r>
          </w:p>
        </w:tc>
        <w:tc>
          <w:tcPr>
            <w:tcW w:w="1403" w:type="dxa"/>
            <w:noWrap/>
            <w:hideMark/>
          </w:tcPr>
          <w:p w14:paraId="2C857DB8" w14:textId="168EF2A3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C3D0D18" w14:textId="0FAE78A6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3C9CA50" w14:textId="54D91263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61E11C6" w14:textId="3260AE76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A9CB95C" w14:textId="65EC0760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038B3F46" w14:textId="3D81334B" w:rsidTr="00DC2AFB">
        <w:trPr>
          <w:trHeight w:val="299"/>
        </w:trPr>
        <w:tc>
          <w:tcPr>
            <w:tcW w:w="2170" w:type="dxa"/>
            <w:noWrap/>
            <w:hideMark/>
          </w:tcPr>
          <w:p w14:paraId="3C3040A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2167" w:type="dxa"/>
            <w:noWrap/>
            <w:hideMark/>
          </w:tcPr>
          <w:p w14:paraId="222E2B8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Loc285195</w:t>
            </w:r>
          </w:p>
        </w:tc>
        <w:tc>
          <w:tcPr>
            <w:tcW w:w="1403" w:type="dxa"/>
            <w:noWrap/>
            <w:hideMark/>
          </w:tcPr>
          <w:p w14:paraId="60499FFB" w14:textId="461387F1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C828FE6" w14:textId="0545C81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C3E0381" w14:textId="26A33F33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998D01" w14:textId="4211A17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DC32127" w14:textId="2AE3CAB6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F34EB3" w14:paraId="2D11FB94" w14:textId="02D96889" w:rsidTr="00DC2AFB">
        <w:trPr>
          <w:trHeight w:val="299"/>
        </w:trPr>
        <w:tc>
          <w:tcPr>
            <w:tcW w:w="2170" w:type="dxa"/>
            <w:noWrap/>
            <w:hideMark/>
          </w:tcPr>
          <w:p w14:paraId="100700CD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Loc285195</w:t>
            </w:r>
          </w:p>
        </w:tc>
        <w:tc>
          <w:tcPr>
            <w:tcW w:w="2167" w:type="dxa"/>
            <w:noWrap/>
            <w:hideMark/>
          </w:tcPr>
          <w:p w14:paraId="77B67DE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211</w:t>
            </w:r>
          </w:p>
        </w:tc>
        <w:tc>
          <w:tcPr>
            <w:tcW w:w="1403" w:type="dxa"/>
            <w:noWrap/>
            <w:hideMark/>
          </w:tcPr>
          <w:p w14:paraId="2F09FBEA" w14:textId="6733E328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9DDD395" w14:textId="611915F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ED53A8" w14:textId="5FBC5C3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8BF7B4" w14:textId="396CE9D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9AAAD7A" w14:textId="7FE483F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F34EB3" w14:paraId="3E4DD6C9" w14:textId="5200BBBD" w:rsidTr="00DC2AFB">
        <w:trPr>
          <w:trHeight w:val="299"/>
        </w:trPr>
        <w:tc>
          <w:tcPr>
            <w:tcW w:w="2170" w:type="dxa"/>
            <w:noWrap/>
            <w:hideMark/>
          </w:tcPr>
          <w:p w14:paraId="25ED1FC1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106a-5p</w:t>
            </w:r>
          </w:p>
        </w:tc>
        <w:tc>
          <w:tcPr>
            <w:tcW w:w="2167" w:type="dxa"/>
            <w:noWrap/>
            <w:hideMark/>
          </w:tcPr>
          <w:p w14:paraId="14E7F16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403" w:type="dxa"/>
            <w:noWrap/>
            <w:hideMark/>
          </w:tcPr>
          <w:p w14:paraId="2125B2EC" w14:textId="737C9CF8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18D81A0" w14:textId="68EE0DD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3C53545" w14:textId="5829CDB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12F28FE" w14:textId="225498A1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4437E6" w14:textId="7CA8022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F34EB3" w14:paraId="5D127793" w14:textId="66AAECC3" w:rsidTr="00DC2AFB">
        <w:trPr>
          <w:trHeight w:val="299"/>
        </w:trPr>
        <w:tc>
          <w:tcPr>
            <w:tcW w:w="2170" w:type="dxa"/>
            <w:noWrap/>
            <w:hideMark/>
          </w:tcPr>
          <w:p w14:paraId="4B35A8B2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FER1L4</w:t>
            </w:r>
          </w:p>
        </w:tc>
        <w:tc>
          <w:tcPr>
            <w:tcW w:w="2167" w:type="dxa"/>
            <w:noWrap/>
            <w:hideMark/>
          </w:tcPr>
          <w:p w14:paraId="6495A00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106a-5p</w:t>
            </w:r>
          </w:p>
        </w:tc>
        <w:tc>
          <w:tcPr>
            <w:tcW w:w="1403" w:type="dxa"/>
            <w:noWrap/>
            <w:hideMark/>
          </w:tcPr>
          <w:p w14:paraId="5B295E46" w14:textId="7E0BB94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B8715E7" w14:textId="0F965018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32FDF3B" w14:textId="58C96F0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649F3E1" w14:textId="22702E0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E1DEAA3" w14:textId="5468A25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F34EB3" w14:paraId="583366FC" w14:textId="4AC99782" w:rsidTr="00DC2AFB">
        <w:trPr>
          <w:trHeight w:val="299"/>
        </w:trPr>
        <w:tc>
          <w:tcPr>
            <w:tcW w:w="2170" w:type="dxa"/>
            <w:noWrap/>
            <w:hideMark/>
          </w:tcPr>
          <w:p w14:paraId="28821B92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H19</w:t>
            </w:r>
          </w:p>
        </w:tc>
        <w:tc>
          <w:tcPr>
            <w:tcW w:w="2167" w:type="dxa"/>
            <w:noWrap/>
            <w:hideMark/>
          </w:tcPr>
          <w:p w14:paraId="2268695D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F34EB3">
              <w:rPr>
                <w:rFonts w:ascii="Aptos Narrow" w:eastAsia="Times New Roman" w:hAnsi="Aptos Narrow" w:cs="Times New Roman"/>
                <w:color w:val="000000"/>
              </w:rPr>
              <w:t>HyperMethylation</w:t>
            </w:r>
            <w:proofErr w:type="spellEnd"/>
          </w:p>
        </w:tc>
        <w:tc>
          <w:tcPr>
            <w:tcW w:w="1403" w:type="dxa"/>
            <w:noWrap/>
            <w:hideMark/>
          </w:tcPr>
          <w:p w14:paraId="1A9EC68A" w14:textId="3DE6CBA6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D80F76D" w14:textId="148B71C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B5693A1" w14:textId="544F2E73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C62B32" w14:textId="44A3B98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773F640" w14:textId="4D2982C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F34EB3" w14:paraId="3CC68C2F" w14:textId="4541B498" w:rsidTr="00DC2AFB">
        <w:trPr>
          <w:trHeight w:val="299"/>
        </w:trPr>
        <w:tc>
          <w:tcPr>
            <w:tcW w:w="2170" w:type="dxa"/>
            <w:noWrap/>
            <w:hideMark/>
          </w:tcPr>
          <w:p w14:paraId="4702BCF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Wnt/Î²-catenin Signal pathway</w:t>
            </w:r>
          </w:p>
        </w:tc>
        <w:tc>
          <w:tcPr>
            <w:tcW w:w="2167" w:type="dxa"/>
            <w:noWrap/>
            <w:hideMark/>
          </w:tcPr>
          <w:p w14:paraId="4F19483F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403" w:type="dxa"/>
            <w:noWrap/>
            <w:hideMark/>
          </w:tcPr>
          <w:p w14:paraId="17F568EA" w14:textId="03B0FB0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79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43F494D" w14:textId="384A2FD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DEC53A5" w14:textId="75B291F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4B9F3D4" w14:textId="5812810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CCBBFDD" w14:textId="4C8BFB71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F34EB3" w14:paraId="73EF8674" w14:textId="711CD9F1" w:rsidTr="00DC2AFB">
        <w:trPr>
          <w:trHeight w:val="299"/>
        </w:trPr>
        <w:tc>
          <w:tcPr>
            <w:tcW w:w="2170" w:type="dxa"/>
            <w:noWrap/>
            <w:hideMark/>
          </w:tcPr>
          <w:p w14:paraId="27FCC33D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Wnt/Î²-catenin Signal pathway</w:t>
            </w:r>
          </w:p>
        </w:tc>
        <w:tc>
          <w:tcPr>
            <w:tcW w:w="2167" w:type="dxa"/>
            <w:noWrap/>
            <w:hideMark/>
          </w:tcPr>
          <w:p w14:paraId="26DABEAC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gration</w:t>
            </w:r>
          </w:p>
        </w:tc>
        <w:tc>
          <w:tcPr>
            <w:tcW w:w="1403" w:type="dxa"/>
            <w:noWrap/>
            <w:hideMark/>
          </w:tcPr>
          <w:p w14:paraId="30D19936" w14:textId="615CE35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79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7BD6956" w14:textId="206A4003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B25E0A0" w14:textId="5E97187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AE1F54C" w14:textId="58EDFBA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98C6376" w14:textId="3139F96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F34EB3" w14:paraId="03A6FB01" w14:textId="7F0679E6" w:rsidTr="00DC2AFB">
        <w:trPr>
          <w:trHeight w:val="299"/>
        </w:trPr>
        <w:tc>
          <w:tcPr>
            <w:tcW w:w="2170" w:type="dxa"/>
            <w:noWrap/>
            <w:hideMark/>
          </w:tcPr>
          <w:p w14:paraId="4706082D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Wnt/Î²-catenin Signal pathway</w:t>
            </w:r>
          </w:p>
        </w:tc>
        <w:tc>
          <w:tcPr>
            <w:tcW w:w="2167" w:type="dxa"/>
            <w:noWrap/>
            <w:hideMark/>
          </w:tcPr>
          <w:p w14:paraId="4D747FE3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Invasion</w:t>
            </w:r>
          </w:p>
        </w:tc>
        <w:tc>
          <w:tcPr>
            <w:tcW w:w="1403" w:type="dxa"/>
            <w:noWrap/>
            <w:hideMark/>
          </w:tcPr>
          <w:p w14:paraId="095B03A1" w14:textId="220C3FB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79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B67F1A3" w14:textId="27FD52F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79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7B0106B" w14:textId="65931FD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79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67F7812" w14:textId="3CDD3D3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32E2CC5" w14:textId="182134E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79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523FFC8A" w14:textId="77777777" w:rsidR="00F34EB3" w:rsidRDefault="00F34EB3" w:rsidP="009F0058">
      <w:pPr>
        <w:jc w:val="center"/>
      </w:pPr>
    </w:p>
    <w:p w14:paraId="04EB2382" w14:textId="4C4ABCC8" w:rsidR="009F0058" w:rsidRDefault="009F0058" w:rsidP="009F0058">
      <w:pPr>
        <w:jc w:val="center"/>
      </w:pPr>
      <w:r>
        <w:t>3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616"/>
        <w:gridCol w:w="1031"/>
        <w:gridCol w:w="1314"/>
        <w:gridCol w:w="1804"/>
        <w:gridCol w:w="1195"/>
        <w:gridCol w:w="1195"/>
        <w:gridCol w:w="1195"/>
      </w:tblGrid>
      <w:tr w:rsidR="00F67063" w:rsidRPr="00B372BD" w14:paraId="52670BD4" w14:textId="7191375B" w:rsidTr="00DC2AFB">
        <w:trPr>
          <w:trHeight w:val="300"/>
        </w:trPr>
        <w:tc>
          <w:tcPr>
            <w:tcW w:w="1616" w:type="dxa"/>
            <w:noWrap/>
            <w:hideMark/>
          </w:tcPr>
          <w:p w14:paraId="08EA7C8A" w14:textId="402015C6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031" w:type="dxa"/>
            <w:noWrap/>
            <w:hideMark/>
          </w:tcPr>
          <w:p w14:paraId="26B87374" w14:textId="7AF57D4A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314" w:type="dxa"/>
            <w:noWrap/>
            <w:hideMark/>
          </w:tcPr>
          <w:p w14:paraId="0D320142" w14:textId="11149FD0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804" w:type="dxa"/>
          </w:tcPr>
          <w:p w14:paraId="74B2BA9A" w14:textId="1B79964E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95" w:type="dxa"/>
          </w:tcPr>
          <w:p w14:paraId="235D25D8" w14:textId="2287EAA8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95" w:type="dxa"/>
          </w:tcPr>
          <w:p w14:paraId="6B0592CB" w14:textId="5341EAF9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95" w:type="dxa"/>
          </w:tcPr>
          <w:p w14:paraId="4FDD75F3" w14:textId="22E03849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C2AFB" w:rsidRPr="00B372BD" w14:paraId="0F430888" w14:textId="7335CB62" w:rsidTr="00DC2AFB">
        <w:trPr>
          <w:trHeight w:val="300"/>
        </w:trPr>
        <w:tc>
          <w:tcPr>
            <w:tcW w:w="1616" w:type="dxa"/>
            <w:noWrap/>
            <w:hideMark/>
          </w:tcPr>
          <w:p w14:paraId="563DAF76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PCR</w:t>
            </w:r>
          </w:p>
        </w:tc>
        <w:tc>
          <w:tcPr>
            <w:tcW w:w="1031" w:type="dxa"/>
            <w:noWrap/>
            <w:hideMark/>
          </w:tcPr>
          <w:p w14:paraId="17812DD7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1314" w:type="dxa"/>
            <w:noWrap/>
            <w:hideMark/>
          </w:tcPr>
          <w:p w14:paraId="51C86121" w14:textId="131DA136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587CBCBF" w14:textId="33BE129E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4E10AAA4" w14:textId="6418F9A9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71C86F07" w14:textId="7151DED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31584645" w14:textId="3756B324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B372BD" w14:paraId="5898724C" w14:textId="430D3748" w:rsidTr="00DC2AFB">
        <w:trPr>
          <w:trHeight w:val="300"/>
        </w:trPr>
        <w:tc>
          <w:tcPr>
            <w:tcW w:w="1616" w:type="dxa"/>
            <w:noWrap/>
            <w:hideMark/>
          </w:tcPr>
          <w:p w14:paraId="19AAFF35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1031" w:type="dxa"/>
            <w:noWrap/>
            <w:hideMark/>
          </w:tcPr>
          <w:p w14:paraId="500D57C3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OCK1/2</w:t>
            </w:r>
          </w:p>
        </w:tc>
        <w:tc>
          <w:tcPr>
            <w:tcW w:w="1314" w:type="dxa"/>
            <w:noWrap/>
            <w:hideMark/>
          </w:tcPr>
          <w:p w14:paraId="2AECC6EE" w14:textId="09846B06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061BA774" w14:textId="418CC9A1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301153AE" w14:textId="2D2EC2AE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6D0E9960" w14:textId="5B3552EA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641ED802" w14:textId="14233D14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B372BD" w14:paraId="72E97A6E" w14:textId="4FC40719" w:rsidTr="00DC2AFB">
        <w:trPr>
          <w:trHeight w:val="300"/>
        </w:trPr>
        <w:tc>
          <w:tcPr>
            <w:tcW w:w="1616" w:type="dxa"/>
            <w:noWrap/>
            <w:hideMark/>
          </w:tcPr>
          <w:p w14:paraId="6B65C5A4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031" w:type="dxa"/>
            <w:noWrap/>
            <w:hideMark/>
          </w:tcPr>
          <w:p w14:paraId="3A5C2455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314" w:type="dxa"/>
            <w:noWrap/>
            <w:hideMark/>
          </w:tcPr>
          <w:p w14:paraId="7BEA9F2D" w14:textId="04001F80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3282590C" w14:textId="54CF3CF6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7023524D" w14:textId="1CF7ADF8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2E512160" w14:textId="3BC71CA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797A2ACD" w14:textId="5458C95E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B372BD" w14:paraId="0CCD62BB" w14:textId="482CDBB2" w:rsidTr="00DC2AFB">
        <w:trPr>
          <w:trHeight w:val="300"/>
        </w:trPr>
        <w:tc>
          <w:tcPr>
            <w:tcW w:w="1616" w:type="dxa"/>
            <w:noWrap/>
            <w:hideMark/>
          </w:tcPr>
          <w:p w14:paraId="020ABC2F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031" w:type="dxa"/>
            <w:noWrap/>
            <w:hideMark/>
          </w:tcPr>
          <w:p w14:paraId="70E2120A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2BDB07F7" w14:textId="0ED78919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3E720880" w14:textId="384D4E8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54B524D9" w14:textId="791554A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7BF50D8F" w14:textId="60A3CBDF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0316153F" w14:textId="32454BED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B372BD" w14:paraId="3F57CD1D" w14:textId="3918ADE6" w:rsidTr="00DC2AFB">
        <w:trPr>
          <w:trHeight w:val="300"/>
        </w:trPr>
        <w:tc>
          <w:tcPr>
            <w:tcW w:w="1616" w:type="dxa"/>
            <w:noWrap/>
            <w:hideMark/>
          </w:tcPr>
          <w:p w14:paraId="3E5144CC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NF2</w:t>
            </w:r>
          </w:p>
        </w:tc>
        <w:tc>
          <w:tcPr>
            <w:tcW w:w="1031" w:type="dxa"/>
            <w:noWrap/>
            <w:hideMark/>
          </w:tcPr>
          <w:p w14:paraId="4EC92E09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314" w:type="dxa"/>
            <w:noWrap/>
            <w:hideMark/>
          </w:tcPr>
          <w:p w14:paraId="16F7E6A4" w14:textId="5EAF42E5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28914CF8" w14:textId="7285C57A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293A2C69" w14:textId="425CEEB8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02D42424" w14:textId="06D11E9B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1F7B3120" w14:textId="3D690B1B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B372BD" w14:paraId="67E8B429" w14:textId="5C0F9F0A" w:rsidTr="00DC2AFB">
        <w:trPr>
          <w:trHeight w:val="300"/>
        </w:trPr>
        <w:tc>
          <w:tcPr>
            <w:tcW w:w="1616" w:type="dxa"/>
            <w:noWrap/>
            <w:hideMark/>
          </w:tcPr>
          <w:p w14:paraId="26649978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OCK1/2</w:t>
            </w:r>
          </w:p>
        </w:tc>
        <w:tc>
          <w:tcPr>
            <w:tcW w:w="1031" w:type="dxa"/>
            <w:noWrap/>
            <w:hideMark/>
          </w:tcPr>
          <w:p w14:paraId="7C605274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  <w:noWrap/>
            <w:hideMark/>
          </w:tcPr>
          <w:p w14:paraId="16481F62" w14:textId="79E3BC2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25C1AEC6" w14:textId="401758EA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13362536" w14:textId="023EEC4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5E551E91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02829C03" w14:textId="713DA580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B372BD" w14:paraId="1AB41A66" w14:textId="3F7CE1D1" w:rsidTr="00DC2AFB">
        <w:trPr>
          <w:trHeight w:val="300"/>
        </w:trPr>
        <w:tc>
          <w:tcPr>
            <w:tcW w:w="1616" w:type="dxa"/>
            <w:noWrap/>
            <w:hideMark/>
          </w:tcPr>
          <w:p w14:paraId="6554869F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031" w:type="dxa"/>
            <w:noWrap/>
            <w:hideMark/>
          </w:tcPr>
          <w:p w14:paraId="76BD7A05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  <w:noWrap/>
            <w:hideMark/>
          </w:tcPr>
          <w:p w14:paraId="5DFF001C" w14:textId="584D4ED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033C76DB" w14:textId="4824E3C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4B7D60CE" w14:textId="1C6F0A4A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95" w:type="dxa"/>
          </w:tcPr>
          <w:p w14:paraId="34EFF6B4" w14:textId="1F8FC5B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95" w:type="dxa"/>
          </w:tcPr>
          <w:p w14:paraId="74D820D1" w14:textId="6EFEAB02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B372BD" w14:paraId="20A8D8FF" w14:textId="0A378D39" w:rsidTr="00DC2AFB">
        <w:trPr>
          <w:trHeight w:val="300"/>
        </w:trPr>
        <w:tc>
          <w:tcPr>
            <w:tcW w:w="1616" w:type="dxa"/>
            <w:noWrap/>
            <w:hideMark/>
          </w:tcPr>
          <w:p w14:paraId="0A6587EF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031" w:type="dxa"/>
            <w:noWrap/>
            <w:hideMark/>
          </w:tcPr>
          <w:p w14:paraId="741C9D3C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  <w:noWrap/>
            <w:hideMark/>
          </w:tcPr>
          <w:p w14:paraId="08C8F698" w14:textId="617091C2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23D20916" w14:textId="4CAC26E0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480EEC11" w14:textId="42FB14B1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103168F3" w14:textId="27BACEE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5293F051" w14:textId="3AF36C9B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B372BD" w14:paraId="7320337E" w14:textId="39AAACF6" w:rsidTr="00DC2AFB">
        <w:trPr>
          <w:trHeight w:val="300"/>
        </w:trPr>
        <w:tc>
          <w:tcPr>
            <w:tcW w:w="1616" w:type="dxa"/>
            <w:noWrap/>
            <w:hideMark/>
          </w:tcPr>
          <w:p w14:paraId="089975D3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031" w:type="dxa"/>
            <w:noWrap/>
            <w:hideMark/>
          </w:tcPr>
          <w:p w14:paraId="0249C233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314" w:type="dxa"/>
            <w:noWrap/>
            <w:hideMark/>
          </w:tcPr>
          <w:p w14:paraId="62ABC7E3" w14:textId="02CF704B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6082490A" w14:textId="0755FEC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5F18C2C4" w14:textId="3555AD49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63BA274A" w14:textId="415E773F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77823E7C" w14:textId="279A39F8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B372BD" w14:paraId="17316BB4" w14:textId="51326C0A" w:rsidTr="00DC2AFB">
        <w:trPr>
          <w:trHeight w:val="300"/>
        </w:trPr>
        <w:tc>
          <w:tcPr>
            <w:tcW w:w="1616" w:type="dxa"/>
            <w:noWrap/>
            <w:hideMark/>
          </w:tcPr>
          <w:p w14:paraId="35646C6C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031" w:type="dxa"/>
            <w:noWrap/>
            <w:hideMark/>
          </w:tcPr>
          <w:p w14:paraId="68A04A9E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CTGF</w:t>
            </w:r>
          </w:p>
        </w:tc>
        <w:tc>
          <w:tcPr>
            <w:tcW w:w="1314" w:type="dxa"/>
            <w:noWrap/>
            <w:hideMark/>
          </w:tcPr>
          <w:p w14:paraId="685B7200" w14:textId="6ADE8CD2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18EA830F" w14:textId="765A1D15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183F1892" w14:textId="0E8B98B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16678EBB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1DDB6045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B372BD" w14:paraId="3677C288" w14:textId="071D4E47" w:rsidTr="00DC2AFB">
        <w:trPr>
          <w:trHeight w:val="300"/>
        </w:trPr>
        <w:tc>
          <w:tcPr>
            <w:tcW w:w="1616" w:type="dxa"/>
            <w:noWrap/>
            <w:hideMark/>
          </w:tcPr>
          <w:p w14:paraId="5DFD9BF9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031" w:type="dxa"/>
            <w:noWrap/>
            <w:hideMark/>
          </w:tcPr>
          <w:p w14:paraId="65559983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Cyr61</w:t>
            </w:r>
          </w:p>
        </w:tc>
        <w:tc>
          <w:tcPr>
            <w:tcW w:w="1314" w:type="dxa"/>
            <w:noWrap/>
            <w:hideMark/>
          </w:tcPr>
          <w:p w14:paraId="1FEF32AC" w14:textId="3994AC8B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6BD3037F" w14:textId="6B2DE482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451B0386" w14:textId="2C1DF019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0A50AC73" w14:textId="6011806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53F46329" w14:textId="62AEB9C1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B372BD" w14:paraId="55106315" w14:textId="7C1F45F8" w:rsidTr="00DC2AFB">
        <w:trPr>
          <w:trHeight w:val="300"/>
        </w:trPr>
        <w:tc>
          <w:tcPr>
            <w:tcW w:w="1616" w:type="dxa"/>
            <w:noWrap/>
            <w:hideMark/>
          </w:tcPr>
          <w:p w14:paraId="2B6EB147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OCK1/2 inhibitor</w:t>
            </w:r>
          </w:p>
        </w:tc>
        <w:tc>
          <w:tcPr>
            <w:tcW w:w="1031" w:type="dxa"/>
            <w:noWrap/>
            <w:hideMark/>
          </w:tcPr>
          <w:p w14:paraId="5093AA6A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OCK1/2</w:t>
            </w:r>
          </w:p>
        </w:tc>
        <w:tc>
          <w:tcPr>
            <w:tcW w:w="1314" w:type="dxa"/>
            <w:noWrap/>
            <w:hideMark/>
          </w:tcPr>
          <w:p w14:paraId="4BFD7222" w14:textId="441D28B0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804" w:type="dxa"/>
          </w:tcPr>
          <w:p w14:paraId="52276776" w14:textId="4A43DEAD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237CEFD4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56CC29E9" w14:textId="30B4526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7170C25B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B372BD" w14:paraId="40378F85" w14:textId="59FB2E15" w:rsidTr="00DC2AFB">
        <w:trPr>
          <w:trHeight w:val="300"/>
        </w:trPr>
        <w:tc>
          <w:tcPr>
            <w:tcW w:w="1616" w:type="dxa"/>
            <w:noWrap/>
            <w:hideMark/>
          </w:tcPr>
          <w:p w14:paraId="70B60992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1/2 inhibitor</w:t>
            </w:r>
          </w:p>
        </w:tc>
        <w:tc>
          <w:tcPr>
            <w:tcW w:w="1031" w:type="dxa"/>
            <w:noWrap/>
            <w:hideMark/>
          </w:tcPr>
          <w:p w14:paraId="129A2A4A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314" w:type="dxa"/>
            <w:noWrap/>
            <w:hideMark/>
          </w:tcPr>
          <w:p w14:paraId="3F552349" w14:textId="2549B596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804" w:type="dxa"/>
          </w:tcPr>
          <w:p w14:paraId="4FF9C038" w14:textId="699CA255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23491016" w14:textId="1390C57A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1423B35F" w14:textId="718FB23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38A511E3" w14:textId="64191912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B372BD" w14:paraId="40EFEF9F" w14:textId="60E72F55" w:rsidTr="00DC2AFB">
        <w:trPr>
          <w:trHeight w:val="300"/>
        </w:trPr>
        <w:tc>
          <w:tcPr>
            <w:tcW w:w="1616" w:type="dxa"/>
            <w:noWrap/>
            <w:hideMark/>
          </w:tcPr>
          <w:p w14:paraId="2E89BFA7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1/2 inhibitor</w:t>
            </w:r>
          </w:p>
        </w:tc>
        <w:tc>
          <w:tcPr>
            <w:tcW w:w="1031" w:type="dxa"/>
            <w:noWrap/>
            <w:hideMark/>
          </w:tcPr>
          <w:p w14:paraId="758A3771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527DD8B8" w14:textId="6F3B0E54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804" w:type="dxa"/>
          </w:tcPr>
          <w:p w14:paraId="7B12CE38" w14:textId="2DDFADE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68EE91F5" w14:textId="33F49D5B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200FC3CC" w14:textId="058F7FAE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17D71C83" w14:textId="31E3C05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B372BD" w14:paraId="464B3E71" w14:textId="700BAA53" w:rsidTr="00DC2AFB">
        <w:trPr>
          <w:trHeight w:val="300"/>
        </w:trPr>
        <w:tc>
          <w:tcPr>
            <w:tcW w:w="1616" w:type="dxa"/>
            <w:noWrap/>
            <w:hideMark/>
          </w:tcPr>
          <w:p w14:paraId="4FC88C5D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lastRenderedPageBreak/>
              <w:t>CDK1 inhibitor</w:t>
            </w:r>
          </w:p>
        </w:tc>
        <w:tc>
          <w:tcPr>
            <w:tcW w:w="1031" w:type="dxa"/>
            <w:noWrap/>
            <w:hideMark/>
          </w:tcPr>
          <w:p w14:paraId="5BBDB150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  <w:noWrap/>
            <w:hideMark/>
          </w:tcPr>
          <w:p w14:paraId="174828A0" w14:textId="1DDC7E14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804" w:type="dxa"/>
          </w:tcPr>
          <w:p w14:paraId="269A9B70" w14:textId="5B572989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146AC37F" w14:textId="4A45833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0A9227CB" w14:textId="6D21E9D6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240D511E" w14:textId="09560281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B372BD" w14:paraId="44AF4CF7" w14:textId="74D4095D" w:rsidTr="00DC2AFB">
        <w:trPr>
          <w:trHeight w:val="300"/>
        </w:trPr>
        <w:tc>
          <w:tcPr>
            <w:tcW w:w="1616" w:type="dxa"/>
            <w:noWrap/>
            <w:hideMark/>
          </w:tcPr>
          <w:p w14:paraId="4FA7575B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CDK9 inhibitor</w:t>
            </w:r>
          </w:p>
        </w:tc>
        <w:tc>
          <w:tcPr>
            <w:tcW w:w="1031" w:type="dxa"/>
            <w:noWrap/>
            <w:hideMark/>
          </w:tcPr>
          <w:p w14:paraId="61CF23E2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314" w:type="dxa"/>
            <w:noWrap/>
            <w:hideMark/>
          </w:tcPr>
          <w:p w14:paraId="62A08F88" w14:textId="053C56D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804" w:type="dxa"/>
          </w:tcPr>
          <w:p w14:paraId="6F905D81" w14:textId="1219A37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398D69FA" w14:textId="67C71EE1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05783C2F" w14:textId="10CA0746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70A9933D" w14:textId="43AAB3E1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B372BD" w14:paraId="1BED5692" w14:textId="4A8C2F9E" w:rsidTr="00DC2AFB">
        <w:trPr>
          <w:trHeight w:val="300"/>
        </w:trPr>
        <w:tc>
          <w:tcPr>
            <w:tcW w:w="1616" w:type="dxa"/>
            <w:noWrap/>
            <w:hideMark/>
          </w:tcPr>
          <w:p w14:paraId="1428838A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Verteporfin</w:t>
            </w:r>
          </w:p>
        </w:tc>
        <w:tc>
          <w:tcPr>
            <w:tcW w:w="1031" w:type="dxa"/>
            <w:noWrap/>
            <w:hideMark/>
          </w:tcPr>
          <w:p w14:paraId="714AF682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  <w:noWrap/>
            <w:hideMark/>
          </w:tcPr>
          <w:p w14:paraId="63DFCDF7" w14:textId="117D3C0D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804" w:type="dxa"/>
          </w:tcPr>
          <w:p w14:paraId="607E699A" w14:textId="2A29F7C8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501B9689" w14:textId="5CF89865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7F0B9164" w14:textId="3185B15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79D5B717" w14:textId="06C38E3E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5B30323D" w14:textId="77777777" w:rsidR="00B372BD" w:rsidRDefault="00B372BD" w:rsidP="009F0058">
      <w:pPr>
        <w:jc w:val="center"/>
      </w:pPr>
    </w:p>
    <w:p w14:paraId="0AB396A5" w14:textId="77777777" w:rsidR="00632E43" w:rsidRDefault="00632E43" w:rsidP="009F0058">
      <w:pPr>
        <w:jc w:val="center"/>
      </w:pPr>
    </w:p>
    <w:p w14:paraId="6F7698F3" w14:textId="77777777" w:rsidR="00632E43" w:rsidRDefault="00632E43" w:rsidP="009F0058">
      <w:pPr>
        <w:jc w:val="center"/>
      </w:pPr>
    </w:p>
    <w:p w14:paraId="2D4814D1" w14:textId="26A6FE4D" w:rsidR="009F0058" w:rsidRDefault="009F0058" w:rsidP="009F0058">
      <w:pPr>
        <w:jc w:val="center"/>
      </w:pPr>
      <w:r>
        <w:t>36</w:t>
      </w:r>
    </w:p>
    <w:tbl>
      <w:tblPr>
        <w:tblStyle w:val="TableGrid"/>
        <w:tblW w:w="10153" w:type="dxa"/>
        <w:tblLook w:val="04A0" w:firstRow="1" w:lastRow="0" w:firstColumn="1" w:lastColumn="0" w:noHBand="0" w:noVBand="1"/>
      </w:tblPr>
      <w:tblGrid>
        <w:gridCol w:w="1780"/>
        <w:gridCol w:w="2086"/>
        <w:gridCol w:w="2044"/>
        <w:gridCol w:w="1089"/>
        <w:gridCol w:w="1089"/>
        <w:gridCol w:w="1089"/>
        <w:gridCol w:w="1089"/>
      </w:tblGrid>
      <w:tr w:rsidR="00852B88" w:rsidRPr="00B372BD" w14:paraId="20BDF894" w14:textId="228FA84D" w:rsidTr="00852B88">
        <w:trPr>
          <w:trHeight w:val="291"/>
        </w:trPr>
        <w:tc>
          <w:tcPr>
            <w:tcW w:w="1780" w:type="dxa"/>
            <w:noWrap/>
            <w:hideMark/>
          </w:tcPr>
          <w:p w14:paraId="3E80555B" w14:textId="12933DBD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086" w:type="dxa"/>
            <w:noWrap/>
            <w:hideMark/>
          </w:tcPr>
          <w:p w14:paraId="5C57501C" w14:textId="6004DAE8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2044" w:type="dxa"/>
            <w:noWrap/>
            <w:hideMark/>
          </w:tcPr>
          <w:p w14:paraId="1CA92A06" w14:textId="2DAC8EC0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33" w:type="dxa"/>
          </w:tcPr>
          <w:p w14:paraId="782D714E" w14:textId="3FAC9812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221B25FC" w14:textId="5B52C952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7C38563B" w14:textId="12024661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832" w:type="dxa"/>
          </w:tcPr>
          <w:p w14:paraId="1851017C" w14:textId="7C52A6D0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852B88" w:rsidRPr="00B372BD" w14:paraId="4639F749" w14:textId="075F8D2D" w:rsidTr="00852B88">
        <w:trPr>
          <w:trHeight w:val="291"/>
        </w:trPr>
        <w:tc>
          <w:tcPr>
            <w:tcW w:w="1780" w:type="dxa"/>
            <w:noWrap/>
            <w:hideMark/>
          </w:tcPr>
          <w:p w14:paraId="32F61BC9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astric CSC-like cell</w:t>
            </w:r>
          </w:p>
        </w:tc>
        <w:tc>
          <w:tcPr>
            <w:tcW w:w="2086" w:type="dxa"/>
            <w:noWrap/>
            <w:hideMark/>
          </w:tcPr>
          <w:p w14:paraId="2694B594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044" w:type="dxa"/>
            <w:noWrap/>
            <w:hideMark/>
          </w:tcPr>
          <w:p w14:paraId="3206B427" w14:textId="6365F9D6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33" w:type="dxa"/>
          </w:tcPr>
          <w:p w14:paraId="194100F7" w14:textId="3E7E2668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86A5698" w14:textId="0BD0BC43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7B79FA8" w14:textId="68148DAB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2" w:type="dxa"/>
          </w:tcPr>
          <w:p w14:paraId="5A74E598" w14:textId="696427B2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2842270B" w14:textId="618AB9DE" w:rsidTr="00852B88">
        <w:trPr>
          <w:trHeight w:val="291"/>
        </w:trPr>
        <w:tc>
          <w:tcPr>
            <w:tcW w:w="1780" w:type="dxa"/>
            <w:noWrap/>
            <w:hideMark/>
          </w:tcPr>
          <w:p w14:paraId="38D0916C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086" w:type="dxa"/>
            <w:noWrap/>
            <w:hideMark/>
          </w:tcPr>
          <w:p w14:paraId="3467B746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044" w:type="dxa"/>
            <w:noWrap/>
            <w:hideMark/>
          </w:tcPr>
          <w:p w14:paraId="09EEC682" w14:textId="4571C9CB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33" w:type="dxa"/>
          </w:tcPr>
          <w:p w14:paraId="0BE65002" w14:textId="08942679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6A13EAC" w14:textId="61D2FAE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096D91" w14:textId="778BCC95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2" w:type="dxa"/>
          </w:tcPr>
          <w:p w14:paraId="5EBD0713" w14:textId="4253D385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7B0E4292" w14:textId="134D872A" w:rsidTr="00852B88">
        <w:trPr>
          <w:trHeight w:val="291"/>
        </w:trPr>
        <w:tc>
          <w:tcPr>
            <w:tcW w:w="1780" w:type="dxa"/>
            <w:noWrap/>
            <w:hideMark/>
          </w:tcPr>
          <w:p w14:paraId="0CE0A538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086" w:type="dxa"/>
            <w:noWrap/>
            <w:hideMark/>
          </w:tcPr>
          <w:p w14:paraId="212F0F1E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SK1</w:t>
            </w:r>
          </w:p>
        </w:tc>
        <w:tc>
          <w:tcPr>
            <w:tcW w:w="2044" w:type="dxa"/>
            <w:noWrap/>
            <w:hideMark/>
          </w:tcPr>
          <w:p w14:paraId="2563A719" w14:textId="65A9E498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33" w:type="dxa"/>
          </w:tcPr>
          <w:p w14:paraId="40F45874" w14:textId="36949665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9A10DD" w14:textId="1CE64F72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046FF3F" w14:textId="49346CCF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2" w:type="dxa"/>
          </w:tcPr>
          <w:p w14:paraId="5EBAD513" w14:textId="24E678D3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70817199" w14:textId="24C81D86" w:rsidTr="00852B88">
        <w:trPr>
          <w:trHeight w:val="291"/>
        </w:trPr>
        <w:tc>
          <w:tcPr>
            <w:tcW w:w="1780" w:type="dxa"/>
            <w:noWrap/>
            <w:hideMark/>
          </w:tcPr>
          <w:p w14:paraId="6D1CC8BB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SK1</w:t>
            </w:r>
          </w:p>
        </w:tc>
        <w:tc>
          <w:tcPr>
            <w:tcW w:w="2086" w:type="dxa"/>
            <w:noWrap/>
            <w:hideMark/>
          </w:tcPr>
          <w:p w14:paraId="044DAB25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Sphere formation of CSC-like cell</w:t>
            </w:r>
          </w:p>
        </w:tc>
        <w:tc>
          <w:tcPr>
            <w:tcW w:w="2044" w:type="dxa"/>
            <w:noWrap/>
            <w:hideMark/>
          </w:tcPr>
          <w:p w14:paraId="32AB4BA3" w14:textId="1CD80F89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33" w:type="dxa"/>
          </w:tcPr>
          <w:p w14:paraId="2DE9A29A" w14:textId="7D5A817F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BB48B60" w14:textId="21F93EBB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C21713A" w14:textId="0EF117DB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2" w:type="dxa"/>
          </w:tcPr>
          <w:p w14:paraId="1A0185DB" w14:textId="38B5F285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0C832049" w14:textId="1D16BA49" w:rsidTr="00852B88">
        <w:trPr>
          <w:trHeight w:val="291"/>
        </w:trPr>
        <w:tc>
          <w:tcPr>
            <w:tcW w:w="1780" w:type="dxa"/>
            <w:noWrap/>
            <w:hideMark/>
          </w:tcPr>
          <w:p w14:paraId="30EFDC11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Aurora A</w:t>
            </w:r>
          </w:p>
        </w:tc>
        <w:tc>
          <w:tcPr>
            <w:tcW w:w="2086" w:type="dxa"/>
            <w:noWrap/>
            <w:hideMark/>
          </w:tcPr>
          <w:p w14:paraId="7CDA37C9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044" w:type="dxa"/>
            <w:noWrap/>
            <w:hideMark/>
          </w:tcPr>
          <w:p w14:paraId="5A9B2263" w14:textId="437580F3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33" w:type="dxa"/>
          </w:tcPr>
          <w:p w14:paraId="0FDD830B" w14:textId="1426D90E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94EB98A" w14:textId="4A829B49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BF55300" w14:textId="406D0FC0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2" w:type="dxa"/>
          </w:tcPr>
          <w:p w14:paraId="5D7DCE43" w14:textId="1DC9B462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52B88" w:rsidRPr="00B372BD" w14:paraId="457D9494" w14:textId="2D48BEEF" w:rsidTr="00852B88">
        <w:trPr>
          <w:trHeight w:val="291"/>
        </w:trPr>
        <w:tc>
          <w:tcPr>
            <w:tcW w:w="1780" w:type="dxa"/>
            <w:noWrap/>
            <w:hideMark/>
          </w:tcPr>
          <w:p w14:paraId="1D7A4EB6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086" w:type="dxa"/>
            <w:noWrap/>
            <w:hideMark/>
          </w:tcPr>
          <w:p w14:paraId="782A6CD0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044" w:type="dxa"/>
            <w:noWrap/>
            <w:hideMark/>
          </w:tcPr>
          <w:p w14:paraId="0E9D5975" w14:textId="01A59206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33" w:type="dxa"/>
          </w:tcPr>
          <w:p w14:paraId="4F1172CB" w14:textId="3161A190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419DD0" w14:textId="7A30BEA2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AD1A127" w14:textId="33021BE2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2" w:type="dxa"/>
          </w:tcPr>
          <w:p w14:paraId="37203633" w14:textId="3CF1118A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4437EA33" w14:textId="21CBCA1B" w:rsidTr="00852B88">
        <w:trPr>
          <w:trHeight w:val="291"/>
        </w:trPr>
        <w:tc>
          <w:tcPr>
            <w:tcW w:w="1780" w:type="dxa"/>
            <w:noWrap/>
            <w:hideMark/>
          </w:tcPr>
          <w:p w14:paraId="7DB9B8A5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086" w:type="dxa"/>
            <w:noWrap/>
            <w:hideMark/>
          </w:tcPr>
          <w:p w14:paraId="58ED8BB3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044" w:type="dxa"/>
            <w:noWrap/>
            <w:hideMark/>
          </w:tcPr>
          <w:p w14:paraId="2C153250" w14:textId="6A81EB19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33" w:type="dxa"/>
          </w:tcPr>
          <w:p w14:paraId="7F75A300" w14:textId="4F62E52A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867F438" w14:textId="22BCC4FA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21540C2" w14:textId="72F46C7D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2" w:type="dxa"/>
          </w:tcPr>
          <w:p w14:paraId="246208E0" w14:textId="073AACF5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3A6B137C" w14:textId="797A3145" w:rsidTr="00852B88">
        <w:trPr>
          <w:trHeight w:val="291"/>
        </w:trPr>
        <w:tc>
          <w:tcPr>
            <w:tcW w:w="1780" w:type="dxa"/>
            <w:noWrap/>
            <w:hideMark/>
          </w:tcPr>
          <w:p w14:paraId="302076C7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086" w:type="dxa"/>
            <w:noWrap/>
            <w:hideMark/>
          </w:tcPr>
          <w:p w14:paraId="6879785F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SK1</w:t>
            </w:r>
          </w:p>
        </w:tc>
        <w:tc>
          <w:tcPr>
            <w:tcW w:w="2044" w:type="dxa"/>
            <w:noWrap/>
            <w:hideMark/>
          </w:tcPr>
          <w:p w14:paraId="170BCAAD" w14:textId="49082AB9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33" w:type="dxa"/>
          </w:tcPr>
          <w:p w14:paraId="66223AB9" w14:textId="0A33B6F1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0F0300" w14:textId="0F8C1551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FC1264A" w14:textId="25F2EAE0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2" w:type="dxa"/>
          </w:tcPr>
          <w:p w14:paraId="0FE6D966" w14:textId="7109F3F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096140F7" w14:textId="5F4A0566" w:rsidTr="00852B88">
        <w:trPr>
          <w:trHeight w:val="291"/>
        </w:trPr>
        <w:tc>
          <w:tcPr>
            <w:tcW w:w="1780" w:type="dxa"/>
            <w:noWrap/>
            <w:hideMark/>
          </w:tcPr>
          <w:p w14:paraId="38D73E36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SK1</w:t>
            </w:r>
          </w:p>
        </w:tc>
        <w:tc>
          <w:tcPr>
            <w:tcW w:w="2086" w:type="dxa"/>
            <w:noWrap/>
            <w:hideMark/>
          </w:tcPr>
          <w:p w14:paraId="347A6001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Cancer cell proliferation</w:t>
            </w:r>
          </w:p>
        </w:tc>
        <w:tc>
          <w:tcPr>
            <w:tcW w:w="2044" w:type="dxa"/>
            <w:noWrap/>
            <w:hideMark/>
          </w:tcPr>
          <w:p w14:paraId="55C1DDA7" w14:textId="312334E3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33" w:type="dxa"/>
          </w:tcPr>
          <w:p w14:paraId="56078E5D" w14:textId="7CFDE369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FCE757E" w14:textId="7269713D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BDF219" w14:textId="732969C4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2" w:type="dxa"/>
          </w:tcPr>
          <w:p w14:paraId="52FD6CF7" w14:textId="25E13714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1C479212" w14:textId="35955ECD" w:rsidTr="00852B88">
        <w:trPr>
          <w:trHeight w:val="291"/>
        </w:trPr>
        <w:tc>
          <w:tcPr>
            <w:tcW w:w="1780" w:type="dxa"/>
            <w:noWrap/>
            <w:hideMark/>
          </w:tcPr>
          <w:p w14:paraId="7305E96B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086" w:type="dxa"/>
            <w:noWrap/>
            <w:hideMark/>
          </w:tcPr>
          <w:p w14:paraId="44D895B9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astric CSC-like cell</w:t>
            </w:r>
          </w:p>
        </w:tc>
        <w:tc>
          <w:tcPr>
            <w:tcW w:w="2044" w:type="dxa"/>
            <w:noWrap/>
            <w:hideMark/>
          </w:tcPr>
          <w:p w14:paraId="43F4AAC1" w14:textId="4EECD291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33" w:type="dxa"/>
          </w:tcPr>
          <w:p w14:paraId="19FF0AA7" w14:textId="330A2543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77D3195F" w14:textId="11E3780A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62A641" w14:textId="16CB6E9B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832" w:type="dxa"/>
          </w:tcPr>
          <w:p w14:paraId="6990E5E6" w14:textId="4C0AC6EB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362F99D7" w14:textId="77777777" w:rsidR="00B372BD" w:rsidRDefault="00B372BD" w:rsidP="009F0058">
      <w:pPr>
        <w:jc w:val="center"/>
      </w:pPr>
    </w:p>
    <w:p w14:paraId="5719D54D" w14:textId="715D3B94" w:rsidR="009F0058" w:rsidRDefault="009F0058" w:rsidP="009F0058">
      <w:pPr>
        <w:jc w:val="center"/>
      </w:pPr>
      <w:r>
        <w:t>3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499"/>
        <w:gridCol w:w="1499"/>
        <w:gridCol w:w="1920"/>
        <w:gridCol w:w="1108"/>
        <w:gridCol w:w="1108"/>
        <w:gridCol w:w="1108"/>
        <w:gridCol w:w="1108"/>
      </w:tblGrid>
      <w:tr w:rsidR="00F67063" w:rsidRPr="00B372BD" w14:paraId="11B729C9" w14:textId="2BE3E424" w:rsidTr="00632E43">
        <w:trPr>
          <w:trHeight w:val="300"/>
        </w:trPr>
        <w:tc>
          <w:tcPr>
            <w:tcW w:w="1499" w:type="dxa"/>
            <w:noWrap/>
            <w:hideMark/>
          </w:tcPr>
          <w:p w14:paraId="678CEA10" w14:textId="1691B341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499" w:type="dxa"/>
            <w:noWrap/>
            <w:hideMark/>
          </w:tcPr>
          <w:p w14:paraId="23FC4B65" w14:textId="1C730893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20E52488" w14:textId="5BFD0840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08" w:type="dxa"/>
          </w:tcPr>
          <w:p w14:paraId="24B292AE" w14:textId="0CB6CD61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08" w:type="dxa"/>
          </w:tcPr>
          <w:p w14:paraId="6D2F6C55" w14:textId="5BF1A886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08" w:type="dxa"/>
          </w:tcPr>
          <w:p w14:paraId="60B40BB9" w14:textId="60DB15E9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08" w:type="dxa"/>
          </w:tcPr>
          <w:p w14:paraId="76329F75" w14:textId="4FE487CD" w:rsidR="00F67063" w:rsidRPr="00B372BD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81706C" w:rsidRPr="00B372BD" w14:paraId="5519B5A2" w14:textId="65866A00" w:rsidTr="00632E43">
        <w:trPr>
          <w:trHeight w:val="300"/>
        </w:trPr>
        <w:tc>
          <w:tcPr>
            <w:tcW w:w="1499" w:type="dxa"/>
            <w:noWrap/>
            <w:hideMark/>
          </w:tcPr>
          <w:p w14:paraId="3ACAB639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RIB2</w:t>
            </w:r>
          </w:p>
        </w:tc>
        <w:tc>
          <w:tcPr>
            <w:tcW w:w="1499" w:type="dxa"/>
            <w:noWrap/>
            <w:hideMark/>
          </w:tcPr>
          <w:p w14:paraId="0DBD7703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388B5A73" w14:textId="2579C95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7763A23E" w14:textId="407112F9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35038D16" w14:textId="4D001C38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709D5F6F" w14:textId="0AFFE7B8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6063129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1706C" w:rsidRPr="00B372BD" w14:paraId="55A6F021" w14:textId="09D4FFB9" w:rsidTr="00632E43">
        <w:trPr>
          <w:trHeight w:val="300"/>
        </w:trPr>
        <w:tc>
          <w:tcPr>
            <w:tcW w:w="1499" w:type="dxa"/>
            <w:noWrap/>
            <w:hideMark/>
          </w:tcPr>
          <w:p w14:paraId="5659E91C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Bcl2</w:t>
            </w:r>
          </w:p>
        </w:tc>
        <w:tc>
          <w:tcPr>
            <w:tcW w:w="1499" w:type="dxa"/>
            <w:noWrap/>
            <w:hideMark/>
          </w:tcPr>
          <w:p w14:paraId="5250A82B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7B506105" w14:textId="2EBBABE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39E0642A" w14:textId="6FA45905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6FA21E17" w14:textId="18477B7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4B630AF6" w14:textId="1669385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31A86665" w14:textId="2458291F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1706C" w:rsidRPr="00B372BD" w14:paraId="67D18DE6" w14:textId="1B4E8553" w:rsidTr="00632E43">
        <w:trPr>
          <w:trHeight w:val="300"/>
        </w:trPr>
        <w:tc>
          <w:tcPr>
            <w:tcW w:w="1499" w:type="dxa"/>
            <w:noWrap/>
            <w:hideMark/>
          </w:tcPr>
          <w:p w14:paraId="005710D0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c-Met</w:t>
            </w:r>
          </w:p>
        </w:tc>
        <w:tc>
          <w:tcPr>
            <w:tcW w:w="1499" w:type="dxa"/>
            <w:noWrap/>
            <w:hideMark/>
          </w:tcPr>
          <w:p w14:paraId="272CA17A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763B9BB6" w14:textId="7005AC2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53E5C439" w14:textId="5CFDC19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4DAFFFEA" w14:textId="6358FEA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2E5D86E9" w14:textId="5168E6C4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550D769B" w14:textId="652E5111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1706C" w:rsidRPr="00B372BD" w14:paraId="2895AAEE" w14:textId="627A932C" w:rsidTr="00632E43">
        <w:trPr>
          <w:trHeight w:val="300"/>
        </w:trPr>
        <w:tc>
          <w:tcPr>
            <w:tcW w:w="1499" w:type="dxa"/>
            <w:noWrap/>
            <w:hideMark/>
          </w:tcPr>
          <w:p w14:paraId="6D3DA943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499" w:type="dxa"/>
            <w:noWrap/>
            <w:hideMark/>
          </w:tcPr>
          <w:p w14:paraId="71936114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920" w:type="dxa"/>
            <w:noWrap/>
            <w:hideMark/>
          </w:tcPr>
          <w:p w14:paraId="3E003247" w14:textId="4A8F9F2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1B908E21" w14:textId="70429F11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387A698A" w14:textId="44E62B85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136CFABB" w14:textId="5DA41C4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56DB9DC4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1706C" w:rsidRPr="00B372BD" w14:paraId="11D95C32" w14:textId="08F4BE55" w:rsidTr="00632E43">
        <w:trPr>
          <w:trHeight w:val="300"/>
        </w:trPr>
        <w:tc>
          <w:tcPr>
            <w:tcW w:w="1499" w:type="dxa"/>
            <w:noWrap/>
            <w:hideMark/>
          </w:tcPr>
          <w:p w14:paraId="10CB3DD6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499" w:type="dxa"/>
            <w:noWrap/>
            <w:hideMark/>
          </w:tcPr>
          <w:p w14:paraId="600FF842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ibose synthesis</w:t>
            </w:r>
          </w:p>
        </w:tc>
        <w:tc>
          <w:tcPr>
            <w:tcW w:w="1920" w:type="dxa"/>
            <w:noWrap/>
            <w:hideMark/>
          </w:tcPr>
          <w:p w14:paraId="5FB3DAAF" w14:textId="446B808C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50E9E85A" w14:textId="2F279CD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2C2A1ACF" w14:textId="4D20655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30367BD3" w14:textId="3B7D4FBD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3539294A" w14:textId="3CE8EBF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1706C" w:rsidRPr="00B372BD" w14:paraId="4EE36069" w14:textId="4B26F601" w:rsidTr="00632E43">
        <w:trPr>
          <w:trHeight w:val="300"/>
        </w:trPr>
        <w:tc>
          <w:tcPr>
            <w:tcW w:w="1499" w:type="dxa"/>
            <w:noWrap/>
            <w:hideMark/>
          </w:tcPr>
          <w:p w14:paraId="5AB29DDD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499" w:type="dxa"/>
            <w:noWrap/>
            <w:hideMark/>
          </w:tcPr>
          <w:p w14:paraId="115F0DDD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06A3A451" w14:textId="12301B7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0D730E91" w14:textId="6A40D6E3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0C6A9FE5" w14:textId="6EDD3E4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30B84F4B" w14:textId="295EB543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29C6BC4D" w14:textId="4EB1470F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1706C" w:rsidRPr="00B372BD" w14:paraId="606BBEA0" w14:textId="2E38B8B9" w:rsidTr="00632E43">
        <w:trPr>
          <w:trHeight w:val="300"/>
        </w:trPr>
        <w:tc>
          <w:tcPr>
            <w:tcW w:w="1499" w:type="dxa"/>
            <w:noWrap/>
            <w:hideMark/>
          </w:tcPr>
          <w:p w14:paraId="03F683B3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ibose synthesis</w:t>
            </w:r>
          </w:p>
        </w:tc>
        <w:tc>
          <w:tcPr>
            <w:tcW w:w="1499" w:type="dxa"/>
            <w:noWrap/>
            <w:hideMark/>
          </w:tcPr>
          <w:p w14:paraId="23271E8E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2ECBEDBA" w14:textId="471BCDF6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0757FA94" w14:textId="6A76CEC4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19A5B51D" w14:textId="38AC25E8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511358C3" w14:textId="315CA57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6E411C96" w14:textId="01FFEC9C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1706C" w:rsidRPr="00B372BD" w14:paraId="3DC53C02" w14:textId="57762154" w:rsidTr="00632E43">
        <w:trPr>
          <w:trHeight w:val="300"/>
        </w:trPr>
        <w:tc>
          <w:tcPr>
            <w:tcW w:w="1499" w:type="dxa"/>
            <w:noWrap/>
            <w:hideMark/>
          </w:tcPr>
          <w:p w14:paraId="207CF9F6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758E132D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RIB2</w:t>
            </w:r>
          </w:p>
        </w:tc>
        <w:tc>
          <w:tcPr>
            <w:tcW w:w="1920" w:type="dxa"/>
            <w:noWrap/>
            <w:hideMark/>
          </w:tcPr>
          <w:p w14:paraId="6682AA1E" w14:textId="2DB45952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7D431ED5" w14:textId="3FDC6C4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2626D735" w14:textId="682D2726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69E983D5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3E7366EF" w14:textId="5224CE33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1706C" w:rsidRPr="00B372BD" w14:paraId="4916B5D5" w14:textId="284295B1" w:rsidTr="00632E43">
        <w:trPr>
          <w:trHeight w:val="300"/>
        </w:trPr>
        <w:tc>
          <w:tcPr>
            <w:tcW w:w="1499" w:type="dxa"/>
            <w:noWrap/>
            <w:hideMark/>
          </w:tcPr>
          <w:p w14:paraId="529BDCE9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4076BBB9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Bcl2</w:t>
            </w:r>
          </w:p>
        </w:tc>
        <w:tc>
          <w:tcPr>
            <w:tcW w:w="1920" w:type="dxa"/>
            <w:noWrap/>
            <w:hideMark/>
          </w:tcPr>
          <w:p w14:paraId="260C8352" w14:textId="1C299CC9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51EE3274" w14:textId="61929E56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0F8397F4" w14:textId="3B384D5F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1D756E2F" w14:textId="4A4526DD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3D10D478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1706C" w:rsidRPr="00B372BD" w14:paraId="05639B87" w14:textId="7DC360BB" w:rsidTr="00632E43">
        <w:trPr>
          <w:trHeight w:val="300"/>
        </w:trPr>
        <w:tc>
          <w:tcPr>
            <w:tcW w:w="1499" w:type="dxa"/>
            <w:noWrap/>
            <w:hideMark/>
          </w:tcPr>
          <w:p w14:paraId="074A8C7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51FA7948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c-Met</w:t>
            </w:r>
          </w:p>
        </w:tc>
        <w:tc>
          <w:tcPr>
            <w:tcW w:w="1920" w:type="dxa"/>
            <w:noWrap/>
            <w:hideMark/>
          </w:tcPr>
          <w:p w14:paraId="110B9BC5" w14:textId="1058014A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14408FE7" w14:textId="36AD5A22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2459E385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4B62D40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296BFDC3" w14:textId="690756D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1706C" w:rsidRPr="00B372BD" w14:paraId="5C8D889E" w14:textId="53CAFF2D" w:rsidTr="00632E43">
        <w:trPr>
          <w:trHeight w:val="300"/>
        </w:trPr>
        <w:tc>
          <w:tcPr>
            <w:tcW w:w="1499" w:type="dxa"/>
            <w:noWrap/>
            <w:hideMark/>
          </w:tcPr>
          <w:p w14:paraId="59523E0B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43230815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920" w:type="dxa"/>
            <w:noWrap/>
            <w:hideMark/>
          </w:tcPr>
          <w:p w14:paraId="31F9F089" w14:textId="0B39DBF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4CC3F589" w14:textId="01F6B169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7D397753" w14:textId="79FCF92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2DAC4F6B" w14:textId="59F0DB8D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466F8F3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1706C" w:rsidRPr="00B372BD" w14:paraId="2B98FEC7" w14:textId="31641684" w:rsidTr="00632E43">
        <w:trPr>
          <w:trHeight w:val="300"/>
        </w:trPr>
        <w:tc>
          <w:tcPr>
            <w:tcW w:w="1499" w:type="dxa"/>
            <w:noWrap/>
            <w:hideMark/>
          </w:tcPr>
          <w:p w14:paraId="3CBEEEDD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03DE697C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PD2</w:t>
            </w:r>
          </w:p>
        </w:tc>
        <w:tc>
          <w:tcPr>
            <w:tcW w:w="1920" w:type="dxa"/>
            <w:noWrap/>
            <w:hideMark/>
          </w:tcPr>
          <w:p w14:paraId="06815B52" w14:textId="20FE028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4A9B1F5B" w14:textId="64D2CE25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2B7E70B2" w14:textId="78EFE7A5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67C0912E" w14:textId="0823A65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618E79A2" w14:textId="599B5E8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1706C" w:rsidRPr="00B372BD" w14:paraId="2D9F3FCC" w14:textId="2F3D637A" w:rsidTr="00632E43">
        <w:trPr>
          <w:trHeight w:val="300"/>
        </w:trPr>
        <w:tc>
          <w:tcPr>
            <w:tcW w:w="1499" w:type="dxa"/>
            <w:noWrap/>
            <w:hideMark/>
          </w:tcPr>
          <w:p w14:paraId="2772F5A8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0046EDF3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KT</w:t>
            </w:r>
          </w:p>
        </w:tc>
        <w:tc>
          <w:tcPr>
            <w:tcW w:w="1920" w:type="dxa"/>
            <w:noWrap/>
            <w:hideMark/>
          </w:tcPr>
          <w:p w14:paraId="3C23346E" w14:textId="222728A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4C9D0F97" w14:textId="2BE1EDDC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79BD643F" w14:textId="26969D0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611E012E" w14:textId="5AB008BA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572034F3" w14:textId="38874F5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1706C" w:rsidRPr="00B372BD" w14:paraId="53336E83" w14:textId="4E992217" w:rsidTr="00632E43">
        <w:trPr>
          <w:trHeight w:val="300"/>
        </w:trPr>
        <w:tc>
          <w:tcPr>
            <w:tcW w:w="1499" w:type="dxa"/>
            <w:noWrap/>
            <w:hideMark/>
          </w:tcPr>
          <w:p w14:paraId="515F432F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4EA1464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DG</w:t>
            </w:r>
          </w:p>
        </w:tc>
        <w:tc>
          <w:tcPr>
            <w:tcW w:w="1920" w:type="dxa"/>
            <w:noWrap/>
            <w:hideMark/>
          </w:tcPr>
          <w:p w14:paraId="1C10FFD6" w14:textId="4B7D00E2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64637B6E" w14:textId="3367A5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3E80482D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63BDB9E6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00919BD4" w14:textId="39FCA49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1706C" w:rsidRPr="00B372BD" w14:paraId="4C047748" w14:textId="3A84692E" w:rsidTr="00632E43">
        <w:trPr>
          <w:trHeight w:val="300"/>
        </w:trPr>
        <w:tc>
          <w:tcPr>
            <w:tcW w:w="1499" w:type="dxa"/>
            <w:noWrap/>
            <w:hideMark/>
          </w:tcPr>
          <w:p w14:paraId="77237326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lastRenderedPageBreak/>
              <w:t>MiR-206</w:t>
            </w:r>
          </w:p>
        </w:tc>
        <w:tc>
          <w:tcPr>
            <w:tcW w:w="1499" w:type="dxa"/>
            <w:noWrap/>
            <w:hideMark/>
          </w:tcPr>
          <w:p w14:paraId="260577A9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Samd3</w:t>
            </w:r>
          </w:p>
        </w:tc>
        <w:tc>
          <w:tcPr>
            <w:tcW w:w="1920" w:type="dxa"/>
            <w:noWrap/>
            <w:hideMark/>
          </w:tcPr>
          <w:p w14:paraId="3ACC55CD" w14:textId="7AC88F94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37926EB4" w14:textId="5AC3D16D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2E0F180B" w14:textId="7B13DC2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04C3D1A5" w14:textId="2E4BB438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674E68CD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1706C" w:rsidRPr="00B372BD" w14:paraId="6BA83991" w14:textId="14C5BEA0" w:rsidTr="00632E43">
        <w:trPr>
          <w:trHeight w:val="300"/>
        </w:trPr>
        <w:tc>
          <w:tcPr>
            <w:tcW w:w="1499" w:type="dxa"/>
            <w:noWrap/>
            <w:hideMark/>
          </w:tcPr>
          <w:p w14:paraId="6260EEE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GF-Î²1</w:t>
            </w:r>
          </w:p>
        </w:tc>
        <w:tc>
          <w:tcPr>
            <w:tcW w:w="1499" w:type="dxa"/>
            <w:noWrap/>
            <w:hideMark/>
          </w:tcPr>
          <w:p w14:paraId="3BB912E4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461696E9" w14:textId="58E3A52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15190DD9" w14:textId="2A439B4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32EA2B30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012EB3E8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77B86C19" w14:textId="2C41F2D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1706C" w:rsidRPr="00B372BD" w14:paraId="3E74C6EA" w14:textId="2E38CEEE" w:rsidTr="00632E43">
        <w:trPr>
          <w:trHeight w:val="300"/>
        </w:trPr>
        <w:tc>
          <w:tcPr>
            <w:tcW w:w="1499" w:type="dxa"/>
            <w:noWrap/>
            <w:hideMark/>
          </w:tcPr>
          <w:p w14:paraId="2FB5501C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499" w:type="dxa"/>
            <w:noWrap/>
            <w:hideMark/>
          </w:tcPr>
          <w:p w14:paraId="59CF135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7824FFC3" w14:textId="2D475B9C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1D23B7C0" w14:textId="0E2541B5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1DDDFD2F" w14:textId="43F1BB9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54675B20" w14:textId="294D8A5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1C1FAC39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55BF1737" w14:textId="77777777" w:rsidR="00B372BD" w:rsidRDefault="00B372BD" w:rsidP="009F0058">
      <w:pPr>
        <w:jc w:val="center"/>
      </w:pPr>
    </w:p>
    <w:p w14:paraId="09028385" w14:textId="79846AF0" w:rsidR="009F0058" w:rsidRDefault="009F0058" w:rsidP="009F0058">
      <w:pPr>
        <w:jc w:val="center"/>
      </w:pPr>
      <w:r>
        <w:t>38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201"/>
        <w:gridCol w:w="973"/>
        <w:gridCol w:w="1920"/>
        <w:gridCol w:w="1313"/>
        <w:gridCol w:w="1314"/>
        <w:gridCol w:w="1315"/>
        <w:gridCol w:w="1314"/>
      </w:tblGrid>
      <w:tr w:rsidR="00F67063" w:rsidRPr="00422198" w14:paraId="22D83B72" w14:textId="68262845" w:rsidTr="0081706C">
        <w:trPr>
          <w:trHeight w:val="300"/>
        </w:trPr>
        <w:tc>
          <w:tcPr>
            <w:tcW w:w="1201" w:type="dxa"/>
            <w:noWrap/>
            <w:hideMark/>
          </w:tcPr>
          <w:p w14:paraId="1D75047C" w14:textId="209DC5AE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973" w:type="dxa"/>
            <w:noWrap/>
            <w:hideMark/>
          </w:tcPr>
          <w:p w14:paraId="2D39B8DA" w14:textId="4D253343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1A7558B1" w14:textId="6DB6D9C7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3" w:type="dxa"/>
          </w:tcPr>
          <w:p w14:paraId="29B729DB" w14:textId="772C2741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14" w:type="dxa"/>
          </w:tcPr>
          <w:p w14:paraId="54E2B377" w14:textId="73EAD748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15" w:type="dxa"/>
          </w:tcPr>
          <w:p w14:paraId="1AE3CE7D" w14:textId="1351C9F0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14" w:type="dxa"/>
          </w:tcPr>
          <w:p w14:paraId="307548B5" w14:textId="43BCBB81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EA3875" w:rsidRPr="00422198" w14:paraId="2A4889C4" w14:textId="7995E65F" w:rsidTr="0081706C">
        <w:trPr>
          <w:trHeight w:val="300"/>
        </w:trPr>
        <w:tc>
          <w:tcPr>
            <w:tcW w:w="1201" w:type="dxa"/>
            <w:noWrap/>
            <w:hideMark/>
          </w:tcPr>
          <w:p w14:paraId="5C6D4048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P1</w:t>
            </w:r>
          </w:p>
        </w:tc>
        <w:tc>
          <w:tcPr>
            <w:tcW w:w="973" w:type="dxa"/>
            <w:noWrap/>
            <w:hideMark/>
          </w:tcPr>
          <w:p w14:paraId="6647E903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920" w:type="dxa"/>
            <w:noWrap/>
            <w:hideMark/>
          </w:tcPr>
          <w:p w14:paraId="6FC316A4" w14:textId="61E3074D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3" w:type="dxa"/>
          </w:tcPr>
          <w:p w14:paraId="2102B119" w14:textId="53A3029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4" w:type="dxa"/>
          </w:tcPr>
          <w:p w14:paraId="4A8E3878" w14:textId="326A1DF2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5" w:type="dxa"/>
          </w:tcPr>
          <w:p w14:paraId="06B3C8D8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3A2CC389" w14:textId="2AFDFCB3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EA3875" w:rsidRPr="00422198" w14:paraId="7000C67E" w14:textId="091844FE" w:rsidTr="0081706C">
        <w:trPr>
          <w:trHeight w:val="300"/>
        </w:trPr>
        <w:tc>
          <w:tcPr>
            <w:tcW w:w="1201" w:type="dxa"/>
            <w:noWrap/>
            <w:hideMark/>
          </w:tcPr>
          <w:p w14:paraId="3BD9E52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973" w:type="dxa"/>
            <w:noWrap/>
            <w:hideMark/>
          </w:tcPr>
          <w:p w14:paraId="3139689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2F1</w:t>
            </w:r>
          </w:p>
        </w:tc>
        <w:tc>
          <w:tcPr>
            <w:tcW w:w="1920" w:type="dxa"/>
            <w:noWrap/>
            <w:hideMark/>
          </w:tcPr>
          <w:p w14:paraId="026ECED1" w14:textId="4DEBE220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3" w:type="dxa"/>
          </w:tcPr>
          <w:p w14:paraId="15C16AA6" w14:textId="2FA7427C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7B092B6" w14:textId="7D38B0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5" w:type="dxa"/>
          </w:tcPr>
          <w:p w14:paraId="031B6AB7" w14:textId="6C7A1E29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4" w:type="dxa"/>
          </w:tcPr>
          <w:p w14:paraId="4DD9A8ED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A3875" w:rsidRPr="00422198" w14:paraId="36D42346" w14:textId="110F688B" w:rsidTr="0081706C">
        <w:trPr>
          <w:trHeight w:val="300"/>
        </w:trPr>
        <w:tc>
          <w:tcPr>
            <w:tcW w:w="1201" w:type="dxa"/>
            <w:noWrap/>
            <w:hideMark/>
          </w:tcPr>
          <w:p w14:paraId="68CBD42C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973" w:type="dxa"/>
            <w:noWrap/>
            <w:hideMark/>
          </w:tcPr>
          <w:p w14:paraId="6E978B40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22198">
              <w:rPr>
                <w:rFonts w:ascii="Aptos Narrow" w:eastAsia="Times New Roman" w:hAnsi="Aptos Narrow" w:cs="Times New Roman"/>
                <w:color w:val="000000"/>
              </w:rPr>
              <w:t>pRb</w:t>
            </w:r>
            <w:proofErr w:type="spellEnd"/>
          </w:p>
        </w:tc>
        <w:tc>
          <w:tcPr>
            <w:tcW w:w="1920" w:type="dxa"/>
            <w:noWrap/>
            <w:hideMark/>
          </w:tcPr>
          <w:p w14:paraId="46C60C56" w14:textId="00958F99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3" w:type="dxa"/>
          </w:tcPr>
          <w:p w14:paraId="1403ED6A" w14:textId="3EAE4A8A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35265CB" w14:textId="54D8597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5" w:type="dxa"/>
          </w:tcPr>
          <w:p w14:paraId="172A5478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DF74D5E" w14:textId="6CD43318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A3875" w:rsidRPr="00422198" w14:paraId="6426A606" w14:textId="715F421F" w:rsidTr="0081706C">
        <w:trPr>
          <w:trHeight w:val="300"/>
        </w:trPr>
        <w:tc>
          <w:tcPr>
            <w:tcW w:w="1201" w:type="dxa"/>
            <w:noWrap/>
            <w:hideMark/>
          </w:tcPr>
          <w:p w14:paraId="0359FAB7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22198">
              <w:rPr>
                <w:rFonts w:ascii="Aptos Narrow" w:eastAsia="Times New Roman" w:hAnsi="Aptos Narrow" w:cs="Times New Roman"/>
                <w:color w:val="000000"/>
              </w:rPr>
              <w:t>Fulvestrant</w:t>
            </w:r>
            <w:proofErr w:type="spellEnd"/>
          </w:p>
        </w:tc>
        <w:tc>
          <w:tcPr>
            <w:tcW w:w="973" w:type="dxa"/>
            <w:noWrap/>
            <w:hideMark/>
          </w:tcPr>
          <w:p w14:paraId="2DF4007E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R</w:t>
            </w:r>
          </w:p>
        </w:tc>
        <w:tc>
          <w:tcPr>
            <w:tcW w:w="1920" w:type="dxa"/>
            <w:noWrap/>
            <w:hideMark/>
          </w:tcPr>
          <w:p w14:paraId="04C3BC97" w14:textId="4189FFE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13" w:type="dxa"/>
          </w:tcPr>
          <w:p w14:paraId="2FD89ED1" w14:textId="75400CC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051DCDD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5" w:type="dxa"/>
          </w:tcPr>
          <w:p w14:paraId="6E7888E8" w14:textId="23E3FF8F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12930F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A3875" w:rsidRPr="00422198" w14:paraId="133F5724" w14:textId="55193014" w:rsidTr="0081706C">
        <w:trPr>
          <w:trHeight w:val="300"/>
        </w:trPr>
        <w:tc>
          <w:tcPr>
            <w:tcW w:w="1201" w:type="dxa"/>
            <w:noWrap/>
            <w:hideMark/>
          </w:tcPr>
          <w:p w14:paraId="39BC24B9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hRNA</w:t>
            </w:r>
          </w:p>
        </w:tc>
        <w:tc>
          <w:tcPr>
            <w:tcW w:w="973" w:type="dxa"/>
            <w:noWrap/>
            <w:hideMark/>
          </w:tcPr>
          <w:p w14:paraId="01D9A04E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920" w:type="dxa"/>
            <w:noWrap/>
            <w:hideMark/>
          </w:tcPr>
          <w:p w14:paraId="14E794AC" w14:textId="24C85574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3" w:type="dxa"/>
          </w:tcPr>
          <w:p w14:paraId="6D464167" w14:textId="0B2BF864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7C597DA" w14:textId="0AEE1F01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5" w:type="dxa"/>
          </w:tcPr>
          <w:p w14:paraId="42564E46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405B990" w14:textId="23B91848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A3875" w:rsidRPr="00422198" w14:paraId="3A42B8D7" w14:textId="0269E735" w:rsidTr="0081706C">
        <w:trPr>
          <w:trHeight w:val="300"/>
        </w:trPr>
        <w:tc>
          <w:tcPr>
            <w:tcW w:w="1201" w:type="dxa"/>
            <w:noWrap/>
            <w:hideMark/>
          </w:tcPr>
          <w:p w14:paraId="7FFEC396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strogen</w:t>
            </w:r>
          </w:p>
        </w:tc>
        <w:tc>
          <w:tcPr>
            <w:tcW w:w="973" w:type="dxa"/>
            <w:noWrap/>
            <w:hideMark/>
          </w:tcPr>
          <w:p w14:paraId="6BA24494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920" w:type="dxa"/>
            <w:noWrap/>
            <w:hideMark/>
          </w:tcPr>
          <w:p w14:paraId="4B2DE1F8" w14:textId="6C2082D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3" w:type="dxa"/>
          </w:tcPr>
          <w:p w14:paraId="78CE4373" w14:textId="30E4BDEA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4" w:type="dxa"/>
          </w:tcPr>
          <w:p w14:paraId="30A6452C" w14:textId="6C280FE0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5" w:type="dxa"/>
          </w:tcPr>
          <w:p w14:paraId="33D77F8C" w14:textId="7CCFE3B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D44E68A" w14:textId="0EE53FAD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17CB0149" w14:textId="77777777" w:rsidR="00422198" w:rsidRDefault="00422198" w:rsidP="009F0058">
      <w:pPr>
        <w:jc w:val="center"/>
      </w:pPr>
    </w:p>
    <w:p w14:paraId="036F5025" w14:textId="33F39C24" w:rsidR="009F0058" w:rsidRDefault="009F0058" w:rsidP="009F0058">
      <w:pPr>
        <w:jc w:val="center"/>
      </w:pPr>
      <w:r>
        <w:t>39</w:t>
      </w:r>
    </w:p>
    <w:tbl>
      <w:tblPr>
        <w:tblStyle w:val="TableGrid"/>
        <w:tblW w:w="9955" w:type="dxa"/>
        <w:tblLook w:val="04A0" w:firstRow="1" w:lastRow="0" w:firstColumn="1" w:lastColumn="0" w:noHBand="0" w:noVBand="1"/>
      </w:tblPr>
      <w:tblGrid>
        <w:gridCol w:w="1872"/>
        <w:gridCol w:w="1742"/>
        <w:gridCol w:w="2010"/>
        <w:gridCol w:w="1089"/>
        <w:gridCol w:w="1089"/>
        <w:gridCol w:w="1089"/>
        <w:gridCol w:w="1089"/>
      </w:tblGrid>
      <w:tr w:rsidR="00F67063" w:rsidRPr="00422198" w14:paraId="1A3D3231" w14:textId="6543DB96" w:rsidTr="00EA3875">
        <w:trPr>
          <w:trHeight w:val="298"/>
        </w:trPr>
        <w:tc>
          <w:tcPr>
            <w:tcW w:w="1872" w:type="dxa"/>
            <w:noWrap/>
            <w:hideMark/>
          </w:tcPr>
          <w:p w14:paraId="2752691E" w14:textId="568E4FD9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742" w:type="dxa"/>
            <w:noWrap/>
            <w:hideMark/>
          </w:tcPr>
          <w:p w14:paraId="1F977A5E" w14:textId="2DA1E549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2010" w:type="dxa"/>
            <w:noWrap/>
            <w:hideMark/>
          </w:tcPr>
          <w:p w14:paraId="113E3328" w14:textId="3075A3C2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41" w:type="dxa"/>
          </w:tcPr>
          <w:p w14:paraId="0565899C" w14:textId="65AF4F36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41" w:type="dxa"/>
          </w:tcPr>
          <w:p w14:paraId="33F3D8C6" w14:textId="117ECABF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908" w:type="dxa"/>
          </w:tcPr>
          <w:p w14:paraId="774BF084" w14:textId="4834CC17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41" w:type="dxa"/>
          </w:tcPr>
          <w:p w14:paraId="3756EECA" w14:textId="2C866BDE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EA3875" w:rsidRPr="00422198" w14:paraId="245318C2" w14:textId="0600FED2" w:rsidTr="00EA3875">
        <w:trPr>
          <w:trHeight w:val="298"/>
        </w:trPr>
        <w:tc>
          <w:tcPr>
            <w:tcW w:w="1872" w:type="dxa"/>
            <w:noWrap/>
            <w:hideMark/>
          </w:tcPr>
          <w:p w14:paraId="38BB3F2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742" w:type="dxa"/>
            <w:noWrap/>
            <w:hideMark/>
          </w:tcPr>
          <w:p w14:paraId="02732566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10" w:type="dxa"/>
            <w:noWrap/>
            <w:hideMark/>
          </w:tcPr>
          <w:p w14:paraId="166E6631" w14:textId="554291EA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1" w:type="dxa"/>
          </w:tcPr>
          <w:p w14:paraId="3907A6F7" w14:textId="5C60A96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1" w:type="dxa"/>
          </w:tcPr>
          <w:p w14:paraId="358109E3" w14:textId="4A82E5B8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908" w:type="dxa"/>
          </w:tcPr>
          <w:p w14:paraId="6F3C76A2" w14:textId="187A28CC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1" w:type="dxa"/>
          </w:tcPr>
          <w:p w14:paraId="7DA01577" w14:textId="5F1157DB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EA3875" w:rsidRPr="00422198" w14:paraId="71D5CD54" w14:textId="5A130476" w:rsidTr="00EA3875">
        <w:trPr>
          <w:trHeight w:val="298"/>
        </w:trPr>
        <w:tc>
          <w:tcPr>
            <w:tcW w:w="1872" w:type="dxa"/>
            <w:noWrap/>
            <w:hideMark/>
          </w:tcPr>
          <w:p w14:paraId="22E98260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742" w:type="dxa"/>
            <w:noWrap/>
            <w:hideMark/>
          </w:tcPr>
          <w:p w14:paraId="733B63AE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2010" w:type="dxa"/>
            <w:noWrap/>
            <w:hideMark/>
          </w:tcPr>
          <w:p w14:paraId="486BFD00" w14:textId="17D66C25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095A9318" w14:textId="4FBB66DD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5D13E107" w14:textId="1AB3ACAC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8" w:type="dxa"/>
          </w:tcPr>
          <w:p w14:paraId="269EF9F8" w14:textId="217BD66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3BE8642E" w14:textId="37645E9A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A3875" w:rsidRPr="00422198" w14:paraId="7C1F7CAA" w14:textId="6F9C8819" w:rsidTr="00EA3875">
        <w:trPr>
          <w:trHeight w:val="298"/>
        </w:trPr>
        <w:tc>
          <w:tcPr>
            <w:tcW w:w="1872" w:type="dxa"/>
            <w:noWrap/>
            <w:hideMark/>
          </w:tcPr>
          <w:p w14:paraId="3232F1AC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1742" w:type="dxa"/>
            <w:noWrap/>
            <w:hideMark/>
          </w:tcPr>
          <w:p w14:paraId="676E2B86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10" w:type="dxa"/>
            <w:noWrap/>
            <w:hideMark/>
          </w:tcPr>
          <w:p w14:paraId="08889DEF" w14:textId="3E608373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3A00A323" w14:textId="5462E664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1" w:type="dxa"/>
          </w:tcPr>
          <w:p w14:paraId="138D787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08" w:type="dxa"/>
          </w:tcPr>
          <w:p w14:paraId="631E299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1" w:type="dxa"/>
          </w:tcPr>
          <w:p w14:paraId="172F0956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A3875" w:rsidRPr="00422198" w14:paraId="7095E1A4" w14:textId="67737524" w:rsidTr="00EA3875">
        <w:trPr>
          <w:trHeight w:val="298"/>
        </w:trPr>
        <w:tc>
          <w:tcPr>
            <w:tcW w:w="1872" w:type="dxa"/>
            <w:noWrap/>
            <w:hideMark/>
          </w:tcPr>
          <w:p w14:paraId="5EFE715A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742" w:type="dxa"/>
            <w:noWrap/>
            <w:hideMark/>
          </w:tcPr>
          <w:p w14:paraId="624F839A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010" w:type="dxa"/>
            <w:noWrap/>
            <w:hideMark/>
          </w:tcPr>
          <w:p w14:paraId="1F789918" w14:textId="6382DD02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748F636F" w14:textId="5A793425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1421ACE9" w14:textId="79F3FA61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8" w:type="dxa"/>
          </w:tcPr>
          <w:p w14:paraId="5361CF6D" w14:textId="26DDF5E8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6A5F7145" w14:textId="208DFEF5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A3875" w:rsidRPr="00422198" w14:paraId="6F5152E1" w14:textId="5E47AFEF" w:rsidTr="00EA3875">
        <w:trPr>
          <w:trHeight w:val="298"/>
        </w:trPr>
        <w:tc>
          <w:tcPr>
            <w:tcW w:w="1872" w:type="dxa"/>
            <w:noWrap/>
            <w:hideMark/>
          </w:tcPr>
          <w:p w14:paraId="40FE4C0F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742" w:type="dxa"/>
            <w:noWrap/>
            <w:hideMark/>
          </w:tcPr>
          <w:p w14:paraId="76B8C279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Cell cycle</w:t>
            </w:r>
          </w:p>
        </w:tc>
        <w:tc>
          <w:tcPr>
            <w:tcW w:w="2010" w:type="dxa"/>
            <w:noWrap/>
            <w:hideMark/>
          </w:tcPr>
          <w:p w14:paraId="290992CC" w14:textId="07E857A6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5283E2CE" w14:textId="7FA21AAC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418FF41B" w14:textId="678CA406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8" w:type="dxa"/>
          </w:tcPr>
          <w:p w14:paraId="7F354F31" w14:textId="2C2F84BF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1" w:type="dxa"/>
          </w:tcPr>
          <w:p w14:paraId="3B2C162B" w14:textId="027ABBA6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A3875" w:rsidRPr="00422198" w14:paraId="06AD7A2E" w14:textId="6FDFE8D4" w:rsidTr="00EA3875">
        <w:trPr>
          <w:trHeight w:val="298"/>
        </w:trPr>
        <w:tc>
          <w:tcPr>
            <w:tcW w:w="1872" w:type="dxa"/>
            <w:noWrap/>
            <w:hideMark/>
          </w:tcPr>
          <w:p w14:paraId="1DE5797A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1742" w:type="dxa"/>
            <w:noWrap/>
            <w:hideMark/>
          </w:tcPr>
          <w:p w14:paraId="0771FAFD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2010" w:type="dxa"/>
            <w:noWrap/>
            <w:hideMark/>
          </w:tcPr>
          <w:p w14:paraId="3AB68232" w14:textId="3258DFAF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0087187C" w14:textId="04D435C6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02BD7B67" w14:textId="6DBBB0A5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8" w:type="dxa"/>
          </w:tcPr>
          <w:p w14:paraId="7BF40B7E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1" w:type="dxa"/>
          </w:tcPr>
          <w:p w14:paraId="5C69D1FD" w14:textId="203522E9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A3875" w:rsidRPr="00422198" w14:paraId="069B612D" w14:textId="5CB7B1D2" w:rsidTr="00EA3875">
        <w:trPr>
          <w:trHeight w:val="298"/>
        </w:trPr>
        <w:tc>
          <w:tcPr>
            <w:tcW w:w="1872" w:type="dxa"/>
            <w:noWrap/>
            <w:hideMark/>
          </w:tcPr>
          <w:p w14:paraId="4834EB29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742" w:type="dxa"/>
            <w:noWrap/>
            <w:hideMark/>
          </w:tcPr>
          <w:p w14:paraId="312E636E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2010" w:type="dxa"/>
            <w:noWrap/>
            <w:hideMark/>
          </w:tcPr>
          <w:p w14:paraId="5BA93D23" w14:textId="4765D664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39ECF32B" w14:textId="42348028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5140169F" w14:textId="5474953D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8" w:type="dxa"/>
          </w:tcPr>
          <w:p w14:paraId="0E2D9F35" w14:textId="36046775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07416689" w14:textId="1E348E29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A3875" w:rsidRPr="00422198" w14:paraId="3257FB58" w14:textId="21DA5716" w:rsidTr="00EA3875">
        <w:trPr>
          <w:trHeight w:val="298"/>
        </w:trPr>
        <w:tc>
          <w:tcPr>
            <w:tcW w:w="1872" w:type="dxa"/>
            <w:noWrap/>
            <w:hideMark/>
          </w:tcPr>
          <w:p w14:paraId="11EBBFAF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742" w:type="dxa"/>
            <w:noWrap/>
            <w:hideMark/>
          </w:tcPr>
          <w:p w14:paraId="1C25693A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umor progression</w:t>
            </w:r>
          </w:p>
        </w:tc>
        <w:tc>
          <w:tcPr>
            <w:tcW w:w="2010" w:type="dxa"/>
            <w:noWrap/>
            <w:hideMark/>
          </w:tcPr>
          <w:p w14:paraId="6242A8F0" w14:textId="7E48C2E4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27AEF7B4" w14:textId="77E4C6E6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6494105D" w14:textId="178E2333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8" w:type="dxa"/>
          </w:tcPr>
          <w:p w14:paraId="504BA568" w14:textId="6201C5B3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01156C63" w14:textId="613E8B3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A3875" w:rsidRPr="00422198" w14:paraId="3A827D49" w14:textId="2BEE920B" w:rsidTr="00EA3875">
        <w:trPr>
          <w:trHeight w:val="298"/>
        </w:trPr>
        <w:tc>
          <w:tcPr>
            <w:tcW w:w="1872" w:type="dxa"/>
            <w:noWrap/>
            <w:hideMark/>
          </w:tcPr>
          <w:p w14:paraId="745237F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K-2206</w:t>
            </w:r>
          </w:p>
        </w:tc>
        <w:tc>
          <w:tcPr>
            <w:tcW w:w="1742" w:type="dxa"/>
            <w:noWrap/>
            <w:hideMark/>
          </w:tcPr>
          <w:p w14:paraId="113A904C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10" w:type="dxa"/>
            <w:noWrap/>
            <w:hideMark/>
          </w:tcPr>
          <w:p w14:paraId="0EBE6DAF" w14:textId="5F246928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32CECE1C" w14:textId="712D68E3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1" w:type="dxa"/>
          </w:tcPr>
          <w:p w14:paraId="52B26D38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08" w:type="dxa"/>
          </w:tcPr>
          <w:p w14:paraId="7A657A9F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1" w:type="dxa"/>
          </w:tcPr>
          <w:p w14:paraId="221E22A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A3875" w:rsidRPr="00422198" w14:paraId="61708C24" w14:textId="4A2A928B" w:rsidTr="00EA3875">
        <w:trPr>
          <w:trHeight w:val="298"/>
        </w:trPr>
        <w:tc>
          <w:tcPr>
            <w:tcW w:w="1872" w:type="dxa"/>
            <w:noWrap/>
            <w:hideMark/>
          </w:tcPr>
          <w:p w14:paraId="3B0D2187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Rapamycin</w:t>
            </w:r>
          </w:p>
        </w:tc>
        <w:tc>
          <w:tcPr>
            <w:tcW w:w="1742" w:type="dxa"/>
            <w:noWrap/>
            <w:hideMark/>
          </w:tcPr>
          <w:p w14:paraId="01CC00E1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010" w:type="dxa"/>
            <w:noWrap/>
            <w:hideMark/>
          </w:tcPr>
          <w:p w14:paraId="0A4A5A22" w14:textId="247302B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5AB9E95D" w14:textId="4AD6CA1A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3AC055B2" w14:textId="42E90D6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908" w:type="dxa"/>
          </w:tcPr>
          <w:p w14:paraId="5E44BA0F" w14:textId="790A47D4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0DA2A9F1" w14:textId="376FB265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EA3875" w:rsidRPr="00422198" w14:paraId="610C40C4" w14:textId="1ACCC066" w:rsidTr="00EA3875">
        <w:trPr>
          <w:trHeight w:val="298"/>
        </w:trPr>
        <w:tc>
          <w:tcPr>
            <w:tcW w:w="1872" w:type="dxa"/>
            <w:noWrap/>
            <w:hideMark/>
          </w:tcPr>
          <w:p w14:paraId="35BD1DF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22198">
              <w:rPr>
                <w:rFonts w:ascii="Aptos Narrow" w:eastAsia="Times New Roman" w:hAnsi="Aptos Narrow" w:cs="Times New Roman"/>
                <w:color w:val="000000"/>
              </w:rPr>
              <w:t>Cryptotanshinone</w:t>
            </w:r>
            <w:proofErr w:type="spellEnd"/>
          </w:p>
        </w:tc>
        <w:tc>
          <w:tcPr>
            <w:tcW w:w="1742" w:type="dxa"/>
            <w:noWrap/>
            <w:hideMark/>
          </w:tcPr>
          <w:p w14:paraId="3333F9B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2010" w:type="dxa"/>
            <w:noWrap/>
            <w:hideMark/>
          </w:tcPr>
          <w:p w14:paraId="6C0042B6" w14:textId="1D464CF0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68C10B9E" w14:textId="77E923B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0F0320D4" w14:textId="01B50DC1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908" w:type="dxa"/>
          </w:tcPr>
          <w:p w14:paraId="3BFDC778" w14:textId="1A728E1F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11DA2C33" w14:textId="531B985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5DB00566" w14:textId="77777777" w:rsidR="00422198" w:rsidRDefault="00422198" w:rsidP="009F0058">
      <w:pPr>
        <w:jc w:val="center"/>
      </w:pPr>
    </w:p>
    <w:p w14:paraId="2F5EE092" w14:textId="772CCA9C" w:rsidR="009F0058" w:rsidRDefault="009F0058" w:rsidP="009F0058">
      <w:pPr>
        <w:jc w:val="center"/>
      </w:pPr>
      <w:r>
        <w:t>4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331"/>
        <w:gridCol w:w="1079"/>
        <w:gridCol w:w="1920"/>
        <w:gridCol w:w="1255"/>
        <w:gridCol w:w="1255"/>
        <w:gridCol w:w="1255"/>
        <w:gridCol w:w="1255"/>
      </w:tblGrid>
      <w:tr w:rsidR="00F67063" w:rsidRPr="00422198" w14:paraId="1982A514" w14:textId="4C2AE84E" w:rsidTr="006E4F55">
        <w:trPr>
          <w:trHeight w:val="300"/>
        </w:trPr>
        <w:tc>
          <w:tcPr>
            <w:tcW w:w="1331" w:type="dxa"/>
            <w:noWrap/>
            <w:hideMark/>
          </w:tcPr>
          <w:p w14:paraId="7D342BB9" w14:textId="42B3B1C5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079" w:type="dxa"/>
            <w:noWrap/>
            <w:hideMark/>
          </w:tcPr>
          <w:p w14:paraId="557E4E4B" w14:textId="589AC344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698E7746" w14:textId="30D7DEC1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55" w:type="dxa"/>
          </w:tcPr>
          <w:p w14:paraId="5FE7C06F" w14:textId="7B3F019B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55" w:type="dxa"/>
          </w:tcPr>
          <w:p w14:paraId="5FF79545" w14:textId="3B2D8647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55" w:type="dxa"/>
          </w:tcPr>
          <w:p w14:paraId="251EDCD1" w14:textId="5C852C15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55" w:type="dxa"/>
          </w:tcPr>
          <w:p w14:paraId="2C0A07A8" w14:textId="7BF8F6BE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433E84" w:rsidRPr="00422198" w14:paraId="5F9AA5A5" w14:textId="166576D6" w:rsidTr="006E4F55">
        <w:trPr>
          <w:trHeight w:val="300"/>
        </w:trPr>
        <w:tc>
          <w:tcPr>
            <w:tcW w:w="1331" w:type="dxa"/>
            <w:noWrap/>
            <w:hideMark/>
          </w:tcPr>
          <w:p w14:paraId="4403B247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5CDB289B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TCH1</w:t>
            </w:r>
          </w:p>
        </w:tc>
        <w:tc>
          <w:tcPr>
            <w:tcW w:w="1920" w:type="dxa"/>
            <w:noWrap/>
            <w:hideMark/>
          </w:tcPr>
          <w:p w14:paraId="5EB1A1D7" w14:textId="490C410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47594D9" w14:textId="5A7C33D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4302BCDB" w14:textId="7826696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4D8CB161" w14:textId="7808CE5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297DB493" w14:textId="79B963DE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3CA54913" w14:textId="2D901828" w:rsidTr="006E4F55">
        <w:trPr>
          <w:trHeight w:val="300"/>
        </w:trPr>
        <w:tc>
          <w:tcPr>
            <w:tcW w:w="1331" w:type="dxa"/>
            <w:noWrap/>
            <w:hideMark/>
          </w:tcPr>
          <w:p w14:paraId="4AD1A466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679CC7C0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MO</w:t>
            </w:r>
          </w:p>
        </w:tc>
        <w:tc>
          <w:tcPr>
            <w:tcW w:w="1920" w:type="dxa"/>
            <w:noWrap/>
            <w:hideMark/>
          </w:tcPr>
          <w:p w14:paraId="04A803C5" w14:textId="0C4C314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55F2C19A" w14:textId="69DC946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32858571" w14:textId="74A64FC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BFB952B" w14:textId="04DFF41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4D9655E8" w14:textId="58393CE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4CF0D75C" w14:textId="6B613CDF" w:rsidTr="006E4F55">
        <w:trPr>
          <w:trHeight w:val="300"/>
        </w:trPr>
        <w:tc>
          <w:tcPr>
            <w:tcW w:w="1331" w:type="dxa"/>
            <w:noWrap/>
            <w:hideMark/>
          </w:tcPr>
          <w:p w14:paraId="2BF133B2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GF-Î²</w:t>
            </w:r>
          </w:p>
        </w:tc>
        <w:tc>
          <w:tcPr>
            <w:tcW w:w="1079" w:type="dxa"/>
            <w:noWrap/>
            <w:hideMark/>
          </w:tcPr>
          <w:p w14:paraId="5F590CAD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GLI1</w:t>
            </w:r>
          </w:p>
        </w:tc>
        <w:tc>
          <w:tcPr>
            <w:tcW w:w="1920" w:type="dxa"/>
            <w:noWrap/>
            <w:hideMark/>
          </w:tcPr>
          <w:p w14:paraId="764840F4" w14:textId="4297550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654701B5" w14:textId="4E36AF4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67DA1C34" w14:textId="2B4EC04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C691AF8" w14:textId="1EA3B0CF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373C5B8F" w14:textId="26E22A2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6337888C" w14:textId="058CF9E6" w:rsidTr="006E4F55">
        <w:trPr>
          <w:trHeight w:val="300"/>
        </w:trPr>
        <w:tc>
          <w:tcPr>
            <w:tcW w:w="1331" w:type="dxa"/>
            <w:noWrap/>
            <w:hideMark/>
          </w:tcPr>
          <w:p w14:paraId="4E82D50A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GF, FGF, HGF</w:t>
            </w:r>
          </w:p>
        </w:tc>
        <w:tc>
          <w:tcPr>
            <w:tcW w:w="1079" w:type="dxa"/>
            <w:noWrap/>
            <w:hideMark/>
          </w:tcPr>
          <w:p w14:paraId="0C33BAB3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920" w:type="dxa"/>
            <w:noWrap/>
            <w:hideMark/>
          </w:tcPr>
          <w:p w14:paraId="378E253E" w14:textId="4A0FDD2F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1B194F43" w14:textId="3999E07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65A53BA4" w14:textId="3FD98228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C5B9DF0" w14:textId="08C2AD4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31C6A833" w14:textId="4D77276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227DCE87" w14:textId="1FED9EE6" w:rsidTr="006E4F55">
        <w:trPr>
          <w:trHeight w:val="300"/>
        </w:trPr>
        <w:tc>
          <w:tcPr>
            <w:tcW w:w="1331" w:type="dxa"/>
            <w:noWrap/>
            <w:hideMark/>
          </w:tcPr>
          <w:p w14:paraId="647E5892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GF, FGF, HGF</w:t>
            </w:r>
          </w:p>
        </w:tc>
        <w:tc>
          <w:tcPr>
            <w:tcW w:w="1079" w:type="dxa"/>
            <w:noWrap/>
            <w:hideMark/>
          </w:tcPr>
          <w:p w14:paraId="5E18C097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76A13BBE" w14:textId="24D97BF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286B582A" w14:textId="22F6F74F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2301F48" w14:textId="1662FE98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5" w:type="dxa"/>
          </w:tcPr>
          <w:p w14:paraId="79F5AB07" w14:textId="2F7D1EA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5" w:type="dxa"/>
          </w:tcPr>
          <w:p w14:paraId="60AF24B3" w14:textId="6F2E839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33E84" w:rsidRPr="00422198" w14:paraId="244DAC7C" w14:textId="4E744529" w:rsidTr="006E4F55">
        <w:trPr>
          <w:trHeight w:val="300"/>
        </w:trPr>
        <w:tc>
          <w:tcPr>
            <w:tcW w:w="1331" w:type="dxa"/>
            <w:noWrap/>
            <w:hideMark/>
          </w:tcPr>
          <w:p w14:paraId="4F68D71A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079" w:type="dxa"/>
            <w:noWrap/>
            <w:hideMark/>
          </w:tcPr>
          <w:p w14:paraId="0410D3EB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920" w:type="dxa"/>
            <w:noWrap/>
            <w:hideMark/>
          </w:tcPr>
          <w:p w14:paraId="149E9F30" w14:textId="7F8B50C3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19855B81" w14:textId="4C32551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5" w:type="dxa"/>
          </w:tcPr>
          <w:p w14:paraId="7B84A550" w14:textId="1F3C708F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5D8E1A39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2F90DEDD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33E84" w:rsidRPr="00422198" w14:paraId="78DCDC3E" w14:textId="3F1992D8" w:rsidTr="006E4F55">
        <w:trPr>
          <w:trHeight w:val="300"/>
        </w:trPr>
        <w:tc>
          <w:tcPr>
            <w:tcW w:w="1331" w:type="dxa"/>
            <w:noWrap/>
            <w:hideMark/>
          </w:tcPr>
          <w:p w14:paraId="52DEE5CA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79" w:type="dxa"/>
            <w:noWrap/>
            <w:hideMark/>
          </w:tcPr>
          <w:p w14:paraId="4C2260EE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920" w:type="dxa"/>
            <w:noWrap/>
            <w:hideMark/>
          </w:tcPr>
          <w:p w14:paraId="5DED6F8A" w14:textId="6B3EC8E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58D3714B" w14:textId="50436AEE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5" w:type="dxa"/>
          </w:tcPr>
          <w:p w14:paraId="1933851E" w14:textId="5060E34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5" w:type="dxa"/>
          </w:tcPr>
          <w:p w14:paraId="53232CF4" w14:textId="6E0CF10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5" w:type="dxa"/>
          </w:tcPr>
          <w:p w14:paraId="0780673C" w14:textId="667AF90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33E84" w:rsidRPr="00422198" w14:paraId="3B51FA26" w14:textId="281B7608" w:rsidTr="006E4F55">
        <w:trPr>
          <w:trHeight w:val="300"/>
        </w:trPr>
        <w:tc>
          <w:tcPr>
            <w:tcW w:w="1331" w:type="dxa"/>
            <w:noWrap/>
            <w:hideMark/>
          </w:tcPr>
          <w:p w14:paraId="4BFA31EE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lastRenderedPageBreak/>
              <w:t>Î²-catenin</w:t>
            </w:r>
          </w:p>
        </w:tc>
        <w:tc>
          <w:tcPr>
            <w:tcW w:w="1079" w:type="dxa"/>
            <w:noWrap/>
            <w:hideMark/>
          </w:tcPr>
          <w:p w14:paraId="585A5798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920" w:type="dxa"/>
            <w:noWrap/>
            <w:hideMark/>
          </w:tcPr>
          <w:p w14:paraId="1CDF3DC9" w14:textId="48CF37A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53551CDC" w14:textId="2B9FBEE8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1C89CA10" w14:textId="2FFC7164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408BDFCE" w14:textId="0187CB5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5115C5F0" w14:textId="16B0F60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2A8395BE" w14:textId="75A6F9C1" w:rsidTr="006E4F55">
        <w:trPr>
          <w:trHeight w:val="300"/>
        </w:trPr>
        <w:tc>
          <w:tcPr>
            <w:tcW w:w="1331" w:type="dxa"/>
            <w:noWrap/>
            <w:hideMark/>
          </w:tcPr>
          <w:p w14:paraId="52F64B23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079" w:type="dxa"/>
            <w:noWrap/>
            <w:hideMark/>
          </w:tcPr>
          <w:p w14:paraId="4DAD548E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ZEB</w:t>
            </w:r>
          </w:p>
        </w:tc>
        <w:tc>
          <w:tcPr>
            <w:tcW w:w="1920" w:type="dxa"/>
            <w:noWrap/>
            <w:hideMark/>
          </w:tcPr>
          <w:p w14:paraId="0D91B96F" w14:textId="3C7FEE5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16BAA926" w14:textId="2A6BA18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27EFE613" w14:textId="0296C533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21C86391" w14:textId="5190F08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1FA06E4C" w14:textId="1DDB855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026BEEF0" w14:textId="08D8E61A" w:rsidTr="006E4F55">
        <w:trPr>
          <w:trHeight w:val="300"/>
        </w:trPr>
        <w:tc>
          <w:tcPr>
            <w:tcW w:w="1331" w:type="dxa"/>
            <w:noWrap/>
            <w:hideMark/>
          </w:tcPr>
          <w:p w14:paraId="15145944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079" w:type="dxa"/>
            <w:noWrap/>
            <w:hideMark/>
          </w:tcPr>
          <w:p w14:paraId="48B144DE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1920" w:type="dxa"/>
            <w:noWrap/>
            <w:hideMark/>
          </w:tcPr>
          <w:p w14:paraId="53ABD735" w14:textId="61F1D1B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4EE6DDFE" w14:textId="7E1F6F7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710F2B37" w14:textId="6D17EE0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400378F" w14:textId="4067FA54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176020B3" w14:textId="0997652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24946020" w14:textId="2717CD4A" w:rsidTr="006E4F55">
        <w:trPr>
          <w:trHeight w:val="300"/>
        </w:trPr>
        <w:tc>
          <w:tcPr>
            <w:tcW w:w="1331" w:type="dxa"/>
            <w:noWrap/>
            <w:hideMark/>
          </w:tcPr>
          <w:p w14:paraId="01BA2922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079" w:type="dxa"/>
            <w:noWrap/>
            <w:hideMark/>
          </w:tcPr>
          <w:p w14:paraId="5DC8BCD1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920" w:type="dxa"/>
            <w:noWrap/>
            <w:hideMark/>
          </w:tcPr>
          <w:p w14:paraId="790088FE" w14:textId="2D0F5828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7F619CB1" w14:textId="1703D20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72B52C70" w14:textId="4A13345F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572B52B8" w14:textId="6FFB4FE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34113795" w14:textId="1010370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12B0B59A" w14:textId="3B0CC774" w:rsidTr="006E4F55">
        <w:trPr>
          <w:trHeight w:val="300"/>
        </w:trPr>
        <w:tc>
          <w:tcPr>
            <w:tcW w:w="1331" w:type="dxa"/>
            <w:noWrap/>
            <w:hideMark/>
          </w:tcPr>
          <w:p w14:paraId="6B387C2C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710087F0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iRNA-200</w:t>
            </w:r>
          </w:p>
        </w:tc>
        <w:tc>
          <w:tcPr>
            <w:tcW w:w="1920" w:type="dxa"/>
            <w:noWrap/>
            <w:hideMark/>
          </w:tcPr>
          <w:p w14:paraId="3C6BE804" w14:textId="19DC802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61F2E4F3" w14:textId="089DB143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3016CB4A" w14:textId="5DCD095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744C74FE" w14:textId="1735B753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34313BE5" w14:textId="591BC15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1D1873E3" w14:textId="67C069D6" w:rsidTr="006E4F55">
        <w:trPr>
          <w:trHeight w:val="300"/>
        </w:trPr>
        <w:tc>
          <w:tcPr>
            <w:tcW w:w="1331" w:type="dxa"/>
            <w:noWrap/>
            <w:hideMark/>
          </w:tcPr>
          <w:p w14:paraId="203387C0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73EB8A11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iRNA let-7</w:t>
            </w:r>
          </w:p>
        </w:tc>
        <w:tc>
          <w:tcPr>
            <w:tcW w:w="1920" w:type="dxa"/>
            <w:noWrap/>
            <w:hideMark/>
          </w:tcPr>
          <w:p w14:paraId="2E1CACA8" w14:textId="2558D26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2557BBC4" w14:textId="24A612D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8E62B36" w14:textId="1DEC068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5BA9263C" w14:textId="02C6B39D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32CB06E" w14:textId="18D3F5A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43B69DF5" w14:textId="4BBA03FC" w:rsidTr="006E4F55">
        <w:trPr>
          <w:trHeight w:val="300"/>
        </w:trPr>
        <w:tc>
          <w:tcPr>
            <w:tcW w:w="1331" w:type="dxa"/>
            <w:noWrap/>
            <w:hideMark/>
          </w:tcPr>
          <w:p w14:paraId="4E22908C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079" w:type="dxa"/>
            <w:noWrap/>
            <w:hideMark/>
          </w:tcPr>
          <w:p w14:paraId="1F1036D5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pithelial</w:t>
            </w:r>
          </w:p>
        </w:tc>
        <w:tc>
          <w:tcPr>
            <w:tcW w:w="1920" w:type="dxa"/>
            <w:noWrap/>
            <w:hideMark/>
          </w:tcPr>
          <w:p w14:paraId="4C145967" w14:textId="4C47B55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74BEDBB8" w14:textId="122D57C3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10E02F0" w14:textId="265D297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3A37BB34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07159FDF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33E84" w:rsidRPr="00422198" w14:paraId="60D4B31A" w14:textId="726EF719" w:rsidTr="006E4F55">
        <w:trPr>
          <w:trHeight w:val="300"/>
        </w:trPr>
        <w:tc>
          <w:tcPr>
            <w:tcW w:w="1331" w:type="dxa"/>
            <w:noWrap/>
            <w:hideMark/>
          </w:tcPr>
          <w:p w14:paraId="4FD69C2A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7731E121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GF-Î²</w:t>
            </w:r>
          </w:p>
        </w:tc>
        <w:tc>
          <w:tcPr>
            <w:tcW w:w="1920" w:type="dxa"/>
            <w:noWrap/>
            <w:hideMark/>
          </w:tcPr>
          <w:p w14:paraId="4F96A214" w14:textId="6DB4A85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18460AD6" w14:textId="244F561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2B5C4CD7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260A714B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79A923C8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33E84" w:rsidRPr="00422198" w14:paraId="3AEA64BE" w14:textId="13A29EF7" w:rsidTr="006E4F55">
        <w:trPr>
          <w:trHeight w:val="300"/>
        </w:trPr>
        <w:tc>
          <w:tcPr>
            <w:tcW w:w="1331" w:type="dxa"/>
            <w:noWrap/>
            <w:hideMark/>
          </w:tcPr>
          <w:p w14:paraId="5AE7E47B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0D351C14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GLI1</w:t>
            </w:r>
          </w:p>
        </w:tc>
        <w:tc>
          <w:tcPr>
            <w:tcW w:w="1920" w:type="dxa"/>
            <w:noWrap/>
            <w:hideMark/>
          </w:tcPr>
          <w:p w14:paraId="4982D321" w14:textId="26605ED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1058345C" w14:textId="5D073F6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5618E380" w14:textId="729117E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60B914F6" w14:textId="1BE533F4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37661A27" w14:textId="1682D39E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433E84" w:rsidRPr="00422198" w14:paraId="54513068" w14:textId="7238EF60" w:rsidTr="006E4F55">
        <w:trPr>
          <w:trHeight w:val="300"/>
        </w:trPr>
        <w:tc>
          <w:tcPr>
            <w:tcW w:w="1331" w:type="dxa"/>
            <w:noWrap/>
            <w:hideMark/>
          </w:tcPr>
          <w:p w14:paraId="4D279900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032575E3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920" w:type="dxa"/>
            <w:noWrap/>
            <w:hideMark/>
          </w:tcPr>
          <w:p w14:paraId="4F28339F" w14:textId="05569B2C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0E5D763C" w14:textId="7A173EE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058177A4" w14:textId="434F29F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0D442B71" w14:textId="4306C7AC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0B434161" w14:textId="33FD1BB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433E84" w:rsidRPr="00422198" w14:paraId="745F4802" w14:textId="695B5AD4" w:rsidTr="006E4F55">
        <w:trPr>
          <w:trHeight w:val="300"/>
        </w:trPr>
        <w:tc>
          <w:tcPr>
            <w:tcW w:w="1331" w:type="dxa"/>
            <w:noWrap/>
            <w:hideMark/>
          </w:tcPr>
          <w:p w14:paraId="49BAE7DD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225DDA36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ZEB</w:t>
            </w:r>
          </w:p>
        </w:tc>
        <w:tc>
          <w:tcPr>
            <w:tcW w:w="1920" w:type="dxa"/>
            <w:noWrap/>
            <w:hideMark/>
          </w:tcPr>
          <w:p w14:paraId="058903B1" w14:textId="12D727E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1CA5C506" w14:textId="68D44B5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13816C98" w14:textId="4F0A2E9E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70B87052" w14:textId="7626EC8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6EB9FCE9" w14:textId="101DABC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433E84" w:rsidRPr="00422198" w14:paraId="06C94DE2" w14:textId="1CA77933" w:rsidTr="006E4F55">
        <w:trPr>
          <w:trHeight w:val="300"/>
        </w:trPr>
        <w:tc>
          <w:tcPr>
            <w:tcW w:w="1331" w:type="dxa"/>
            <w:noWrap/>
            <w:hideMark/>
          </w:tcPr>
          <w:p w14:paraId="065A631A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54987EFD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1920" w:type="dxa"/>
            <w:noWrap/>
            <w:hideMark/>
          </w:tcPr>
          <w:p w14:paraId="794C7FA1" w14:textId="1EA5BE73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524F9A98" w14:textId="335BA13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2FC86EEC" w14:textId="54AB323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5FE1529F" w14:textId="4E4C9EC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622B8755" w14:textId="5D53B8C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433E84" w:rsidRPr="00422198" w14:paraId="14454355" w14:textId="36FEAC31" w:rsidTr="006E4F55">
        <w:trPr>
          <w:trHeight w:val="300"/>
        </w:trPr>
        <w:tc>
          <w:tcPr>
            <w:tcW w:w="1331" w:type="dxa"/>
            <w:noWrap/>
            <w:hideMark/>
          </w:tcPr>
          <w:p w14:paraId="73BD9D75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1079" w:type="dxa"/>
            <w:noWrap/>
            <w:hideMark/>
          </w:tcPr>
          <w:p w14:paraId="4C4E80D9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iRNA-200</w:t>
            </w:r>
          </w:p>
        </w:tc>
        <w:tc>
          <w:tcPr>
            <w:tcW w:w="1920" w:type="dxa"/>
            <w:noWrap/>
            <w:hideMark/>
          </w:tcPr>
          <w:p w14:paraId="7AB1DBAC" w14:textId="1A537CB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490B9492" w14:textId="12A679F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329E893E" w14:textId="5F0CF9AC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5" w:type="dxa"/>
          </w:tcPr>
          <w:p w14:paraId="632094E9" w14:textId="6C73367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5" w:type="dxa"/>
          </w:tcPr>
          <w:p w14:paraId="73FDA8ED" w14:textId="6FE468B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33E84" w:rsidRPr="00422198" w14:paraId="4F139663" w14:textId="0F0C4DB2" w:rsidTr="006E4F55">
        <w:trPr>
          <w:trHeight w:val="300"/>
        </w:trPr>
        <w:tc>
          <w:tcPr>
            <w:tcW w:w="1331" w:type="dxa"/>
            <w:noWrap/>
            <w:hideMark/>
          </w:tcPr>
          <w:p w14:paraId="4034D272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1079" w:type="dxa"/>
            <w:noWrap/>
            <w:hideMark/>
          </w:tcPr>
          <w:p w14:paraId="457A2C97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iRNA let-7</w:t>
            </w:r>
          </w:p>
        </w:tc>
        <w:tc>
          <w:tcPr>
            <w:tcW w:w="1920" w:type="dxa"/>
            <w:noWrap/>
            <w:hideMark/>
          </w:tcPr>
          <w:p w14:paraId="7B0D7A23" w14:textId="17F3CEC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4F105CF2" w14:textId="3742A16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587244FF" w14:textId="46B291D8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660D5099" w14:textId="1AFC6F3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27D9DA7F" w14:textId="2891CD5C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433E84" w:rsidRPr="00422198" w14:paraId="0D59957E" w14:textId="72F7A92C" w:rsidTr="006E4F55">
        <w:trPr>
          <w:trHeight w:val="300"/>
        </w:trPr>
        <w:tc>
          <w:tcPr>
            <w:tcW w:w="1331" w:type="dxa"/>
            <w:noWrap/>
            <w:hideMark/>
          </w:tcPr>
          <w:p w14:paraId="3D7D2F9A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79" w:type="dxa"/>
            <w:noWrap/>
            <w:hideMark/>
          </w:tcPr>
          <w:p w14:paraId="06980668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iRNA-200</w:t>
            </w:r>
          </w:p>
        </w:tc>
        <w:tc>
          <w:tcPr>
            <w:tcW w:w="1920" w:type="dxa"/>
            <w:noWrap/>
            <w:hideMark/>
          </w:tcPr>
          <w:p w14:paraId="113A86FF" w14:textId="48E605D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2147FF6C" w14:textId="12360EE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080EB643" w14:textId="4B91DCD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2221DFD1" w14:textId="61431C4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08941EE2" w14:textId="7C80019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433E84" w:rsidRPr="00422198" w14:paraId="74CFB788" w14:textId="45F4DA71" w:rsidTr="006E4F55">
        <w:trPr>
          <w:trHeight w:val="300"/>
        </w:trPr>
        <w:tc>
          <w:tcPr>
            <w:tcW w:w="1331" w:type="dxa"/>
            <w:noWrap/>
            <w:hideMark/>
          </w:tcPr>
          <w:p w14:paraId="40C8C6BC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79" w:type="dxa"/>
            <w:noWrap/>
            <w:hideMark/>
          </w:tcPr>
          <w:p w14:paraId="717CEA78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iRNA let-7</w:t>
            </w:r>
          </w:p>
        </w:tc>
        <w:tc>
          <w:tcPr>
            <w:tcW w:w="1920" w:type="dxa"/>
            <w:noWrap/>
            <w:hideMark/>
          </w:tcPr>
          <w:p w14:paraId="603BE511" w14:textId="03B7BEEE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69B1780B" w14:textId="3EE6C01C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1D927DBA" w14:textId="35D207FC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5D6CFE7C" w14:textId="66A1537E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396BC84B" w14:textId="55C9B60D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07C4B417" w14:textId="77777777" w:rsidR="00422198" w:rsidRDefault="00422198" w:rsidP="009F0058">
      <w:pPr>
        <w:jc w:val="center"/>
      </w:pPr>
    </w:p>
    <w:p w14:paraId="5D02B156" w14:textId="77777777" w:rsidR="00BE5A86" w:rsidRDefault="009F0058" w:rsidP="009F0058">
      <w:pPr>
        <w:jc w:val="center"/>
      </w:pPr>
      <w:r>
        <w:t>41</w:t>
      </w:r>
    </w:p>
    <w:tbl>
      <w:tblPr>
        <w:tblStyle w:val="TableGrid"/>
        <w:tblW w:w="10295" w:type="dxa"/>
        <w:tblLook w:val="04A0" w:firstRow="1" w:lastRow="0" w:firstColumn="1" w:lastColumn="0" w:noHBand="0" w:noVBand="1"/>
      </w:tblPr>
      <w:tblGrid>
        <w:gridCol w:w="1040"/>
        <w:gridCol w:w="3528"/>
        <w:gridCol w:w="1857"/>
        <w:gridCol w:w="1089"/>
        <w:gridCol w:w="1089"/>
        <w:gridCol w:w="1089"/>
        <w:gridCol w:w="1089"/>
      </w:tblGrid>
      <w:tr w:rsidR="00D13E91" w:rsidRPr="00BE5A86" w14:paraId="574171CE" w14:textId="19DB1393" w:rsidTr="00D13E91">
        <w:trPr>
          <w:trHeight w:val="300"/>
        </w:trPr>
        <w:tc>
          <w:tcPr>
            <w:tcW w:w="1040" w:type="dxa"/>
            <w:noWrap/>
            <w:hideMark/>
          </w:tcPr>
          <w:p w14:paraId="61BD9185" w14:textId="6449DF23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3528" w:type="dxa"/>
            <w:noWrap/>
            <w:hideMark/>
          </w:tcPr>
          <w:p w14:paraId="4084869D" w14:textId="4A635730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857" w:type="dxa"/>
            <w:noWrap/>
            <w:hideMark/>
          </w:tcPr>
          <w:p w14:paraId="372D1312" w14:textId="12221B9B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59BEC590" w14:textId="4C1436E8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69A8FA65" w14:textId="3E8B5299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66" w:type="dxa"/>
          </w:tcPr>
          <w:p w14:paraId="048A9E96" w14:textId="01EC9C24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826" w:type="dxa"/>
          </w:tcPr>
          <w:p w14:paraId="54F28C19" w14:textId="6D2EBB69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13E91" w:rsidRPr="00BE5A86" w14:paraId="5B9DDD24" w14:textId="3D9EFA27" w:rsidTr="00D13E91">
        <w:trPr>
          <w:trHeight w:val="300"/>
        </w:trPr>
        <w:tc>
          <w:tcPr>
            <w:tcW w:w="1040" w:type="dxa"/>
            <w:noWrap/>
            <w:hideMark/>
          </w:tcPr>
          <w:p w14:paraId="04B7C4A1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SAV</w:t>
            </w:r>
          </w:p>
        </w:tc>
        <w:tc>
          <w:tcPr>
            <w:tcW w:w="3528" w:type="dxa"/>
            <w:noWrap/>
            <w:hideMark/>
          </w:tcPr>
          <w:p w14:paraId="18FF115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ST</w:t>
            </w:r>
          </w:p>
        </w:tc>
        <w:tc>
          <w:tcPr>
            <w:tcW w:w="1857" w:type="dxa"/>
            <w:noWrap/>
            <w:hideMark/>
          </w:tcPr>
          <w:p w14:paraId="0C48B03D" w14:textId="7A4EA17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1DE03A3" w14:textId="3A2E7549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9ACE0B" w14:textId="45281C5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66" w:type="dxa"/>
          </w:tcPr>
          <w:p w14:paraId="16EF8E6D" w14:textId="6C99170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26" w:type="dxa"/>
          </w:tcPr>
          <w:p w14:paraId="7F37A06B" w14:textId="2CE98FC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63A852AC" w14:textId="0290D2A0" w:rsidTr="00D13E91">
        <w:trPr>
          <w:trHeight w:val="300"/>
        </w:trPr>
        <w:tc>
          <w:tcPr>
            <w:tcW w:w="1040" w:type="dxa"/>
            <w:noWrap/>
            <w:hideMark/>
          </w:tcPr>
          <w:p w14:paraId="523984C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ST</w:t>
            </w:r>
          </w:p>
        </w:tc>
        <w:tc>
          <w:tcPr>
            <w:tcW w:w="3528" w:type="dxa"/>
            <w:noWrap/>
            <w:hideMark/>
          </w:tcPr>
          <w:p w14:paraId="03A7597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ATS</w:t>
            </w:r>
          </w:p>
        </w:tc>
        <w:tc>
          <w:tcPr>
            <w:tcW w:w="1857" w:type="dxa"/>
            <w:noWrap/>
            <w:hideMark/>
          </w:tcPr>
          <w:p w14:paraId="462063FA" w14:textId="5E8993BD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C92B0FE" w14:textId="2356406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2D299A6" w14:textId="423924F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08ECF6D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26" w:type="dxa"/>
          </w:tcPr>
          <w:p w14:paraId="05C6E1E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BE5A86" w14:paraId="218779EA" w14:textId="60092EF0" w:rsidTr="00D13E91">
        <w:trPr>
          <w:trHeight w:val="300"/>
        </w:trPr>
        <w:tc>
          <w:tcPr>
            <w:tcW w:w="1040" w:type="dxa"/>
            <w:noWrap/>
            <w:hideMark/>
          </w:tcPr>
          <w:p w14:paraId="4B787D0E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OB</w:t>
            </w:r>
          </w:p>
        </w:tc>
        <w:tc>
          <w:tcPr>
            <w:tcW w:w="3528" w:type="dxa"/>
            <w:noWrap/>
            <w:hideMark/>
          </w:tcPr>
          <w:p w14:paraId="6862637E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ATS</w:t>
            </w:r>
          </w:p>
        </w:tc>
        <w:tc>
          <w:tcPr>
            <w:tcW w:w="1857" w:type="dxa"/>
            <w:noWrap/>
            <w:hideMark/>
          </w:tcPr>
          <w:p w14:paraId="218FB7B6" w14:textId="0DE64A2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0E9C415" w14:textId="3EF22CF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CD5CA2" w14:textId="3276CDA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5B5AA9B8" w14:textId="4816703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402DCD56" w14:textId="173EA7E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BE5A86" w14:paraId="756F61FD" w14:textId="2AD5E042" w:rsidTr="00D13E91">
        <w:trPr>
          <w:trHeight w:val="300"/>
        </w:trPr>
        <w:tc>
          <w:tcPr>
            <w:tcW w:w="1040" w:type="dxa"/>
            <w:noWrap/>
            <w:hideMark/>
          </w:tcPr>
          <w:p w14:paraId="655CD3B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ATS</w:t>
            </w:r>
          </w:p>
        </w:tc>
        <w:tc>
          <w:tcPr>
            <w:tcW w:w="3528" w:type="dxa"/>
            <w:noWrap/>
            <w:hideMark/>
          </w:tcPr>
          <w:p w14:paraId="3532AE7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YAP (Hippo pathway inhibition)</w:t>
            </w:r>
          </w:p>
        </w:tc>
        <w:tc>
          <w:tcPr>
            <w:tcW w:w="1857" w:type="dxa"/>
            <w:noWrap/>
            <w:hideMark/>
          </w:tcPr>
          <w:p w14:paraId="745B80F6" w14:textId="52D9E870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C97CFC" w14:textId="05E0AA4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33537AA" w14:textId="254CAFBD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6A091C51" w14:textId="1FDCD39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7A902F2E" w14:textId="59BD23F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BE5A86" w14:paraId="76161DF5" w14:textId="12D6C9D2" w:rsidTr="00D13E91">
        <w:trPr>
          <w:trHeight w:val="300"/>
        </w:trPr>
        <w:tc>
          <w:tcPr>
            <w:tcW w:w="1040" w:type="dxa"/>
            <w:noWrap/>
            <w:hideMark/>
          </w:tcPr>
          <w:p w14:paraId="4D0F143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3528" w:type="dxa"/>
            <w:noWrap/>
            <w:hideMark/>
          </w:tcPr>
          <w:p w14:paraId="5687F5DF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857" w:type="dxa"/>
            <w:noWrap/>
            <w:hideMark/>
          </w:tcPr>
          <w:p w14:paraId="38F04F11" w14:textId="5ED77FA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E272819" w14:textId="7D0AD6C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4D769C9" w14:textId="12BCB76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55093B41" w14:textId="75AF06BF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5E330EC5" w14:textId="481A622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BE5A86" w14:paraId="2466DD52" w14:textId="39E9C260" w:rsidTr="00D13E91">
        <w:trPr>
          <w:trHeight w:val="300"/>
        </w:trPr>
        <w:tc>
          <w:tcPr>
            <w:tcW w:w="1040" w:type="dxa"/>
            <w:noWrap/>
            <w:hideMark/>
          </w:tcPr>
          <w:p w14:paraId="49883797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3528" w:type="dxa"/>
            <w:noWrap/>
            <w:hideMark/>
          </w:tcPr>
          <w:p w14:paraId="09C971CD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Cell proliferation, Invasion and metastasis</w:t>
            </w:r>
          </w:p>
        </w:tc>
        <w:tc>
          <w:tcPr>
            <w:tcW w:w="1857" w:type="dxa"/>
            <w:noWrap/>
            <w:hideMark/>
          </w:tcPr>
          <w:p w14:paraId="101F8610" w14:textId="6E313DA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76C5B6" w14:textId="23DF051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5885ED" w14:textId="6CD45FD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57D2A15C" w14:textId="56A2CFF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46852103" w14:textId="373513D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BE5A86" w14:paraId="4D631E99" w14:textId="142F5704" w:rsidTr="00D13E91">
        <w:trPr>
          <w:trHeight w:val="300"/>
        </w:trPr>
        <w:tc>
          <w:tcPr>
            <w:tcW w:w="1040" w:type="dxa"/>
            <w:noWrap/>
            <w:hideMark/>
          </w:tcPr>
          <w:p w14:paraId="19454D8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iR-590-3p</w:t>
            </w:r>
          </w:p>
        </w:tc>
        <w:tc>
          <w:tcPr>
            <w:tcW w:w="3528" w:type="dxa"/>
            <w:noWrap/>
            <w:hideMark/>
          </w:tcPr>
          <w:p w14:paraId="12BC43D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ST</w:t>
            </w:r>
          </w:p>
        </w:tc>
        <w:tc>
          <w:tcPr>
            <w:tcW w:w="1857" w:type="dxa"/>
            <w:noWrap/>
            <w:hideMark/>
          </w:tcPr>
          <w:p w14:paraId="5B830BA8" w14:textId="65C839E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AF5EC2E" w14:textId="53F48E42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FA806E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7729E3F4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26" w:type="dxa"/>
          </w:tcPr>
          <w:p w14:paraId="1D1B0DFD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BE5A86" w14:paraId="44415265" w14:textId="19953D57" w:rsidTr="00D13E91">
        <w:trPr>
          <w:trHeight w:val="300"/>
        </w:trPr>
        <w:tc>
          <w:tcPr>
            <w:tcW w:w="1040" w:type="dxa"/>
            <w:noWrap/>
            <w:hideMark/>
          </w:tcPr>
          <w:p w14:paraId="6E99A301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14-3-3</w:t>
            </w:r>
          </w:p>
        </w:tc>
        <w:tc>
          <w:tcPr>
            <w:tcW w:w="3528" w:type="dxa"/>
            <w:noWrap/>
            <w:hideMark/>
          </w:tcPr>
          <w:p w14:paraId="170F4BE3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YAP (Degradation)</w:t>
            </w:r>
          </w:p>
        </w:tc>
        <w:tc>
          <w:tcPr>
            <w:tcW w:w="1857" w:type="dxa"/>
            <w:noWrap/>
            <w:hideMark/>
          </w:tcPr>
          <w:p w14:paraId="40DEF3F2" w14:textId="0736F201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1B4226A" w14:textId="5E01415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A30E0CE" w14:textId="2A6E16F2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0D5EEA81" w14:textId="3F11E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26" w:type="dxa"/>
          </w:tcPr>
          <w:p w14:paraId="0D571DAD" w14:textId="0A47017D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774923CD" w14:textId="76E22718" w:rsidR="009F0058" w:rsidRDefault="009F0058" w:rsidP="009F0058">
      <w:pPr>
        <w:jc w:val="center"/>
      </w:pPr>
      <w:r>
        <w:t>42</w:t>
      </w:r>
    </w:p>
    <w:tbl>
      <w:tblPr>
        <w:tblStyle w:val="TableGrid"/>
        <w:tblW w:w="10234" w:type="dxa"/>
        <w:tblLook w:val="04A0" w:firstRow="1" w:lastRow="0" w:firstColumn="1" w:lastColumn="0" w:noHBand="0" w:noVBand="1"/>
      </w:tblPr>
      <w:tblGrid>
        <w:gridCol w:w="1537"/>
        <w:gridCol w:w="2847"/>
        <w:gridCol w:w="1494"/>
        <w:gridCol w:w="1089"/>
        <w:gridCol w:w="1089"/>
        <w:gridCol w:w="1089"/>
        <w:gridCol w:w="1089"/>
      </w:tblGrid>
      <w:tr w:rsidR="00D13E91" w:rsidRPr="00BE5A86" w14:paraId="4900B1E7" w14:textId="1C5A5323" w:rsidTr="00D13E91">
        <w:trPr>
          <w:trHeight w:val="298"/>
        </w:trPr>
        <w:tc>
          <w:tcPr>
            <w:tcW w:w="1537" w:type="dxa"/>
            <w:noWrap/>
            <w:hideMark/>
          </w:tcPr>
          <w:p w14:paraId="4B11A130" w14:textId="0AB33AEB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847" w:type="dxa"/>
            <w:noWrap/>
            <w:hideMark/>
          </w:tcPr>
          <w:p w14:paraId="7E619742" w14:textId="17743BA7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494" w:type="dxa"/>
            <w:noWrap/>
            <w:hideMark/>
          </w:tcPr>
          <w:p w14:paraId="00F4C39B" w14:textId="51E64E96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601B6CB9" w14:textId="4A8FC134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37321B0A" w14:textId="07F3CC86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50343391" w14:textId="2EF9E1FC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7DAB10F2" w14:textId="435F47F4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13E91" w:rsidRPr="00BE5A86" w14:paraId="40831E15" w14:textId="04CA9876" w:rsidTr="00D13E91">
        <w:trPr>
          <w:trHeight w:val="298"/>
        </w:trPr>
        <w:tc>
          <w:tcPr>
            <w:tcW w:w="1537" w:type="dxa"/>
            <w:noWrap/>
            <w:hideMark/>
          </w:tcPr>
          <w:p w14:paraId="3AB5C54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Wnt1</w:t>
            </w:r>
          </w:p>
        </w:tc>
        <w:tc>
          <w:tcPr>
            <w:tcW w:w="2847" w:type="dxa"/>
            <w:noWrap/>
            <w:hideMark/>
          </w:tcPr>
          <w:p w14:paraId="6A5E42B4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RP5/6</w:t>
            </w:r>
          </w:p>
        </w:tc>
        <w:tc>
          <w:tcPr>
            <w:tcW w:w="1494" w:type="dxa"/>
            <w:noWrap/>
            <w:hideMark/>
          </w:tcPr>
          <w:p w14:paraId="3D31F4A4" w14:textId="77E06EA1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3E22137" w14:textId="18885AE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6B8E712" w14:textId="0E518BC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B47AC53" w14:textId="4972861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7AAD49A" w14:textId="7DE79BD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5265CCEA" w14:textId="4F3974E2" w:rsidTr="00D13E91">
        <w:trPr>
          <w:trHeight w:val="298"/>
        </w:trPr>
        <w:tc>
          <w:tcPr>
            <w:tcW w:w="1537" w:type="dxa"/>
            <w:noWrap/>
            <w:hideMark/>
          </w:tcPr>
          <w:p w14:paraId="0125D1B1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Wnt3a</w:t>
            </w:r>
          </w:p>
        </w:tc>
        <w:tc>
          <w:tcPr>
            <w:tcW w:w="2847" w:type="dxa"/>
            <w:noWrap/>
            <w:hideMark/>
          </w:tcPr>
          <w:p w14:paraId="22EA206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RP5/6</w:t>
            </w:r>
          </w:p>
        </w:tc>
        <w:tc>
          <w:tcPr>
            <w:tcW w:w="1494" w:type="dxa"/>
            <w:noWrap/>
            <w:hideMark/>
          </w:tcPr>
          <w:p w14:paraId="0AEA1CF6" w14:textId="655B437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3D00A51" w14:textId="42147B0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56FDF06" w14:textId="696D0E8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45D26C" w14:textId="498EA04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3A66EA6" w14:textId="3952FD8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60460CA3" w14:textId="43AFFDAA" w:rsidTr="00D13E91">
        <w:trPr>
          <w:trHeight w:val="298"/>
        </w:trPr>
        <w:tc>
          <w:tcPr>
            <w:tcW w:w="1537" w:type="dxa"/>
            <w:noWrap/>
            <w:hideMark/>
          </w:tcPr>
          <w:p w14:paraId="26731067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Wnt8</w:t>
            </w:r>
          </w:p>
        </w:tc>
        <w:tc>
          <w:tcPr>
            <w:tcW w:w="2847" w:type="dxa"/>
            <w:noWrap/>
            <w:hideMark/>
          </w:tcPr>
          <w:p w14:paraId="2749040E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RP5/6</w:t>
            </w:r>
          </w:p>
        </w:tc>
        <w:tc>
          <w:tcPr>
            <w:tcW w:w="1494" w:type="dxa"/>
            <w:noWrap/>
            <w:hideMark/>
          </w:tcPr>
          <w:p w14:paraId="372D4F40" w14:textId="6755D31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BBF8765" w14:textId="26C19CD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923A26B" w14:textId="17D3A08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1A33DF2" w14:textId="7FA7BD0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E8C48EC" w14:textId="3FD5A75F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0DD5B3FC" w14:textId="22EC5B1F" w:rsidTr="00D13E91">
        <w:trPr>
          <w:trHeight w:val="298"/>
        </w:trPr>
        <w:tc>
          <w:tcPr>
            <w:tcW w:w="1537" w:type="dxa"/>
            <w:noWrap/>
            <w:hideMark/>
          </w:tcPr>
          <w:p w14:paraId="7A5FA081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RP5/6</w:t>
            </w:r>
          </w:p>
        </w:tc>
        <w:tc>
          <w:tcPr>
            <w:tcW w:w="2847" w:type="dxa"/>
            <w:noWrap/>
            <w:hideMark/>
          </w:tcPr>
          <w:p w14:paraId="419D6628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Frizzled</w:t>
            </w:r>
          </w:p>
        </w:tc>
        <w:tc>
          <w:tcPr>
            <w:tcW w:w="1494" w:type="dxa"/>
            <w:noWrap/>
            <w:hideMark/>
          </w:tcPr>
          <w:p w14:paraId="4E64D895" w14:textId="4B096D7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D95A6EA" w14:textId="4D6745DD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EC9732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07088D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83F162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BE5A86" w14:paraId="3404E82B" w14:textId="15A9E419" w:rsidTr="00D13E91">
        <w:trPr>
          <w:trHeight w:val="298"/>
        </w:trPr>
        <w:tc>
          <w:tcPr>
            <w:tcW w:w="1537" w:type="dxa"/>
            <w:noWrap/>
            <w:hideMark/>
          </w:tcPr>
          <w:p w14:paraId="5A66749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Frizzled</w:t>
            </w:r>
          </w:p>
        </w:tc>
        <w:tc>
          <w:tcPr>
            <w:tcW w:w="2847" w:type="dxa"/>
            <w:noWrap/>
            <w:hideMark/>
          </w:tcPr>
          <w:p w14:paraId="27934E26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BE5A86">
              <w:rPr>
                <w:rFonts w:ascii="Aptos Narrow" w:eastAsia="Times New Roman" w:hAnsi="Aptos Narrow" w:cs="Times New Roman"/>
                <w:color w:val="000000"/>
              </w:rPr>
              <w:t>Dvl</w:t>
            </w:r>
            <w:proofErr w:type="spellEnd"/>
          </w:p>
        </w:tc>
        <w:tc>
          <w:tcPr>
            <w:tcW w:w="1494" w:type="dxa"/>
            <w:noWrap/>
            <w:hideMark/>
          </w:tcPr>
          <w:p w14:paraId="5929CF5C" w14:textId="22964C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A6650A3" w14:textId="5E87886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454207F" w14:textId="2CC1E6B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1A04FA0" w14:textId="610B8B5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E1B7DF8" w14:textId="0282B43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6C854196" w14:textId="43FCFDD5" w:rsidTr="00D13E91">
        <w:trPr>
          <w:trHeight w:val="298"/>
        </w:trPr>
        <w:tc>
          <w:tcPr>
            <w:tcW w:w="1537" w:type="dxa"/>
            <w:noWrap/>
            <w:hideMark/>
          </w:tcPr>
          <w:p w14:paraId="3B4B9B1A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BE5A86">
              <w:rPr>
                <w:rFonts w:ascii="Aptos Narrow" w:eastAsia="Times New Roman" w:hAnsi="Aptos Narrow" w:cs="Times New Roman"/>
                <w:color w:val="000000"/>
              </w:rPr>
              <w:lastRenderedPageBreak/>
              <w:t>Dvl</w:t>
            </w:r>
            <w:proofErr w:type="spellEnd"/>
          </w:p>
        </w:tc>
        <w:tc>
          <w:tcPr>
            <w:tcW w:w="2847" w:type="dxa"/>
            <w:noWrap/>
            <w:hideMark/>
          </w:tcPr>
          <w:p w14:paraId="5E8A1A5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494" w:type="dxa"/>
            <w:noWrap/>
            <w:hideMark/>
          </w:tcPr>
          <w:p w14:paraId="7321A35E" w14:textId="5108745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3223D91" w14:textId="0DF0156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9AA19A1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BA2BF00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D864F0D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BE5A86" w14:paraId="07C2A08B" w14:textId="53F98512" w:rsidTr="00D13E91">
        <w:trPr>
          <w:trHeight w:val="298"/>
        </w:trPr>
        <w:tc>
          <w:tcPr>
            <w:tcW w:w="1537" w:type="dxa"/>
            <w:noWrap/>
            <w:hideMark/>
          </w:tcPr>
          <w:p w14:paraId="4F31FBD2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2847" w:type="dxa"/>
            <w:noWrap/>
            <w:hideMark/>
          </w:tcPr>
          <w:p w14:paraId="4B96898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494" w:type="dxa"/>
            <w:noWrap/>
            <w:hideMark/>
          </w:tcPr>
          <w:p w14:paraId="6926922C" w14:textId="4A6975A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436C563" w14:textId="55F986F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A524972" w14:textId="25BD7AA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672E9E5" w14:textId="12ED3B5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183AE51" w14:textId="6B4961FF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11A985C5" w14:textId="02B99084" w:rsidTr="00D13E91">
        <w:trPr>
          <w:trHeight w:val="298"/>
        </w:trPr>
        <w:tc>
          <w:tcPr>
            <w:tcW w:w="1537" w:type="dxa"/>
            <w:noWrap/>
            <w:hideMark/>
          </w:tcPr>
          <w:p w14:paraId="50959FF4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2847" w:type="dxa"/>
            <w:noWrap/>
            <w:hideMark/>
          </w:tcPr>
          <w:p w14:paraId="17263AF8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BE5A86">
              <w:rPr>
                <w:rFonts w:ascii="Aptos Narrow" w:eastAsia="Times New Roman" w:hAnsi="Aptos Narrow" w:cs="Times New Roman"/>
                <w:color w:val="000000"/>
              </w:rPr>
              <w:t>Tcf</w:t>
            </w:r>
            <w:proofErr w:type="spellEnd"/>
            <w:r w:rsidRPr="00BE5A86">
              <w:rPr>
                <w:rFonts w:ascii="Aptos Narrow" w:eastAsia="Times New Roman" w:hAnsi="Aptos Narrow" w:cs="Times New Roman"/>
                <w:color w:val="000000"/>
              </w:rPr>
              <w:t>/Lef</w:t>
            </w:r>
          </w:p>
        </w:tc>
        <w:tc>
          <w:tcPr>
            <w:tcW w:w="1494" w:type="dxa"/>
            <w:noWrap/>
            <w:hideMark/>
          </w:tcPr>
          <w:p w14:paraId="30B10214" w14:textId="1ACBFCA1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2B7A5CD" w14:textId="60BB8DA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8F3A38F" w14:textId="7117805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3E9C955" w14:textId="320A049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ADD9041" w14:textId="79416BA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22FF8510" w14:textId="7CA6139A" w:rsidTr="00D13E91">
        <w:trPr>
          <w:trHeight w:val="298"/>
        </w:trPr>
        <w:tc>
          <w:tcPr>
            <w:tcW w:w="1537" w:type="dxa"/>
            <w:noWrap/>
            <w:hideMark/>
          </w:tcPr>
          <w:p w14:paraId="2F7D9B80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BE5A86">
              <w:rPr>
                <w:rFonts w:ascii="Aptos Narrow" w:eastAsia="Times New Roman" w:hAnsi="Aptos Narrow" w:cs="Times New Roman"/>
                <w:color w:val="000000"/>
              </w:rPr>
              <w:t>Tcf</w:t>
            </w:r>
            <w:proofErr w:type="spellEnd"/>
            <w:r w:rsidRPr="00BE5A86">
              <w:rPr>
                <w:rFonts w:ascii="Aptos Narrow" w:eastAsia="Times New Roman" w:hAnsi="Aptos Narrow" w:cs="Times New Roman"/>
                <w:color w:val="000000"/>
              </w:rPr>
              <w:t>/Lef</w:t>
            </w:r>
          </w:p>
        </w:tc>
        <w:tc>
          <w:tcPr>
            <w:tcW w:w="2847" w:type="dxa"/>
            <w:noWrap/>
            <w:hideMark/>
          </w:tcPr>
          <w:p w14:paraId="00C35B8A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SX1</w:t>
            </w:r>
          </w:p>
        </w:tc>
        <w:tc>
          <w:tcPr>
            <w:tcW w:w="1494" w:type="dxa"/>
            <w:noWrap/>
            <w:hideMark/>
          </w:tcPr>
          <w:p w14:paraId="619B6F09" w14:textId="18A8BAE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437DB2F" w14:textId="1636AE1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2CD7BF6" w14:textId="2DA4108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A4AFA37" w14:textId="455F177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96DC434" w14:textId="5DCC95F3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0F36376B" w14:textId="2C6F96EB" w:rsidTr="00D13E91">
        <w:trPr>
          <w:trHeight w:val="298"/>
        </w:trPr>
        <w:tc>
          <w:tcPr>
            <w:tcW w:w="1537" w:type="dxa"/>
            <w:noWrap/>
            <w:hideMark/>
          </w:tcPr>
          <w:p w14:paraId="3FA07F1E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BE5A86">
              <w:rPr>
                <w:rFonts w:ascii="Aptos Narrow" w:eastAsia="Times New Roman" w:hAnsi="Aptos Narrow" w:cs="Times New Roman"/>
                <w:color w:val="000000"/>
              </w:rPr>
              <w:t>Tcf</w:t>
            </w:r>
            <w:proofErr w:type="spellEnd"/>
            <w:r w:rsidRPr="00BE5A86">
              <w:rPr>
                <w:rFonts w:ascii="Aptos Narrow" w:eastAsia="Times New Roman" w:hAnsi="Aptos Narrow" w:cs="Times New Roman"/>
                <w:color w:val="000000"/>
              </w:rPr>
              <w:t>/Lef</w:t>
            </w:r>
          </w:p>
        </w:tc>
        <w:tc>
          <w:tcPr>
            <w:tcW w:w="2847" w:type="dxa"/>
            <w:noWrap/>
            <w:hideMark/>
          </w:tcPr>
          <w:p w14:paraId="0B39869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OPN</w:t>
            </w:r>
          </w:p>
        </w:tc>
        <w:tc>
          <w:tcPr>
            <w:tcW w:w="1494" w:type="dxa"/>
            <w:noWrap/>
            <w:hideMark/>
          </w:tcPr>
          <w:p w14:paraId="38EDA095" w14:textId="4EF781A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1AD1588" w14:textId="4AC18172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FB2C8BD" w14:textId="0A1AF36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FFD74E9" w14:textId="6C13ADF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97AE9AF" w14:textId="0CA17DD9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14EB841A" w14:textId="6E2DA944" w:rsidTr="00D13E91">
        <w:trPr>
          <w:trHeight w:val="298"/>
        </w:trPr>
        <w:tc>
          <w:tcPr>
            <w:tcW w:w="1537" w:type="dxa"/>
            <w:noWrap/>
            <w:hideMark/>
          </w:tcPr>
          <w:p w14:paraId="2DF8BBB2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SX1</w:t>
            </w:r>
          </w:p>
        </w:tc>
        <w:tc>
          <w:tcPr>
            <w:tcW w:w="2847" w:type="dxa"/>
            <w:noWrap/>
            <w:hideMark/>
          </w:tcPr>
          <w:p w14:paraId="3A455B81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Promotion of tumor growth and metastasis</w:t>
            </w:r>
          </w:p>
        </w:tc>
        <w:tc>
          <w:tcPr>
            <w:tcW w:w="1494" w:type="dxa"/>
            <w:noWrap/>
            <w:hideMark/>
          </w:tcPr>
          <w:p w14:paraId="11D4346A" w14:textId="14BEC75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D37F8A9" w14:textId="7C8FCB20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FBC8B60" w14:textId="46F92AAF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8C375D5" w14:textId="4A06652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D8C6E62" w14:textId="2A6596E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4EF8DC3F" w14:textId="38B64774" w:rsidTr="00D13E91">
        <w:trPr>
          <w:trHeight w:val="298"/>
        </w:trPr>
        <w:tc>
          <w:tcPr>
            <w:tcW w:w="1537" w:type="dxa"/>
            <w:noWrap/>
            <w:hideMark/>
          </w:tcPr>
          <w:p w14:paraId="2A3798C3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OPN</w:t>
            </w:r>
          </w:p>
        </w:tc>
        <w:tc>
          <w:tcPr>
            <w:tcW w:w="2847" w:type="dxa"/>
            <w:noWrap/>
            <w:hideMark/>
          </w:tcPr>
          <w:p w14:paraId="31EC36F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Promotion of tumor growth and metastasis</w:t>
            </w:r>
          </w:p>
        </w:tc>
        <w:tc>
          <w:tcPr>
            <w:tcW w:w="1494" w:type="dxa"/>
            <w:noWrap/>
            <w:hideMark/>
          </w:tcPr>
          <w:p w14:paraId="4E05C8E5" w14:textId="68BE4822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49B67A8" w14:textId="33708D3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88CF776" w14:textId="5FE75B1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3DFF812" w14:textId="7263637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23C9698" w14:textId="165A975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0AA84A9E" w14:textId="6AE1AB30" w:rsidTr="00D13E91">
        <w:trPr>
          <w:trHeight w:val="298"/>
        </w:trPr>
        <w:tc>
          <w:tcPr>
            <w:tcW w:w="1537" w:type="dxa"/>
            <w:noWrap/>
            <w:hideMark/>
          </w:tcPr>
          <w:p w14:paraId="3C263BAC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DKK1</w:t>
            </w:r>
          </w:p>
        </w:tc>
        <w:tc>
          <w:tcPr>
            <w:tcW w:w="2847" w:type="dxa"/>
            <w:noWrap/>
            <w:hideMark/>
          </w:tcPr>
          <w:p w14:paraId="21CC06B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RP5/6</w:t>
            </w:r>
          </w:p>
        </w:tc>
        <w:tc>
          <w:tcPr>
            <w:tcW w:w="1494" w:type="dxa"/>
            <w:noWrap/>
            <w:hideMark/>
          </w:tcPr>
          <w:p w14:paraId="2B2A23B3" w14:textId="3EA30F33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72FF915" w14:textId="4E724D1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D63EB7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E71354A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816449C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BE5A86" w14:paraId="1500A597" w14:textId="2A551934" w:rsidTr="00D13E91">
        <w:trPr>
          <w:trHeight w:val="298"/>
        </w:trPr>
        <w:tc>
          <w:tcPr>
            <w:tcW w:w="1537" w:type="dxa"/>
            <w:noWrap/>
            <w:hideMark/>
          </w:tcPr>
          <w:p w14:paraId="754358E6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PP2A</w:t>
            </w:r>
          </w:p>
        </w:tc>
        <w:tc>
          <w:tcPr>
            <w:tcW w:w="2847" w:type="dxa"/>
            <w:noWrap/>
            <w:hideMark/>
          </w:tcPr>
          <w:p w14:paraId="33B67707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Î²-catenin degradation</w:t>
            </w:r>
          </w:p>
        </w:tc>
        <w:tc>
          <w:tcPr>
            <w:tcW w:w="1494" w:type="dxa"/>
            <w:noWrap/>
            <w:hideMark/>
          </w:tcPr>
          <w:p w14:paraId="7A010A9A" w14:textId="4575836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4E9C3A3" w14:textId="50AC2DB3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7D9A3C" w14:textId="499F0B5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DB4A6ED" w14:textId="69EB549F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6748D11" w14:textId="2C6D081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13E91" w:rsidRPr="00BE5A86" w14:paraId="44B10194" w14:textId="34C703C0" w:rsidTr="00D13E91">
        <w:trPr>
          <w:trHeight w:val="298"/>
        </w:trPr>
        <w:tc>
          <w:tcPr>
            <w:tcW w:w="1537" w:type="dxa"/>
            <w:noWrap/>
            <w:hideMark/>
          </w:tcPr>
          <w:p w14:paraId="54DD5E3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HSP70</w:t>
            </w:r>
          </w:p>
        </w:tc>
        <w:tc>
          <w:tcPr>
            <w:tcW w:w="2847" w:type="dxa"/>
            <w:noWrap/>
            <w:hideMark/>
          </w:tcPr>
          <w:p w14:paraId="4B73F49D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Î²-catenin degradation</w:t>
            </w:r>
          </w:p>
        </w:tc>
        <w:tc>
          <w:tcPr>
            <w:tcW w:w="1494" w:type="dxa"/>
            <w:noWrap/>
            <w:hideMark/>
          </w:tcPr>
          <w:p w14:paraId="3A7C1150" w14:textId="447260B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6365E13" w14:textId="12042D12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DECADF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1E7A19C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2FB4BD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BE5A86" w14:paraId="38505AD9" w14:textId="3F6B91A8" w:rsidTr="00D13E91">
        <w:trPr>
          <w:trHeight w:val="298"/>
        </w:trPr>
        <w:tc>
          <w:tcPr>
            <w:tcW w:w="1537" w:type="dxa"/>
            <w:noWrap/>
            <w:hideMark/>
          </w:tcPr>
          <w:p w14:paraId="55966A9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Î²-catenin degradation</w:t>
            </w:r>
          </w:p>
        </w:tc>
        <w:tc>
          <w:tcPr>
            <w:tcW w:w="2847" w:type="dxa"/>
            <w:noWrap/>
            <w:hideMark/>
          </w:tcPr>
          <w:p w14:paraId="068455A3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 of tumor growth and metastasis</w:t>
            </w:r>
          </w:p>
        </w:tc>
        <w:tc>
          <w:tcPr>
            <w:tcW w:w="1494" w:type="dxa"/>
            <w:noWrap/>
            <w:hideMark/>
          </w:tcPr>
          <w:p w14:paraId="1DD610D4" w14:textId="339A8CE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D30814E" w14:textId="62FDED8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F7084C9" w14:textId="75834EC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CBFB512" w14:textId="041A3EC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192419E" w14:textId="6DDC8DF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628F6E70" w14:textId="77777777" w:rsidR="00BE5A86" w:rsidRDefault="00BE5A86" w:rsidP="009F0058">
      <w:pPr>
        <w:jc w:val="center"/>
      </w:pPr>
    </w:p>
    <w:p w14:paraId="713C1853" w14:textId="65F372D8" w:rsidR="009F0058" w:rsidRDefault="009F0058" w:rsidP="009F0058">
      <w:pPr>
        <w:jc w:val="center"/>
      </w:pPr>
      <w:r>
        <w:t>43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1"/>
        <w:gridCol w:w="1169"/>
        <w:gridCol w:w="1920"/>
        <w:gridCol w:w="1325"/>
        <w:gridCol w:w="1325"/>
        <w:gridCol w:w="1325"/>
        <w:gridCol w:w="1325"/>
      </w:tblGrid>
      <w:tr w:rsidR="00F67063" w:rsidRPr="00BE5A86" w14:paraId="5277EEFE" w14:textId="6DA44D2E" w:rsidTr="002D7012">
        <w:trPr>
          <w:trHeight w:val="300"/>
        </w:trPr>
        <w:tc>
          <w:tcPr>
            <w:tcW w:w="961" w:type="dxa"/>
            <w:noWrap/>
            <w:hideMark/>
          </w:tcPr>
          <w:p w14:paraId="65EAFD2D" w14:textId="64BECA4C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169" w:type="dxa"/>
            <w:noWrap/>
            <w:hideMark/>
          </w:tcPr>
          <w:p w14:paraId="02FF9366" w14:textId="37366CF5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21C660AF" w14:textId="7386A651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25" w:type="dxa"/>
          </w:tcPr>
          <w:p w14:paraId="4F8E70A0" w14:textId="75F8C34F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25" w:type="dxa"/>
          </w:tcPr>
          <w:p w14:paraId="6FE9B422" w14:textId="63699672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25" w:type="dxa"/>
          </w:tcPr>
          <w:p w14:paraId="5331D3F2" w14:textId="64BD9137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25" w:type="dxa"/>
          </w:tcPr>
          <w:p w14:paraId="399CDD08" w14:textId="5778EA35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13E91" w:rsidRPr="00BE5A86" w14:paraId="36E439B7" w14:textId="539C5D11" w:rsidTr="002D7012">
        <w:trPr>
          <w:trHeight w:val="300"/>
        </w:trPr>
        <w:tc>
          <w:tcPr>
            <w:tcW w:w="961" w:type="dxa"/>
            <w:noWrap/>
            <w:hideMark/>
          </w:tcPr>
          <w:p w14:paraId="5E1879D0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TGF-Î²1</w:t>
            </w:r>
          </w:p>
        </w:tc>
        <w:tc>
          <w:tcPr>
            <w:tcW w:w="1169" w:type="dxa"/>
            <w:noWrap/>
            <w:hideMark/>
          </w:tcPr>
          <w:p w14:paraId="6C05FDD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HDAC3</w:t>
            </w:r>
          </w:p>
        </w:tc>
        <w:tc>
          <w:tcPr>
            <w:tcW w:w="1920" w:type="dxa"/>
            <w:noWrap/>
            <w:hideMark/>
          </w:tcPr>
          <w:p w14:paraId="3CE84D24" w14:textId="1E65F1B9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5" w:type="dxa"/>
          </w:tcPr>
          <w:p w14:paraId="15BFB4DE" w14:textId="0A11E37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5" w:type="dxa"/>
          </w:tcPr>
          <w:p w14:paraId="3C193518" w14:textId="71DE8D79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5" w:type="dxa"/>
          </w:tcPr>
          <w:p w14:paraId="30AB2AD2" w14:textId="2BF4D3A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5" w:type="dxa"/>
          </w:tcPr>
          <w:p w14:paraId="3196855E" w14:textId="5035CE0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5D1C9347" w14:textId="0B51304E" w:rsidTr="002D7012">
        <w:trPr>
          <w:trHeight w:val="300"/>
        </w:trPr>
        <w:tc>
          <w:tcPr>
            <w:tcW w:w="961" w:type="dxa"/>
            <w:noWrap/>
            <w:hideMark/>
          </w:tcPr>
          <w:p w14:paraId="6C8700F0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RUNX2</w:t>
            </w:r>
          </w:p>
        </w:tc>
        <w:tc>
          <w:tcPr>
            <w:tcW w:w="1169" w:type="dxa"/>
            <w:noWrap/>
            <w:hideMark/>
          </w:tcPr>
          <w:p w14:paraId="123BE0C4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etastasis</w:t>
            </w:r>
          </w:p>
        </w:tc>
        <w:tc>
          <w:tcPr>
            <w:tcW w:w="1920" w:type="dxa"/>
            <w:noWrap/>
            <w:hideMark/>
          </w:tcPr>
          <w:p w14:paraId="1E2A7022" w14:textId="6D8B971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25" w:type="dxa"/>
          </w:tcPr>
          <w:p w14:paraId="7DD2F54F" w14:textId="6B506A5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25" w:type="dxa"/>
          </w:tcPr>
          <w:p w14:paraId="102083F5" w14:textId="01E6528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25" w:type="dxa"/>
          </w:tcPr>
          <w:p w14:paraId="44B6C8F2" w14:textId="6A681B29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25" w:type="dxa"/>
          </w:tcPr>
          <w:p w14:paraId="3347D6FD" w14:textId="3B2E6BF1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BE5A86" w14:paraId="798F0545" w14:textId="69B5EF01" w:rsidTr="002D7012">
        <w:trPr>
          <w:trHeight w:val="300"/>
        </w:trPr>
        <w:tc>
          <w:tcPr>
            <w:tcW w:w="961" w:type="dxa"/>
            <w:noWrap/>
            <w:hideMark/>
          </w:tcPr>
          <w:p w14:paraId="2C4AFD36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HDAC3</w:t>
            </w:r>
          </w:p>
        </w:tc>
        <w:tc>
          <w:tcPr>
            <w:tcW w:w="1169" w:type="dxa"/>
            <w:noWrap/>
            <w:hideMark/>
          </w:tcPr>
          <w:p w14:paraId="53E0C21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ANCR</w:t>
            </w:r>
          </w:p>
        </w:tc>
        <w:tc>
          <w:tcPr>
            <w:tcW w:w="1920" w:type="dxa"/>
            <w:noWrap/>
            <w:hideMark/>
          </w:tcPr>
          <w:p w14:paraId="70835634" w14:textId="6C08643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5" w:type="dxa"/>
          </w:tcPr>
          <w:p w14:paraId="7B2866CE" w14:textId="070BFC6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5" w:type="dxa"/>
          </w:tcPr>
          <w:p w14:paraId="210A9228" w14:textId="7BF9746F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5" w:type="dxa"/>
          </w:tcPr>
          <w:p w14:paraId="039EE749" w14:textId="36E6D2E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5" w:type="dxa"/>
          </w:tcPr>
          <w:p w14:paraId="021BA0E8" w14:textId="7EEFBE42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5DBE0CB5" w14:textId="77777777" w:rsidR="00BE5A86" w:rsidRDefault="00BE5A86" w:rsidP="009F0058">
      <w:pPr>
        <w:jc w:val="center"/>
      </w:pPr>
    </w:p>
    <w:p w14:paraId="08328AB5" w14:textId="19557441" w:rsidR="009F0058" w:rsidRDefault="009F0058" w:rsidP="009F0058">
      <w:pPr>
        <w:jc w:val="center"/>
      </w:pPr>
      <w:r>
        <w:t>44</w:t>
      </w:r>
    </w:p>
    <w:tbl>
      <w:tblPr>
        <w:tblStyle w:val="TableGrid"/>
        <w:tblW w:w="10147" w:type="dxa"/>
        <w:tblLook w:val="04A0" w:firstRow="1" w:lastRow="0" w:firstColumn="1" w:lastColumn="0" w:noHBand="0" w:noVBand="1"/>
      </w:tblPr>
      <w:tblGrid>
        <w:gridCol w:w="1016"/>
        <w:gridCol w:w="2679"/>
        <w:gridCol w:w="2344"/>
        <w:gridCol w:w="1089"/>
        <w:gridCol w:w="1089"/>
        <w:gridCol w:w="1089"/>
        <w:gridCol w:w="1089"/>
      </w:tblGrid>
      <w:tr w:rsidR="00F67063" w:rsidRPr="00003CF7" w14:paraId="79F8C861" w14:textId="1B078699" w:rsidTr="00D13E91">
        <w:trPr>
          <w:trHeight w:val="299"/>
        </w:trPr>
        <w:tc>
          <w:tcPr>
            <w:tcW w:w="1016" w:type="dxa"/>
            <w:noWrap/>
            <w:hideMark/>
          </w:tcPr>
          <w:p w14:paraId="69025D33" w14:textId="1EF2303B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679" w:type="dxa"/>
            <w:noWrap/>
            <w:hideMark/>
          </w:tcPr>
          <w:p w14:paraId="1ABE650A" w14:textId="123B3E99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2344" w:type="dxa"/>
            <w:noWrap/>
            <w:hideMark/>
          </w:tcPr>
          <w:p w14:paraId="1536FF9C" w14:textId="1232C4FA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27" w:type="dxa"/>
          </w:tcPr>
          <w:p w14:paraId="3606585D" w14:textId="7F1D8241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27" w:type="dxa"/>
          </w:tcPr>
          <w:p w14:paraId="214ADC1A" w14:textId="2A1B006F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27" w:type="dxa"/>
          </w:tcPr>
          <w:p w14:paraId="0AC35355" w14:textId="68EC6FDF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27" w:type="dxa"/>
          </w:tcPr>
          <w:p w14:paraId="02609CC1" w14:textId="518CBE23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13E91" w:rsidRPr="00003CF7" w14:paraId="42539D97" w14:textId="49C6EDFB" w:rsidTr="00D13E91">
        <w:trPr>
          <w:trHeight w:val="299"/>
        </w:trPr>
        <w:tc>
          <w:tcPr>
            <w:tcW w:w="1016" w:type="dxa"/>
            <w:noWrap/>
            <w:hideMark/>
          </w:tcPr>
          <w:p w14:paraId="582C20B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679" w:type="dxa"/>
            <w:noWrap/>
            <w:hideMark/>
          </w:tcPr>
          <w:p w14:paraId="2FF08A90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003CF7">
              <w:rPr>
                <w:rFonts w:ascii="Aptos Narrow" w:eastAsia="Times New Roman" w:hAnsi="Aptos Narrow" w:cs="Times New Roman"/>
                <w:color w:val="000000"/>
              </w:rPr>
              <w:t>Shc</w:t>
            </w:r>
            <w:proofErr w:type="spellEnd"/>
          </w:p>
        </w:tc>
        <w:tc>
          <w:tcPr>
            <w:tcW w:w="2344" w:type="dxa"/>
            <w:noWrap/>
            <w:hideMark/>
          </w:tcPr>
          <w:p w14:paraId="3A008DFB" w14:textId="3169F031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55A1C06" w14:textId="2861A2A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358593E1" w14:textId="20EC609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6FA487DA" w14:textId="724CF0B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15FCB5F3" w14:textId="3647F4C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27AA78D3" w14:textId="2B2B0445" w:rsidTr="00D13E91">
        <w:trPr>
          <w:trHeight w:val="299"/>
        </w:trPr>
        <w:tc>
          <w:tcPr>
            <w:tcW w:w="1016" w:type="dxa"/>
            <w:noWrap/>
            <w:hideMark/>
          </w:tcPr>
          <w:p w14:paraId="1CD187A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003CF7">
              <w:rPr>
                <w:rFonts w:ascii="Aptos Narrow" w:eastAsia="Times New Roman" w:hAnsi="Aptos Narrow" w:cs="Times New Roman"/>
                <w:color w:val="000000"/>
              </w:rPr>
              <w:t>Shc</w:t>
            </w:r>
            <w:proofErr w:type="spellEnd"/>
          </w:p>
        </w:tc>
        <w:tc>
          <w:tcPr>
            <w:tcW w:w="2679" w:type="dxa"/>
            <w:noWrap/>
            <w:hideMark/>
          </w:tcPr>
          <w:p w14:paraId="2D4E6E7C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344" w:type="dxa"/>
            <w:noWrap/>
            <w:hideMark/>
          </w:tcPr>
          <w:p w14:paraId="34F149D6" w14:textId="5AAF102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0F44C475" w14:textId="44AA3B7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79B36649" w14:textId="27431DF6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C4F85F6" w14:textId="0CBAF512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01D2FF5E" w14:textId="018744E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4402B5EF" w14:textId="2197F0C0" w:rsidTr="00D13E91">
        <w:trPr>
          <w:trHeight w:val="299"/>
        </w:trPr>
        <w:tc>
          <w:tcPr>
            <w:tcW w:w="1016" w:type="dxa"/>
            <w:noWrap/>
            <w:hideMark/>
          </w:tcPr>
          <w:p w14:paraId="51EA079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679" w:type="dxa"/>
            <w:noWrap/>
            <w:hideMark/>
          </w:tcPr>
          <w:p w14:paraId="1A3172D6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344" w:type="dxa"/>
            <w:noWrap/>
            <w:hideMark/>
          </w:tcPr>
          <w:p w14:paraId="760F4CD0" w14:textId="42D97C7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7628BDE6" w14:textId="51B7E054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7B384446" w14:textId="54E11F5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5CFBC6AC" w14:textId="7B5878B2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420194EB" w14:textId="3D6BF384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593D5818" w14:textId="2C0A6D11" w:rsidTr="00D13E91">
        <w:trPr>
          <w:trHeight w:val="299"/>
        </w:trPr>
        <w:tc>
          <w:tcPr>
            <w:tcW w:w="1016" w:type="dxa"/>
            <w:noWrap/>
            <w:hideMark/>
          </w:tcPr>
          <w:p w14:paraId="370A5AB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679" w:type="dxa"/>
            <w:noWrap/>
            <w:hideMark/>
          </w:tcPr>
          <w:p w14:paraId="234787A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344" w:type="dxa"/>
            <w:noWrap/>
            <w:hideMark/>
          </w:tcPr>
          <w:p w14:paraId="0A2C1C10" w14:textId="299F3FD2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CF6BF85" w14:textId="1625D4C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6C71888" w14:textId="2AC0455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2706EDEF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4FE2AB9C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602DCFBA" w14:textId="28E54CD6" w:rsidTr="00D13E91">
        <w:trPr>
          <w:trHeight w:val="299"/>
        </w:trPr>
        <w:tc>
          <w:tcPr>
            <w:tcW w:w="1016" w:type="dxa"/>
            <w:noWrap/>
            <w:hideMark/>
          </w:tcPr>
          <w:p w14:paraId="2169791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679" w:type="dxa"/>
            <w:noWrap/>
            <w:hideMark/>
          </w:tcPr>
          <w:p w14:paraId="66576888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2344" w:type="dxa"/>
            <w:noWrap/>
            <w:hideMark/>
          </w:tcPr>
          <w:p w14:paraId="425208F1" w14:textId="4DDA908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3596F48B" w14:textId="6A98F51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5A6F03FF" w14:textId="1CE2817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7FC16509" w14:textId="0C1B379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394E17EC" w14:textId="7169EA5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2FD91738" w14:textId="7008D332" w:rsidTr="00D13E91">
        <w:trPr>
          <w:trHeight w:val="299"/>
        </w:trPr>
        <w:tc>
          <w:tcPr>
            <w:tcW w:w="1016" w:type="dxa"/>
            <w:noWrap/>
            <w:hideMark/>
          </w:tcPr>
          <w:p w14:paraId="58870C07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2679" w:type="dxa"/>
            <w:noWrap/>
            <w:hideMark/>
          </w:tcPr>
          <w:p w14:paraId="4FE5533D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2344" w:type="dxa"/>
            <w:noWrap/>
            <w:hideMark/>
          </w:tcPr>
          <w:p w14:paraId="2BB73E2D" w14:textId="79563A96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5198E652" w14:textId="7697D09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3A4E6585" w14:textId="388E5B9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1D9B0599" w14:textId="688F0C2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5F328FBA" w14:textId="0750EE2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014D0693" w14:textId="6BAE3E30" w:rsidTr="00D13E91">
        <w:trPr>
          <w:trHeight w:val="299"/>
        </w:trPr>
        <w:tc>
          <w:tcPr>
            <w:tcW w:w="1016" w:type="dxa"/>
            <w:noWrap/>
            <w:hideMark/>
          </w:tcPr>
          <w:p w14:paraId="365C952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679" w:type="dxa"/>
            <w:noWrap/>
            <w:hideMark/>
          </w:tcPr>
          <w:p w14:paraId="18D238B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I3K/AKT</w:t>
            </w:r>
          </w:p>
        </w:tc>
        <w:tc>
          <w:tcPr>
            <w:tcW w:w="2344" w:type="dxa"/>
            <w:noWrap/>
            <w:hideMark/>
          </w:tcPr>
          <w:p w14:paraId="53D72FAE" w14:textId="6F1F553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41A0AAC0" w14:textId="1148E15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3A639C4B" w14:textId="485DB9F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16949C12" w14:textId="720E0E4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5E340FEA" w14:textId="46CDAF2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2DB8EA99" w14:textId="0837F001" w:rsidTr="00D13E91">
        <w:trPr>
          <w:trHeight w:val="299"/>
        </w:trPr>
        <w:tc>
          <w:tcPr>
            <w:tcW w:w="1016" w:type="dxa"/>
            <w:noWrap/>
            <w:hideMark/>
          </w:tcPr>
          <w:p w14:paraId="0301D926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I3K/AKT</w:t>
            </w:r>
          </w:p>
        </w:tc>
        <w:tc>
          <w:tcPr>
            <w:tcW w:w="2679" w:type="dxa"/>
            <w:noWrap/>
            <w:hideMark/>
          </w:tcPr>
          <w:p w14:paraId="78F42C91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344" w:type="dxa"/>
            <w:noWrap/>
            <w:hideMark/>
          </w:tcPr>
          <w:p w14:paraId="4A5EB0FE" w14:textId="0160DD0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6A3F6AEC" w14:textId="6C2B6F9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35585692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64FF11A1" w14:textId="7F49CFE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28544154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1059208E" w14:textId="3138569A" w:rsidTr="00D13E91">
        <w:trPr>
          <w:trHeight w:val="299"/>
        </w:trPr>
        <w:tc>
          <w:tcPr>
            <w:tcW w:w="1016" w:type="dxa"/>
            <w:noWrap/>
            <w:hideMark/>
          </w:tcPr>
          <w:p w14:paraId="2A0CBFC2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679" w:type="dxa"/>
            <w:noWrap/>
            <w:hideMark/>
          </w:tcPr>
          <w:p w14:paraId="46253697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LC3B</w:t>
            </w:r>
          </w:p>
        </w:tc>
        <w:tc>
          <w:tcPr>
            <w:tcW w:w="2344" w:type="dxa"/>
            <w:noWrap/>
            <w:hideMark/>
          </w:tcPr>
          <w:p w14:paraId="1CAC12C7" w14:textId="7504F38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33A4AD5F" w14:textId="0BCC18B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1FF61BE8" w14:textId="4EB4962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595F2351" w14:textId="7FB4C7E4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31DABE4E" w14:textId="5BC63D1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6E3EE42F" w14:textId="2A45DC1A" w:rsidTr="00D13E91">
        <w:trPr>
          <w:trHeight w:val="299"/>
        </w:trPr>
        <w:tc>
          <w:tcPr>
            <w:tcW w:w="1016" w:type="dxa"/>
            <w:noWrap/>
            <w:hideMark/>
          </w:tcPr>
          <w:p w14:paraId="4642AD45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679" w:type="dxa"/>
            <w:noWrap/>
            <w:hideMark/>
          </w:tcPr>
          <w:p w14:paraId="06FE0710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2344" w:type="dxa"/>
            <w:noWrap/>
            <w:hideMark/>
          </w:tcPr>
          <w:p w14:paraId="5A619FDE" w14:textId="222D116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15954EFF" w14:textId="2FDD9A3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0F2CCAA1" w14:textId="2D30F44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551991CF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50FB8D2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5FB1ADAF" w14:textId="06357AD7" w:rsidTr="00D13E91">
        <w:trPr>
          <w:trHeight w:val="299"/>
        </w:trPr>
        <w:tc>
          <w:tcPr>
            <w:tcW w:w="1016" w:type="dxa"/>
            <w:noWrap/>
            <w:hideMark/>
          </w:tcPr>
          <w:p w14:paraId="7DC4C56C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2679" w:type="dxa"/>
            <w:noWrap/>
            <w:hideMark/>
          </w:tcPr>
          <w:p w14:paraId="00D6C53C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344" w:type="dxa"/>
            <w:noWrap/>
            <w:hideMark/>
          </w:tcPr>
          <w:p w14:paraId="4A595228" w14:textId="6030F6C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4719C98D" w14:textId="77B58F6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406A8BF8" w14:textId="32D9438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4CB64765" w14:textId="4770921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07DDDDDD" w14:textId="5F22A33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7D890EFF" w14:textId="6D51BDAE" w:rsidTr="00D13E91">
        <w:trPr>
          <w:trHeight w:val="299"/>
        </w:trPr>
        <w:tc>
          <w:tcPr>
            <w:tcW w:w="1016" w:type="dxa"/>
            <w:noWrap/>
            <w:hideMark/>
          </w:tcPr>
          <w:p w14:paraId="3E61001F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679" w:type="dxa"/>
            <w:noWrap/>
            <w:hideMark/>
          </w:tcPr>
          <w:p w14:paraId="2A4E6E2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344" w:type="dxa"/>
            <w:noWrap/>
            <w:hideMark/>
          </w:tcPr>
          <w:p w14:paraId="1DE53759" w14:textId="282958E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3778402" w14:textId="1583FD0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4AA8F3AB" w14:textId="53FFCC8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73E6A0B0" w14:textId="44A20AB2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71AF701A" w14:textId="4EDBC16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097FC2AA" w14:textId="24E11AC0" w:rsidTr="00D13E91">
        <w:trPr>
          <w:trHeight w:val="299"/>
        </w:trPr>
        <w:tc>
          <w:tcPr>
            <w:tcW w:w="1016" w:type="dxa"/>
            <w:noWrap/>
            <w:hideMark/>
          </w:tcPr>
          <w:p w14:paraId="0E11394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679" w:type="dxa"/>
            <w:noWrap/>
            <w:hideMark/>
          </w:tcPr>
          <w:p w14:paraId="45CF67AE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2344" w:type="dxa"/>
            <w:noWrap/>
            <w:hideMark/>
          </w:tcPr>
          <w:p w14:paraId="40C966F6" w14:textId="4FA2864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129FC6DF" w14:textId="311C392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61A2098C" w14:textId="17558D5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6ACBF916" w14:textId="1781364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E1FA9D1" w14:textId="5F9873F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21C0076C" w14:textId="0935BC35" w:rsidTr="00D13E91">
        <w:trPr>
          <w:trHeight w:val="299"/>
        </w:trPr>
        <w:tc>
          <w:tcPr>
            <w:tcW w:w="1016" w:type="dxa"/>
            <w:noWrap/>
            <w:hideMark/>
          </w:tcPr>
          <w:p w14:paraId="055B9854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679" w:type="dxa"/>
            <w:noWrap/>
            <w:hideMark/>
          </w:tcPr>
          <w:p w14:paraId="25EF7435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003CF7">
              <w:rPr>
                <w:rFonts w:ascii="Aptos Narrow" w:eastAsia="Times New Roman" w:hAnsi="Aptos Narrow" w:cs="Times New Roman"/>
                <w:color w:val="000000"/>
              </w:rPr>
              <w:t>FoxO</w:t>
            </w:r>
            <w:proofErr w:type="spellEnd"/>
          </w:p>
        </w:tc>
        <w:tc>
          <w:tcPr>
            <w:tcW w:w="2344" w:type="dxa"/>
            <w:noWrap/>
            <w:hideMark/>
          </w:tcPr>
          <w:p w14:paraId="6E49D6BD" w14:textId="7B26F1D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0F899108" w14:textId="22C9A486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6B0CAA7B" w14:textId="481C8A1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6D81FB97" w14:textId="530C96B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E9DD4DB" w14:textId="76A6F21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772D4DD4" w14:textId="7B857AE8" w:rsidTr="00D13E91">
        <w:trPr>
          <w:trHeight w:val="299"/>
        </w:trPr>
        <w:tc>
          <w:tcPr>
            <w:tcW w:w="1016" w:type="dxa"/>
            <w:noWrap/>
            <w:hideMark/>
          </w:tcPr>
          <w:p w14:paraId="5EE9905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003CF7">
              <w:rPr>
                <w:rFonts w:ascii="Aptos Narrow" w:eastAsia="Times New Roman" w:hAnsi="Aptos Narrow" w:cs="Times New Roman"/>
                <w:color w:val="000000"/>
              </w:rPr>
              <w:t>FoxO</w:t>
            </w:r>
            <w:proofErr w:type="spellEnd"/>
          </w:p>
        </w:tc>
        <w:tc>
          <w:tcPr>
            <w:tcW w:w="2679" w:type="dxa"/>
            <w:noWrap/>
            <w:hideMark/>
          </w:tcPr>
          <w:p w14:paraId="4152B50A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2344" w:type="dxa"/>
            <w:noWrap/>
            <w:hideMark/>
          </w:tcPr>
          <w:p w14:paraId="1CF82843" w14:textId="04C5F9A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77DE660B" w14:textId="695E929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469F3F72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4AC91B81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2030FC35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1181D3B4" w14:textId="06BC8C10" w:rsidTr="00D13E91">
        <w:trPr>
          <w:trHeight w:val="299"/>
        </w:trPr>
        <w:tc>
          <w:tcPr>
            <w:tcW w:w="1016" w:type="dxa"/>
            <w:noWrap/>
            <w:hideMark/>
          </w:tcPr>
          <w:p w14:paraId="200FC6C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679" w:type="dxa"/>
            <w:noWrap/>
            <w:hideMark/>
          </w:tcPr>
          <w:p w14:paraId="1848ED5A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2344" w:type="dxa"/>
            <w:noWrap/>
            <w:hideMark/>
          </w:tcPr>
          <w:p w14:paraId="40C64640" w14:textId="4E7AF0E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476159E" w14:textId="63527FA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4310892D" w14:textId="09E975E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0A560746" w14:textId="24FFB30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161CA85" w14:textId="7DA1A714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52FDD163" w14:textId="1B3C3EAC" w:rsidTr="00D13E91">
        <w:trPr>
          <w:trHeight w:val="299"/>
        </w:trPr>
        <w:tc>
          <w:tcPr>
            <w:tcW w:w="1016" w:type="dxa"/>
            <w:noWrap/>
            <w:hideMark/>
          </w:tcPr>
          <w:p w14:paraId="3CA35AAF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2679" w:type="dxa"/>
            <w:noWrap/>
            <w:hideMark/>
          </w:tcPr>
          <w:p w14:paraId="61DAD18D" w14:textId="2C7B7C1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Cell cycle progression, </w:t>
            </w:r>
          </w:p>
        </w:tc>
        <w:tc>
          <w:tcPr>
            <w:tcW w:w="2344" w:type="dxa"/>
            <w:noWrap/>
            <w:hideMark/>
          </w:tcPr>
          <w:p w14:paraId="22A5F03B" w14:textId="04A304C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754263C1" w14:textId="6EF9051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68332D80" w14:textId="4A18CB5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713D1C21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506D216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65CCE87D" w14:textId="40A6670F" w:rsidTr="00D13E91">
        <w:trPr>
          <w:trHeight w:val="299"/>
        </w:trPr>
        <w:tc>
          <w:tcPr>
            <w:tcW w:w="1016" w:type="dxa"/>
            <w:noWrap/>
            <w:hideMark/>
          </w:tcPr>
          <w:p w14:paraId="6E56A784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003CF7">
              <w:rPr>
                <w:rFonts w:ascii="Aptos Narrow" w:eastAsia="Times New Roman" w:hAnsi="Aptos Narrow" w:cs="Times New Roman"/>
                <w:color w:val="000000"/>
              </w:rPr>
              <w:lastRenderedPageBreak/>
              <w:t>HCaRG</w:t>
            </w:r>
            <w:proofErr w:type="spellEnd"/>
          </w:p>
        </w:tc>
        <w:tc>
          <w:tcPr>
            <w:tcW w:w="2679" w:type="dxa"/>
            <w:noWrap/>
            <w:hideMark/>
          </w:tcPr>
          <w:p w14:paraId="0D656A05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Transcription (EGFR/ErbB3)</w:t>
            </w:r>
          </w:p>
        </w:tc>
        <w:tc>
          <w:tcPr>
            <w:tcW w:w="2344" w:type="dxa"/>
            <w:noWrap/>
            <w:hideMark/>
          </w:tcPr>
          <w:p w14:paraId="06A0E70F" w14:textId="3E9271A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26B4D122" w14:textId="6245E746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215E198C" w14:textId="5807327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4ACC78F9" w14:textId="0084736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2149D016" w14:textId="3D93A4E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3C9682D4" w14:textId="2FE70C65" w:rsidTr="00D13E91">
        <w:trPr>
          <w:trHeight w:val="299"/>
        </w:trPr>
        <w:tc>
          <w:tcPr>
            <w:tcW w:w="1016" w:type="dxa"/>
            <w:noWrap/>
            <w:hideMark/>
          </w:tcPr>
          <w:p w14:paraId="00FFEC8A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679" w:type="dxa"/>
            <w:noWrap/>
            <w:hideMark/>
          </w:tcPr>
          <w:p w14:paraId="7522178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utophagy</w:t>
            </w:r>
          </w:p>
        </w:tc>
        <w:tc>
          <w:tcPr>
            <w:tcW w:w="2344" w:type="dxa"/>
            <w:noWrap/>
            <w:hideMark/>
          </w:tcPr>
          <w:p w14:paraId="37EDE5D2" w14:textId="0ECD604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5DEC280E" w14:textId="2EC65C0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3D0F65A0" w14:textId="2728329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4DD34EA4" w14:textId="744D12E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3E7CBC26" w14:textId="642AD8E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18172609" w14:textId="5C8F4105" w:rsidTr="00D13E91">
        <w:trPr>
          <w:trHeight w:val="299"/>
        </w:trPr>
        <w:tc>
          <w:tcPr>
            <w:tcW w:w="1016" w:type="dxa"/>
            <w:noWrap/>
            <w:hideMark/>
          </w:tcPr>
          <w:p w14:paraId="7525DB2D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VHL</w:t>
            </w:r>
          </w:p>
        </w:tc>
        <w:tc>
          <w:tcPr>
            <w:tcW w:w="2679" w:type="dxa"/>
            <w:noWrap/>
            <w:hideMark/>
          </w:tcPr>
          <w:p w14:paraId="4856373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2344" w:type="dxa"/>
            <w:noWrap/>
            <w:hideMark/>
          </w:tcPr>
          <w:p w14:paraId="2E915283" w14:textId="485CE69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25A6738A" w14:textId="0AC5F641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226D2CDA" w14:textId="4C2A5EA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7EBE4B42" w14:textId="4BDB473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655A1923" w14:textId="5AD0410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364CB52B" w14:textId="77777777" w:rsidR="00003CF7" w:rsidRDefault="00003CF7" w:rsidP="009F0058">
      <w:pPr>
        <w:jc w:val="center"/>
      </w:pPr>
    </w:p>
    <w:p w14:paraId="4CC51005" w14:textId="28085BB0" w:rsidR="009F0058" w:rsidRDefault="009F0058" w:rsidP="009F0058">
      <w:pPr>
        <w:jc w:val="center"/>
      </w:pPr>
      <w:r>
        <w:t>4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2"/>
        <w:gridCol w:w="973"/>
        <w:gridCol w:w="1920"/>
        <w:gridCol w:w="1373"/>
        <w:gridCol w:w="1374"/>
        <w:gridCol w:w="1374"/>
        <w:gridCol w:w="1374"/>
      </w:tblGrid>
      <w:tr w:rsidR="00F67063" w:rsidRPr="00003CF7" w14:paraId="2837E2C3" w14:textId="213080E3" w:rsidTr="00D13E91">
        <w:trPr>
          <w:trHeight w:val="300"/>
        </w:trPr>
        <w:tc>
          <w:tcPr>
            <w:tcW w:w="962" w:type="dxa"/>
            <w:noWrap/>
            <w:hideMark/>
          </w:tcPr>
          <w:p w14:paraId="5FF09E4C" w14:textId="08AD76BD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973" w:type="dxa"/>
            <w:noWrap/>
            <w:hideMark/>
          </w:tcPr>
          <w:p w14:paraId="2CF5A519" w14:textId="7B1E5985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66CB819A" w14:textId="52C07051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73" w:type="dxa"/>
          </w:tcPr>
          <w:p w14:paraId="598FD5F9" w14:textId="1030043A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74" w:type="dxa"/>
          </w:tcPr>
          <w:p w14:paraId="100C7099" w14:textId="1D1ECD76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74" w:type="dxa"/>
          </w:tcPr>
          <w:p w14:paraId="5CCD3E4F" w14:textId="41BCD7AC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74" w:type="dxa"/>
          </w:tcPr>
          <w:p w14:paraId="48DC3F3B" w14:textId="04AAB6FB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13E91" w:rsidRPr="00003CF7" w14:paraId="472508E1" w14:textId="376873D1" w:rsidTr="00D13E91">
        <w:trPr>
          <w:trHeight w:val="300"/>
        </w:trPr>
        <w:tc>
          <w:tcPr>
            <w:tcW w:w="962" w:type="dxa"/>
            <w:noWrap/>
            <w:hideMark/>
          </w:tcPr>
          <w:p w14:paraId="03032950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ZIP1</w:t>
            </w:r>
          </w:p>
        </w:tc>
        <w:tc>
          <w:tcPr>
            <w:tcW w:w="973" w:type="dxa"/>
            <w:noWrap/>
            <w:hideMark/>
          </w:tcPr>
          <w:p w14:paraId="2B5486B4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64C07A69" w14:textId="5BB5FA1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35E07515" w14:textId="414890F6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1F40867B" w14:textId="765BA67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3D2FF22A" w14:textId="3B6A4D9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736A1BE8" w14:textId="51D57F22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0A1D6A6D" w14:textId="44A281A2" w:rsidTr="00D13E91">
        <w:trPr>
          <w:trHeight w:val="300"/>
        </w:trPr>
        <w:tc>
          <w:tcPr>
            <w:tcW w:w="962" w:type="dxa"/>
            <w:noWrap/>
            <w:hideMark/>
          </w:tcPr>
          <w:p w14:paraId="72D26771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973" w:type="dxa"/>
            <w:noWrap/>
            <w:hideMark/>
          </w:tcPr>
          <w:p w14:paraId="0CD753BD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DK</w:t>
            </w:r>
          </w:p>
        </w:tc>
        <w:tc>
          <w:tcPr>
            <w:tcW w:w="1920" w:type="dxa"/>
            <w:noWrap/>
            <w:hideMark/>
          </w:tcPr>
          <w:p w14:paraId="3BB42C89" w14:textId="06FE322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451F5BD8" w14:textId="17EDF65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2C7CB67C" w14:textId="350F5584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2953F719" w14:textId="782EE5E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153B4C5B" w14:textId="067B1C5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41E75B28" w14:textId="084E9ABC" w:rsidTr="00D13E91">
        <w:trPr>
          <w:trHeight w:val="300"/>
        </w:trPr>
        <w:tc>
          <w:tcPr>
            <w:tcW w:w="962" w:type="dxa"/>
            <w:noWrap/>
            <w:hideMark/>
          </w:tcPr>
          <w:p w14:paraId="2588853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DK</w:t>
            </w:r>
          </w:p>
        </w:tc>
        <w:tc>
          <w:tcPr>
            <w:tcW w:w="973" w:type="dxa"/>
            <w:noWrap/>
            <w:hideMark/>
          </w:tcPr>
          <w:p w14:paraId="016BF3AA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256F8252" w14:textId="7DA8B46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52018A64" w14:textId="1F108B0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6F4CBFC6" w14:textId="28507AB4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4A92CE1A" w14:textId="3A37BA0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7CF990EF" w14:textId="3BF9DE3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382D0F08" w14:textId="7B8F0243" w:rsidTr="00D13E91">
        <w:trPr>
          <w:trHeight w:val="300"/>
        </w:trPr>
        <w:tc>
          <w:tcPr>
            <w:tcW w:w="962" w:type="dxa"/>
            <w:noWrap/>
            <w:hideMark/>
          </w:tcPr>
          <w:p w14:paraId="63A0EAED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973" w:type="dxa"/>
            <w:noWrap/>
            <w:hideMark/>
          </w:tcPr>
          <w:p w14:paraId="2F618314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CDK4</w:t>
            </w:r>
          </w:p>
        </w:tc>
        <w:tc>
          <w:tcPr>
            <w:tcW w:w="1920" w:type="dxa"/>
            <w:noWrap/>
            <w:hideMark/>
          </w:tcPr>
          <w:p w14:paraId="4AEE6F35" w14:textId="52D8F31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2AD096A3" w14:textId="47EB0D51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41814D4B" w14:textId="2C774496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74" w:type="dxa"/>
          </w:tcPr>
          <w:p w14:paraId="3856C2E5" w14:textId="06E834A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74" w:type="dxa"/>
          </w:tcPr>
          <w:p w14:paraId="737F9D16" w14:textId="7BCDA8F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003CF7" w14:paraId="7EFC6F1F" w14:textId="58987F44" w:rsidTr="00D13E91">
        <w:trPr>
          <w:trHeight w:val="300"/>
        </w:trPr>
        <w:tc>
          <w:tcPr>
            <w:tcW w:w="962" w:type="dxa"/>
            <w:noWrap/>
            <w:hideMark/>
          </w:tcPr>
          <w:p w14:paraId="33A68A6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973" w:type="dxa"/>
            <w:noWrap/>
            <w:hideMark/>
          </w:tcPr>
          <w:p w14:paraId="1717C1B2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056E9951" w14:textId="1FBDF9A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73" w:type="dxa"/>
          </w:tcPr>
          <w:p w14:paraId="2616FB12" w14:textId="4A114A03" w:rsidR="00D13E91" w:rsidRPr="00003CF7" w:rsidRDefault="00D13E91" w:rsidP="00D13E91">
            <w:pPr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74" w:type="dxa"/>
          </w:tcPr>
          <w:p w14:paraId="2FC3B0B7" w14:textId="3280056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74" w:type="dxa"/>
          </w:tcPr>
          <w:p w14:paraId="6D572C1E" w14:textId="15388E3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74" w:type="dxa"/>
          </w:tcPr>
          <w:p w14:paraId="444461A0" w14:textId="1BD7B0D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7F7CEE0B" w14:textId="6709D80E" w:rsidTr="00D13E91">
        <w:trPr>
          <w:trHeight w:val="300"/>
        </w:trPr>
        <w:tc>
          <w:tcPr>
            <w:tcW w:w="962" w:type="dxa"/>
            <w:noWrap/>
            <w:hideMark/>
          </w:tcPr>
          <w:p w14:paraId="353FE908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973" w:type="dxa"/>
            <w:noWrap/>
            <w:hideMark/>
          </w:tcPr>
          <w:p w14:paraId="6FDB999E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CDK4</w:t>
            </w:r>
          </w:p>
        </w:tc>
        <w:tc>
          <w:tcPr>
            <w:tcW w:w="1920" w:type="dxa"/>
            <w:noWrap/>
            <w:hideMark/>
          </w:tcPr>
          <w:p w14:paraId="56A127B3" w14:textId="0A6D833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73" w:type="dxa"/>
          </w:tcPr>
          <w:p w14:paraId="25E4F7CC" w14:textId="1F6AB41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0B923AD6" w14:textId="78473A9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74" w:type="dxa"/>
          </w:tcPr>
          <w:p w14:paraId="7FB28BAA" w14:textId="35B37EA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74" w:type="dxa"/>
          </w:tcPr>
          <w:p w14:paraId="7FA4FF40" w14:textId="3CA73ED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003CF7" w14:paraId="316395D1" w14:textId="74FBE345" w:rsidTr="00D13E91">
        <w:trPr>
          <w:trHeight w:val="300"/>
        </w:trPr>
        <w:tc>
          <w:tcPr>
            <w:tcW w:w="962" w:type="dxa"/>
            <w:noWrap/>
            <w:hideMark/>
          </w:tcPr>
          <w:p w14:paraId="76C50B0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973" w:type="dxa"/>
            <w:noWrap/>
            <w:hideMark/>
          </w:tcPr>
          <w:p w14:paraId="00455FF8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920" w:type="dxa"/>
            <w:noWrap/>
            <w:hideMark/>
          </w:tcPr>
          <w:p w14:paraId="007F5EC7" w14:textId="26501C3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212F3849" w14:textId="0B28BF2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70BD0658" w14:textId="5FA0B08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7E4ACE7D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16E09E81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22CB3DFC" w14:textId="4046086F" w:rsidTr="00D13E91">
        <w:trPr>
          <w:trHeight w:val="300"/>
        </w:trPr>
        <w:tc>
          <w:tcPr>
            <w:tcW w:w="962" w:type="dxa"/>
            <w:noWrap/>
            <w:hideMark/>
          </w:tcPr>
          <w:p w14:paraId="54774A81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973" w:type="dxa"/>
            <w:noWrap/>
            <w:hideMark/>
          </w:tcPr>
          <w:p w14:paraId="7F721246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CNA</w:t>
            </w:r>
          </w:p>
        </w:tc>
        <w:tc>
          <w:tcPr>
            <w:tcW w:w="1920" w:type="dxa"/>
            <w:noWrap/>
            <w:hideMark/>
          </w:tcPr>
          <w:p w14:paraId="5633F858" w14:textId="30B7C22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61244CF1" w14:textId="3538E9A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01448166" w14:textId="730D8BA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59BE5E8B" w14:textId="420EEE3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773DDAA0" w14:textId="7722435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642EF60D" w14:textId="77777777" w:rsidR="00003CF7" w:rsidRDefault="00003CF7" w:rsidP="009F0058">
      <w:pPr>
        <w:jc w:val="center"/>
      </w:pPr>
    </w:p>
    <w:p w14:paraId="45C1F874" w14:textId="72FD59BC" w:rsidR="009F0058" w:rsidRDefault="009F0058" w:rsidP="009F0058">
      <w:pPr>
        <w:jc w:val="center"/>
      </w:pPr>
      <w:r>
        <w:t>4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2"/>
        <w:gridCol w:w="973"/>
        <w:gridCol w:w="1920"/>
        <w:gridCol w:w="1373"/>
        <w:gridCol w:w="1374"/>
        <w:gridCol w:w="1374"/>
        <w:gridCol w:w="1374"/>
      </w:tblGrid>
      <w:tr w:rsidR="00F67063" w:rsidRPr="00003CF7" w14:paraId="7E720178" w14:textId="47D38664" w:rsidTr="00D13E91">
        <w:trPr>
          <w:trHeight w:val="300"/>
        </w:trPr>
        <w:tc>
          <w:tcPr>
            <w:tcW w:w="962" w:type="dxa"/>
            <w:noWrap/>
            <w:hideMark/>
          </w:tcPr>
          <w:p w14:paraId="3C18FE0D" w14:textId="74394970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973" w:type="dxa"/>
            <w:noWrap/>
            <w:hideMark/>
          </w:tcPr>
          <w:p w14:paraId="25D6FA36" w14:textId="641FAF1B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4349BA04" w14:textId="08F1F516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73" w:type="dxa"/>
          </w:tcPr>
          <w:p w14:paraId="242581D3" w14:textId="279D546A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74" w:type="dxa"/>
          </w:tcPr>
          <w:p w14:paraId="00DE70B0" w14:textId="59BC22E6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74" w:type="dxa"/>
          </w:tcPr>
          <w:p w14:paraId="18D77ACE" w14:textId="2193BAD5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74" w:type="dxa"/>
          </w:tcPr>
          <w:p w14:paraId="1D8EE776" w14:textId="3B7338B9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13E91" w:rsidRPr="00003CF7" w14:paraId="2EAA2FDF" w14:textId="04CB59AF" w:rsidTr="00D13E91">
        <w:trPr>
          <w:trHeight w:val="300"/>
        </w:trPr>
        <w:tc>
          <w:tcPr>
            <w:tcW w:w="962" w:type="dxa"/>
            <w:noWrap/>
            <w:hideMark/>
          </w:tcPr>
          <w:p w14:paraId="76AF468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003CF7">
              <w:rPr>
                <w:rFonts w:ascii="Aptos Narrow" w:eastAsia="Times New Roman" w:hAnsi="Aptos Narrow" w:cs="Times New Roman"/>
                <w:color w:val="000000"/>
              </w:rPr>
              <w:t>CaSR</w:t>
            </w:r>
            <w:proofErr w:type="spellEnd"/>
          </w:p>
        </w:tc>
        <w:tc>
          <w:tcPr>
            <w:tcW w:w="973" w:type="dxa"/>
            <w:noWrap/>
            <w:hideMark/>
          </w:tcPr>
          <w:p w14:paraId="3D30FB6A" w14:textId="77777777" w:rsidR="00D13E91" w:rsidRPr="00003CF7" w:rsidRDefault="00D13E91" w:rsidP="00D13E91">
            <w:pPr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#NAME?</w:t>
            </w:r>
          </w:p>
        </w:tc>
        <w:tc>
          <w:tcPr>
            <w:tcW w:w="1920" w:type="dxa"/>
            <w:noWrap/>
            <w:hideMark/>
          </w:tcPr>
          <w:p w14:paraId="1B29D3AC" w14:textId="052B309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56E7AC18" w14:textId="755E838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4FDE442F" w14:textId="6E0F4E5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083C3983" w14:textId="09F85CC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09770D24" w14:textId="343B437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7D439BF6" w14:textId="24998E3F" w:rsidTr="00D13E91">
        <w:trPr>
          <w:trHeight w:val="300"/>
        </w:trPr>
        <w:tc>
          <w:tcPr>
            <w:tcW w:w="962" w:type="dxa"/>
            <w:noWrap/>
            <w:hideMark/>
          </w:tcPr>
          <w:p w14:paraId="51FB554D" w14:textId="77777777" w:rsidR="00D13E91" w:rsidRPr="00003CF7" w:rsidRDefault="00D13E91" w:rsidP="00D13E91">
            <w:pPr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#NAME?</w:t>
            </w:r>
          </w:p>
        </w:tc>
        <w:tc>
          <w:tcPr>
            <w:tcW w:w="973" w:type="dxa"/>
            <w:noWrap/>
            <w:hideMark/>
          </w:tcPr>
          <w:p w14:paraId="32045C44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HRP</w:t>
            </w:r>
          </w:p>
        </w:tc>
        <w:tc>
          <w:tcPr>
            <w:tcW w:w="1920" w:type="dxa"/>
            <w:noWrap/>
            <w:hideMark/>
          </w:tcPr>
          <w:p w14:paraId="6C5468C1" w14:textId="4E194FB1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750E3BF7" w14:textId="61286F11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08EEEE4C" w14:textId="5C3E1E0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31F2DBB5" w14:textId="180ADAD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4CE379E8" w14:textId="59EC814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D13E91" w:rsidRPr="00003CF7" w14:paraId="7774BB32" w14:textId="48303ED4" w:rsidTr="00D13E91">
        <w:trPr>
          <w:trHeight w:val="368"/>
        </w:trPr>
        <w:tc>
          <w:tcPr>
            <w:tcW w:w="962" w:type="dxa"/>
            <w:noWrap/>
            <w:hideMark/>
          </w:tcPr>
          <w:p w14:paraId="25C32348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HRP</w:t>
            </w:r>
          </w:p>
        </w:tc>
        <w:tc>
          <w:tcPr>
            <w:tcW w:w="973" w:type="dxa"/>
            <w:noWrap/>
            <w:hideMark/>
          </w:tcPr>
          <w:p w14:paraId="4A2D3ED2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27</w:t>
            </w:r>
          </w:p>
        </w:tc>
        <w:tc>
          <w:tcPr>
            <w:tcW w:w="1920" w:type="dxa"/>
            <w:noWrap/>
            <w:hideMark/>
          </w:tcPr>
          <w:p w14:paraId="44CFEAEF" w14:textId="455600C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5D8DFD25" w14:textId="3700C98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0C294FF7" w14:textId="5613C89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7DE71677" w14:textId="6739BC8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2555D010" w14:textId="6250AB9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7830E138" w14:textId="5EA8CF6C" w:rsidTr="00D13E91">
        <w:trPr>
          <w:trHeight w:val="300"/>
        </w:trPr>
        <w:tc>
          <w:tcPr>
            <w:tcW w:w="962" w:type="dxa"/>
            <w:noWrap/>
            <w:hideMark/>
          </w:tcPr>
          <w:p w14:paraId="543E6E57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HRP</w:t>
            </w:r>
          </w:p>
        </w:tc>
        <w:tc>
          <w:tcPr>
            <w:tcW w:w="973" w:type="dxa"/>
            <w:noWrap/>
            <w:hideMark/>
          </w:tcPr>
          <w:p w14:paraId="7A1BDF2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IF</w:t>
            </w:r>
          </w:p>
        </w:tc>
        <w:tc>
          <w:tcPr>
            <w:tcW w:w="1920" w:type="dxa"/>
            <w:noWrap/>
            <w:hideMark/>
          </w:tcPr>
          <w:p w14:paraId="1A4C3243" w14:textId="42F2E8B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1ECA80A2" w14:textId="3440C5D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3603E74D" w14:textId="5CA835E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0D2A5A20" w14:textId="09A8DA9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2CD022B7" w14:textId="54E5B07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7D6972C8" w14:textId="13CC5A2E" w:rsidTr="00D13E91">
        <w:trPr>
          <w:trHeight w:val="300"/>
        </w:trPr>
        <w:tc>
          <w:tcPr>
            <w:tcW w:w="962" w:type="dxa"/>
            <w:noWrap/>
            <w:hideMark/>
          </w:tcPr>
          <w:p w14:paraId="063D19F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HRP</w:t>
            </w:r>
          </w:p>
        </w:tc>
        <w:tc>
          <w:tcPr>
            <w:tcW w:w="973" w:type="dxa"/>
            <w:noWrap/>
            <w:hideMark/>
          </w:tcPr>
          <w:p w14:paraId="711A76BE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IF</w:t>
            </w:r>
          </w:p>
        </w:tc>
        <w:tc>
          <w:tcPr>
            <w:tcW w:w="1920" w:type="dxa"/>
            <w:noWrap/>
            <w:hideMark/>
          </w:tcPr>
          <w:p w14:paraId="1F4A3895" w14:textId="22140A8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73" w:type="dxa"/>
          </w:tcPr>
          <w:p w14:paraId="7D3ECD02" w14:textId="33F2BBF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74" w:type="dxa"/>
          </w:tcPr>
          <w:p w14:paraId="5A625C4C" w14:textId="246DABC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74" w:type="dxa"/>
          </w:tcPr>
          <w:p w14:paraId="21AC5414" w14:textId="2D02BA0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6B225409" w14:textId="105A2C3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13E91" w:rsidRPr="00003CF7" w14:paraId="2F16EB7D" w14:textId="38C81C77" w:rsidTr="00D13E91">
        <w:trPr>
          <w:trHeight w:val="300"/>
        </w:trPr>
        <w:tc>
          <w:tcPr>
            <w:tcW w:w="962" w:type="dxa"/>
            <w:noWrap/>
            <w:hideMark/>
          </w:tcPr>
          <w:p w14:paraId="51656DDF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HRP</w:t>
            </w:r>
          </w:p>
        </w:tc>
        <w:tc>
          <w:tcPr>
            <w:tcW w:w="973" w:type="dxa"/>
            <w:noWrap/>
            <w:hideMark/>
          </w:tcPr>
          <w:p w14:paraId="3B34F0BC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HRP</w:t>
            </w:r>
          </w:p>
        </w:tc>
        <w:tc>
          <w:tcPr>
            <w:tcW w:w="1920" w:type="dxa"/>
            <w:noWrap/>
            <w:hideMark/>
          </w:tcPr>
          <w:p w14:paraId="79042546" w14:textId="6E54AE0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0C7C4E1C" w14:textId="0222046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139C0829" w14:textId="1E64540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6FF8CCFB" w14:textId="3E64988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36DCAB86" w14:textId="6E5F639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6826BF89" w14:textId="77777777" w:rsidR="00003CF7" w:rsidRDefault="00003CF7" w:rsidP="009F0058">
      <w:pPr>
        <w:jc w:val="center"/>
      </w:pPr>
    </w:p>
    <w:p w14:paraId="4BB3917E" w14:textId="5FBE7AF1" w:rsidR="009F0058" w:rsidRDefault="009F0058" w:rsidP="009F0058">
      <w:pPr>
        <w:jc w:val="center"/>
      </w:pPr>
      <w:r>
        <w:t>47</w:t>
      </w:r>
    </w:p>
    <w:tbl>
      <w:tblPr>
        <w:tblStyle w:val="TableGrid"/>
        <w:tblW w:w="10147" w:type="dxa"/>
        <w:tblLook w:val="04A0" w:firstRow="1" w:lastRow="0" w:firstColumn="1" w:lastColumn="0" w:noHBand="0" w:noVBand="1"/>
      </w:tblPr>
      <w:tblGrid>
        <w:gridCol w:w="1454"/>
        <w:gridCol w:w="2081"/>
        <w:gridCol w:w="2020"/>
        <w:gridCol w:w="1148"/>
        <w:gridCol w:w="1148"/>
        <w:gridCol w:w="1148"/>
        <w:gridCol w:w="1148"/>
      </w:tblGrid>
      <w:tr w:rsidR="00F67063" w:rsidRPr="003946CB" w14:paraId="3213E8A4" w14:textId="1673D07A" w:rsidTr="00D13E91">
        <w:trPr>
          <w:trHeight w:val="296"/>
        </w:trPr>
        <w:tc>
          <w:tcPr>
            <w:tcW w:w="1454" w:type="dxa"/>
            <w:noWrap/>
            <w:hideMark/>
          </w:tcPr>
          <w:p w14:paraId="5DF1EE77" w14:textId="0C21526A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081" w:type="dxa"/>
            <w:noWrap/>
            <w:hideMark/>
          </w:tcPr>
          <w:p w14:paraId="25563674" w14:textId="7E273215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2020" w:type="dxa"/>
            <w:noWrap/>
            <w:hideMark/>
          </w:tcPr>
          <w:p w14:paraId="7773D734" w14:textId="1D3612CA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48" w:type="dxa"/>
          </w:tcPr>
          <w:p w14:paraId="69442433" w14:textId="1E326BD3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48" w:type="dxa"/>
          </w:tcPr>
          <w:p w14:paraId="330AAD6E" w14:textId="0F5F3002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48" w:type="dxa"/>
          </w:tcPr>
          <w:p w14:paraId="7411A738" w14:textId="51C17299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48" w:type="dxa"/>
          </w:tcPr>
          <w:p w14:paraId="6448F372" w14:textId="0556486E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13E91" w:rsidRPr="003946CB" w14:paraId="77CFBB09" w14:textId="6B5A6D4B" w:rsidTr="00D13E91">
        <w:trPr>
          <w:trHeight w:val="296"/>
        </w:trPr>
        <w:tc>
          <w:tcPr>
            <w:tcW w:w="1454" w:type="dxa"/>
            <w:noWrap/>
            <w:hideMark/>
          </w:tcPr>
          <w:p w14:paraId="40D0B412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2081" w:type="dxa"/>
            <w:noWrap/>
            <w:hideMark/>
          </w:tcPr>
          <w:p w14:paraId="2198DDDF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ctivated HER2</w:t>
            </w:r>
          </w:p>
        </w:tc>
        <w:tc>
          <w:tcPr>
            <w:tcW w:w="2020" w:type="dxa"/>
            <w:noWrap/>
            <w:hideMark/>
          </w:tcPr>
          <w:p w14:paraId="00848ADC" w14:textId="78CB04F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66D41F53" w14:textId="31FA176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4198FFBE" w14:textId="4B5BC60A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071FD8A0" w14:textId="296C200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6BC627B2" w14:textId="2642275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6915E87D" w14:textId="50B8CD07" w:rsidTr="00D13E91">
        <w:trPr>
          <w:trHeight w:val="296"/>
        </w:trPr>
        <w:tc>
          <w:tcPr>
            <w:tcW w:w="1454" w:type="dxa"/>
            <w:noWrap/>
            <w:hideMark/>
          </w:tcPr>
          <w:p w14:paraId="77475369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ctivated HER2</w:t>
            </w:r>
          </w:p>
        </w:tc>
        <w:tc>
          <w:tcPr>
            <w:tcW w:w="2081" w:type="dxa"/>
            <w:noWrap/>
            <w:hideMark/>
          </w:tcPr>
          <w:p w14:paraId="0657D45D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020" w:type="dxa"/>
            <w:noWrap/>
            <w:hideMark/>
          </w:tcPr>
          <w:p w14:paraId="727AB8F1" w14:textId="560A16A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0BA7F994" w14:textId="6261B6A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057DE4C1" w14:textId="1AC95BB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5C9E5989" w14:textId="113EC4C6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48" w:type="dxa"/>
          </w:tcPr>
          <w:p w14:paraId="41DDCE5C" w14:textId="52EC35E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6326506E" w14:textId="3E3EFD13" w:rsidTr="00D13E91">
        <w:trPr>
          <w:trHeight w:val="296"/>
        </w:trPr>
        <w:tc>
          <w:tcPr>
            <w:tcW w:w="1454" w:type="dxa"/>
            <w:noWrap/>
            <w:hideMark/>
          </w:tcPr>
          <w:p w14:paraId="0884F5D4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ctivated HER2</w:t>
            </w:r>
          </w:p>
        </w:tc>
        <w:tc>
          <w:tcPr>
            <w:tcW w:w="2081" w:type="dxa"/>
            <w:noWrap/>
            <w:hideMark/>
          </w:tcPr>
          <w:p w14:paraId="6FD78780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20" w:type="dxa"/>
            <w:noWrap/>
            <w:hideMark/>
          </w:tcPr>
          <w:p w14:paraId="3A763043" w14:textId="74B883B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1200152D" w14:textId="59A8B00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101A0427" w14:textId="39CFDBB6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117F97C6" w14:textId="5BE23B6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66EE408C" w14:textId="4ADDD8E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1FD379CE" w14:textId="089F5043" w:rsidTr="00D13E91">
        <w:trPr>
          <w:trHeight w:val="296"/>
        </w:trPr>
        <w:tc>
          <w:tcPr>
            <w:tcW w:w="1454" w:type="dxa"/>
            <w:noWrap/>
            <w:hideMark/>
          </w:tcPr>
          <w:p w14:paraId="4FE880D9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81" w:type="dxa"/>
            <w:noWrap/>
            <w:hideMark/>
          </w:tcPr>
          <w:p w14:paraId="25A3EC76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2020" w:type="dxa"/>
            <w:noWrap/>
            <w:hideMark/>
          </w:tcPr>
          <w:p w14:paraId="1CB3265D" w14:textId="37AD411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2200327F" w14:textId="57D203D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740EE441" w14:textId="762CAE5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62D6D203" w14:textId="110D325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6643955A" w14:textId="620C7DA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D13E91" w:rsidRPr="003946CB" w14:paraId="3405A377" w14:textId="6C5089FD" w:rsidTr="00D13E91">
        <w:trPr>
          <w:trHeight w:val="296"/>
        </w:trPr>
        <w:tc>
          <w:tcPr>
            <w:tcW w:w="1454" w:type="dxa"/>
            <w:noWrap/>
            <w:hideMark/>
          </w:tcPr>
          <w:p w14:paraId="0EF49A46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2081" w:type="dxa"/>
            <w:noWrap/>
            <w:hideMark/>
          </w:tcPr>
          <w:p w14:paraId="58CF1904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expression</w:t>
            </w:r>
          </w:p>
        </w:tc>
        <w:tc>
          <w:tcPr>
            <w:tcW w:w="2020" w:type="dxa"/>
            <w:noWrap/>
            <w:hideMark/>
          </w:tcPr>
          <w:p w14:paraId="1BFF8107" w14:textId="20661E0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507FCF8E" w14:textId="6A6D476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75CF75C7" w14:textId="2B29BFB6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68CA9E40" w14:textId="4251D4C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4025FA75" w14:textId="6A21AEAF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303EDC84" w14:textId="179D46C2" w:rsidTr="00D13E91">
        <w:trPr>
          <w:trHeight w:val="296"/>
        </w:trPr>
        <w:tc>
          <w:tcPr>
            <w:tcW w:w="1454" w:type="dxa"/>
            <w:noWrap/>
            <w:hideMark/>
          </w:tcPr>
          <w:p w14:paraId="575CCF5D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81" w:type="dxa"/>
            <w:noWrap/>
            <w:hideMark/>
          </w:tcPr>
          <w:p w14:paraId="1E8C1966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activation</w:t>
            </w:r>
          </w:p>
        </w:tc>
        <w:tc>
          <w:tcPr>
            <w:tcW w:w="2020" w:type="dxa"/>
            <w:noWrap/>
            <w:hideMark/>
          </w:tcPr>
          <w:p w14:paraId="7FB72622" w14:textId="11ECF14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465F99FD" w14:textId="7D59BFD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1DADF1F6" w14:textId="7BAC7D42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07B03FA5" w14:textId="585BC81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0F865524" w14:textId="391C514F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D13E91" w:rsidRPr="003946CB" w14:paraId="464D3F63" w14:textId="2E992277" w:rsidTr="00D13E91">
        <w:trPr>
          <w:trHeight w:val="296"/>
        </w:trPr>
        <w:tc>
          <w:tcPr>
            <w:tcW w:w="1454" w:type="dxa"/>
            <w:noWrap/>
            <w:hideMark/>
          </w:tcPr>
          <w:p w14:paraId="769E78A9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81" w:type="dxa"/>
            <w:noWrap/>
            <w:hideMark/>
          </w:tcPr>
          <w:p w14:paraId="3887DAE3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degradation</w:t>
            </w:r>
          </w:p>
        </w:tc>
        <w:tc>
          <w:tcPr>
            <w:tcW w:w="2020" w:type="dxa"/>
            <w:noWrap/>
            <w:hideMark/>
          </w:tcPr>
          <w:p w14:paraId="4EE51B18" w14:textId="1C2AFF7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04C22175" w14:textId="7721917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17E25341" w14:textId="234E4C82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43CC034D" w14:textId="143CD752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04A7732C" w14:textId="4A80C83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3BEEF7BE" w14:textId="6E6D2CFA" w:rsidTr="00D13E91">
        <w:trPr>
          <w:trHeight w:val="296"/>
        </w:trPr>
        <w:tc>
          <w:tcPr>
            <w:tcW w:w="1454" w:type="dxa"/>
            <w:noWrap/>
            <w:hideMark/>
          </w:tcPr>
          <w:p w14:paraId="1C858060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81" w:type="dxa"/>
            <w:noWrap/>
            <w:hideMark/>
          </w:tcPr>
          <w:p w14:paraId="489A9A52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FAS expression</w:t>
            </w:r>
          </w:p>
        </w:tc>
        <w:tc>
          <w:tcPr>
            <w:tcW w:w="2020" w:type="dxa"/>
            <w:noWrap/>
            <w:hideMark/>
          </w:tcPr>
          <w:p w14:paraId="6E1F2583" w14:textId="2974E3A6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4A58E864" w14:textId="5DD76850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202C6334" w14:textId="0DD9D0B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6D6372DF" w14:textId="262AEA30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1B3ABF30" w14:textId="498EA2C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33BB3FA1" w14:textId="49DDABF4" w:rsidTr="00D13E91">
        <w:trPr>
          <w:trHeight w:val="296"/>
        </w:trPr>
        <w:tc>
          <w:tcPr>
            <w:tcW w:w="1454" w:type="dxa"/>
            <w:noWrap/>
            <w:hideMark/>
          </w:tcPr>
          <w:p w14:paraId="59A31641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81" w:type="dxa"/>
            <w:noWrap/>
            <w:hideMark/>
          </w:tcPr>
          <w:p w14:paraId="60999A79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ntiapoptotic proteins</w:t>
            </w:r>
          </w:p>
        </w:tc>
        <w:tc>
          <w:tcPr>
            <w:tcW w:w="2020" w:type="dxa"/>
            <w:noWrap/>
            <w:hideMark/>
          </w:tcPr>
          <w:p w14:paraId="7FC7EC25" w14:textId="43B80D08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20E94A13" w14:textId="2BC9A14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51337B60" w14:textId="7D1D16F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581A7B51" w14:textId="28A5C63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48" w:type="dxa"/>
          </w:tcPr>
          <w:p w14:paraId="0AF9BDCD" w14:textId="0007853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2FF32AEC" w14:textId="4B700860" w:rsidTr="00D13E91">
        <w:trPr>
          <w:trHeight w:val="296"/>
        </w:trPr>
        <w:tc>
          <w:tcPr>
            <w:tcW w:w="1454" w:type="dxa"/>
            <w:noWrap/>
            <w:hideMark/>
          </w:tcPr>
          <w:p w14:paraId="3184C474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81" w:type="dxa"/>
            <w:noWrap/>
            <w:hideMark/>
          </w:tcPr>
          <w:p w14:paraId="4D715C20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020" w:type="dxa"/>
            <w:noWrap/>
            <w:hideMark/>
          </w:tcPr>
          <w:p w14:paraId="10E80421" w14:textId="451B829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64A7B49E" w14:textId="713DD17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6DE179F8" w14:textId="36C8AF7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23FE2AB6" w14:textId="245052A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68B947CE" w14:textId="3B8F199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2FCEFED4" w14:textId="7039369E" w:rsidTr="00D13E91">
        <w:trPr>
          <w:trHeight w:val="296"/>
        </w:trPr>
        <w:tc>
          <w:tcPr>
            <w:tcW w:w="1454" w:type="dxa"/>
            <w:noWrap/>
            <w:hideMark/>
          </w:tcPr>
          <w:p w14:paraId="1EC27DC6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lastRenderedPageBreak/>
              <w:t>Polyphenols</w:t>
            </w:r>
          </w:p>
        </w:tc>
        <w:tc>
          <w:tcPr>
            <w:tcW w:w="2081" w:type="dxa"/>
            <w:noWrap/>
            <w:hideMark/>
          </w:tcPr>
          <w:p w14:paraId="265FC6D5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FASN</w:t>
            </w:r>
          </w:p>
        </w:tc>
        <w:tc>
          <w:tcPr>
            <w:tcW w:w="2020" w:type="dxa"/>
            <w:noWrap/>
            <w:hideMark/>
          </w:tcPr>
          <w:p w14:paraId="435BB22B" w14:textId="36220F8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03640DA4" w14:textId="05D73AD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2D142DA5" w14:textId="4BFFE16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5DF13F03" w14:textId="7AB1615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0B0B3A6C" w14:textId="7BD500E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2356573C" w14:textId="41BCF7A3" w:rsidTr="00D13E91">
        <w:trPr>
          <w:trHeight w:val="296"/>
        </w:trPr>
        <w:tc>
          <w:tcPr>
            <w:tcW w:w="1454" w:type="dxa"/>
            <w:noWrap/>
            <w:hideMark/>
          </w:tcPr>
          <w:p w14:paraId="3312D160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sp90</w:t>
            </w:r>
          </w:p>
        </w:tc>
        <w:tc>
          <w:tcPr>
            <w:tcW w:w="2081" w:type="dxa"/>
            <w:noWrap/>
            <w:hideMark/>
          </w:tcPr>
          <w:p w14:paraId="73F718DA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degradation</w:t>
            </w:r>
          </w:p>
        </w:tc>
        <w:tc>
          <w:tcPr>
            <w:tcW w:w="2020" w:type="dxa"/>
            <w:noWrap/>
            <w:hideMark/>
          </w:tcPr>
          <w:p w14:paraId="69816040" w14:textId="2A7C3F3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6BE6BDA4" w14:textId="6B30D4AC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43FF60A1" w14:textId="01F096D6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0974F9AA" w14:textId="379D3D3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679AB33D" w14:textId="358FB578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7614B871" w14:textId="77777777" w:rsidR="003946CB" w:rsidRDefault="003946CB" w:rsidP="009F0058">
      <w:pPr>
        <w:jc w:val="center"/>
      </w:pPr>
    </w:p>
    <w:p w14:paraId="16C169E1" w14:textId="5D376B08" w:rsidR="009F0058" w:rsidRDefault="009F0058" w:rsidP="009F0058">
      <w:pPr>
        <w:jc w:val="center"/>
      </w:pPr>
      <w:r>
        <w:t>48</w:t>
      </w:r>
    </w:p>
    <w:tbl>
      <w:tblPr>
        <w:tblStyle w:val="TableGrid"/>
        <w:tblW w:w="9935" w:type="dxa"/>
        <w:tblLook w:val="04A0" w:firstRow="1" w:lastRow="0" w:firstColumn="1" w:lastColumn="0" w:noHBand="0" w:noVBand="1"/>
      </w:tblPr>
      <w:tblGrid>
        <w:gridCol w:w="1424"/>
        <w:gridCol w:w="2037"/>
        <w:gridCol w:w="1978"/>
        <w:gridCol w:w="1124"/>
        <w:gridCol w:w="1124"/>
        <w:gridCol w:w="1124"/>
        <w:gridCol w:w="1124"/>
      </w:tblGrid>
      <w:tr w:rsidR="00F67063" w:rsidRPr="003946CB" w14:paraId="1F00715D" w14:textId="44B6EA54" w:rsidTr="00D13E91">
        <w:trPr>
          <w:trHeight w:val="291"/>
        </w:trPr>
        <w:tc>
          <w:tcPr>
            <w:tcW w:w="1424" w:type="dxa"/>
            <w:noWrap/>
            <w:hideMark/>
          </w:tcPr>
          <w:p w14:paraId="2B59E78E" w14:textId="24EFCCE4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037" w:type="dxa"/>
            <w:noWrap/>
            <w:hideMark/>
          </w:tcPr>
          <w:p w14:paraId="33150861" w14:textId="317FCB45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78" w:type="dxa"/>
            <w:noWrap/>
            <w:hideMark/>
          </w:tcPr>
          <w:p w14:paraId="48EF4A41" w14:textId="0FCEBF00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24" w:type="dxa"/>
          </w:tcPr>
          <w:p w14:paraId="2ACFBAC2" w14:textId="43BFDF60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24" w:type="dxa"/>
          </w:tcPr>
          <w:p w14:paraId="3E866A08" w14:textId="32E94CFA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24" w:type="dxa"/>
          </w:tcPr>
          <w:p w14:paraId="38486EC2" w14:textId="3B3AEA43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24" w:type="dxa"/>
          </w:tcPr>
          <w:p w14:paraId="4DCDE4F0" w14:textId="5E39E534" w:rsidR="00F67063" w:rsidRPr="003946C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13E91" w:rsidRPr="003946CB" w14:paraId="1D3D266C" w14:textId="7C33E647" w:rsidTr="00D13E91">
        <w:trPr>
          <w:trHeight w:val="291"/>
        </w:trPr>
        <w:tc>
          <w:tcPr>
            <w:tcW w:w="1424" w:type="dxa"/>
            <w:noWrap/>
            <w:hideMark/>
          </w:tcPr>
          <w:p w14:paraId="6F09B6C7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2037" w:type="dxa"/>
            <w:noWrap/>
            <w:hideMark/>
          </w:tcPr>
          <w:p w14:paraId="62B5E0C2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ctivated HER2</w:t>
            </w:r>
          </w:p>
        </w:tc>
        <w:tc>
          <w:tcPr>
            <w:tcW w:w="1978" w:type="dxa"/>
            <w:noWrap/>
            <w:hideMark/>
          </w:tcPr>
          <w:p w14:paraId="767C650A" w14:textId="51711DFF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76785449" w14:textId="6B50245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6961518D" w14:textId="460D766C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6E161BD0" w14:textId="3A5E08CA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6135FBAA" w14:textId="24D41A9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1A5A571F" w14:textId="5D8A6DE7" w:rsidTr="00D13E91">
        <w:trPr>
          <w:trHeight w:val="291"/>
        </w:trPr>
        <w:tc>
          <w:tcPr>
            <w:tcW w:w="1424" w:type="dxa"/>
            <w:noWrap/>
            <w:hideMark/>
          </w:tcPr>
          <w:p w14:paraId="4DF7C564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ctivated HER2</w:t>
            </w:r>
          </w:p>
        </w:tc>
        <w:tc>
          <w:tcPr>
            <w:tcW w:w="2037" w:type="dxa"/>
            <w:noWrap/>
            <w:hideMark/>
          </w:tcPr>
          <w:p w14:paraId="355C6419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978" w:type="dxa"/>
            <w:noWrap/>
            <w:hideMark/>
          </w:tcPr>
          <w:p w14:paraId="3478D399" w14:textId="1729221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4520D49D" w14:textId="7C8EB58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491B499C" w14:textId="0D84E11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22A70D16" w14:textId="448412B0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7DADDA7B" w14:textId="780CD44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1CB0451D" w14:textId="06EDD201" w:rsidTr="00D13E91">
        <w:trPr>
          <w:trHeight w:val="291"/>
        </w:trPr>
        <w:tc>
          <w:tcPr>
            <w:tcW w:w="1424" w:type="dxa"/>
            <w:noWrap/>
            <w:hideMark/>
          </w:tcPr>
          <w:p w14:paraId="16CCFF21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ctivated HER2</w:t>
            </w:r>
          </w:p>
        </w:tc>
        <w:tc>
          <w:tcPr>
            <w:tcW w:w="2037" w:type="dxa"/>
            <w:noWrap/>
            <w:hideMark/>
          </w:tcPr>
          <w:p w14:paraId="516457AC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78" w:type="dxa"/>
            <w:noWrap/>
            <w:hideMark/>
          </w:tcPr>
          <w:p w14:paraId="118454A7" w14:textId="63F08CD0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726D3649" w14:textId="09D613F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134CED7E" w14:textId="3DBB9FEC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6C9E2230" w14:textId="7523F4C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4" w:type="dxa"/>
          </w:tcPr>
          <w:p w14:paraId="099283A0" w14:textId="1F382480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2CC62B39" w14:textId="6A68901B" w:rsidTr="00D13E91">
        <w:trPr>
          <w:trHeight w:val="291"/>
        </w:trPr>
        <w:tc>
          <w:tcPr>
            <w:tcW w:w="1424" w:type="dxa"/>
            <w:noWrap/>
            <w:hideMark/>
          </w:tcPr>
          <w:p w14:paraId="31583716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37" w:type="dxa"/>
            <w:noWrap/>
            <w:hideMark/>
          </w:tcPr>
          <w:p w14:paraId="204620C2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78" w:type="dxa"/>
            <w:noWrap/>
            <w:hideMark/>
          </w:tcPr>
          <w:p w14:paraId="3D637D2E" w14:textId="0656FAF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3DE1A93E" w14:textId="74C8DF8A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6E47CA9C" w14:textId="4964F488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46F6A">
              <w:rPr>
                <w:rFonts w:ascii="Aptos Narrow" w:eastAsia="Times New Roman" w:hAnsi="Aptos Narrow" w:cs="Times New Roman"/>
                <w:color w:val="000000"/>
              </w:rPr>
              <w:t>nhibition</w:t>
            </w:r>
            <w:proofErr w:type="spellEnd"/>
            <w:r w:rsidRPr="00946F6A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24" w:type="dxa"/>
          </w:tcPr>
          <w:p w14:paraId="486D471B" w14:textId="036F96E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234DB4D8" w14:textId="0D745562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3946CB" w14:paraId="1CED8CE5" w14:textId="5236EA45" w:rsidTr="00D13E91">
        <w:trPr>
          <w:trHeight w:val="291"/>
        </w:trPr>
        <w:tc>
          <w:tcPr>
            <w:tcW w:w="1424" w:type="dxa"/>
            <w:noWrap/>
            <w:hideMark/>
          </w:tcPr>
          <w:p w14:paraId="4974F78F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2037" w:type="dxa"/>
            <w:noWrap/>
            <w:hideMark/>
          </w:tcPr>
          <w:p w14:paraId="2749F83A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expression</w:t>
            </w:r>
          </w:p>
        </w:tc>
        <w:tc>
          <w:tcPr>
            <w:tcW w:w="1978" w:type="dxa"/>
            <w:noWrap/>
            <w:hideMark/>
          </w:tcPr>
          <w:p w14:paraId="5BC4834A" w14:textId="39049F7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39805744" w14:textId="5934B82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2152CE4B" w14:textId="1C1565BF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46F6A">
              <w:rPr>
                <w:rFonts w:ascii="Aptos Narrow" w:eastAsia="Times New Roman" w:hAnsi="Aptos Narrow" w:cs="Times New Roman"/>
                <w:color w:val="000000"/>
              </w:rPr>
              <w:t>nhibition</w:t>
            </w:r>
            <w:proofErr w:type="spellEnd"/>
            <w:r w:rsidRPr="00946F6A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24" w:type="dxa"/>
          </w:tcPr>
          <w:p w14:paraId="1FC64CC2" w14:textId="6AFCD6BC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157B7357" w14:textId="02E0C8F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44D59832" w14:textId="4F617468" w:rsidTr="00D13E91">
        <w:trPr>
          <w:trHeight w:val="291"/>
        </w:trPr>
        <w:tc>
          <w:tcPr>
            <w:tcW w:w="1424" w:type="dxa"/>
            <w:noWrap/>
            <w:hideMark/>
          </w:tcPr>
          <w:p w14:paraId="6042ECF4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37" w:type="dxa"/>
            <w:noWrap/>
            <w:hideMark/>
          </w:tcPr>
          <w:p w14:paraId="02893C96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activation</w:t>
            </w:r>
          </w:p>
        </w:tc>
        <w:tc>
          <w:tcPr>
            <w:tcW w:w="1978" w:type="dxa"/>
            <w:noWrap/>
            <w:hideMark/>
          </w:tcPr>
          <w:p w14:paraId="65E60834" w14:textId="2F2065D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7D2BEA5F" w14:textId="5689964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756668A8" w14:textId="446A4CB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68BBA081" w14:textId="26AA7A56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4" w:type="dxa"/>
          </w:tcPr>
          <w:p w14:paraId="01097632" w14:textId="048AE7B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25D05613" w14:textId="394D8B70" w:rsidTr="00D13E91">
        <w:trPr>
          <w:trHeight w:val="291"/>
        </w:trPr>
        <w:tc>
          <w:tcPr>
            <w:tcW w:w="1424" w:type="dxa"/>
            <w:noWrap/>
            <w:hideMark/>
          </w:tcPr>
          <w:p w14:paraId="513C96D2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37" w:type="dxa"/>
            <w:noWrap/>
            <w:hideMark/>
          </w:tcPr>
          <w:p w14:paraId="1C72DC45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degradation</w:t>
            </w:r>
          </w:p>
        </w:tc>
        <w:tc>
          <w:tcPr>
            <w:tcW w:w="1978" w:type="dxa"/>
            <w:noWrap/>
            <w:hideMark/>
          </w:tcPr>
          <w:p w14:paraId="7D78FEB5" w14:textId="45036B40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5F593544" w14:textId="6BBF923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033D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4" w:type="dxa"/>
          </w:tcPr>
          <w:p w14:paraId="5C800A43" w14:textId="3D0CED1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6EEB2352" w14:textId="67C07D7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4DB7069C" w14:textId="42FC42A8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3946CB" w14:paraId="0FB714B2" w14:textId="60C9038D" w:rsidTr="00D13E91">
        <w:trPr>
          <w:trHeight w:val="291"/>
        </w:trPr>
        <w:tc>
          <w:tcPr>
            <w:tcW w:w="1424" w:type="dxa"/>
            <w:noWrap/>
            <w:hideMark/>
          </w:tcPr>
          <w:p w14:paraId="4482D52B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37" w:type="dxa"/>
            <w:noWrap/>
            <w:hideMark/>
          </w:tcPr>
          <w:p w14:paraId="6A38AA49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FAS expression</w:t>
            </w:r>
          </w:p>
        </w:tc>
        <w:tc>
          <w:tcPr>
            <w:tcW w:w="1978" w:type="dxa"/>
            <w:noWrap/>
            <w:hideMark/>
          </w:tcPr>
          <w:p w14:paraId="1AE9A04B" w14:textId="52382DB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595FC39E" w14:textId="1B0E7C4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033D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4" w:type="dxa"/>
          </w:tcPr>
          <w:p w14:paraId="01A5F657" w14:textId="601D21CA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4" w:type="dxa"/>
          </w:tcPr>
          <w:p w14:paraId="1A9A14C3" w14:textId="5E99E472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241B3CD5" w14:textId="79742A4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4775BB08" w14:textId="0DFFC70C" w:rsidTr="00D13E91">
        <w:trPr>
          <w:trHeight w:val="291"/>
        </w:trPr>
        <w:tc>
          <w:tcPr>
            <w:tcW w:w="1424" w:type="dxa"/>
            <w:noWrap/>
            <w:hideMark/>
          </w:tcPr>
          <w:p w14:paraId="7DA1B405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37" w:type="dxa"/>
            <w:noWrap/>
            <w:hideMark/>
          </w:tcPr>
          <w:p w14:paraId="3F842F55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ntiapoptotic proteins</w:t>
            </w:r>
          </w:p>
        </w:tc>
        <w:tc>
          <w:tcPr>
            <w:tcW w:w="1978" w:type="dxa"/>
            <w:noWrap/>
            <w:hideMark/>
          </w:tcPr>
          <w:p w14:paraId="4D18B21C" w14:textId="695F1DFC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2123925A" w14:textId="6F37DEF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5117324D" w14:textId="18BFF51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2883D673" w14:textId="50DDC0C8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64C6D15E" w14:textId="6295FE6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3946CB" w14:paraId="19A179DF" w14:textId="13AB679B" w:rsidTr="00D13E91">
        <w:trPr>
          <w:trHeight w:val="291"/>
        </w:trPr>
        <w:tc>
          <w:tcPr>
            <w:tcW w:w="1424" w:type="dxa"/>
            <w:noWrap/>
            <w:hideMark/>
          </w:tcPr>
          <w:p w14:paraId="0A94FA1A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37" w:type="dxa"/>
            <w:noWrap/>
            <w:hideMark/>
          </w:tcPr>
          <w:p w14:paraId="104B62E8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978" w:type="dxa"/>
            <w:noWrap/>
            <w:hideMark/>
          </w:tcPr>
          <w:p w14:paraId="371E1F3F" w14:textId="17A9CCB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60B3D057" w14:textId="4D71A0C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40F8A7E3" w14:textId="172B4F8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31B2679F" w14:textId="7F7277B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4" w:type="dxa"/>
          </w:tcPr>
          <w:p w14:paraId="243E0F16" w14:textId="581E499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34FFE8D7" w14:textId="6AAE3D01" w:rsidTr="00D13E91">
        <w:trPr>
          <w:trHeight w:val="291"/>
        </w:trPr>
        <w:tc>
          <w:tcPr>
            <w:tcW w:w="1424" w:type="dxa"/>
            <w:noWrap/>
            <w:hideMark/>
          </w:tcPr>
          <w:p w14:paraId="62CD2C83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37" w:type="dxa"/>
            <w:noWrap/>
            <w:hideMark/>
          </w:tcPr>
          <w:p w14:paraId="743188E2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FASN</w:t>
            </w:r>
          </w:p>
        </w:tc>
        <w:tc>
          <w:tcPr>
            <w:tcW w:w="1978" w:type="dxa"/>
            <w:noWrap/>
            <w:hideMark/>
          </w:tcPr>
          <w:p w14:paraId="2B5D4A80" w14:textId="149BFD0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0E311240" w14:textId="58EB90C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4" w:type="dxa"/>
          </w:tcPr>
          <w:p w14:paraId="2D4C4F9A" w14:textId="73978AE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3967424E" w14:textId="4885318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4967763D" w14:textId="2F4D60F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3946CB" w14:paraId="765ACD58" w14:textId="4C1AB2C4" w:rsidTr="00D13E91">
        <w:trPr>
          <w:trHeight w:val="291"/>
        </w:trPr>
        <w:tc>
          <w:tcPr>
            <w:tcW w:w="1424" w:type="dxa"/>
            <w:noWrap/>
            <w:hideMark/>
          </w:tcPr>
          <w:p w14:paraId="58945FDD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sp90</w:t>
            </w:r>
          </w:p>
        </w:tc>
        <w:tc>
          <w:tcPr>
            <w:tcW w:w="2037" w:type="dxa"/>
            <w:noWrap/>
            <w:hideMark/>
          </w:tcPr>
          <w:p w14:paraId="4F2E805E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degradation</w:t>
            </w:r>
          </w:p>
        </w:tc>
        <w:tc>
          <w:tcPr>
            <w:tcW w:w="1978" w:type="dxa"/>
            <w:noWrap/>
            <w:hideMark/>
          </w:tcPr>
          <w:p w14:paraId="45FF833E" w14:textId="18BA295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2A59436B" w14:textId="754DD5BC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569F0FEE" w14:textId="17B94A2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3748D7CE" w14:textId="38C97D2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008BC212" w14:textId="4A04D4E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1EAEEB43" w14:textId="77777777" w:rsidR="003946CB" w:rsidRDefault="003946CB" w:rsidP="009F0058">
      <w:pPr>
        <w:jc w:val="center"/>
      </w:pPr>
    </w:p>
    <w:p w14:paraId="771772D4" w14:textId="7C7FDC3A" w:rsidR="009F0058" w:rsidRDefault="009F0058" w:rsidP="009F0058">
      <w:pPr>
        <w:jc w:val="center"/>
      </w:pPr>
      <w:r>
        <w:t>49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0"/>
        <w:gridCol w:w="1023"/>
        <w:gridCol w:w="1920"/>
        <w:gridCol w:w="1361"/>
        <w:gridCol w:w="1362"/>
        <w:gridCol w:w="1362"/>
        <w:gridCol w:w="1362"/>
      </w:tblGrid>
      <w:tr w:rsidR="00F67063" w:rsidRPr="003979DB" w14:paraId="613C3EAB" w14:textId="306B0BEC" w:rsidTr="002D7012">
        <w:trPr>
          <w:trHeight w:val="300"/>
        </w:trPr>
        <w:tc>
          <w:tcPr>
            <w:tcW w:w="960" w:type="dxa"/>
            <w:noWrap/>
            <w:hideMark/>
          </w:tcPr>
          <w:p w14:paraId="22A286A8" w14:textId="62A4C788" w:rsidR="00F67063" w:rsidRPr="003979D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023" w:type="dxa"/>
            <w:noWrap/>
            <w:hideMark/>
          </w:tcPr>
          <w:p w14:paraId="50149F24" w14:textId="798C012A" w:rsidR="00F67063" w:rsidRPr="003979D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422A0630" w14:textId="5A1A5AF5" w:rsidR="00F67063" w:rsidRPr="003979D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61" w:type="dxa"/>
          </w:tcPr>
          <w:p w14:paraId="047CE53F" w14:textId="0997A920" w:rsidR="00F67063" w:rsidRPr="003979D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62" w:type="dxa"/>
          </w:tcPr>
          <w:p w14:paraId="2C608589" w14:textId="1A3FF5A3" w:rsidR="00F67063" w:rsidRPr="003979D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62" w:type="dxa"/>
          </w:tcPr>
          <w:p w14:paraId="15B538C9" w14:textId="22BF2CDB" w:rsidR="00F67063" w:rsidRPr="003979D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62" w:type="dxa"/>
          </w:tcPr>
          <w:p w14:paraId="64504342" w14:textId="1B28A1B5" w:rsidR="00F67063" w:rsidRPr="003979DB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41775B" w:rsidRPr="003979DB" w14:paraId="0F27353C" w14:textId="69A54307" w:rsidTr="002D7012">
        <w:trPr>
          <w:trHeight w:val="300"/>
        </w:trPr>
        <w:tc>
          <w:tcPr>
            <w:tcW w:w="960" w:type="dxa"/>
            <w:noWrap/>
            <w:hideMark/>
          </w:tcPr>
          <w:p w14:paraId="5F3D2127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023" w:type="dxa"/>
            <w:noWrap/>
            <w:hideMark/>
          </w:tcPr>
          <w:p w14:paraId="472DB8BF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920" w:type="dxa"/>
            <w:noWrap/>
            <w:hideMark/>
          </w:tcPr>
          <w:p w14:paraId="40156096" w14:textId="7D29F97A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458EDA8C" w14:textId="1414613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256EFD13" w14:textId="6B98AE47" w:rsidR="0041775B" w:rsidRPr="0041775B" w:rsidRDefault="0041775B" w:rsidP="0041775B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040959C9" w14:textId="1E2DDDE6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75C61942" w14:textId="54B98EE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42113364" w14:textId="00F0B28F" w:rsidTr="002D7012">
        <w:trPr>
          <w:trHeight w:val="300"/>
        </w:trPr>
        <w:tc>
          <w:tcPr>
            <w:tcW w:w="960" w:type="dxa"/>
            <w:noWrap/>
            <w:hideMark/>
          </w:tcPr>
          <w:p w14:paraId="6E31F0FF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979DB">
              <w:rPr>
                <w:rFonts w:ascii="Aptos Narrow" w:eastAsia="Times New Roman" w:hAnsi="Aptos Narrow" w:cs="Times New Roman"/>
                <w:color w:val="000000"/>
              </w:rPr>
              <w:t>Frz</w:t>
            </w:r>
            <w:proofErr w:type="spellEnd"/>
          </w:p>
        </w:tc>
        <w:tc>
          <w:tcPr>
            <w:tcW w:w="1023" w:type="dxa"/>
            <w:noWrap/>
            <w:hideMark/>
          </w:tcPr>
          <w:p w14:paraId="0CF75B4E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979DB">
              <w:rPr>
                <w:rFonts w:ascii="Aptos Narrow" w:eastAsia="Times New Roman" w:hAnsi="Aptos Narrow" w:cs="Times New Roman"/>
                <w:color w:val="000000"/>
              </w:rPr>
              <w:t>Dvl</w:t>
            </w:r>
            <w:proofErr w:type="spellEnd"/>
          </w:p>
        </w:tc>
        <w:tc>
          <w:tcPr>
            <w:tcW w:w="1920" w:type="dxa"/>
            <w:noWrap/>
            <w:hideMark/>
          </w:tcPr>
          <w:p w14:paraId="08766BC6" w14:textId="28E78DF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103DAE93" w14:textId="6CE1FA8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60641AA9" w14:textId="3FE6223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2CFECE46" w14:textId="60A68CA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463C215B" w14:textId="6DAD220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73286E5C" w14:textId="576B23DC" w:rsidTr="002D7012">
        <w:trPr>
          <w:trHeight w:val="300"/>
        </w:trPr>
        <w:tc>
          <w:tcPr>
            <w:tcW w:w="960" w:type="dxa"/>
            <w:noWrap/>
            <w:hideMark/>
          </w:tcPr>
          <w:p w14:paraId="28ED6077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R</w:t>
            </w:r>
          </w:p>
        </w:tc>
        <w:tc>
          <w:tcPr>
            <w:tcW w:w="1023" w:type="dxa"/>
            <w:noWrap/>
            <w:hideMark/>
          </w:tcPr>
          <w:p w14:paraId="359A869B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Vimentin</w:t>
            </w:r>
          </w:p>
        </w:tc>
        <w:tc>
          <w:tcPr>
            <w:tcW w:w="1920" w:type="dxa"/>
            <w:noWrap/>
            <w:hideMark/>
          </w:tcPr>
          <w:p w14:paraId="042AA5D4" w14:textId="09F6BEA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63FE9FB3" w14:textId="345509CD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3D126DE4" w14:textId="75A8F2FA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444B8F6E" w14:textId="706FDE0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21CA4701" w14:textId="25FEE053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42A41950" w14:textId="55D04ABD" w:rsidTr="002D7012">
        <w:trPr>
          <w:trHeight w:val="300"/>
        </w:trPr>
        <w:tc>
          <w:tcPr>
            <w:tcW w:w="960" w:type="dxa"/>
            <w:noWrap/>
            <w:hideMark/>
          </w:tcPr>
          <w:p w14:paraId="711EB009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023" w:type="dxa"/>
            <w:noWrap/>
            <w:hideMark/>
          </w:tcPr>
          <w:p w14:paraId="415449C6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920" w:type="dxa"/>
            <w:noWrap/>
            <w:hideMark/>
          </w:tcPr>
          <w:p w14:paraId="599EF82F" w14:textId="35AAD0E9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28E30A04" w14:textId="685B654D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50A416F2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32D00835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71D7A108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1775B" w:rsidRPr="003979DB" w14:paraId="5556C896" w14:textId="3541DA26" w:rsidTr="002D7012">
        <w:trPr>
          <w:trHeight w:val="300"/>
        </w:trPr>
        <w:tc>
          <w:tcPr>
            <w:tcW w:w="960" w:type="dxa"/>
            <w:noWrap/>
            <w:hideMark/>
          </w:tcPr>
          <w:p w14:paraId="2C6BDDAB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23" w:type="dxa"/>
            <w:noWrap/>
            <w:hideMark/>
          </w:tcPr>
          <w:p w14:paraId="4123A729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920" w:type="dxa"/>
            <w:noWrap/>
            <w:hideMark/>
          </w:tcPr>
          <w:p w14:paraId="0FD0B906" w14:textId="7F3F41BC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08FCB04D" w14:textId="03C04F3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5BD2DDBE" w14:textId="6D7E5076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3A5AB720" w14:textId="4AA5499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45301FDD" w14:textId="3DF0A72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097478F8" w14:textId="052D544E" w:rsidTr="002D7012">
        <w:trPr>
          <w:trHeight w:val="300"/>
        </w:trPr>
        <w:tc>
          <w:tcPr>
            <w:tcW w:w="960" w:type="dxa"/>
            <w:noWrap/>
            <w:hideMark/>
          </w:tcPr>
          <w:p w14:paraId="7D59FF2D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023" w:type="dxa"/>
            <w:noWrap/>
            <w:hideMark/>
          </w:tcPr>
          <w:p w14:paraId="009F55A4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920" w:type="dxa"/>
            <w:noWrap/>
            <w:hideMark/>
          </w:tcPr>
          <w:p w14:paraId="7BA52474" w14:textId="30E4FE01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5C047FB6" w14:textId="1BF2882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51FB3FF3" w14:textId="21E1B196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3707F5E6" w14:textId="03BED29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47714FEC" w14:textId="54490BDC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4EEC05AF" w14:textId="7C2B68E1" w:rsidTr="002D7012">
        <w:trPr>
          <w:trHeight w:val="300"/>
        </w:trPr>
        <w:tc>
          <w:tcPr>
            <w:tcW w:w="960" w:type="dxa"/>
            <w:noWrap/>
            <w:hideMark/>
          </w:tcPr>
          <w:p w14:paraId="545186A7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23" w:type="dxa"/>
            <w:noWrap/>
            <w:hideMark/>
          </w:tcPr>
          <w:p w14:paraId="56A79639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920" w:type="dxa"/>
            <w:noWrap/>
            <w:hideMark/>
          </w:tcPr>
          <w:p w14:paraId="763AF593" w14:textId="53022058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26FD06AF" w14:textId="2D91A1FD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489FE713" w14:textId="7ABC825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286372FB" w14:textId="4AA2C95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0A3EC8C0" w14:textId="1158D376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6CDCE2D9" w14:textId="3C90CF06" w:rsidTr="002D7012">
        <w:trPr>
          <w:trHeight w:val="300"/>
        </w:trPr>
        <w:tc>
          <w:tcPr>
            <w:tcW w:w="960" w:type="dxa"/>
            <w:noWrap/>
            <w:hideMark/>
          </w:tcPr>
          <w:p w14:paraId="4FA2D906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23" w:type="dxa"/>
            <w:noWrap/>
            <w:hideMark/>
          </w:tcPr>
          <w:p w14:paraId="356C9BD7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LK1</w:t>
            </w:r>
          </w:p>
        </w:tc>
        <w:tc>
          <w:tcPr>
            <w:tcW w:w="1920" w:type="dxa"/>
            <w:noWrap/>
            <w:hideMark/>
          </w:tcPr>
          <w:p w14:paraId="22A346B9" w14:textId="7224FAA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2F589ABF" w14:textId="6D70B20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5EB79FF1" w14:textId="7912478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1A62DB0B" w14:textId="420634B3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5D7A01DF" w14:textId="17B515DC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32C43D8D" w14:textId="0CF682B4" w:rsidTr="002D7012">
        <w:trPr>
          <w:trHeight w:val="300"/>
        </w:trPr>
        <w:tc>
          <w:tcPr>
            <w:tcW w:w="960" w:type="dxa"/>
            <w:noWrap/>
            <w:hideMark/>
          </w:tcPr>
          <w:p w14:paraId="70F78F26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LK1</w:t>
            </w:r>
          </w:p>
        </w:tc>
        <w:tc>
          <w:tcPr>
            <w:tcW w:w="1023" w:type="dxa"/>
            <w:noWrap/>
            <w:hideMark/>
          </w:tcPr>
          <w:p w14:paraId="643B896E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CDKs</w:t>
            </w:r>
          </w:p>
        </w:tc>
        <w:tc>
          <w:tcPr>
            <w:tcW w:w="1920" w:type="dxa"/>
            <w:noWrap/>
            <w:hideMark/>
          </w:tcPr>
          <w:p w14:paraId="5B143F10" w14:textId="6E2EC8E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4DDAF914" w14:textId="234B3F3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5B681FFF" w14:textId="4D500C58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6800FA92" w14:textId="36C67040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0899A250" w14:textId="1914510C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1853CF83" w14:textId="4FF15DFC" w:rsidTr="0041775B">
        <w:trPr>
          <w:trHeight w:val="269"/>
        </w:trPr>
        <w:tc>
          <w:tcPr>
            <w:tcW w:w="960" w:type="dxa"/>
            <w:noWrap/>
            <w:hideMark/>
          </w:tcPr>
          <w:p w14:paraId="2D7A23EA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23" w:type="dxa"/>
            <w:noWrap/>
            <w:hideMark/>
          </w:tcPr>
          <w:p w14:paraId="41C08BBE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12BDD9A8" w14:textId="4DC82C8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15DFF8A7" w14:textId="18C4624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17BB674F" w14:textId="12F66C41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79AF74EB" w14:textId="4F9739C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5B255C8C" w14:textId="3B75EEB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47F6B8DF" w14:textId="567BF01B" w:rsidTr="002D7012">
        <w:trPr>
          <w:trHeight w:val="300"/>
        </w:trPr>
        <w:tc>
          <w:tcPr>
            <w:tcW w:w="960" w:type="dxa"/>
            <w:noWrap/>
            <w:hideMark/>
          </w:tcPr>
          <w:p w14:paraId="624C8105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23" w:type="dxa"/>
            <w:noWrap/>
            <w:hideMark/>
          </w:tcPr>
          <w:p w14:paraId="2BFE9201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60340D7F" w14:textId="0E7B1826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79E2E6CC" w14:textId="40FAA34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0622C2A5" w14:textId="2CE0E09B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6BB72681" w14:textId="579856C1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6C4D15E0" w14:textId="36537C2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39F31708" w14:textId="13E95902" w:rsidTr="002D7012">
        <w:trPr>
          <w:trHeight w:val="300"/>
        </w:trPr>
        <w:tc>
          <w:tcPr>
            <w:tcW w:w="960" w:type="dxa"/>
            <w:noWrap/>
            <w:hideMark/>
          </w:tcPr>
          <w:p w14:paraId="5F1F26E4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TGF-Î²</w:t>
            </w:r>
          </w:p>
        </w:tc>
        <w:tc>
          <w:tcPr>
            <w:tcW w:w="1023" w:type="dxa"/>
            <w:noWrap/>
            <w:hideMark/>
          </w:tcPr>
          <w:p w14:paraId="4923D78A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Smad-2/3</w:t>
            </w:r>
          </w:p>
        </w:tc>
        <w:tc>
          <w:tcPr>
            <w:tcW w:w="1920" w:type="dxa"/>
            <w:noWrap/>
            <w:hideMark/>
          </w:tcPr>
          <w:p w14:paraId="7F109362" w14:textId="511F9BFA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1640E441" w14:textId="6A565C5D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50DD2457" w14:textId="2E8CE200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7A086FE0" w14:textId="0A45057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30B8CF86" w14:textId="3BCFD62A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6931F563" w14:textId="50221D4B" w:rsidTr="002D7012">
        <w:trPr>
          <w:trHeight w:val="300"/>
        </w:trPr>
        <w:tc>
          <w:tcPr>
            <w:tcW w:w="960" w:type="dxa"/>
            <w:noWrap/>
            <w:hideMark/>
          </w:tcPr>
          <w:p w14:paraId="3DC74E45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Smad-2/3</w:t>
            </w:r>
          </w:p>
        </w:tc>
        <w:tc>
          <w:tcPr>
            <w:tcW w:w="1023" w:type="dxa"/>
            <w:noWrap/>
            <w:hideMark/>
          </w:tcPr>
          <w:p w14:paraId="22128808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TBR</w:t>
            </w:r>
          </w:p>
        </w:tc>
        <w:tc>
          <w:tcPr>
            <w:tcW w:w="1920" w:type="dxa"/>
            <w:noWrap/>
            <w:hideMark/>
          </w:tcPr>
          <w:p w14:paraId="3BF96204" w14:textId="21CBF9B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4252890D" w14:textId="0E2254D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0E9BFB8F" w14:textId="6DC6E21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47CAB152" w14:textId="778FAF40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46015FEB" w14:textId="2F57E0DA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39FDF738" w14:textId="556B5987" w:rsidTr="002D7012">
        <w:trPr>
          <w:trHeight w:val="300"/>
        </w:trPr>
        <w:tc>
          <w:tcPr>
            <w:tcW w:w="960" w:type="dxa"/>
            <w:noWrap/>
            <w:hideMark/>
          </w:tcPr>
          <w:p w14:paraId="3C9FD12C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979DB">
              <w:rPr>
                <w:rFonts w:ascii="Aptos Narrow" w:eastAsia="Times New Roman" w:hAnsi="Aptos Narrow" w:cs="Times New Roman"/>
                <w:color w:val="000000"/>
              </w:rPr>
              <w:t>Dvl</w:t>
            </w:r>
            <w:proofErr w:type="spellEnd"/>
          </w:p>
        </w:tc>
        <w:tc>
          <w:tcPr>
            <w:tcW w:w="1023" w:type="dxa"/>
            <w:noWrap/>
            <w:hideMark/>
          </w:tcPr>
          <w:p w14:paraId="5A2868A3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920" w:type="dxa"/>
            <w:noWrap/>
            <w:hideMark/>
          </w:tcPr>
          <w:p w14:paraId="5B432562" w14:textId="066D464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1" w:type="dxa"/>
          </w:tcPr>
          <w:p w14:paraId="5DA9657A" w14:textId="561EB6D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67B4B83C" w14:textId="01DC0F6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12566DEE" w14:textId="2E7C114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18C40DCB" w14:textId="5959CBA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2A0D0F16" w14:textId="20A81C22" w:rsidTr="002D7012">
        <w:trPr>
          <w:trHeight w:val="300"/>
        </w:trPr>
        <w:tc>
          <w:tcPr>
            <w:tcW w:w="960" w:type="dxa"/>
            <w:noWrap/>
            <w:hideMark/>
          </w:tcPr>
          <w:p w14:paraId="5F01F848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lastRenderedPageBreak/>
              <w:t>APC</w:t>
            </w:r>
          </w:p>
        </w:tc>
        <w:tc>
          <w:tcPr>
            <w:tcW w:w="1023" w:type="dxa"/>
            <w:noWrap/>
            <w:hideMark/>
          </w:tcPr>
          <w:p w14:paraId="699ED34C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920" w:type="dxa"/>
            <w:noWrap/>
            <w:hideMark/>
          </w:tcPr>
          <w:p w14:paraId="0D1CEF17" w14:textId="2936CBF6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1" w:type="dxa"/>
          </w:tcPr>
          <w:p w14:paraId="242D856E" w14:textId="735A43E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61CB5BCB" w14:textId="7248B3AB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6C4C102D" w14:textId="68AF336B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3D1587A8" w14:textId="64E5E7C8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5AC3042F" w14:textId="3807C3BE" w:rsidTr="002D7012">
        <w:trPr>
          <w:trHeight w:val="300"/>
        </w:trPr>
        <w:tc>
          <w:tcPr>
            <w:tcW w:w="960" w:type="dxa"/>
            <w:noWrap/>
            <w:hideMark/>
          </w:tcPr>
          <w:p w14:paraId="52088EA4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23" w:type="dxa"/>
            <w:noWrap/>
            <w:hideMark/>
          </w:tcPr>
          <w:p w14:paraId="2D5506A4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31EC8BFC" w14:textId="1FB75D8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1" w:type="dxa"/>
          </w:tcPr>
          <w:p w14:paraId="34E5F381" w14:textId="7352807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6E076FB5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1CED14CF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4E44194C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1775B" w:rsidRPr="003979DB" w14:paraId="62FA9456" w14:textId="455F0070" w:rsidTr="002D7012">
        <w:trPr>
          <w:trHeight w:val="300"/>
        </w:trPr>
        <w:tc>
          <w:tcPr>
            <w:tcW w:w="960" w:type="dxa"/>
            <w:noWrap/>
            <w:hideMark/>
          </w:tcPr>
          <w:p w14:paraId="06845D6A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Slug</w:t>
            </w:r>
          </w:p>
        </w:tc>
        <w:tc>
          <w:tcPr>
            <w:tcW w:w="1023" w:type="dxa"/>
            <w:noWrap/>
            <w:hideMark/>
          </w:tcPr>
          <w:p w14:paraId="1F0052EC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920" w:type="dxa"/>
            <w:noWrap/>
            <w:hideMark/>
          </w:tcPr>
          <w:p w14:paraId="6A79F00A" w14:textId="6A7DB5D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1" w:type="dxa"/>
          </w:tcPr>
          <w:p w14:paraId="2B085B5C" w14:textId="3DD4474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079D4FB7" w14:textId="6A21969D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68A0920A" w14:textId="24548848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730F832A" w14:textId="62F9CD01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40E835FD" w14:textId="37071A9B" w:rsidTr="002D7012">
        <w:trPr>
          <w:trHeight w:val="300"/>
        </w:trPr>
        <w:tc>
          <w:tcPr>
            <w:tcW w:w="960" w:type="dxa"/>
            <w:noWrap/>
            <w:hideMark/>
          </w:tcPr>
          <w:p w14:paraId="421985E0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xl</w:t>
            </w:r>
          </w:p>
        </w:tc>
        <w:tc>
          <w:tcPr>
            <w:tcW w:w="1023" w:type="dxa"/>
            <w:noWrap/>
            <w:hideMark/>
          </w:tcPr>
          <w:p w14:paraId="6831CC06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1920" w:type="dxa"/>
            <w:noWrap/>
            <w:hideMark/>
          </w:tcPr>
          <w:p w14:paraId="596CE05D" w14:textId="09F58DC0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1" w:type="dxa"/>
          </w:tcPr>
          <w:p w14:paraId="18590C38" w14:textId="13BEF5FD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1973B4CE" w14:textId="259C00B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26947A76" w14:textId="5E431A0B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292AC5A7" w14:textId="243A880A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50487A48" w14:textId="3F4BE029" w:rsidTr="002D7012">
        <w:trPr>
          <w:trHeight w:val="300"/>
        </w:trPr>
        <w:tc>
          <w:tcPr>
            <w:tcW w:w="960" w:type="dxa"/>
            <w:noWrap/>
            <w:hideMark/>
          </w:tcPr>
          <w:p w14:paraId="276BFB76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023" w:type="dxa"/>
            <w:noWrap/>
            <w:hideMark/>
          </w:tcPr>
          <w:p w14:paraId="749A9B75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920" w:type="dxa"/>
            <w:noWrap/>
            <w:hideMark/>
          </w:tcPr>
          <w:p w14:paraId="6A4ABD2E" w14:textId="6807DA21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741AE4A2" w14:textId="3F16CA4B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43C8ED3F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5CE348DA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166EC9BC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1775B" w:rsidRPr="003979DB" w14:paraId="364CE610" w14:textId="371CA270" w:rsidTr="002D7012">
        <w:trPr>
          <w:trHeight w:val="300"/>
        </w:trPr>
        <w:tc>
          <w:tcPr>
            <w:tcW w:w="960" w:type="dxa"/>
            <w:noWrap/>
            <w:hideMark/>
          </w:tcPr>
          <w:p w14:paraId="0787FD91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TGF-Î²</w:t>
            </w:r>
          </w:p>
        </w:tc>
        <w:tc>
          <w:tcPr>
            <w:tcW w:w="1023" w:type="dxa"/>
            <w:noWrap/>
            <w:hideMark/>
          </w:tcPr>
          <w:p w14:paraId="07175C40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Smad-7</w:t>
            </w:r>
          </w:p>
        </w:tc>
        <w:tc>
          <w:tcPr>
            <w:tcW w:w="1920" w:type="dxa"/>
            <w:noWrap/>
            <w:hideMark/>
          </w:tcPr>
          <w:p w14:paraId="263ABC0C" w14:textId="6B965E09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1" w:type="dxa"/>
          </w:tcPr>
          <w:p w14:paraId="2AB59312" w14:textId="491FF0AB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2" w:type="dxa"/>
          </w:tcPr>
          <w:p w14:paraId="206DE9FA" w14:textId="6CD54E9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2" w:type="dxa"/>
          </w:tcPr>
          <w:p w14:paraId="6090685F" w14:textId="5B29AE29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2" w:type="dxa"/>
          </w:tcPr>
          <w:p w14:paraId="1F00DB81" w14:textId="7481B7F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1FAAD4CB" w14:textId="77777777" w:rsidR="003979DB" w:rsidRDefault="003979DB" w:rsidP="009F0058">
      <w:pPr>
        <w:jc w:val="center"/>
      </w:pPr>
    </w:p>
    <w:p w14:paraId="7472F3B9" w14:textId="1AACC8FF" w:rsidR="009F0058" w:rsidRDefault="009F0058" w:rsidP="009F0058">
      <w:pPr>
        <w:jc w:val="center"/>
      </w:pPr>
      <w:r>
        <w:t>5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315"/>
        <w:gridCol w:w="1315"/>
        <w:gridCol w:w="1920"/>
        <w:gridCol w:w="1200"/>
        <w:gridCol w:w="1200"/>
        <w:gridCol w:w="1200"/>
        <w:gridCol w:w="1200"/>
      </w:tblGrid>
      <w:tr w:rsidR="00F67063" w:rsidRPr="008345AA" w14:paraId="4A57E044" w14:textId="50FAC848" w:rsidTr="002D7012">
        <w:trPr>
          <w:trHeight w:val="300"/>
        </w:trPr>
        <w:tc>
          <w:tcPr>
            <w:tcW w:w="1315" w:type="dxa"/>
            <w:noWrap/>
            <w:hideMark/>
          </w:tcPr>
          <w:p w14:paraId="1E2910FC" w14:textId="582DBF7B" w:rsidR="00F67063" w:rsidRPr="008345AA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315" w:type="dxa"/>
            <w:noWrap/>
            <w:hideMark/>
          </w:tcPr>
          <w:p w14:paraId="287D5A6E" w14:textId="1CD148B7" w:rsidR="00F67063" w:rsidRPr="008345AA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6C03015B" w14:textId="4C561FF2" w:rsidR="00F67063" w:rsidRPr="008345AA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00" w:type="dxa"/>
          </w:tcPr>
          <w:p w14:paraId="32EE62D4" w14:textId="386069DA" w:rsidR="00F67063" w:rsidRPr="008345AA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00" w:type="dxa"/>
          </w:tcPr>
          <w:p w14:paraId="559295AE" w14:textId="65C9AAC8" w:rsidR="00F67063" w:rsidRPr="008345AA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00" w:type="dxa"/>
          </w:tcPr>
          <w:p w14:paraId="3FE24CBF" w14:textId="04A9ABA7" w:rsidR="00F67063" w:rsidRPr="008345AA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00" w:type="dxa"/>
          </w:tcPr>
          <w:p w14:paraId="67A70603" w14:textId="7C2AD5D8" w:rsidR="00F67063" w:rsidRPr="008345AA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255413" w:rsidRPr="008345AA" w14:paraId="1DE03FD7" w14:textId="7E505C91" w:rsidTr="002D7012">
        <w:trPr>
          <w:trHeight w:val="300"/>
        </w:trPr>
        <w:tc>
          <w:tcPr>
            <w:tcW w:w="1315" w:type="dxa"/>
            <w:noWrap/>
            <w:hideMark/>
          </w:tcPr>
          <w:p w14:paraId="2843733C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1315" w:type="dxa"/>
            <w:noWrap/>
            <w:hideMark/>
          </w:tcPr>
          <w:p w14:paraId="3EA8992B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920" w:type="dxa"/>
            <w:noWrap/>
            <w:hideMark/>
          </w:tcPr>
          <w:p w14:paraId="6508CE53" w14:textId="03D483E1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09B94DDA" w14:textId="26F28F1C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70DFC4E0" w14:textId="6536402C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BFC3124" w14:textId="3125932A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44F625B1" w14:textId="0AF6D619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00F32AE4" w14:textId="1BCE3ED6" w:rsidTr="002D7012">
        <w:trPr>
          <w:trHeight w:val="300"/>
        </w:trPr>
        <w:tc>
          <w:tcPr>
            <w:tcW w:w="1315" w:type="dxa"/>
            <w:noWrap/>
            <w:hideMark/>
          </w:tcPr>
          <w:p w14:paraId="3EFDCDFB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315" w:type="dxa"/>
            <w:noWrap/>
            <w:hideMark/>
          </w:tcPr>
          <w:p w14:paraId="29D3FCD6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345AA">
              <w:rPr>
                <w:rFonts w:ascii="Aptos Narrow" w:eastAsia="Times New Roman" w:hAnsi="Aptos Narrow" w:cs="Times New Roman"/>
                <w:color w:val="000000"/>
              </w:rPr>
              <w:t>Cyto</w:t>
            </w:r>
            <w:proofErr w:type="spellEnd"/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1920" w:type="dxa"/>
            <w:noWrap/>
            <w:hideMark/>
          </w:tcPr>
          <w:p w14:paraId="449771BD" w14:textId="568B0B9D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281DAB24" w14:textId="4268E6F6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55BB2B30" w14:textId="6D48C41A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524D4DB1" w14:textId="098B8F9F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7AAA50BF" w14:textId="3A803115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283DEF65" w14:textId="0873C26A" w:rsidTr="002D7012">
        <w:trPr>
          <w:trHeight w:val="300"/>
        </w:trPr>
        <w:tc>
          <w:tcPr>
            <w:tcW w:w="1315" w:type="dxa"/>
            <w:noWrap/>
            <w:hideMark/>
          </w:tcPr>
          <w:p w14:paraId="0BC12E65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345AA">
              <w:rPr>
                <w:rFonts w:ascii="Aptos Narrow" w:eastAsia="Times New Roman" w:hAnsi="Aptos Narrow" w:cs="Times New Roman"/>
                <w:color w:val="000000"/>
              </w:rPr>
              <w:t>Cyto</w:t>
            </w:r>
            <w:proofErr w:type="spellEnd"/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1315" w:type="dxa"/>
            <w:noWrap/>
            <w:hideMark/>
          </w:tcPr>
          <w:p w14:paraId="0D1D89B3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Caspase-9</w:t>
            </w:r>
          </w:p>
        </w:tc>
        <w:tc>
          <w:tcPr>
            <w:tcW w:w="1920" w:type="dxa"/>
            <w:noWrap/>
            <w:hideMark/>
          </w:tcPr>
          <w:p w14:paraId="41384F10" w14:textId="2DFE19E4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1A5EED4" w14:textId="4D713146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53B6760C" w14:textId="1B981DC5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5BF60B69" w14:textId="089DE15D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0920B01C" w14:textId="62E7CEB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55F0B941" w14:textId="3DD26DED" w:rsidTr="002D7012">
        <w:trPr>
          <w:trHeight w:val="300"/>
        </w:trPr>
        <w:tc>
          <w:tcPr>
            <w:tcW w:w="1315" w:type="dxa"/>
            <w:noWrap/>
            <w:hideMark/>
          </w:tcPr>
          <w:p w14:paraId="6B15B7ED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Caspase-9</w:t>
            </w:r>
          </w:p>
        </w:tc>
        <w:tc>
          <w:tcPr>
            <w:tcW w:w="1315" w:type="dxa"/>
            <w:noWrap/>
            <w:hideMark/>
          </w:tcPr>
          <w:p w14:paraId="3B3DEED1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Caspase-3,6,7</w:t>
            </w:r>
          </w:p>
        </w:tc>
        <w:tc>
          <w:tcPr>
            <w:tcW w:w="1920" w:type="dxa"/>
            <w:noWrap/>
            <w:hideMark/>
          </w:tcPr>
          <w:p w14:paraId="51FF9B2C" w14:textId="51288E09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AED3715" w14:textId="701234F3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4E260D6D" w14:textId="35BAE004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4CCFE002" w14:textId="1D68725E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5DD18E6E" w14:textId="71F22562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55413" w:rsidRPr="008345AA" w14:paraId="55E1A7B1" w14:textId="6C3609B8" w:rsidTr="002D7012">
        <w:trPr>
          <w:trHeight w:val="300"/>
        </w:trPr>
        <w:tc>
          <w:tcPr>
            <w:tcW w:w="1315" w:type="dxa"/>
            <w:noWrap/>
            <w:hideMark/>
          </w:tcPr>
          <w:p w14:paraId="0EFFDD64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Caspase-3,6,7</w:t>
            </w:r>
          </w:p>
        </w:tc>
        <w:tc>
          <w:tcPr>
            <w:tcW w:w="1315" w:type="dxa"/>
            <w:noWrap/>
            <w:hideMark/>
          </w:tcPr>
          <w:p w14:paraId="08DCF297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20" w:type="dxa"/>
            <w:noWrap/>
            <w:hideMark/>
          </w:tcPr>
          <w:p w14:paraId="1F53333F" w14:textId="267EC896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0E711FF6" w14:textId="09E2B470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57807735" w14:textId="5D30BDF0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701FD7D2" w14:textId="2BDB6DE6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10A7766C" w14:textId="719117CF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55413" w:rsidRPr="008345AA" w14:paraId="16DA679F" w14:textId="7C246846" w:rsidTr="002D7012">
        <w:trPr>
          <w:trHeight w:val="300"/>
        </w:trPr>
        <w:tc>
          <w:tcPr>
            <w:tcW w:w="1315" w:type="dxa"/>
            <w:noWrap/>
            <w:hideMark/>
          </w:tcPr>
          <w:p w14:paraId="4CEB06CB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AAP-H</w:t>
            </w:r>
          </w:p>
        </w:tc>
        <w:tc>
          <w:tcPr>
            <w:tcW w:w="1315" w:type="dxa"/>
            <w:noWrap/>
            <w:hideMark/>
          </w:tcPr>
          <w:p w14:paraId="6F707D40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4981E27B" w14:textId="3F4CA98E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54FA9789" w14:textId="70D8A7B2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104F68EE" w14:textId="31F37AC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1BC14FAD" w14:textId="2FC74874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21A5844" w14:textId="664B601A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0CBBDD31" w14:textId="3CDF619B" w:rsidTr="002D7012">
        <w:trPr>
          <w:trHeight w:val="300"/>
        </w:trPr>
        <w:tc>
          <w:tcPr>
            <w:tcW w:w="1315" w:type="dxa"/>
            <w:noWrap/>
            <w:hideMark/>
          </w:tcPr>
          <w:p w14:paraId="53C5F78E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5" w:type="dxa"/>
            <w:noWrap/>
            <w:hideMark/>
          </w:tcPr>
          <w:p w14:paraId="6CB6F6A6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42212601" w14:textId="673439BD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4EA241D1" w14:textId="42A659D1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7D9BF7A9" w14:textId="64B9EEEB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0B040D0" w14:textId="0B334CC1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4B34CAB" w14:textId="74B2A1AE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03C6D4F5" w14:textId="23B57248" w:rsidTr="002D7012">
        <w:trPr>
          <w:trHeight w:val="300"/>
        </w:trPr>
        <w:tc>
          <w:tcPr>
            <w:tcW w:w="1315" w:type="dxa"/>
            <w:noWrap/>
            <w:hideMark/>
          </w:tcPr>
          <w:p w14:paraId="1E2158B3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5" w:type="dxa"/>
            <w:noWrap/>
            <w:hideMark/>
          </w:tcPr>
          <w:p w14:paraId="005491D7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476B8B2B" w14:textId="3450AA8D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754B6236" w14:textId="02D06E09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95E5C99" w14:textId="4C0FAA4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02EE0396" w14:textId="1C13E47A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000C334A" w14:textId="03F1810F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6409E17E" w14:textId="5330EFCF" w:rsidTr="002D7012">
        <w:trPr>
          <w:trHeight w:val="300"/>
        </w:trPr>
        <w:tc>
          <w:tcPr>
            <w:tcW w:w="1315" w:type="dxa"/>
            <w:noWrap/>
            <w:hideMark/>
          </w:tcPr>
          <w:p w14:paraId="7DE45ED1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5" w:type="dxa"/>
            <w:noWrap/>
            <w:hideMark/>
          </w:tcPr>
          <w:p w14:paraId="3D167163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20" w:type="dxa"/>
            <w:noWrap/>
            <w:hideMark/>
          </w:tcPr>
          <w:p w14:paraId="2108A760" w14:textId="75BDC04C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2A6C7C31" w14:textId="111A1136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467754A8" w14:textId="100437C5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176CBC4E" w14:textId="07FF21D9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4180C996" w14:textId="62F0BED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1CDF487A" w14:textId="3E06F06A" w:rsidTr="002D7012">
        <w:trPr>
          <w:trHeight w:val="300"/>
        </w:trPr>
        <w:tc>
          <w:tcPr>
            <w:tcW w:w="1315" w:type="dxa"/>
            <w:noWrap/>
            <w:hideMark/>
          </w:tcPr>
          <w:p w14:paraId="6A1C93E2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315" w:type="dxa"/>
            <w:noWrap/>
            <w:hideMark/>
          </w:tcPr>
          <w:p w14:paraId="656241A1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345AA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</w:p>
        </w:tc>
        <w:tc>
          <w:tcPr>
            <w:tcW w:w="1920" w:type="dxa"/>
            <w:noWrap/>
            <w:hideMark/>
          </w:tcPr>
          <w:p w14:paraId="057CB959" w14:textId="4E05ABCE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00" w:type="dxa"/>
          </w:tcPr>
          <w:p w14:paraId="0A7318AC" w14:textId="71110B68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44BE1B52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2B41EE72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1B656063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55413" w:rsidRPr="008345AA" w14:paraId="0548654C" w14:textId="4075A0B1" w:rsidTr="002D7012">
        <w:trPr>
          <w:trHeight w:val="300"/>
        </w:trPr>
        <w:tc>
          <w:tcPr>
            <w:tcW w:w="1315" w:type="dxa"/>
            <w:noWrap/>
            <w:hideMark/>
          </w:tcPr>
          <w:p w14:paraId="3CEC2C30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345AA">
              <w:rPr>
                <w:rFonts w:ascii="Aptos Narrow" w:eastAsia="Times New Roman" w:hAnsi="Aptos Narrow" w:cs="Times New Roman"/>
                <w:color w:val="000000"/>
              </w:rPr>
              <w:t>Bcl</w:t>
            </w:r>
            <w:proofErr w:type="spellEnd"/>
            <w:r w:rsidRPr="008345AA">
              <w:rPr>
                <w:rFonts w:ascii="Aptos Narrow" w:eastAsia="Times New Roman" w:hAnsi="Aptos Narrow" w:cs="Times New Roman"/>
                <w:color w:val="000000"/>
              </w:rPr>
              <w:t>-xl</w:t>
            </w:r>
          </w:p>
        </w:tc>
        <w:tc>
          <w:tcPr>
            <w:tcW w:w="1315" w:type="dxa"/>
            <w:noWrap/>
            <w:hideMark/>
          </w:tcPr>
          <w:p w14:paraId="4B680C4C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345AA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</w:p>
        </w:tc>
        <w:tc>
          <w:tcPr>
            <w:tcW w:w="1920" w:type="dxa"/>
            <w:noWrap/>
            <w:hideMark/>
          </w:tcPr>
          <w:p w14:paraId="71AC97CC" w14:textId="658EBE54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1FF55993" w14:textId="61DEA3BD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411CA6CA" w14:textId="0CDC291B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7BA270C7" w14:textId="61C228A5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21CD7144" w14:textId="48D62641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55413" w:rsidRPr="008345AA" w14:paraId="2136B89B" w14:textId="07875B57" w:rsidTr="002D7012">
        <w:trPr>
          <w:trHeight w:val="300"/>
        </w:trPr>
        <w:tc>
          <w:tcPr>
            <w:tcW w:w="1315" w:type="dxa"/>
            <w:noWrap/>
            <w:hideMark/>
          </w:tcPr>
          <w:p w14:paraId="4562D592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1315" w:type="dxa"/>
            <w:noWrap/>
            <w:hideMark/>
          </w:tcPr>
          <w:p w14:paraId="7BA82E62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920" w:type="dxa"/>
            <w:noWrap/>
            <w:hideMark/>
          </w:tcPr>
          <w:p w14:paraId="7E085877" w14:textId="1F8FE1D9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1FB95CBB" w14:textId="35EF8A58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6BFF6474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6EC7C2B6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0085C378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55413" w:rsidRPr="008345AA" w14:paraId="68BC1EF0" w14:textId="2B6BAB1D" w:rsidTr="002D7012">
        <w:trPr>
          <w:trHeight w:val="300"/>
        </w:trPr>
        <w:tc>
          <w:tcPr>
            <w:tcW w:w="1315" w:type="dxa"/>
            <w:noWrap/>
            <w:hideMark/>
          </w:tcPr>
          <w:p w14:paraId="4B54D106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1315" w:type="dxa"/>
            <w:noWrap/>
            <w:hideMark/>
          </w:tcPr>
          <w:p w14:paraId="0FE3AE4C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345AA">
              <w:rPr>
                <w:rFonts w:ascii="Aptos Narrow" w:eastAsia="Times New Roman" w:hAnsi="Aptos Narrow" w:cs="Times New Roman"/>
                <w:color w:val="000000"/>
              </w:rPr>
              <w:t>Bcl</w:t>
            </w:r>
            <w:proofErr w:type="spellEnd"/>
            <w:r w:rsidRPr="008345AA">
              <w:rPr>
                <w:rFonts w:ascii="Aptos Narrow" w:eastAsia="Times New Roman" w:hAnsi="Aptos Narrow" w:cs="Times New Roman"/>
                <w:color w:val="000000"/>
              </w:rPr>
              <w:t>-xl</w:t>
            </w:r>
          </w:p>
        </w:tc>
        <w:tc>
          <w:tcPr>
            <w:tcW w:w="1920" w:type="dxa"/>
            <w:noWrap/>
            <w:hideMark/>
          </w:tcPr>
          <w:p w14:paraId="2CA2484B" w14:textId="131E100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654A563F" w14:textId="6ABEC04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778B08CA" w14:textId="7521AE8C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5C90317E" w14:textId="709E1F39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22C78894" w14:textId="5A8677E2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55413" w:rsidRPr="008345AA" w14:paraId="419CC05C" w14:textId="51B19B82" w:rsidTr="002D7012">
        <w:trPr>
          <w:trHeight w:val="300"/>
        </w:trPr>
        <w:tc>
          <w:tcPr>
            <w:tcW w:w="1315" w:type="dxa"/>
            <w:noWrap/>
            <w:hideMark/>
          </w:tcPr>
          <w:p w14:paraId="13FBD826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345AA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</w:p>
        </w:tc>
        <w:tc>
          <w:tcPr>
            <w:tcW w:w="1315" w:type="dxa"/>
            <w:noWrap/>
            <w:hideMark/>
          </w:tcPr>
          <w:p w14:paraId="3F9FE00E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345AA">
              <w:rPr>
                <w:rFonts w:ascii="Aptos Narrow" w:eastAsia="Times New Roman" w:hAnsi="Aptos Narrow" w:cs="Times New Roman"/>
                <w:color w:val="000000"/>
              </w:rPr>
              <w:t>Cyto</w:t>
            </w:r>
            <w:proofErr w:type="spellEnd"/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1920" w:type="dxa"/>
            <w:noWrap/>
            <w:hideMark/>
          </w:tcPr>
          <w:p w14:paraId="7363400A" w14:textId="1D9AE5A1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09EFB858" w14:textId="32E36306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0DD95EED" w14:textId="2832247A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25A7BE4B" w14:textId="4230E095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2F3C0496" w14:textId="73B204FF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4394C619" w14:textId="77777777" w:rsidR="008345AA" w:rsidRDefault="008345AA" w:rsidP="009F0058">
      <w:pPr>
        <w:jc w:val="center"/>
      </w:pPr>
    </w:p>
    <w:sectPr w:rsidR="008345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szAyNzcxtLSwNLFQ0lEKTi0uzszPAykwrgUAfE2gDCwAAAA="/>
  </w:docVars>
  <w:rsids>
    <w:rsidRoot w:val="00A54C3B"/>
    <w:rsid w:val="00003CF7"/>
    <w:rsid w:val="000230C7"/>
    <w:rsid w:val="00043C01"/>
    <w:rsid w:val="000F019B"/>
    <w:rsid w:val="00126A94"/>
    <w:rsid w:val="00191261"/>
    <w:rsid w:val="001D08AF"/>
    <w:rsid w:val="001D160D"/>
    <w:rsid w:val="00255413"/>
    <w:rsid w:val="002D6EAC"/>
    <w:rsid w:val="002D7012"/>
    <w:rsid w:val="0032261A"/>
    <w:rsid w:val="00353E95"/>
    <w:rsid w:val="003837AA"/>
    <w:rsid w:val="003946CB"/>
    <w:rsid w:val="003979DB"/>
    <w:rsid w:val="003E05F2"/>
    <w:rsid w:val="0040371C"/>
    <w:rsid w:val="00406083"/>
    <w:rsid w:val="0041775B"/>
    <w:rsid w:val="004210F9"/>
    <w:rsid w:val="00422198"/>
    <w:rsid w:val="00433E84"/>
    <w:rsid w:val="00462A46"/>
    <w:rsid w:val="00472EE1"/>
    <w:rsid w:val="004A2A3C"/>
    <w:rsid w:val="004A3443"/>
    <w:rsid w:val="004B5BA9"/>
    <w:rsid w:val="004C4675"/>
    <w:rsid w:val="00506A7D"/>
    <w:rsid w:val="005114EE"/>
    <w:rsid w:val="00626C19"/>
    <w:rsid w:val="00632E43"/>
    <w:rsid w:val="00635566"/>
    <w:rsid w:val="006A1EE9"/>
    <w:rsid w:val="006C10F8"/>
    <w:rsid w:val="006C6D78"/>
    <w:rsid w:val="006E4F55"/>
    <w:rsid w:val="00781DDB"/>
    <w:rsid w:val="007A3787"/>
    <w:rsid w:val="007B580E"/>
    <w:rsid w:val="0080649F"/>
    <w:rsid w:val="0081706C"/>
    <w:rsid w:val="008345AA"/>
    <w:rsid w:val="00845CCC"/>
    <w:rsid w:val="00852B88"/>
    <w:rsid w:val="0086689F"/>
    <w:rsid w:val="008F059E"/>
    <w:rsid w:val="009451F4"/>
    <w:rsid w:val="00951E45"/>
    <w:rsid w:val="009667FD"/>
    <w:rsid w:val="0097557D"/>
    <w:rsid w:val="009B5307"/>
    <w:rsid w:val="009D2339"/>
    <w:rsid w:val="009F0058"/>
    <w:rsid w:val="00A04691"/>
    <w:rsid w:val="00A24D57"/>
    <w:rsid w:val="00A54C3B"/>
    <w:rsid w:val="00A55AB5"/>
    <w:rsid w:val="00A95395"/>
    <w:rsid w:val="00AB1AC0"/>
    <w:rsid w:val="00AD36F5"/>
    <w:rsid w:val="00AF6568"/>
    <w:rsid w:val="00B372BD"/>
    <w:rsid w:val="00B46329"/>
    <w:rsid w:val="00BE5A86"/>
    <w:rsid w:val="00BF684B"/>
    <w:rsid w:val="00C54D49"/>
    <w:rsid w:val="00CE6BB4"/>
    <w:rsid w:val="00D13E91"/>
    <w:rsid w:val="00D75638"/>
    <w:rsid w:val="00DB5F19"/>
    <w:rsid w:val="00DC1701"/>
    <w:rsid w:val="00DC2AFB"/>
    <w:rsid w:val="00DD551D"/>
    <w:rsid w:val="00E26BEA"/>
    <w:rsid w:val="00E46145"/>
    <w:rsid w:val="00E91F16"/>
    <w:rsid w:val="00EA3875"/>
    <w:rsid w:val="00F07E89"/>
    <w:rsid w:val="00F10B99"/>
    <w:rsid w:val="00F34EB3"/>
    <w:rsid w:val="00F67063"/>
    <w:rsid w:val="00F73133"/>
    <w:rsid w:val="00F90DAD"/>
    <w:rsid w:val="00F928BF"/>
    <w:rsid w:val="00F92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F3B02"/>
  <w15:chartTrackingRefBased/>
  <w15:docId w15:val="{6F6897F6-C09F-4A12-8AA2-AA2BAC346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4C3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4C3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4C3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4C3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4C3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4C3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4C3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4C3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4C3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4C3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4C3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4C3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4C3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4C3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4C3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4C3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4C3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4C3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4C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4C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4C3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4C3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4C3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4C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54C3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4C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4C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4C3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4C3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43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1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B9B5D4-8B86-4EF6-A2D3-C1A6B2E92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1</Pages>
  <Words>6173</Words>
  <Characters>53858</Characters>
  <Application>Microsoft Office Word</Application>
  <DocSecurity>0</DocSecurity>
  <Lines>7694</Lines>
  <Paragraphs>66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, Muhammad (MU-Student)</dc:creator>
  <cp:keywords/>
  <dc:description/>
  <cp:lastModifiedBy>Azam, Muhammad (MU-Student)</cp:lastModifiedBy>
  <cp:revision>154</cp:revision>
  <dcterms:created xsi:type="dcterms:W3CDTF">2024-08-19T19:11:00Z</dcterms:created>
  <dcterms:modified xsi:type="dcterms:W3CDTF">2024-08-20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06346c57553e6ce614a57c1da85f149e4a334ccaf2e0db9cc95aa9c079ba01</vt:lpwstr>
  </property>
</Properties>
</file>